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6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7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9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footer10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footer12.xml" ContentType="application/vnd.openxmlformats-officedocument.wordprocessingml.foot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footer13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footer14.xml" ContentType="application/vnd.openxmlformats-officedocument.wordprocessingml.foot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header39.xml" ContentType="application/vnd.openxmlformats-officedocument.wordprocessingml.header+xml"/>
  <Override PartName="/word/footer15.xml" ContentType="application/vnd.openxmlformats-officedocument.wordprocessingml.foot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footer1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6C8333" w14:textId="672D1FC9" w:rsidR="00A63D1D" w:rsidRPr="002C1F63" w:rsidRDefault="00850D74" w:rsidP="002E5C6B">
      <w:pPr>
        <w:pStyle w:val="Heading1"/>
        <w:tabs>
          <w:tab w:val="clear" w:pos="284"/>
          <w:tab w:val="left" w:pos="720"/>
        </w:tabs>
        <w:spacing w:before="480" w:after="480"/>
        <w:rPr>
          <w:rFonts w:cs="Arial"/>
          <w:caps w:val="0"/>
          <w:color w:val="00426F"/>
        </w:rPr>
      </w:pPr>
      <w:bookmarkStart w:id="0" w:name="_Toc516345219"/>
      <w:bookmarkStart w:id="1" w:name="_Hlk514665712"/>
      <w:r>
        <w:rPr>
          <w:rFonts w:cs="Arial"/>
          <w:caps w:val="0"/>
          <w:color w:val="00426F"/>
        </w:rPr>
        <w:t>9</w:t>
      </w:r>
      <w:r w:rsidR="00BC0400" w:rsidRPr="002C1F63">
        <w:rPr>
          <w:rFonts w:cs="Arial"/>
          <w:caps w:val="0"/>
          <w:color w:val="00426F"/>
        </w:rPr>
        <w:t>.</w:t>
      </w:r>
      <w:r w:rsidR="00E153AD" w:rsidRPr="002C1F63">
        <w:rPr>
          <w:rFonts w:cs="Arial"/>
          <w:caps w:val="0"/>
          <w:color w:val="00426F"/>
        </w:rPr>
        <w:tab/>
      </w:r>
      <w:r w:rsidR="57E4C392" w:rsidRPr="002C1F63">
        <w:rPr>
          <w:rFonts w:cs="Arial"/>
          <w:caps w:val="0"/>
          <w:color w:val="00426F"/>
        </w:rPr>
        <w:t>TREASURY CLUSTER</w:t>
      </w:r>
      <w:bookmarkEnd w:id="0"/>
    </w:p>
    <w:p w14:paraId="31E3F08F" w14:textId="1D4A8BBA" w:rsidR="00626B76" w:rsidRPr="00595FB8" w:rsidRDefault="00626B76" w:rsidP="00595FB8">
      <w:pPr>
        <w:pStyle w:val="Heading2"/>
        <w:numPr>
          <w:ilvl w:val="1"/>
          <w:numId w:val="50"/>
        </w:numPr>
        <w:pBdr>
          <w:bottom w:val="single" w:sz="4" w:space="4" w:color="008EBA"/>
        </w:pBdr>
        <w:ind w:left="357" w:hanging="357"/>
        <w:rPr>
          <w:color w:val="008EBA"/>
        </w:rPr>
      </w:pPr>
      <w:bookmarkStart w:id="2" w:name="_Toc511756217"/>
      <w:bookmarkStart w:id="3" w:name="_Toc473722853"/>
      <w:bookmarkStart w:id="4" w:name="_Toc511769340"/>
      <w:bookmarkEnd w:id="1"/>
      <w:r w:rsidRPr="00595FB8">
        <w:rPr>
          <w:color w:val="008EBA"/>
        </w:rPr>
        <w:t>Agency Expense Summary</w:t>
      </w:r>
      <w:bookmarkEnd w:id="2"/>
      <w:r w:rsidRPr="00595FB8" w:rsidDel="00E54AF7">
        <w:rPr>
          <w:color w:val="008EBA"/>
        </w:rPr>
        <w:t xml:space="preserve"> </w:t>
      </w:r>
      <w:r w:rsidR="00592979" w:rsidRPr="00595FB8">
        <w:rPr>
          <w:color w:val="008EBA"/>
        </w:rPr>
        <w:t xml:space="preserve"> </w:t>
      </w:r>
    </w:p>
    <w:bookmarkEnd w:id="3"/>
    <w:bookmarkEnd w:id="4"/>
    <w:p w14:paraId="4704A1AC" w14:textId="77777777" w:rsidR="00DB01C9" w:rsidRPr="00916D3C" w:rsidRDefault="00DB01C9" w:rsidP="00B05A50">
      <w:pPr>
        <w:rPr>
          <w:rFonts w:ascii="Arial" w:hAnsi="Arial" w:cs="Arial"/>
        </w:rPr>
      </w:pPr>
    </w:p>
    <w:tbl>
      <w:tblPr>
        <w:tblW w:w="9639" w:type="dxa"/>
        <w:tblLayout w:type="fixed"/>
        <w:tblLook w:val="04A0" w:firstRow="1" w:lastRow="0" w:firstColumn="1" w:lastColumn="0" w:noHBand="0" w:noVBand="1"/>
        <w:tblCaption w:val="Agency Expense Summary  "/>
        <w:tblDescription w:val="Treasury cluster - Agency Expense Summary table"/>
      </w:tblPr>
      <w:tblGrid>
        <w:gridCol w:w="4030"/>
        <w:gridCol w:w="9"/>
        <w:gridCol w:w="924"/>
        <w:gridCol w:w="7"/>
        <w:gridCol w:w="932"/>
        <w:gridCol w:w="939"/>
        <w:gridCol w:w="931"/>
        <w:gridCol w:w="934"/>
        <w:gridCol w:w="925"/>
        <w:gridCol w:w="8"/>
      </w:tblGrid>
      <w:tr w:rsidR="00DB01C9" w:rsidRPr="00916D3C" w14:paraId="464B5274" w14:textId="77777777" w:rsidTr="00943813">
        <w:trPr>
          <w:trHeight w:val="283"/>
        </w:trPr>
        <w:tc>
          <w:tcPr>
            <w:tcW w:w="403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17BB1D41" w14:textId="0EC30E80" w:rsidR="00DB01C9" w:rsidRPr="00916D3C" w:rsidRDefault="00DB01C9" w:rsidP="00203914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Treasury cluster</w:t>
            </w:r>
            <w:r w:rsidR="00A54158">
              <w:rPr>
                <w:rFonts w:ascii="Arial" w:hAnsi="Arial" w:cs="Arial"/>
                <w:color w:val="FFFFFF"/>
                <w:sz w:val="18"/>
                <w:szCs w:val="18"/>
              </w:rPr>
              <w:t xml:space="preserve"> </w:t>
            </w:r>
          </w:p>
        </w:tc>
        <w:tc>
          <w:tcPr>
            <w:tcW w:w="28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05E01F6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Expenses</w:t>
            </w:r>
            <w:r w:rsidRPr="00916D3C">
              <w:rPr>
                <w:rFonts w:ascii="Arial" w:hAnsi="Arial" w:cs="Arial"/>
                <w:color w:val="FFFFFF"/>
                <w:sz w:val="18"/>
                <w:szCs w:val="18"/>
                <w:vertAlign w:val="superscript"/>
              </w:rPr>
              <w:t>(a)</w:t>
            </w:r>
          </w:p>
        </w:tc>
        <w:tc>
          <w:tcPr>
            <w:tcW w:w="27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17DE873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Capital Expenditure</w:t>
            </w:r>
          </w:p>
        </w:tc>
      </w:tr>
      <w:tr w:rsidR="00DB01C9" w:rsidRPr="00916D3C" w14:paraId="0FF90DBA" w14:textId="77777777" w:rsidTr="00943813">
        <w:trPr>
          <w:trHeight w:val="255"/>
        </w:trPr>
        <w:tc>
          <w:tcPr>
            <w:tcW w:w="4039" w:type="dxa"/>
            <w:gridSpan w:val="2"/>
            <w:vMerge/>
            <w:vAlign w:val="center"/>
            <w:hideMark/>
          </w:tcPr>
          <w:p w14:paraId="52A709BA" w14:textId="77777777" w:rsidR="00DB01C9" w:rsidRPr="00916D3C" w:rsidRDefault="00DB01C9" w:rsidP="00203914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9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D2CF963" w14:textId="263073E1" w:rsidR="00DB01C9" w:rsidRPr="00916D3C" w:rsidRDefault="002C1F63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</w:t>
            </w:r>
            <w:r w:rsidR="00144338">
              <w:rPr>
                <w:rFonts w:ascii="Arial" w:hAnsi="Arial" w:cs="Arial"/>
                <w:color w:val="FFFFFF"/>
                <w:sz w:val="18"/>
                <w:szCs w:val="18"/>
              </w:rPr>
              <w:t>20-21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1683C7B" w14:textId="239F1485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20</w:t>
            </w:r>
            <w:r w:rsidR="002C1F63">
              <w:rPr>
                <w:rFonts w:ascii="Arial" w:hAnsi="Arial" w:cs="Arial"/>
                <w:color w:val="FFFFFF"/>
                <w:sz w:val="18"/>
                <w:szCs w:val="18"/>
              </w:rPr>
              <w:t>2</w:t>
            </w:r>
            <w:r w:rsidR="00144338">
              <w:rPr>
                <w:rFonts w:ascii="Arial" w:hAnsi="Arial" w:cs="Arial"/>
                <w:color w:val="FFFFFF"/>
                <w:sz w:val="18"/>
                <w:szCs w:val="18"/>
              </w:rPr>
              <w:t>1-22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46E51BB7" w14:textId="77777777" w:rsidR="00DB01C9" w:rsidRPr="00916D3C" w:rsidRDefault="00DB01C9" w:rsidP="00917EC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5E651E02" w14:textId="568E9166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20</w:t>
            </w:r>
            <w:r w:rsidR="00144338">
              <w:rPr>
                <w:rFonts w:ascii="Arial" w:hAnsi="Arial" w:cs="Arial"/>
                <w:color w:val="FFFFFF"/>
                <w:sz w:val="18"/>
                <w:szCs w:val="18"/>
              </w:rPr>
              <w:t>20-2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83D2D75" w14:textId="045BC148" w:rsidR="00DB01C9" w:rsidRPr="00916D3C" w:rsidRDefault="002C1F63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</w:t>
            </w:r>
            <w:r w:rsidR="00144338">
              <w:rPr>
                <w:rFonts w:ascii="Arial" w:hAnsi="Arial" w:cs="Arial"/>
                <w:color w:val="FFFFFF"/>
                <w:sz w:val="18"/>
                <w:szCs w:val="18"/>
              </w:rPr>
              <w:t>1-22</w:t>
            </w:r>
          </w:p>
        </w:tc>
        <w:tc>
          <w:tcPr>
            <w:tcW w:w="9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E05CF94" w14:textId="546A4BFD" w:rsidR="00DB01C9" w:rsidRPr="00916D3C" w:rsidRDefault="00DB01C9" w:rsidP="00917EC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B01C9" w:rsidRPr="00916D3C" w14:paraId="66C676BF" w14:textId="77777777" w:rsidTr="00943813">
        <w:trPr>
          <w:trHeight w:val="267"/>
        </w:trPr>
        <w:tc>
          <w:tcPr>
            <w:tcW w:w="4039" w:type="dxa"/>
            <w:gridSpan w:val="2"/>
            <w:vMerge/>
            <w:vAlign w:val="center"/>
            <w:hideMark/>
          </w:tcPr>
          <w:p w14:paraId="60904B72" w14:textId="77777777" w:rsidR="00DB01C9" w:rsidRPr="00916D3C" w:rsidRDefault="00DB01C9" w:rsidP="00203914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931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1AAB3B12" w14:textId="22BA4154" w:rsidR="00DB01C9" w:rsidRPr="00916D3C" w:rsidRDefault="00144338" w:rsidP="0014433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Revised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3605CF2C" w14:textId="77777777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Budget</w:t>
            </w:r>
          </w:p>
        </w:tc>
        <w:tc>
          <w:tcPr>
            <w:tcW w:w="939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17E99637" w14:textId="77777777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Change</w:t>
            </w:r>
          </w:p>
        </w:tc>
        <w:tc>
          <w:tcPr>
            <w:tcW w:w="931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7347D8A" w14:textId="4EA73787" w:rsidR="00DB01C9" w:rsidRPr="00916D3C" w:rsidRDefault="00144338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Revised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33C114DD" w14:textId="77777777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Budget</w:t>
            </w:r>
          </w:p>
        </w:tc>
        <w:tc>
          <w:tcPr>
            <w:tcW w:w="933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114A3456" w14:textId="77777777" w:rsidR="00DB01C9" w:rsidRPr="00916D3C" w:rsidRDefault="00DB01C9" w:rsidP="00917EC6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Change</w:t>
            </w:r>
          </w:p>
        </w:tc>
      </w:tr>
      <w:tr w:rsidR="00DB01C9" w:rsidRPr="00916D3C" w14:paraId="6404A927" w14:textId="77777777" w:rsidTr="00F6349A">
        <w:trPr>
          <w:trHeight w:val="283"/>
        </w:trPr>
        <w:tc>
          <w:tcPr>
            <w:tcW w:w="40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66C65D5E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31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62F8D323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7EC8C672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9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7771F05B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%</w:t>
            </w:r>
          </w:p>
        </w:tc>
        <w:tc>
          <w:tcPr>
            <w:tcW w:w="931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691ED774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5F3C7BD8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3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2E67ED3A" w14:textId="77777777" w:rsidR="00DB01C9" w:rsidRPr="00916D3C" w:rsidRDefault="00DB01C9" w:rsidP="00203914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%</w:t>
            </w:r>
          </w:p>
        </w:tc>
      </w:tr>
      <w:tr w:rsidR="00406975" w:rsidRPr="00916D3C" w14:paraId="213F590F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14225" w14:textId="21B97687" w:rsidR="00406975" w:rsidRPr="00916D3C" w:rsidRDefault="00406975" w:rsidP="0040697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The Treasury</w:t>
            </w:r>
            <w:r w:rsidR="00EB13BA" w:rsidRPr="001D4870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eastAsia="en-AU"/>
              </w:rPr>
              <w:t xml:space="preserve"> </w:t>
            </w:r>
            <w:r w:rsidR="001D4870" w:rsidRPr="001D4870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eastAsia="en-AU"/>
              </w:rPr>
              <w:t>(b)</w:t>
            </w:r>
          </w:p>
        </w:tc>
        <w:tc>
          <w:tcPr>
            <w:tcW w:w="93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85360A1" w14:textId="4BA80C20" w:rsidR="00406975" w:rsidRPr="00916D3C" w:rsidRDefault="00D30410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98.5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AEDC80" w14:textId="357D47EE" w:rsidR="00406975" w:rsidRPr="00916D3C" w:rsidRDefault="00D30410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,002.0</w:t>
            </w:r>
          </w:p>
        </w:tc>
        <w:tc>
          <w:tcPr>
            <w:tcW w:w="939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C4DF671" w14:textId="601050E4" w:rsidR="00406975" w:rsidRPr="00916D3C" w:rsidRDefault="00D30410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4</w:t>
            </w:r>
          </w:p>
        </w:tc>
        <w:tc>
          <w:tcPr>
            <w:tcW w:w="93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5F3FBA8" w14:textId="2B49F6FE" w:rsidR="00406975" w:rsidRPr="00916D3C" w:rsidRDefault="00D30410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9</w:t>
            </w:r>
          </w:p>
        </w:tc>
        <w:tc>
          <w:tcPr>
            <w:tcW w:w="934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0A3520" w14:textId="7B07833E" w:rsidR="00406975" w:rsidRPr="00916D3C" w:rsidRDefault="00D30410" w:rsidP="00C86F1C">
            <w:pPr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4</w:t>
            </w:r>
          </w:p>
        </w:tc>
        <w:tc>
          <w:tcPr>
            <w:tcW w:w="933" w:type="dxa"/>
            <w:gridSpan w:val="2"/>
            <w:tcBorders>
              <w:left w:val="nil"/>
            </w:tcBorders>
            <w:shd w:val="clear" w:color="auto" w:fill="auto"/>
            <w:vAlign w:val="bottom"/>
          </w:tcPr>
          <w:p w14:paraId="4EA4BEFA" w14:textId="30755F4A" w:rsidR="00406975" w:rsidRPr="00916D3C" w:rsidRDefault="00D30410" w:rsidP="00C86F1C">
            <w:pPr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8.8</w:t>
            </w:r>
          </w:p>
        </w:tc>
      </w:tr>
      <w:tr w:rsidR="00406975" w:rsidRPr="00916D3C" w14:paraId="6B5C963D" w14:textId="77777777" w:rsidTr="00F6349A">
        <w:trPr>
          <w:trHeight w:val="290"/>
        </w:trPr>
        <w:tc>
          <w:tcPr>
            <w:tcW w:w="40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85EEE" w14:textId="2008AA3F" w:rsidR="00406975" w:rsidRPr="00916D3C" w:rsidRDefault="00406975" w:rsidP="00B05A5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sz w:val="18"/>
                <w:szCs w:val="18"/>
                <w:lang w:eastAsia="en-AU"/>
              </w:rPr>
              <w:t xml:space="preserve">Cluster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</w:t>
            </w:r>
            <w:r w:rsidR="00B05A50" w:rsidRPr="00916D3C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="00B05A50" w:rsidRPr="00916D3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16E9910" w14:textId="6BDB6896" w:rsidR="00406975" w:rsidRPr="00916D3C" w:rsidRDefault="00D30410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2.2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F2FB64" w14:textId="0626B87B" w:rsidR="00406975" w:rsidRPr="00916D3C" w:rsidRDefault="00D30410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39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6A2F97B" w14:textId="4247D82B" w:rsidR="00406975" w:rsidRPr="00916D3C" w:rsidRDefault="00D30410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00.0)</w:t>
            </w:r>
          </w:p>
        </w:tc>
        <w:tc>
          <w:tcPr>
            <w:tcW w:w="93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49A879" w14:textId="5FF2272E" w:rsidR="00406975" w:rsidRPr="00916D3C" w:rsidRDefault="00AA1E78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4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D0D3B0" w14:textId="06CD17C6" w:rsidR="00406975" w:rsidRPr="00916D3C" w:rsidRDefault="00AA1E78" w:rsidP="00C86F1C">
            <w:pPr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</w:tcBorders>
            <w:shd w:val="clear" w:color="auto" w:fill="auto"/>
            <w:vAlign w:val="bottom"/>
          </w:tcPr>
          <w:p w14:paraId="67560DCE" w14:textId="0859BF4C" w:rsidR="00406975" w:rsidRPr="00916D3C" w:rsidRDefault="00AA1E78" w:rsidP="00C86F1C">
            <w:pPr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06975" w:rsidRPr="00916D3C" w14:paraId="527CC7E0" w14:textId="77777777" w:rsidTr="00F6349A">
        <w:trPr>
          <w:trHeight w:val="340"/>
        </w:trPr>
        <w:tc>
          <w:tcPr>
            <w:tcW w:w="40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FC8C68" w14:textId="77777777" w:rsidR="00406975" w:rsidRPr="00897D17" w:rsidRDefault="00406975" w:rsidP="0040697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897D1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A36180" w14:textId="306680ED" w:rsidR="00406975" w:rsidRPr="00897D17" w:rsidRDefault="00AA1E78" w:rsidP="0040697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00.7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E03EAC" w14:textId="7469DB59" w:rsidR="00406975" w:rsidRPr="00897D17" w:rsidRDefault="00AA1E78" w:rsidP="0040697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2.0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BD117CA" w14:textId="6C47949E" w:rsidR="00406975" w:rsidRPr="00897D17" w:rsidRDefault="00AA1E78" w:rsidP="0040697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.5)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8A68E9" w14:textId="5E49B78E" w:rsidR="00406975" w:rsidRPr="00897D17" w:rsidRDefault="00AA1E78" w:rsidP="0040697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.9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E7AC40" w14:textId="7D598846" w:rsidR="00406975" w:rsidRPr="00897D17" w:rsidRDefault="00AA1E78" w:rsidP="00305503">
            <w:pPr>
              <w:ind w:left="-217" w:right="153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.4</w:t>
            </w:r>
          </w:p>
        </w:tc>
        <w:tc>
          <w:tcPr>
            <w:tcW w:w="9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1C80BE2" w14:textId="7C9342EF" w:rsidR="00406975" w:rsidRPr="00897D17" w:rsidRDefault="00AA1E78" w:rsidP="00DB01C9">
            <w:pPr>
              <w:ind w:left="-131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8.8</w:t>
            </w:r>
          </w:p>
        </w:tc>
      </w:tr>
      <w:tr w:rsidR="00874B61" w:rsidRPr="00C1551A" w14:paraId="1A79593B" w14:textId="77777777" w:rsidTr="00F6349A">
        <w:trPr>
          <w:gridAfter w:val="1"/>
          <w:wAfter w:w="8" w:type="dxa"/>
          <w:trHeight w:val="329"/>
        </w:trPr>
        <w:tc>
          <w:tcPr>
            <w:tcW w:w="4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20A01E" w14:textId="349DECA8" w:rsidR="00874B61" w:rsidRPr="007D6248" w:rsidRDefault="00874B61" w:rsidP="00874B61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dministered Items </w:t>
            </w:r>
            <w:r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c)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B9330" w14:textId="298CB66F" w:rsidR="00874B61" w:rsidRPr="00EC5DAD" w:rsidRDefault="00874B61" w:rsidP="00874B6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,</w:t>
            </w:r>
            <w:r w:rsidR="00711DCA">
              <w:rPr>
                <w:rFonts w:ascii="Arial" w:hAnsi="Arial" w:cs="Arial"/>
                <w:sz w:val="18"/>
                <w:szCs w:val="18"/>
                <w:lang w:eastAsia="en-AU"/>
              </w:rPr>
              <w:t>500.9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A6EAF" w14:textId="2C27A578" w:rsidR="00874B61" w:rsidRPr="00C1551A" w:rsidRDefault="00874B61" w:rsidP="00874B6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,</w:t>
            </w:r>
            <w:r w:rsidR="00AB5CEE">
              <w:rPr>
                <w:rFonts w:ascii="Arial" w:hAnsi="Arial" w:cs="Arial"/>
                <w:sz w:val="18"/>
                <w:szCs w:val="18"/>
                <w:lang w:eastAsia="en-AU"/>
              </w:rPr>
              <w:t>5</w:t>
            </w:r>
            <w:r w:rsidR="00A02437">
              <w:rPr>
                <w:rFonts w:ascii="Arial" w:hAnsi="Arial" w:cs="Arial"/>
                <w:sz w:val="18"/>
                <w:szCs w:val="18"/>
                <w:lang w:eastAsia="en-AU"/>
              </w:rPr>
              <w:t>0</w:t>
            </w:r>
            <w:r w:rsidR="00FE76F7">
              <w:rPr>
                <w:rFonts w:ascii="Arial" w:hAnsi="Arial" w:cs="Arial"/>
                <w:sz w:val="18"/>
                <w:szCs w:val="18"/>
                <w:lang w:eastAsia="en-AU"/>
              </w:rPr>
              <w:t>3</w:t>
            </w:r>
            <w:r w:rsidR="00A02437">
              <w:rPr>
                <w:rFonts w:ascii="Arial" w:hAnsi="Arial" w:cs="Arial"/>
                <w:sz w:val="18"/>
                <w:szCs w:val="18"/>
                <w:lang w:eastAsia="en-AU"/>
              </w:rPr>
              <w:t>.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67B4E5AC" w14:textId="0803BFFE" w:rsidR="00874B61" w:rsidRPr="00EC5DAD" w:rsidRDefault="00277446" w:rsidP="00874B6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.</w:t>
            </w:r>
            <w:r w:rsidR="00FE76F7">
              <w:rPr>
                <w:rFonts w:ascii="Arial" w:hAnsi="Arial" w:cs="Arial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DBD6DF" w14:textId="721A17EC" w:rsidR="00874B61" w:rsidRPr="00EC5DAD" w:rsidRDefault="00874B61" w:rsidP="00874B6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CEE542" w14:textId="29BD3B52" w:rsidR="00874B61" w:rsidRPr="00EC5DAD" w:rsidRDefault="00874B61" w:rsidP="00874B61">
            <w:pPr>
              <w:ind w:left="-89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613DC9F3" w14:textId="2859B8B0" w:rsidR="00874B61" w:rsidRPr="00EC5DAD" w:rsidRDefault="00874B61" w:rsidP="00874B6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B46DF6" w:rsidRPr="00C1551A" w14:paraId="7F055510" w14:textId="77777777" w:rsidTr="00F6349A">
        <w:trPr>
          <w:gridAfter w:val="1"/>
          <w:wAfter w:w="8" w:type="dxa"/>
          <w:trHeight w:val="329"/>
        </w:trPr>
        <w:tc>
          <w:tcPr>
            <w:tcW w:w="4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13F4EF" w14:textId="1E7098B7" w:rsidR="00B46DF6" w:rsidRPr="00C1551A" w:rsidRDefault="00B46DF6" w:rsidP="00B46DF6">
            <w:pPr>
              <w:spacing w:before="40" w:after="40" w:line="220" w:lineRule="atLeast"/>
              <w:ind w:left="113" w:hanging="113"/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</w:pPr>
            <w:r w:rsidRPr="00C1551A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Cluster Agencies</w:t>
            </w:r>
          </w:p>
        </w:tc>
        <w:tc>
          <w:tcPr>
            <w:tcW w:w="9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A86B70" w14:textId="77777777" w:rsidR="00B46DF6" w:rsidRPr="00C1551A" w:rsidRDefault="00B46DF6" w:rsidP="00B46DF6">
            <w:pPr>
              <w:spacing w:before="40" w:after="40" w:line="220" w:lineRule="atLeast"/>
              <w:ind w:left="-340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E6FD9" w14:textId="77777777" w:rsidR="00B46DF6" w:rsidRPr="00C1551A" w:rsidRDefault="00B46DF6" w:rsidP="00B46DF6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3D85883C" w14:textId="77777777" w:rsidR="00B46DF6" w:rsidRPr="00C1551A" w:rsidRDefault="00B46DF6" w:rsidP="00B46DF6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C84CAC" w14:textId="77777777" w:rsidR="00B46DF6" w:rsidRPr="00C1551A" w:rsidRDefault="00B46DF6" w:rsidP="00B46DF6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24B63" w14:textId="77777777" w:rsidR="00B46DF6" w:rsidRPr="00C1551A" w:rsidRDefault="00B46DF6" w:rsidP="00B46DF6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5D82D3D4" w14:textId="77777777" w:rsidR="00B46DF6" w:rsidRPr="00C1551A" w:rsidRDefault="00B46DF6" w:rsidP="00B46DF6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</w:tr>
      <w:tr w:rsidR="00B46DF6" w:rsidRPr="00916D3C" w14:paraId="632D20C0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A80B9B" w14:textId="43A23D7A" w:rsidR="00B46DF6" w:rsidRPr="00916D3C" w:rsidRDefault="00B46DF6" w:rsidP="00B46DF6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SW Self Insurance Corporation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D21FAA" w14:textId="2D1AF290" w:rsidR="00B46DF6" w:rsidRPr="00916D3C" w:rsidRDefault="00575C43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,817.7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1574E0" w14:textId="42F1937E" w:rsidR="00B46DF6" w:rsidRPr="00916D3C" w:rsidRDefault="00575C43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,744.6</w:t>
            </w:r>
          </w:p>
        </w:tc>
        <w:tc>
          <w:tcPr>
            <w:tcW w:w="939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831B774" w14:textId="011610B6" w:rsidR="00B46DF6" w:rsidRPr="00916D3C" w:rsidRDefault="00575C43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.6)</w:t>
            </w:r>
          </w:p>
        </w:tc>
        <w:tc>
          <w:tcPr>
            <w:tcW w:w="9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579D34" w14:textId="3277F126" w:rsidR="00B46DF6" w:rsidRPr="00916D3C" w:rsidRDefault="00575C43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36B958" w14:textId="2D335A6A" w:rsidR="00B46DF6" w:rsidRPr="00916D3C" w:rsidRDefault="00575C43" w:rsidP="00B46DF6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10713C90" w14:textId="5EAEA426" w:rsidR="00B46DF6" w:rsidRPr="00916D3C" w:rsidRDefault="00575C43" w:rsidP="00B46DF6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B46DF6" w:rsidRPr="00916D3C" w14:paraId="7C45FB9E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843DE" w14:textId="5DBA25B9" w:rsidR="00B46DF6" w:rsidRPr="00916D3C" w:rsidRDefault="00B46DF6" w:rsidP="00B46DF6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lpha Distribution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E089F2" w14:textId="56C591CF" w:rsidR="00B46DF6" w:rsidRPr="00916D3C" w:rsidRDefault="00874B61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2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18CAC8" w14:textId="66676753" w:rsidR="00B46DF6" w:rsidRPr="00916D3C" w:rsidRDefault="00874B61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4</w:t>
            </w:r>
          </w:p>
        </w:tc>
        <w:tc>
          <w:tcPr>
            <w:tcW w:w="939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28012C" w14:textId="3927E03E" w:rsidR="00B46DF6" w:rsidRPr="00916D3C" w:rsidRDefault="00874B61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8</w:t>
            </w:r>
          </w:p>
        </w:tc>
        <w:tc>
          <w:tcPr>
            <w:tcW w:w="9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C1B665" w14:textId="2C75A041" w:rsidR="00B46DF6" w:rsidRPr="00916D3C" w:rsidRDefault="00874B61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7F307C" w14:textId="0DD504B6" w:rsidR="00B46DF6" w:rsidRPr="00916D3C" w:rsidRDefault="00874B61" w:rsidP="00B46DF6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5473DF2F" w14:textId="0A096ED0" w:rsidR="00B46DF6" w:rsidRPr="00916D3C" w:rsidRDefault="00874B61" w:rsidP="00B46DF6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B46DF6" w:rsidRPr="00916D3C" w14:paraId="0A8DE393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2CBAB" w14:textId="1E6EE79D" w:rsidR="00B46DF6" w:rsidRPr="00916D3C" w:rsidRDefault="00B46DF6" w:rsidP="00B46DF6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uilding Insurers' Guarantee Corporation</w:t>
            </w:r>
            <w:r w:rsidR="005734D8" w:rsidRPr="005734D8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 xml:space="preserve"> (d)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DC2EEB" w14:textId="42BA1542" w:rsidR="00B46DF6" w:rsidRPr="00916D3C" w:rsidRDefault="00874B61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8.5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00D85E" w14:textId="749D5B36" w:rsidR="00B46DF6" w:rsidRPr="00916D3C" w:rsidRDefault="00874B61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39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57976AC" w14:textId="2A7368E7" w:rsidR="00B46DF6" w:rsidRPr="00916D3C" w:rsidRDefault="00874B61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00.0)</w:t>
            </w:r>
          </w:p>
        </w:tc>
        <w:tc>
          <w:tcPr>
            <w:tcW w:w="9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CA8D3C" w14:textId="6FE6E5B7" w:rsidR="00B46DF6" w:rsidRPr="00916D3C" w:rsidRDefault="00874B61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990E18" w14:textId="2915B2D5" w:rsidR="00B46DF6" w:rsidRPr="00916D3C" w:rsidRDefault="00874B61" w:rsidP="00B46DF6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72BE5348" w14:textId="117B8D41" w:rsidR="00B46DF6" w:rsidRPr="00916D3C" w:rsidRDefault="00874B61" w:rsidP="00B46DF6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F828BB" w:rsidRPr="00916D3C" w14:paraId="4F999664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D1D4" w14:textId="4E7C08BC" w:rsidR="00F828BB" w:rsidRPr="00916D3C" w:rsidRDefault="00F828BB" w:rsidP="00F828B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lectricity Assets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909D76" w14:textId="5D2FEF8D" w:rsidR="00F828BB" w:rsidRPr="00916D3C" w:rsidRDefault="00F828BB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7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F5A3D6" w14:textId="0F47EC30" w:rsidR="00F828BB" w:rsidRPr="00916D3C" w:rsidRDefault="00F828BB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.6</w:t>
            </w:r>
          </w:p>
        </w:tc>
        <w:tc>
          <w:tcPr>
            <w:tcW w:w="939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B9B3F34" w14:textId="16ABE263" w:rsidR="00F828BB" w:rsidRPr="00916D3C" w:rsidRDefault="00F828BB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3.5</w:t>
            </w:r>
          </w:p>
        </w:tc>
        <w:tc>
          <w:tcPr>
            <w:tcW w:w="9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48E79" w14:textId="0BB826E0" w:rsidR="00F828BB" w:rsidRPr="00916D3C" w:rsidRDefault="00F828BB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6A970B" w14:textId="32B81579" w:rsidR="00F828BB" w:rsidRPr="00916D3C" w:rsidRDefault="00F828BB" w:rsidP="00F828B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7A3147BA" w14:textId="5B1CA257" w:rsidR="00F828BB" w:rsidRPr="00916D3C" w:rsidRDefault="00F828BB" w:rsidP="00F828B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F828BB" w:rsidRPr="00916D3C" w14:paraId="66F7BEDC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B62DA" w14:textId="2521B13E" w:rsidR="00F828BB" w:rsidRPr="00916D3C" w:rsidRDefault="00F828BB" w:rsidP="00F828B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lectricity Retained Interest Corporation - Ausgrid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7C2DF1" w14:textId="1E6E6102" w:rsidR="00F828BB" w:rsidRPr="00916D3C" w:rsidRDefault="00A37493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0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FB7434" w14:textId="40A47C48" w:rsidR="00F828BB" w:rsidRPr="00916D3C" w:rsidRDefault="00A37493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0</w:t>
            </w:r>
          </w:p>
        </w:tc>
        <w:tc>
          <w:tcPr>
            <w:tcW w:w="939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4A5E02F" w14:textId="137835D9" w:rsidR="00F828BB" w:rsidRPr="00916D3C" w:rsidRDefault="00A37493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7</w:t>
            </w:r>
          </w:p>
        </w:tc>
        <w:tc>
          <w:tcPr>
            <w:tcW w:w="9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963720" w14:textId="615A6FAE" w:rsidR="00F828BB" w:rsidRPr="00916D3C" w:rsidRDefault="00F828BB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CDAE7A" w14:textId="657B60A4" w:rsidR="00F828BB" w:rsidRPr="00916D3C" w:rsidRDefault="00F828BB" w:rsidP="00F828B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20AB4EB8" w14:textId="49376C23" w:rsidR="00F828BB" w:rsidRPr="00916D3C" w:rsidRDefault="00F828BB" w:rsidP="00F828B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F828BB" w:rsidRPr="00916D3C" w14:paraId="417AD489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1EBD7" w14:textId="688FE4CF" w:rsidR="00F828BB" w:rsidRPr="00916D3C" w:rsidRDefault="00F828BB" w:rsidP="00F828B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lectricity Retained Interest Corporation - Endeavour Energy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A182DA" w14:textId="458F16B0" w:rsidR="00F828BB" w:rsidRPr="00916D3C" w:rsidRDefault="00A37493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6.3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25C6AD" w14:textId="0F18B245" w:rsidR="00F828BB" w:rsidRPr="00916D3C" w:rsidRDefault="00A37493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3.7</w:t>
            </w:r>
          </w:p>
        </w:tc>
        <w:tc>
          <w:tcPr>
            <w:tcW w:w="939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43C0C1" w14:textId="11AAB2F0" w:rsidR="00F828BB" w:rsidRPr="00916D3C" w:rsidRDefault="00A37493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4.6)</w:t>
            </w:r>
          </w:p>
        </w:tc>
        <w:tc>
          <w:tcPr>
            <w:tcW w:w="9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4660C9" w14:textId="514B75CD" w:rsidR="00F828BB" w:rsidRPr="00916D3C" w:rsidRDefault="00F828BB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FBF376" w14:textId="56F30752" w:rsidR="00F828BB" w:rsidRPr="00916D3C" w:rsidRDefault="00F828BB" w:rsidP="00F828B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2BB7B3D6" w14:textId="446CCA6D" w:rsidR="00F828BB" w:rsidRPr="00916D3C" w:rsidRDefault="00F828BB" w:rsidP="00F828B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F828BB" w:rsidRPr="00916D3C" w14:paraId="16ECB7AF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863AA" w14:textId="7200E347" w:rsidR="00F828BB" w:rsidRPr="00916D3C" w:rsidRDefault="00F828BB" w:rsidP="00F828B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lectricity Transmission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5426B5" w14:textId="01BA5774" w:rsidR="00F828BB" w:rsidRPr="00916D3C" w:rsidRDefault="00A37493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.1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5DBF33" w14:textId="33B91C5A" w:rsidR="00F828BB" w:rsidRPr="00916D3C" w:rsidRDefault="00A37493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4</w:t>
            </w:r>
          </w:p>
        </w:tc>
        <w:tc>
          <w:tcPr>
            <w:tcW w:w="939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07CF260" w14:textId="79302210" w:rsidR="00F828BB" w:rsidRPr="00916D3C" w:rsidRDefault="00A37493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2.8</w:t>
            </w:r>
          </w:p>
        </w:tc>
        <w:tc>
          <w:tcPr>
            <w:tcW w:w="9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6B279E" w14:textId="744DEB52" w:rsidR="00F828BB" w:rsidRPr="00916D3C" w:rsidRDefault="00F828BB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DB8A99" w14:textId="6C499788" w:rsidR="00F828BB" w:rsidRPr="00916D3C" w:rsidRDefault="00F828BB" w:rsidP="00F828B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1A61043F" w14:textId="5E47283A" w:rsidR="00F828BB" w:rsidRPr="00916D3C" w:rsidRDefault="00F828BB" w:rsidP="00F828B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F828BB" w:rsidRPr="00916D3C" w14:paraId="7FB5969B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F8367" w14:textId="7BF3FE00" w:rsidR="00F828BB" w:rsidRPr="00916D3C" w:rsidRDefault="00F828BB" w:rsidP="00F828B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psilon Distribution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70BD32" w14:textId="13A7005B" w:rsidR="00F828BB" w:rsidRPr="00916D3C" w:rsidRDefault="00A37493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7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16D22C" w14:textId="67D31578" w:rsidR="00F828BB" w:rsidRPr="00916D3C" w:rsidRDefault="00A37493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6</w:t>
            </w:r>
          </w:p>
        </w:tc>
        <w:tc>
          <w:tcPr>
            <w:tcW w:w="939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D89C5DD" w14:textId="746EB642" w:rsidR="00F828BB" w:rsidRPr="00916D3C" w:rsidRDefault="00A37493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.4)</w:t>
            </w:r>
          </w:p>
        </w:tc>
        <w:tc>
          <w:tcPr>
            <w:tcW w:w="9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788E12" w14:textId="74488E52" w:rsidR="00F828BB" w:rsidRPr="00916D3C" w:rsidRDefault="00F828BB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EF19C2" w14:textId="1E88D4E8" w:rsidR="00F828BB" w:rsidRPr="00916D3C" w:rsidRDefault="00F828BB" w:rsidP="00F828B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4FBC23C8" w14:textId="025C782A" w:rsidR="00F828BB" w:rsidRPr="00916D3C" w:rsidRDefault="00F828BB" w:rsidP="00F828B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F828BB" w:rsidRPr="00916D3C" w14:paraId="045C7F0E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FA82C" w14:textId="54EB9EF1" w:rsidR="00F828BB" w:rsidRPr="00916D3C" w:rsidRDefault="00F828BB" w:rsidP="00F828B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Liability Management Ministerial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C3A788" w14:textId="4C1B844A" w:rsidR="00F828BB" w:rsidRPr="00916D3C" w:rsidRDefault="002D1EBD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FED683" w14:textId="37753F4C" w:rsidR="00F828BB" w:rsidRPr="00916D3C" w:rsidRDefault="002D1EBD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39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B782BB8" w14:textId="2ED541FA" w:rsidR="00F828BB" w:rsidRPr="00916D3C" w:rsidRDefault="002D1EBD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4</w:t>
            </w:r>
          </w:p>
        </w:tc>
        <w:tc>
          <w:tcPr>
            <w:tcW w:w="9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31FA4E" w14:textId="5E888709" w:rsidR="00F828BB" w:rsidRPr="00916D3C" w:rsidRDefault="00F828BB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5C283F" w14:textId="36B13A4A" w:rsidR="00F828BB" w:rsidRPr="00916D3C" w:rsidRDefault="00F828BB" w:rsidP="00F828B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0E80F5A5" w14:textId="4815F070" w:rsidR="00F828BB" w:rsidRPr="00916D3C" w:rsidRDefault="00F828BB" w:rsidP="00F828B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F828BB" w:rsidRPr="00916D3C" w14:paraId="38E84AEB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D89F" w14:textId="64B57A3D" w:rsidR="00F828BB" w:rsidRPr="00916D3C" w:rsidRDefault="00F828BB" w:rsidP="00F828B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Ports Assets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7B0203" w14:textId="622B92CB" w:rsidR="00F828BB" w:rsidRPr="00916D3C" w:rsidRDefault="002D1EBD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2.1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08F40C" w14:textId="55363657" w:rsidR="00F828BB" w:rsidRPr="00916D3C" w:rsidRDefault="002D1EBD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2.3</w:t>
            </w:r>
          </w:p>
        </w:tc>
        <w:tc>
          <w:tcPr>
            <w:tcW w:w="939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5874AB9" w14:textId="5955F9EB" w:rsidR="00F828BB" w:rsidRPr="00916D3C" w:rsidRDefault="002D1EBD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6</w:t>
            </w:r>
          </w:p>
        </w:tc>
        <w:tc>
          <w:tcPr>
            <w:tcW w:w="9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4A774B" w14:textId="657C9189" w:rsidR="00F828BB" w:rsidRPr="00916D3C" w:rsidRDefault="00F828BB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CF5B27" w14:textId="76E82F59" w:rsidR="00F828BB" w:rsidRPr="00916D3C" w:rsidRDefault="00F828BB" w:rsidP="00F828B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56E8B804" w14:textId="446D6FD4" w:rsidR="00F828BB" w:rsidRPr="00916D3C" w:rsidRDefault="00F828BB" w:rsidP="00F828B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F828BB" w:rsidRPr="00916D3C" w14:paraId="7C9D68C6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EEE91" w14:textId="4BDC442F" w:rsidR="00F828BB" w:rsidRPr="00916D3C" w:rsidRDefault="00F828BB" w:rsidP="00F828B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Roads Retained Interest Pty Ltd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2F850" w14:textId="441D08E4" w:rsidR="00F828BB" w:rsidRPr="00916D3C" w:rsidRDefault="002D1EBD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1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DCBB0C" w14:textId="3FFD2522" w:rsidR="00F828BB" w:rsidRPr="00916D3C" w:rsidRDefault="002D1EBD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2</w:t>
            </w:r>
          </w:p>
        </w:tc>
        <w:tc>
          <w:tcPr>
            <w:tcW w:w="939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200BF17" w14:textId="7EB8EAED" w:rsidR="00F828BB" w:rsidRPr="00916D3C" w:rsidRDefault="002D1EBD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.6</w:t>
            </w:r>
          </w:p>
        </w:tc>
        <w:tc>
          <w:tcPr>
            <w:tcW w:w="9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AF7D4A" w14:textId="547FF9D7" w:rsidR="00F828BB" w:rsidRPr="00916D3C" w:rsidRDefault="00F828BB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6678F7" w14:textId="4CA09A20" w:rsidR="00F828BB" w:rsidRPr="00916D3C" w:rsidRDefault="00F828BB" w:rsidP="00F828B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1A3BA108" w14:textId="4845A27A" w:rsidR="00F828BB" w:rsidRPr="00916D3C" w:rsidRDefault="00F828BB" w:rsidP="00F828B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F828BB" w:rsidRPr="00916D3C" w14:paraId="617EC58C" w14:textId="77777777" w:rsidTr="00F6349A">
        <w:trPr>
          <w:trHeight w:val="290"/>
        </w:trPr>
        <w:tc>
          <w:tcPr>
            <w:tcW w:w="4039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C96EF6" w14:textId="239BD64B" w:rsidR="00F828BB" w:rsidRPr="00916D3C" w:rsidRDefault="00F828BB" w:rsidP="00F828B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Workers' Compensation (Dust Diseases) Authority</w:t>
            </w:r>
            <w:r w:rsidR="0063120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1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B2B718" w14:textId="2F5973DB" w:rsidR="00F828BB" w:rsidRPr="00916D3C" w:rsidRDefault="002D1EBD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3.1</w:t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270ADB" w14:textId="5F3D8983" w:rsidR="00F828BB" w:rsidRPr="00916D3C" w:rsidRDefault="005930E1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5</w:t>
            </w:r>
            <w:r w:rsidR="001614D9">
              <w:rPr>
                <w:rFonts w:ascii="Arial" w:hAnsi="Arial" w:cs="Arial"/>
                <w:sz w:val="18"/>
                <w:szCs w:val="18"/>
                <w:lang w:eastAsia="en-AU"/>
              </w:rPr>
              <w:t>.3</w:t>
            </w:r>
          </w:p>
        </w:tc>
        <w:tc>
          <w:tcPr>
            <w:tcW w:w="939" w:type="dxa"/>
            <w:tcBorders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6D84635" w14:textId="12E92D1F" w:rsidR="00F828BB" w:rsidRPr="00916D3C" w:rsidRDefault="00B6194C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7</w:t>
            </w:r>
          </w:p>
        </w:tc>
        <w:tc>
          <w:tcPr>
            <w:tcW w:w="93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0A2025" w14:textId="6098CB29" w:rsidR="00F828BB" w:rsidRPr="00916D3C" w:rsidRDefault="002D1EBD" w:rsidP="00F828B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8</w:t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7FEA74" w14:textId="7FD15865" w:rsidR="00F828BB" w:rsidRPr="00916D3C" w:rsidRDefault="002D1EBD" w:rsidP="00F828B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.9</w:t>
            </w:r>
          </w:p>
        </w:tc>
        <w:tc>
          <w:tcPr>
            <w:tcW w:w="933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3B525B21" w14:textId="3A9CCC79" w:rsidR="00F828BB" w:rsidRPr="00916D3C" w:rsidRDefault="002D1EBD" w:rsidP="00F828B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4.2</w:t>
            </w:r>
          </w:p>
        </w:tc>
      </w:tr>
      <w:tr w:rsidR="00F828BB" w:rsidRPr="00916D3C" w14:paraId="0366A560" w14:textId="77777777" w:rsidTr="00F6349A">
        <w:trPr>
          <w:trHeight w:val="340"/>
        </w:trPr>
        <w:tc>
          <w:tcPr>
            <w:tcW w:w="40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6D6D6A" w14:textId="77777777" w:rsidR="00F828BB" w:rsidRPr="00897D17" w:rsidRDefault="00F828BB" w:rsidP="00F828B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897D1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luster Agencies</w:t>
            </w:r>
          </w:p>
        </w:tc>
        <w:tc>
          <w:tcPr>
            <w:tcW w:w="9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0B6862" w14:textId="15BB7882" w:rsidR="00F828BB" w:rsidRPr="00897D17" w:rsidRDefault="000F1C78" w:rsidP="00F828B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603.6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B02827" w14:textId="1674BA6F" w:rsidR="00F828BB" w:rsidRPr="00897D17" w:rsidRDefault="000F1C78" w:rsidP="00F828B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4</w:t>
            </w:r>
            <w:r w:rsidR="00B6194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5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0154FC" w14:textId="1720E255" w:rsidR="00F828BB" w:rsidRPr="00897D17" w:rsidRDefault="00B6194C" w:rsidP="00F828B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.6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2601EB" w14:textId="4D070CFE" w:rsidR="00F828BB" w:rsidRPr="00897D17" w:rsidRDefault="00FD403A" w:rsidP="00F828B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.0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245AF4" w14:textId="2423E46C" w:rsidR="00F828BB" w:rsidRPr="00897D17" w:rsidRDefault="00FD403A" w:rsidP="00F828BB">
            <w:pPr>
              <w:ind w:left="-217" w:right="153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.1</w:t>
            </w:r>
          </w:p>
        </w:tc>
        <w:tc>
          <w:tcPr>
            <w:tcW w:w="9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5C22088" w14:textId="5925DD9D" w:rsidR="00F828BB" w:rsidRPr="00897D17" w:rsidRDefault="00FD403A" w:rsidP="00F828BB">
            <w:pPr>
              <w:ind w:left="-131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.9</w:t>
            </w:r>
          </w:p>
        </w:tc>
      </w:tr>
    </w:tbl>
    <w:p w14:paraId="17761EE9" w14:textId="77777777" w:rsidR="00B05A50" w:rsidRPr="00916D3C" w:rsidRDefault="00B05A50" w:rsidP="00B05A50">
      <w:pPr>
        <w:rPr>
          <w:rFonts w:ascii="Arial" w:hAnsi="Arial" w:cs="Arial"/>
          <w:sz w:val="6"/>
          <w:szCs w:val="6"/>
          <w:lang w:eastAsia="en-AU"/>
        </w:rPr>
      </w:pPr>
    </w:p>
    <w:p w14:paraId="7AEB7AD6" w14:textId="7301AB33" w:rsidR="00913322" w:rsidRPr="00913322" w:rsidRDefault="006B356A" w:rsidP="00913322">
      <w:pPr>
        <w:pStyle w:val="ListParagraph"/>
        <w:numPr>
          <w:ilvl w:val="0"/>
          <w:numId w:val="25"/>
        </w:numPr>
        <w:rPr>
          <w:rFonts w:cs="Arial"/>
          <w:color w:val="000000"/>
          <w:sz w:val="16"/>
          <w:szCs w:val="16"/>
          <w:lang w:eastAsia="en-AU"/>
        </w:rPr>
      </w:pPr>
      <w:r w:rsidRPr="00916D3C">
        <w:rPr>
          <w:rFonts w:cs="Arial"/>
          <w:color w:val="000000"/>
          <w:sz w:val="16"/>
          <w:szCs w:val="16"/>
          <w:lang w:eastAsia="en-AU"/>
        </w:rPr>
        <w:t>This table shows expenses on an uneliminated basis.</w:t>
      </w:r>
    </w:p>
    <w:p w14:paraId="7BF3BA8D" w14:textId="5758A088" w:rsidR="00FC5884" w:rsidRPr="002B11C5" w:rsidRDefault="00FC5884" w:rsidP="00FC5884">
      <w:pPr>
        <w:pStyle w:val="ListParagraph"/>
        <w:numPr>
          <w:ilvl w:val="0"/>
          <w:numId w:val="25"/>
        </w:numPr>
        <w:rPr>
          <w:rFonts w:cs="Arial"/>
          <w:color w:val="000000"/>
          <w:sz w:val="16"/>
          <w:szCs w:val="16"/>
          <w:lang w:eastAsia="en-AU"/>
        </w:rPr>
      </w:pPr>
      <w:r>
        <w:rPr>
          <w:rFonts w:cs="Arial"/>
          <w:color w:val="000000"/>
          <w:sz w:val="16"/>
          <w:szCs w:val="16"/>
          <w:lang w:eastAsia="en-AU"/>
        </w:rPr>
        <w:t>Increase in expenses is mainly due to reallocation of certain expenditure from</w:t>
      </w:r>
      <w:r w:rsidR="005A3EF7">
        <w:rPr>
          <w:rFonts w:cs="Arial"/>
          <w:color w:val="000000"/>
          <w:sz w:val="16"/>
          <w:szCs w:val="16"/>
          <w:lang w:eastAsia="en-AU"/>
        </w:rPr>
        <w:t xml:space="preserve"> the</w:t>
      </w:r>
      <w:r>
        <w:rPr>
          <w:rFonts w:cs="Arial"/>
          <w:color w:val="000000"/>
          <w:sz w:val="16"/>
          <w:szCs w:val="16"/>
          <w:lang w:eastAsia="en-AU"/>
        </w:rPr>
        <w:t xml:space="preserve"> Crown Finance Entity.</w:t>
      </w:r>
    </w:p>
    <w:p w14:paraId="5048C089" w14:textId="2CF4D977" w:rsidR="00FC5884" w:rsidRPr="000B6112" w:rsidRDefault="00FC5884" w:rsidP="00FC5884">
      <w:pPr>
        <w:pStyle w:val="ListParagraph"/>
        <w:numPr>
          <w:ilvl w:val="0"/>
          <w:numId w:val="25"/>
        </w:numPr>
        <w:rPr>
          <w:rFonts w:cs="Arial"/>
          <w:sz w:val="17"/>
          <w:szCs w:val="17"/>
        </w:rPr>
      </w:pPr>
      <w:r>
        <w:rPr>
          <w:rFonts w:cs="Arial"/>
          <w:color w:val="000000"/>
          <w:sz w:val="16"/>
          <w:szCs w:val="16"/>
          <w:lang w:eastAsia="en-AU"/>
        </w:rPr>
        <w:t xml:space="preserve">The convention of presenting the State’s Crown Finance Entity ledger as a Cluster Agency has ceased. Items recorded within Crown Finance Entity are now presented as Administered Items of </w:t>
      </w:r>
      <w:r w:rsidR="005C3B3C">
        <w:rPr>
          <w:rFonts w:cs="Arial"/>
          <w:color w:val="000000"/>
          <w:sz w:val="16"/>
          <w:szCs w:val="16"/>
          <w:lang w:eastAsia="en-AU"/>
        </w:rPr>
        <w:t>t</w:t>
      </w:r>
      <w:r w:rsidR="000717E8">
        <w:rPr>
          <w:rFonts w:cs="Arial"/>
          <w:color w:val="000000"/>
          <w:sz w:val="16"/>
          <w:szCs w:val="16"/>
          <w:lang w:eastAsia="en-AU"/>
        </w:rPr>
        <w:t>he</w:t>
      </w:r>
      <w:r>
        <w:rPr>
          <w:rFonts w:cs="Arial"/>
          <w:color w:val="000000"/>
          <w:sz w:val="16"/>
          <w:szCs w:val="16"/>
          <w:lang w:eastAsia="en-AU"/>
        </w:rPr>
        <w:t xml:space="preserve"> Treasury. Administered Items are not controlled and are not presented in Agency Financial Statements.  </w:t>
      </w:r>
    </w:p>
    <w:p w14:paraId="53C8D099" w14:textId="2814E511" w:rsidR="005734D8" w:rsidRPr="00671ED8" w:rsidRDefault="00E54549" w:rsidP="00FC5884">
      <w:pPr>
        <w:pStyle w:val="ListParagraph"/>
        <w:numPr>
          <w:ilvl w:val="0"/>
          <w:numId w:val="25"/>
        </w:numPr>
        <w:rPr>
          <w:rFonts w:cs="Arial"/>
          <w:sz w:val="16"/>
          <w:szCs w:val="16"/>
        </w:rPr>
      </w:pPr>
      <w:r w:rsidRPr="00671ED8">
        <w:rPr>
          <w:rFonts w:cs="Arial"/>
          <w:sz w:val="16"/>
          <w:szCs w:val="16"/>
        </w:rPr>
        <w:t>The Building Insur</w:t>
      </w:r>
      <w:r w:rsidR="00A07FBE">
        <w:rPr>
          <w:rFonts w:cs="Arial"/>
          <w:sz w:val="16"/>
          <w:szCs w:val="16"/>
        </w:rPr>
        <w:t>ers’</w:t>
      </w:r>
      <w:r w:rsidRPr="00671ED8">
        <w:rPr>
          <w:rFonts w:cs="Arial"/>
          <w:sz w:val="16"/>
          <w:szCs w:val="16"/>
        </w:rPr>
        <w:t xml:space="preserve"> Guarantee Corporation has finalised the last eligible insurance claim under its enabling legislation and will effectively cease</w:t>
      </w:r>
      <w:r w:rsidR="00AD7F32">
        <w:rPr>
          <w:rFonts w:cs="Arial"/>
          <w:sz w:val="16"/>
          <w:szCs w:val="16"/>
        </w:rPr>
        <w:t xml:space="preserve"> normal</w:t>
      </w:r>
      <w:r w:rsidRPr="00671ED8">
        <w:rPr>
          <w:rFonts w:cs="Arial"/>
          <w:sz w:val="16"/>
          <w:szCs w:val="16"/>
        </w:rPr>
        <w:t xml:space="preserve"> operations during the 2020-21 financial year.</w:t>
      </w:r>
    </w:p>
    <w:p w14:paraId="26FFF6E8" w14:textId="77777777" w:rsidR="001A186F" w:rsidRPr="00525678" w:rsidRDefault="001A186F" w:rsidP="001A186F">
      <w:pPr>
        <w:pStyle w:val="ListParagraph"/>
        <w:ind w:left="408"/>
        <w:rPr>
          <w:rFonts w:cs="Arial"/>
          <w:sz w:val="17"/>
          <w:szCs w:val="17"/>
        </w:rPr>
      </w:pPr>
    </w:p>
    <w:p w14:paraId="7ACF5FEC" w14:textId="3B89E231" w:rsidR="000649E2" w:rsidRPr="00916D3C" w:rsidRDefault="00C74B16" w:rsidP="00525678">
      <w:pPr>
        <w:pStyle w:val="ListParagraph"/>
        <w:ind w:left="437" w:hanging="437"/>
        <w:rPr>
          <w:rFonts w:cs="Arial"/>
          <w:sz w:val="16"/>
          <w:szCs w:val="16"/>
        </w:rPr>
      </w:pPr>
      <w:r w:rsidRPr="00525678">
        <w:rPr>
          <w:rFonts w:cs="Arial"/>
          <w:sz w:val="17"/>
          <w:szCs w:val="17"/>
        </w:rPr>
        <w:t xml:space="preserve">Note: Some sub-totals in this table may not be exactly equal to the sum of agency totals due to rounding. </w:t>
      </w:r>
    </w:p>
    <w:p w14:paraId="3D82ED15" w14:textId="77777777" w:rsidR="00217B58" w:rsidRDefault="00217B58" w:rsidP="00525678">
      <w:pPr>
        <w:pStyle w:val="ListParagraph"/>
        <w:ind w:left="437" w:hanging="437"/>
        <w:rPr>
          <w:rFonts w:cs="Arial"/>
          <w:sz w:val="17"/>
          <w:szCs w:val="17"/>
        </w:rPr>
      </w:pPr>
    </w:p>
    <w:p w14:paraId="6A01A23E" w14:textId="5AD87810" w:rsidR="00D958A6" w:rsidRPr="00525678" w:rsidRDefault="00D958A6" w:rsidP="00525678">
      <w:pPr>
        <w:pStyle w:val="ListParagraph"/>
        <w:ind w:left="437" w:hanging="437"/>
        <w:rPr>
          <w:rFonts w:cs="Arial"/>
          <w:sz w:val="17"/>
          <w:szCs w:val="17"/>
        </w:rPr>
        <w:sectPr w:rsidR="00D958A6" w:rsidRPr="00525678" w:rsidSect="00D6204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179D05F" w14:textId="5BC685A3" w:rsidR="003D3CA5" w:rsidRPr="00595FB8" w:rsidRDefault="003D3CA5" w:rsidP="00595FB8">
      <w:pPr>
        <w:pStyle w:val="Heading2"/>
        <w:numPr>
          <w:ilvl w:val="1"/>
          <w:numId w:val="50"/>
        </w:numPr>
        <w:pBdr>
          <w:bottom w:val="single" w:sz="4" w:space="4" w:color="008EBA"/>
        </w:pBdr>
        <w:ind w:left="357" w:hanging="357"/>
        <w:rPr>
          <w:color w:val="008EBA"/>
        </w:rPr>
      </w:pPr>
      <w:r w:rsidRPr="00595FB8">
        <w:rPr>
          <w:color w:val="008EBA"/>
        </w:rPr>
        <w:lastRenderedPageBreak/>
        <w:t>Financial Statements</w:t>
      </w:r>
      <w:r w:rsidR="00592979" w:rsidRPr="00595FB8">
        <w:rPr>
          <w:color w:val="008EBA"/>
        </w:rPr>
        <w:t xml:space="preserve"> </w:t>
      </w:r>
    </w:p>
    <w:p w14:paraId="5DEE8956" w14:textId="2012A6D3" w:rsidR="00C37FE1" w:rsidRDefault="00C37FE1" w:rsidP="001E29BD">
      <w:pPr>
        <w:pStyle w:val="Heading3"/>
        <w:spacing w:before="320"/>
        <w:rPr>
          <w:rFonts w:cs="Arial"/>
        </w:rPr>
      </w:pPr>
      <w:r w:rsidRPr="00916D3C">
        <w:rPr>
          <w:rFonts w:cs="Arial"/>
        </w:rPr>
        <w:t>The Treasury</w:t>
      </w:r>
    </w:p>
    <w:tbl>
      <w:tblPr>
        <w:tblW w:w="5027" w:type="pct"/>
        <w:tblLook w:val="04A0" w:firstRow="1" w:lastRow="0" w:firstColumn="1" w:lastColumn="0" w:noHBand="0" w:noVBand="1"/>
        <w:tblCaption w:val="Financial Statements - Operating Statement - The Treasury"/>
        <w:tblDescription w:val="Financial Statements -Operating Statement - The Treasury"/>
      </w:tblPr>
      <w:tblGrid>
        <w:gridCol w:w="5953"/>
        <w:gridCol w:w="1246"/>
        <w:gridCol w:w="1248"/>
        <w:gridCol w:w="1244"/>
      </w:tblGrid>
      <w:tr w:rsidR="000C2403" w:rsidRPr="00F626C1" w14:paraId="2CDB55F4" w14:textId="77777777" w:rsidTr="00781E1D">
        <w:trPr>
          <w:trHeight w:val="315"/>
        </w:trPr>
        <w:tc>
          <w:tcPr>
            <w:tcW w:w="30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F440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28F2C" w14:textId="40E8D72D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B6CC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8769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E73F12B" w14:textId="77777777" w:rsidTr="00FD3D7B">
        <w:trPr>
          <w:trHeight w:val="225"/>
        </w:trPr>
        <w:tc>
          <w:tcPr>
            <w:tcW w:w="3071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7D4149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3E90F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84B5E7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32D13CCC" w14:textId="77777777" w:rsidTr="00FD3D7B">
        <w:trPr>
          <w:trHeight w:val="225"/>
        </w:trPr>
        <w:tc>
          <w:tcPr>
            <w:tcW w:w="3071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F7D4B8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A83F0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85F0F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7B073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49B3FE27" w14:textId="77777777" w:rsidTr="00781E1D">
        <w:trPr>
          <w:trHeight w:val="225"/>
        </w:trPr>
        <w:tc>
          <w:tcPr>
            <w:tcW w:w="3071" w:type="pct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0163A33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FC3731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4" w:type="pct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8224A6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2" w:type="pct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68C916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36A8A455" w14:textId="77777777" w:rsidTr="00781E1D">
        <w:trPr>
          <w:trHeight w:val="225"/>
        </w:trPr>
        <w:tc>
          <w:tcPr>
            <w:tcW w:w="3071" w:type="pct"/>
            <w:shd w:val="clear" w:color="auto" w:fill="auto"/>
            <w:noWrap/>
            <w:vAlign w:val="center"/>
            <w:hideMark/>
          </w:tcPr>
          <w:p w14:paraId="192A0C2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7D21739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14:paraId="075D0509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1696EA5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292F9D9" w14:textId="77777777" w:rsidTr="00781E1D">
        <w:trPr>
          <w:trHeight w:val="225"/>
        </w:trPr>
        <w:tc>
          <w:tcPr>
            <w:tcW w:w="307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B5287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43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6DE6A66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4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DA486A0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BCD6B1C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305DE426" w14:textId="77777777" w:rsidTr="00781E1D">
        <w:trPr>
          <w:trHeight w:val="225"/>
        </w:trPr>
        <w:tc>
          <w:tcPr>
            <w:tcW w:w="307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87CA2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4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632F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4,253</w:t>
            </w:r>
          </w:p>
        </w:tc>
        <w:tc>
          <w:tcPr>
            <w:tcW w:w="6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2532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9,749</w:t>
            </w:r>
          </w:p>
        </w:tc>
        <w:tc>
          <w:tcPr>
            <w:tcW w:w="64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1DD4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461</w:t>
            </w:r>
          </w:p>
        </w:tc>
      </w:tr>
      <w:tr w:rsidR="000C2403" w:rsidRPr="00F626C1" w14:paraId="4B880C35" w14:textId="77777777" w:rsidTr="00781E1D">
        <w:trPr>
          <w:trHeight w:val="225"/>
        </w:trPr>
        <w:tc>
          <w:tcPr>
            <w:tcW w:w="307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065A5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4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C3F7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0618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DAC3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5E64A7D" w14:textId="77777777" w:rsidTr="00781E1D">
        <w:trPr>
          <w:trHeight w:val="225"/>
        </w:trPr>
        <w:tc>
          <w:tcPr>
            <w:tcW w:w="307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491E6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4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2024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,679</w:t>
            </w:r>
          </w:p>
        </w:tc>
        <w:tc>
          <w:tcPr>
            <w:tcW w:w="6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20FB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7,645</w:t>
            </w:r>
          </w:p>
        </w:tc>
        <w:tc>
          <w:tcPr>
            <w:tcW w:w="64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59678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9,822</w:t>
            </w:r>
          </w:p>
        </w:tc>
      </w:tr>
      <w:tr w:rsidR="000C2403" w:rsidRPr="00F626C1" w14:paraId="227C0440" w14:textId="77777777" w:rsidTr="00781E1D">
        <w:trPr>
          <w:trHeight w:val="225"/>
        </w:trPr>
        <w:tc>
          <w:tcPr>
            <w:tcW w:w="307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C4751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4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CC47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66,841</w:t>
            </w:r>
          </w:p>
        </w:tc>
        <w:tc>
          <w:tcPr>
            <w:tcW w:w="6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E66F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7,134</w:t>
            </w:r>
          </w:p>
        </w:tc>
        <w:tc>
          <w:tcPr>
            <w:tcW w:w="64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4879F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638</w:t>
            </w:r>
          </w:p>
        </w:tc>
      </w:tr>
      <w:tr w:rsidR="000C2403" w:rsidRPr="00F626C1" w14:paraId="6AB46523" w14:textId="77777777" w:rsidTr="00781E1D">
        <w:trPr>
          <w:trHeight w:val="225"/>
        </w:trPr>
        <w:tc>
          <w:tcPr>
            <w:tcW w:w="307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BBC6F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4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CCE9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141E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F1BB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4FE8188" w14:textId="77777777" w:rsidTr="00781E1D">
        <w:trPr>
          <w:trHeight w:val="225"/>
        </w:trPr>
        <w:tc>
          <w:tcPr>
            <w:tcW w:w="307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98DEE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4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AC59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026</w:t>
            </w:r>
          </w:p>
        </w:tc>
        <w:tc>
          <w:tcPr>
            <w:tcW w:w="6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EE86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036</w:t>
            </w:r>
          </w:p>
        </w:tc>
        <w:tc>
          <w:tcPr>
            <w:tcW w:w="64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9F65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19</w:t>
            </w:r>
          </w:p>
        </w:tc>
      </w:tr>
      <w:tr w:rsidR="000C2403" w:rsidRPr="00F626C1" w14:paraId="18278305" w14:textId="77777777" w:rsidTr="00781E1D">
        <w:trPr>
          <w:trHeight w:val="225"/>
        </w:trPr>
        <w:tc>
          <w:tcPr>
            <w:tcW w:w="307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BC259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4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FAA3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75</w:t>
            </w:r>
          </w:p>
        </w:tc>
        <w:tc>
          <w:tcPr>
            <w:tcW w:w="6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6399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39</w:t>
            </w:r>
          </w:p>
        </w:tc>
        <w:tc>
          <w:tcPr>
            <w:tcW w:w="64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0E1A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1</w:t>
            </w:r>
          </w:p>
        </w:tc>
      </w:tr>
      <w:tr w:rsidR="000C2403" w:rsidRPr="00F626C1" w14:paraId="5A81A5DB" w14:textId="77777777" w:rsidTr="00781E1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A080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374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30</w:t>
            </w:r>
          </w:p>
        </w:tc>
        <w:tc>
          <w:tcPr>
            <w:tcW w:w="64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498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45</w:t>
            </w:r>
          </w:p>
        </w:tc>
        <w:tc>
          <w:tcPr>
            <w:tcW w:w="642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9A0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56</w:t>
            </w:r>
          </w:p>
        </w:tc>
      </w:tr>
      <w:tr w:rsidR="000C2403" w:rsidRPr="00F626C1" w14:paraId="7D68ED08" w14:textId="77777777" w:rsidTr="00781E1D">
        <w:trPr>
          <w:trHeight w:val="340"/>
        </w:trPr>
        <w:tc>
          <w:tcPr>
            <w:tcW w:w="30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4B93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374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65,004</w:t>
            </w:r>
          </w:p>
        </w:tc>
        <w:tc>
          <w:tcPr>
            <w:tcW w:w="6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9E6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00,749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A97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2,047</w:t>
            </w:r>
          </w:p>
        </w:tc>
      </w:tr>
      <w:tr w:rsidR="000C2403" w:rsidRPr="00F626C1" w14:paraId="48B815B7" w14:textId="77777777" w:rsidTr="00781E1D">
        <w:trPr>
          <w:trHeight w:val="225"/>
        </w:trPr>
        <w:tc>
          <w:tcPr>
            <w:tcW w:w="307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A466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4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C29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A6B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932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9B65004" w14:textId="77777777" w:rsidTr="00781E1D">
        <w:trPr>
          <w:trHeight w:val="225"/>
        </w:trPr>
        <w:tc>
          <w:tcPr>
            <w:tcW w:w="3071" w:type="pct"/>
            <w:shd w:val="clear" w:color="auto" w:fill="auto"/>
            <w:noWrap/>
            <w:vAlign w:val="center"/>
            <w:hideMark/>
          </w:tcPr>
          <w:p w14:paraId="5925F56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43" w:type="pct"/>
            <w:shd w:val="clear" w:color="auto" w:fill="auto"/>
            <w:noWrap/>
            <w:vAlign w:val="center"/>
            <w:hideMark/>
          </w:tcPr>
          <w:p w14:paraId="20446E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5,379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7C4279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7,760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1D43B65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6,303</w:t>
            </w:r>
          </w:p>
        </w:tc>
      </w:tr>
      <w:tr w:rsidR="000C2403" w:rsidRPr="00F626C1" w14:paraId="2AAF8AFC" w14:textId="77777777" w:rsidTr="00781E1D">
        <w:trPr>
          <w:trHeight w:val="225"/>
        </w:trPr>
        <w:tc>
          <w:tcPr>
            <w:tcW w:w="3071" w:type="pct"/>
            <w:shd w:val="clear" w:color="auto" w:fill="auto"/>
            <w:noWrap/>
            <w:vAlign w:val="center"/>
            <w:hideMark/>
          </w:tcPr>
          <w:p w14:paraId="7228765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43" w:type="pct"/>
            <w:shd w:val="clear" w:color="auto" w:fill="auto"/>
            <w:noWrap/>
            <w:vAlign w:val="center"/>
            <w:hideMark/>
          </w:tcPr>
          <w:p w14:paraId="15505C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46F172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37CC10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8DA770C" w14:textId="77777777" w:rsidTr="00781E1D">
        <w:trPr>
          <w:trHeight w:val="225"/>
        </w:trPr>
        <w:tc>
          <w:tcPr>
            <w:tcW w:w="3071" w:type="pct"/>
            <w:shd w:val="clear" w:color="auto" w:fill="auto"/>
            <w:vAlign w:val="center"/>
            <w:hideMark/>
          </w:tcPr>
          <w:p w14:paraId="2B73AED4" w14:textId="77777777" w:rsidR="000C2403" w:rsidRPr="00F626C1" w:rsidRDefault="000C2403" w:rsidP="00FD3D7B">
            <w:pPr>
              <w:ind w:right="-13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43" w:type="pct"/>
            <w:shd w:val="clear" w:color="auto" w:fill="auto"/>
            <w:noWrap/>
            <w:vAlign w:val="center"/>
            <w:hideMark/>
          </w:tcPr>
          <w:p w14:paraId="1006C7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45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6F157E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43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26AD13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05</w:t>
            </w:r>
          </w:p>
        </w:tc>
      </w:tr>
      <w:tr w:rsidR="000C2403" w:rsidRPr="00F626C1" w14:paraId="416D4DDB" w14:textId="77777777" w:rsidTr="00781E1D">
        <w:trPr>
          <w:trHeight w:val="225"/>
        </w:trPr>
        <w:tc>
          <w:tcPr>
            <w:tcW w:w="3071" w:type="pct"/>
            <w:shd w:val="clear" w:color="auto" w:fill="auto"/>
            <w:noWrap/>
            <w:vAlign w:val="center"/>
            <w:hideMark/>
          </w:tcPr>
          <w:p w14:paraId="5015F53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43" w:type="pct"/>
            <w:shd w:val="clear" w:color="auto" w:fill="auto"/>
            <w:noWrap/>
            <w:vAlign w:val="center"/>
            <w:hideMark/>
          </w:tcPr>
          <w:p w14:paraId="756CB0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65C275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702B1F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8748441" w14:textId="77777777" w:rsidTr="00781E1D">
        <w:trPr>
          <w:trHeight w:val="225"/>
        </w:trPr>
        <w:tc>
          <w:tcPr>
            <w:tcW w:w="3071" w:type="pct"/>
            <w:shd w:val="clear" w:color="auto" w:fill="auto"/>
            <w:noWrap/>
            <w:vAlign w:val="center"/>
            <w:hideMark/>
          </w:tcPr>
          <w:p w14:paraId="1950AD6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43" w:type="pct"/>
            <w:shd w:val="clear" w:color="auto" w:fill="auto"/>
            <w:noWrap/>
            <w:vAlign w:val="center"/>
            <w:hideMark/>
          </w:tcPr>
          <w:p w14:paraId="47189F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38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16A091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045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2907B9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4E050387" w14:textId="77777777" w:rsidTr="00781E1D">
        <w:trPr>
          <w:trHeight w:val="225"/>
        </w:trPr>
        <w:tc>
          <w:tcPr>
            <w:tcW w:w="3071" w:type="pct"/>
            <w:shd w:val="clear" w:color="auto" w:fill="auto"/>
            <w:noWrap/>
            <w:vAlign w:val="center"/>
            <w:hideMark/>
          </w:tcPr>
          <w:p w14:paraId="19026C3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43" w:type="pct"/>
            <w:shd w:val="clear" w:color="auto" w:fill="auto"/>
            <w:noWrap/>
            <w:vAlign w:val="center"/>
            <w:hideMark/>
          </w:tcPr>
          <w:p w14:paraId="0CFE08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08A2328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53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5179F0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1</w:t>
            </w:r>
          </w:p>
        </w:tc>
      </w:tr>
      <w:tr w:rsidR="000C2403" w:rsidRPr="00F626C1" w14:paraId="671D3A11" w14:textId="77777777" w:rsidTr="00781E1D">
        <w:trPr>
          <w:trHeight w:val="225"/>
        </w:trPr>
        <w:tc>
          <w:tcPr>
            <w:tcW w:w="3071" w:type="pct"/>
            <w:shd w:val="clear" w:color="auto" w:fill="auto"/>
            <w:noWrap/>
            <w:vAlign w:val="center"/>
            <w:hideMark/>
          </w:tcPr>
          <w:p w14:paraId="3165436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43" w:type="pct"/>
            <w:shd w:val="clear" w:color="auto" w:fill="auto"/>
            <w:noWrap/>
            <w:vAlign w:val="center"/>
            <w:hideMark/>
          </w:tcPr>
          <w:p w14:paraId="14D7E6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)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39A5BC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265006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7861BF4E" w14:textId="77777777" w:rsidTr="00781E1D">
        <w:trPr>
          <w:trHeight w:val="225"/>
        </w:trPr>
        <w:tc>
          <w:tcPr>
            <w:tcW w:w="3071" w:type="pct"/>
            <w:shd w:val="clear" w:color="auto" w:fill="auto"/>
            <w:noWrap/>
            <w:vAlign w:val="center"/>
            <w:hideMark/>
          </w:tcPr>
          <w:p w14:paraId="67499DD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43" w:type="pct"/>
            <w:shd w:val="clear" w:color="auto" w:fill="auto"/>
            <w:noWrap/>
            <w:vAlign w:val="center"/>
            <w:hideMark/>
          </w:tcPr>
          <w:p w14:paraId="0E39A1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54019E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5D35EA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B4EFAEB" w14:textId="77777777" w:rsidTr="009D0B6E">
        <w:trPr>
          <w:trHeight w:val="225"/>
        </w:trPr>
        <w:tc>
          <w:tcPr>
            <w:tcW w:w="307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4FC7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4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60E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64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F3F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1</w:t>
            </w:r>
          </w:p>
        </w:tc>
        <w:tc>
          <w:tcPr>
            <w:tcW w:w="64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E58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2A488637" w14:textId="77777777" w:rsidTr="009D0B6E">
        <w:trPr>
          <w:trHeight w:val="340"/>
        </w:trPr>
        <w:tc>
          <w:tcPr>
            <w:tcW w:w="30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CBBF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324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87,583</w:t>
            </w:r>
          </w:p>
        </w:tc>
        <w:tc>
          <w:tcPr>
            <w:tcW w:w="6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B11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48,582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371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0,360</w:t>
            </w:r>
          </w:p>
        </w:tc>
      </w:tr>
      <w:tr w:rsidR="000C2403" w:rsidRPr="00F626C1" w14:paraId="658C26C6" w14:textId="77777777" w:rsidTr="009D0B6E">
        <w:trPr>
          <w:trHeight w:val="225"/>
        </w:trPr>
        <w:tc>
          <w:tcPr>
            <w:tcW w:w="307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1A36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64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776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30C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45B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6EEFE01" w14:textId="77777777" w:rsidTr="009D0B6E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85A5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F72D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629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8)</w:t>
            </w:r>
          </w:p>
        </w:tc>
        <w:tc>
          <w:tcPr>
            <w:tcW w:w="642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358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3A17DB4" w14:textId="77777777" w:rsidTr="009D0B6E">
        <w:trPr>
          <w:trHeight w:val="340"/>
        </w:trPr>
        <w:tc>
          <w:tcPr>
            <w:tcW w:w="30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32E2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E54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2,579</w:t>
            </w:r>
          </w:p>
        </w:tc>
        <w:tc>
          <w:tcPr>
            <w:tcW w:w="6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C48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7,754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1A9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313</w:t>
            </w:r>
          </w:p>
        </w:tc>
      </w:tr>
    </w:tbl>
    <w:p w14:paraId="55603E2D" w14:textId="77777777" w:rsidR="000C2403" w:rsidRDefault="000C2403" w:rsidP="000C2403">
      <w:pPr>
        <w:spacing w:before="360"/>
      </w:pPr>
    </w:p>
    <w:p w14:paraId="683E31BE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The Treasury"/>
        <w:tblDescription w:val="Balance Sheet - The Treasury"/>
      </w:tblPr>
      <w:tblGrid>
        <w:gridCol w:w="5953"/>
        <w:gridCol w:w="1247"/>
        <w:gridCol w:w="1247"/>
        <w:gridCol w:w="1247"/>
      </w:tblGrid>
      <w:tr w:rsidR="000C2403" w:rsidRPr="00F626C1" w14:paraId="01EE3DE6" w14:textId="77777777" w:rsidTr="009D0B6E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7275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DA60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7177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BD74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15FC565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C94D23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A1147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9B783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67E2502D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224B7B8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5A8C36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65DB4D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EF8C3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061D84A6" w14:textId="77777777" w:rsidTr="009D0B6E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02AAB68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FFEA58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721D3E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7CC5D2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25D9F97B" w14:textId="77777777" w:rsidTr="009D0B6E">
        <w:trPr>
          <w:trHeight w:val="225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3576769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CB192F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35F17F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226641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9977876" w14:textId="77777777" w:rsidTr="009D0B6E">
        <w:trPr>
          <w:trHeight w:val="225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44AF9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410E769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78A596D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1955981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0FC5DEAF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F5357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10CD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181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AC6FB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843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460F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01</w:t>
            </w:r>
          </w:p>
        </w:tc>
      </w:tr>
      <w:tr w:rsidR="000C2403" w:rsidRPr="00F626C1" w14:paraId="449604BE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FC8DA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D334B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99D2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3EB4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F3F57CB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40D2C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E2E9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265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209E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879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5A96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102</w:t>
            </w:r>
          </w:p>
        </w:tc>
      </w:tr>
      <w:tr w:rsidR="000C2403" w:rsidRPr="00F626C1" w14:paraId="032B4025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17E9B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6E5C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DDF7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6351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3C3CF4D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487BE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C6D4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C83D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F63E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B45C14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9F4A28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0AE7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4F0D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B78D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825BD8E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3D190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F6BA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00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5E86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335)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5B35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5CC58CE7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E5B66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940B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9584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0EB1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9DD2147" w14:textId="77777777" w:rsidTr="009D0B6E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B73A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194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9BF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8E4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8A844C" w14:textId="77777777" w:rsidTr="009D0B6E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24DD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077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,44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315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5,38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AD7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2,703</w:t>
            </w:r>
          </w:p>
        </w:tc>
      </w:tr>
      <w:tr w:rsidR="000C2403" w:rsidRPr="00F626C1" w14:paraId="51812B5F" w14:textId="77777777" w:rsidTr="009D0B6E">
        <w:trPr>
          <w:trHeight w:val="225"/>
        </w:trPr>
        <w:tc>
          <w:tcPr>
            <w:tcW w:w="59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22AE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5C5B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E4A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6A9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920B122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69C3C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89D6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F337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A28D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3A5F9AF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38360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7E5C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A5E0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A986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B35D59A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688EC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3A71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1512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7F56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</w:t>
            </w:r>
          </w:p>
        </w:tc>
      </w:tr>
      <w:tr w:rsidR="000C2403" w:rsidRPr="00F626C1" w14:paraId="3D30C4D8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504E2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D447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D07E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944B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5447841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FC69E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77E8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1FAD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4C0A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0406023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C64B0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3917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3F8A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B47D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088B560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B4EC1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D306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B5E0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7304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0236B19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A2F60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C414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31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5241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B3E3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5D8E4F1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D0500F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9C2F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077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CBF1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12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052E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67</w:t>
            </w:r>
          </w:p>
        </w:tc>
      </w:tr>
      <w:tr w:rsidR="000C2403" w:rsidRPr="00F626C1" w14:paraId="06556755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D3D11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0903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02)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CB82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4A24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753BBB2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69D73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72EA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A836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3961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CFC89F5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547C6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351B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211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721A1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497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6021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158</w:t>
            </w:r>
          </w:p>
        </w:tc>
      </w:tr>
      <w:tr w:rsidR="000C2403" w:rsidRPr="00F626C1" w14:paraId="0547D2B4" w14:textId="77777777" w:rsidTr="009D0B6E">
        <w:trPr>
          <w:trHeight w:val="198"/>
        </w:trPr>
        <w:tc>
          <w:tcPr>
            <w:tcW w:w="59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4584D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0560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567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4884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630</w:t>
            </w:r>
          </w:p>
        </w:tc>
        <w:tc>
          <w:tcPr>
            <w:tcW w:w="124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18CB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371</w:t>
            </w:r>
          </w:p>
        </w:tc>
      </w:tr>
      <w:tr w:rsidR="000C2403" w:rsidRPr="00F626C1" w14:paraId="7758C5BE" w14:textId="77777777" w:rsidTr="009D0B6E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AEB4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FE8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5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2A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7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6EE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52E3196" w14:textId="77777777" w:rsidTr="009D0B6E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7060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F2C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4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A1C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33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09D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,221</w:t>
            </w:r>
          </w:p>
        </w:tc>
      </w:tr>
      <w:tr w:rsidR="000C2403" w:rsidRPr="00F626C1" w14:paraId="0B06EE2D" w14:textId="77777777" w:rsidTr="000F4F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1394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062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2,91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2D6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2,72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08B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8,924</w:t>
            </w:r>
          </w:p>
        </w:tc>
      </w:tr>
      <w:tr w:rsidR="000C2403" w:rsidRPr="00F626C1" w14:paraId="680CAB4F" w14:textId="77777777" w:rsidTr="000F4FFF">
        <w:trPr>
          <w:trHeight w:val="225"/>
        </w:trPr>
        <w:tc>
          <w:tcPr>
            <w:tcW w:w="59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BDEC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D8AF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94B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CB2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661292E" w14:textId="77777777" w:rsidTr="000F4FFF">
        <w:trPr>
          <w:trHeight w:val="225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4914E7A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20849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2EB93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3273FA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DAD3609" w14:textId="77777777" w:rsidTr="000F4FFF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787597A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2471E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0D684B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7513A4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AA94D2B" w14:textId="77777777" w:rsidTr="000F4FFF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48FEACB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6D33EF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399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7C7F60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549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3DB8EE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888</w:t>
            </w:r>
          </w:p>
        </w:tc>
      </w:tr>
      <w:tr w:rsidR="000C2403" w:rsidRPr="00F626C1" w14:paraId="62B483C3" w14:textId="77777777" w:rsidTr="000F4FFF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4C02612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125623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0D8F97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8AF93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A0287F9" w14:textId="77777777" w:rsidTr="000F4FFF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422FC62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3DD198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CDD6A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55C89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161034B" w14:textId="77777777" w:rsidTr="000F4FFF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1E27238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E8B34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56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1D7A79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59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7E9266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51</w:t>
            </w:r>
          </w:p>
        </w:tc>
      </w:tr>
      <w:tr w:rsidR="000C2403" w:rsidRPr="00F626C1" w14:paraId="38F1DCDA" w14:textId="77777777" w:rsidTr="000F4FFF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11C82BB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740D7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56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1DA3BD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716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DAF4B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31</w:t>
            </w:r>
          </w:p>
        </w:tc>
      </w:tr>
      <w:tr w:rsidR="000C2403" w:rsidRPr="00F626C1" w14:paraId="2E325635" w14:textId="77777777" w:rsidTr="000F4FFF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31B26A5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4A763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9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49F21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)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7DB96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115C7C3" w14:textId="77777777" w:rsidTr="000F4FFF">
        <w:trPr>
          <w:trHeight w:val="198"/>
        </w:trPr>
        <w:tc>
          <w:tcPr>
            <w:tcW w:w="59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1F3A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D94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21B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88F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E9C9580" w14:textId="77777777" w:rsidTr="007660D0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D40F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2BF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,43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6245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,51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E02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370</w:t>
            </w:r>
          </w:p>
        </w:tc>
      </w:tr>
      <w:tr w:rsidR="000C2403" w:rsidRPr="00F626C1" w14:paraId="79BE92D4" w14:textId="77777777" w:rsidTr="007660D0">
        <w:trPr>
          <w:trHeight w:val="225"/>
        </w:trPr>
        <w:tc>
          <w:tcPr>
            <w:tcW w:w="59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03DD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25C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093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CD9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69C066B" w14:textId="77777777" w:rsidTr="007660D0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1F13BAE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2F66C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29C7F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8D320B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18E4E2E" w14:textId="77777777" w:rsidTr="007660D0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1AAF183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A405AD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1EA66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387813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4927761" w14:textId="77777777" w:rsidTr="007660D0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7B5A382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F2899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639A02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65D4E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ABAF3DD" w14:textId="77777777" w:rsidTr="007660D0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61FAAB0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688080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4D0FD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00A025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700A9D1" w14:textId="77777777" w:rsidTr="007660D0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112A345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1B269E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932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339868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544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78FCD8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340</w:t>
            </w:r>
          </w:p>
        </w:tc>
      </w:tr>
      <w:tr w:rsidR="000C2403" w:rsidRPr="00F626C1" w14:paraId="4D9C2FDD" w14:textId="77777777" w:rsidTr="007660D0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0F7F665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25868A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74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356BCC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23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0396DC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62</w:t>
            </w:r>
          </w:p>
        </w:tc>
      </w:tr>
      <w:tr w:rsidR="000C2403" w:rsidRPr="00F626C1" w14:paraId="1318B931" w14:textId="77777777" w:rsidTr="007660D0">
        <w:trPr>
          <w:trHeight w:val="198"/>
        </w:trPr>
        <w:tc>
          <w:tcPr>
            <w:tcW w:w="59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4FD6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A93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9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B37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CFD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B647379" w14:textId="77777777" w:rsidTr="009D0B6E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53DF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6B0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61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15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,16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73B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202</w:t>
            </w:r>
          </w:p>
        </w:tc>
      </w:tr>
      <w:tr w:rsidR="000C2403" w:rsidRPr="00F626C1" w14:paraId="126FB09E" w14:textId="77777777" w:rsidTr="009D0B6E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EC6E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1F6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8,04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0DB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68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FA4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572</w:t>
            </w:r>
          </w:p>
        </w:tc>
      </w:tr>
      <w:tr w:rsidR="000C2403" w:rsidRPr="00F626C1" w14:paraId="627FC36A" w14:textId="77777777" w:rsidTr="00C8258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75B9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180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86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D93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,04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19C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352</w:t>
            </w:r>
          </w:p>
        </w:tc>
      </w:tr>
      <w:tr w:rsidR="000C2403" w:rsidRPr="00F626C1" w14:paraId="24B42450" w14:textId="77777777" w:rsidTr="00C8258F">
        <w:trPr>
          <w:trHeight w:val="225"/>
        </w:trPr>
        <w:tc>
          <w:tcPr>
            <w:tcW w:w="59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893F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08D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341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325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C62C88A" w14:textId="77777777" w:rsidTr="00C8258F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2DE1E8A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4EA6D9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866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71F2AD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040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05EE27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352</w:t>
            </w:r>
          </w:p>
        </w:tc>
      </w:tr>
      <w:tr w:rsidR="000C2403" w:rsidRPr="00F626C1" w14:paraId="3B24821C" w14:textId="77777777" w:rsidTr="00C8258F">
        <w:trPr>
          <w:trHeight w:val="198"/>
        </w:trPr>
        <w:tc>
          <w:tcPr>
            <w:tcW w:w="5953" w:type="dxa"/>
            <w:shd w:val="clear" w:color="auto" w:fill="auto"/>
            <w:noWrap/>
            <w:vAlign w:val="center"/>
            <w:hideMark/>
          </w:tcPr>
          <w:p w14:paraId="14B4170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BE400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54E84EC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14:paraId="6F235F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DD3C5FC" w14:textId="77777777" w:rsidTr="00C8258F">
        <w:trPr>
          <w:trHeight w:val="198"/>
        </w:trPr>
        <w:tc>
          <w:tcPr>
            <w:tcW w:w="59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032D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AD3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ED8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9D4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D6941DB" w14:textId="77777777" w:rsidTr="009D0B6E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F0E2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F55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86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632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,04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0C4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352</w:t>
            </w:r>
          </w:p>
        </w:tc>
      </w:tr>
    </w:tbl>
    <w:p w14:paraId="31E19241" w14:textId="77777777" w:rsidR="001857EB" w:rsidRDefault="001857EB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The Treasury"/>
        <w:tblDescription w:val="Cash Flow Statement - The Treasury"/>
      </w:tblPr>
      <w:tblGrid>
        <w:gridCol w:w="5953"/>
        <w:gridCol w:w="1247"/>
        <w:gridCol w:w="1247"/>
        <w:gridCol w:w="1247"/>
      </w:tblGrid>
      <w:tr w:rsidR="000C2403" w:rsidRPr="00F626C1" w14:paraId="3AEA7699" w14:textId="77777777" w:rsidTr="000F4FFF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61D5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17D7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7CBE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605D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572C4E7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D4AAAA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A428D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C01F0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4E4CC332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EF8B3B3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12B57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6C77A9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DB75BE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6FA476D5" w14:textId="77777777" w:rsidTr="003F0F90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1E923B0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80AFE9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8D4BC3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4467FE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7B7D1784" w14:textId="77777777" w:rsidTr="003F0F90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6FCE0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3EC35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D7FB2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CAE34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9397648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FC1A2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8496C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99EC4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09FCF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4B51FBD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7B5BA1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727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1,3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419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5,5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B855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,357</w:t>
            </w:r>
          </w:p>
        </w:tc>
      </w:tr>
      <w:tr w:rsidR="000C2403" w:rsidRPr="00F626C1" w14:paraId="06579CB4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8F626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BE49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2235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B95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50141F5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2351BF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3FA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66,8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1ED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7,1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3A4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638</w:t>
            </w:r>
          </w:p>
        </w:tc>
      </w:tr>
      <w:tr w:rsidR="000C2403" w:rsidRPr="00F626C1" w14:paraId="64A4C22F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4C4E5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711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488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2D8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3</w:t>
            </w:r>
          </w:p>
        </w:tc>
      </w:tr>
      <w:tr w:rsidR="000C2403" w:rsidRPr="00F626C1" w14:paraId="57719D79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BA735F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8C5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E8C0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376D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F6CAAB8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B3051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757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3,67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3B94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,08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C0F4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9,543</w:t>
            </w:r>
          </w:p>
        </w:tc>
      </w:tr>
      <w:tr w:rsidR="000C2403" w:rsidRPr="00F626C1" w14:paraId="6F8125C2" w14:textId="77777777" w:rsidTr="000F4F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E4191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620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64,16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283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22,04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F3A01" w14:textId="77777777" w:rsidR="000C2403" w:rsidRPr="00F01A51" w:rsidRDefault="000C240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983,121</w:t>
            </w:r>
          </w:p>
        </w:tc>
      </w:tr>
      <w:tr w:rsidR="000C2403" w:rsidRPr="00F626C1" w14:paraId="481E85EE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264C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3231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97DB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914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771C291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04CF01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8647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6,8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220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9,2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63D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6,303</w:t>
            </w:r>
          </w:p>
        </w:tc>
      </w:tr>
      <w:tr w:rsidR="000C2403" w:rsidRPr="00F626C1" w14:paraId="12101B58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42052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C5F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3B2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77A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556FF2A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F5A9E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3DF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EAA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D10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0F9651C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87E16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DFCD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CCC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AFA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604025B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A89DC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B943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66AE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DA0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E7B97CD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DB08A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857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2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F3E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DB0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4)</w:t>
            </w:r>
          </w:p>
        </w:tc>
      </w:tr>
      <w:tr w:rsidR="000C2403" w:rsidRPr="00F626C1" w14:paraId="7D62E1A6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7B6EA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125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14E2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A81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52E954C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779C6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B737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5FD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E2C1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2D4351F8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2252C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DC7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015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B0C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1</w:t>
            </w:r>
          </w:p>
        </w:tc>
      </w:tr>
      <w:tr w:rsidR="000C2403" w:rsidRPr="00F626C1" w14:paraId="1BB623BA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AC5DD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9853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C731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BF44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53F3B425" w14:textId="77777777" w:rsidTr="000F4F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56120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BD8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27,22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1F2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5,28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58C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8,931</w:t>
            </w:r>
          </w:p>
        </w:tc>
      </w:tr>
      <w:tr w:rsidR="000C2403" w:rsidRPr="00F626C1" w14:paraId="7C209EF5" w14:textId="77777777" w:rsidTr="000F4F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D14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432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6,938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500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6,75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8EF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809</w:t>
            </w:r>
          </w:p>
        </w:tc>
      </w:tr>
      <w:tr w:rsidR="000C2403" w:rsidRPr="00F626C1" w14:paraId="4D5023E7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F23A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8780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680E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1290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F0354F9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7E3C8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582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C699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B5A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62E5B2D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DFCD6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755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,40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1EA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7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0BA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352)</w:t>
            </w:r>
          </w:p>
        </w:tc>
      </w:tr>
      <w:tr w:rsidR="000C2403" w:rsidRPr="00F626C1" w14:paraId="63318199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6C967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5AA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0C03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0225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37</w:t>
            </w:r>
          </w:p>
        </w:tc>
      </w:tr>
      <w:tr w:rsidR="000C2403" w:rsidRPr="00F626C1" w14:paraId="28990CC0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45B44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22F9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39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A12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9FC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DE39322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8AEF7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1101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5CB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D4DB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4555A98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902EE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547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177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F8F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2B7D79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811C2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136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811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44A4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29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72EE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75)</w:t>
            </w:r>
          </w:p>
        </w:tc>
      </w:tr>
      <w:tr w:rsidR="000C2403" w:rsidRPr="00F626C1" w14:paraId="33215286" w14:textId="77777777" w:rsidTr="000F4F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94B7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123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98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B7E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8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AF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090)</w:t>
            </w:r>
          </w:p>
        </w:tc>
      </w:tr>
      <w:tr w:rsidR="000C2403" w:rsidRPr="00F626C1" w14:paraId="03CDB39A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7BF7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29EB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4E16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B3E1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BA2ADD5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6FC27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2EB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52D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283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DBAFE5D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F38E0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9CB7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,45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9C6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97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526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961)</w:t>
            </w:r>
          </w:p>
        </w:tc>
      </w:tr>
      <w:tr w:rsidR="000C2403" w:rsidRPr="00F626C1" w14:paraId="1E77B99D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BD255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ED9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5C5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CCE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9D2A45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186E3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9E8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7C9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04D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E3B7FD9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6B442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250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7CF1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403B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BE6B177" w14:textId="77777777" w:rsidTr="000F4F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A4A02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A160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0672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595A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6706407" w14:textId="77777777" w:rsidTr="000F4F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318F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29E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,45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24A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97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790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961)</w:t>
            </w:r>
          </w:p>
        </w:tc>
      </w:tr>
      <w:tr w:rsidR="000C2403" w:rsidRPr="00F626C1" w14:paraId="76BE2EA4" w14:textId="77777777" w:rsidTr="000F4F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A42E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644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7,38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FE5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9,01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EA6B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758</w:t>
            </w:r>
          </w:p>
        </w:tc>
      </w:tr>
      <w:tr w:rsidR="000C2403" w:rsidRPr="00F626C1" w14:paraId="1B3A1D95" w14:textId="77777777" w:rsidTr="000F4F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102F1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EBFD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7,56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66C1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,85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24AE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843</w:t>
            </w:r>
          </w:p>
        </w:tc>
      </w:tr>
      <w:tr w:rsidR="000C2403" w:rsidRPr="00F626C1" w14:paraId="0E93C3B4" w14:textId="77777777" w:rsidTr="000F4F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8DAA1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2B0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728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5AB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1EE8A12" w14:textId="77777777" w:rsidTr="000F4F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5C784B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3A4B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7E88F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9B1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F50349D" w14:textId="77777777" w:rsidTr="000F4F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3D15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3F4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18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DFE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84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18D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601</w:t>
            </w:r>
          </w:p>
        </w:tc>
      </w:tr>
    </w:tbl>
    <w:p w14:paraId="22FF5CDA" w14:textId="77777777" w:rsidR="000C2403" w:rsidRDefault="000C2403" w:rsidP="000C2403">
      <w:pPr>
        <w:spacing w:before="360"/>
      </w:pPr>
    </w:p>
    <w:p w14:paraId="44D3DDB2" w14:textId="77777777" w:rsidR="001832B2" w:rsidRDefault="001832B2" w:rsidP="000C2403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1832B2" w:rsidSect="00217B58">
          <w:headerReference w:type="even" r:id="rId18"/>
          <w:headerReference w:type="default" r:id="rId19"/>
          <w:headerReference w:type="first" r:id="rId20"/>
          <w:footerReference w:type="first" r:id="rId2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13F5DC2" w14:textId="2B880C6A" w:rsidR="000C2403" w:rsidRPr="00F626C1" w:rsidRDefault="000C2403" w:rsidP="001E29BD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F626C1">
        <w:rPr>
          <w:lang w:eastAsia="en-AU"/>
        </w:rPr>
        <w:t>NSW Self Insurance Corporation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NSW Self Insurance Corporation"/>
        <w:tblDescription w:val="Financial Statement - Operating Statement - NSW Self Insurance Corporation"/>
      </w:tblPr>
      <w:tblGrid>
        <w:gridCol w:w="5953"/>
        <w:gridCol w:w="1247"/>
        <w:gridCol w:w="1247"/>
        <w:gridCol w:w="1247"/>
      </w:tblGrid>
      <w:tr w:rsidR="000C2403" w:rsidRPr="00F626C1" w14:paraId="22BA1B2D" w14:textId="77777777" w:rsidTr="00FB3C1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CD4D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EDFA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6DA70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6F38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4E40D40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8B1549A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078E2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AE66CA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56EE3F67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BDD395F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EEEBA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D2F5C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2BAF3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2AF343A1" w14:textId="77777777" w:rsidTr="003F0F90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D032BA9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DAEB2A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209B79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9D4274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1669BD1A" w14:textId="77777777" w:rsidTr="003F0F90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64ED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BBF97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5DC56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6C1B8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7748F27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884FD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6C745B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B87AD5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4D2AEC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756DBB25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4A8D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DA8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1AD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7FE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C28231B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1841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250D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FA7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A6C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AFBB8F0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7715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3E8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1,8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404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2,2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9E5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6,010</w:t>
            </w:r>
          </w:p>
        </w:tc>
      </w:tr>
      <w:tr w:rsidR="000C2403" w:rsidRPr="00F626C1" w14:paraId="75CC76C2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2D2C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8C5B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2D37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781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3CD4B0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4DB1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63A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3BA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40E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0B2E677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8206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FFF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BFD3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419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</w:tr>
      <w:tr w:rsidR="000C2403" w:rsidRPr="00F626C1" w14:paraId="391A66EA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4020B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51E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5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D06F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C10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10</w:t>
            </w:r>
          </w:p>
        </w:tc>
      </w:tr>
      <w:tr w:rsidR="000C2403" w:rsidRPr="00F626C1" w14:paraId="6078EAC2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AEC0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DE4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868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59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F0D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9DC1957" w14:textId="77777777" w:rsidTr="00FB3C1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300E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D64B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31,54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90C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17,72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BDD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44,625</w:t>
            </w:r>
          </w:p>
        </w:tc>
      </w:tr>
      <w:tr w:rsidR="000C2403" w:rsidRPr="00F626C1" w14:paraId="47C5E021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4E2C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D44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83D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EE9B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A137EF2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4269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8FEB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185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DC88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623E02A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9ECD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F1C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761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35B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CB35B60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195B70A5" w14:textId="77777777" w:rsidR="000C2403" w:rsidRPr="00F626C1" w:rsidRDefault="000C2403" w:rsidP="0018705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D25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396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BD5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EB5AF2C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53B3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7CA9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5E5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899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23EB648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E057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5C3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71,1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4CD6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75,1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FFD8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4,076</w:t>
            </w:r>
          </w:p>
        </w:tc>
      </w:tr>
      <w:tr w:rsidR="000C2403" w:rsidRPr="00F626C1" w14:paraId="07E207EE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3BA8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6B2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A0C4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CE9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285D5973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6F93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2D4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0,1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CA63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81,1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B44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0,604</w:t>
            </w:r>
          </w:p>
        </w:tc>
      </w:tr>
      <w:tr w:rsidR="000C2403" w:rsidRPr="00F626C1" w14:paraId="65A94534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D65A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249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E9C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913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91D3C9A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0DB5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B97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6F0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126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43A0FA5" w14:textId="77777777" w:rsidTr="00FB3C1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ABA2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B4850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47,04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0E2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56,27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075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94,680</w:t>
            </w:r>
          </w:p>
        </w:tc>
      </w:tr>
      <w:tr w:rsidR="000C2403" w:rsidRPr="00F626C1" w14:paraId="337B4212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6DE9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73D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14D2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CB0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DBC05AB" w14:textId="77777777" w:rsidTr="00FB3C1A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A2703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B72F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A3C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1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0BE7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10A1D51" w14:textId="77777777" w:rsidTr="00FB3C1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23C8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7CA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49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D31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8,00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26B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0,056</w:t>
            </w:r>
          </w:p>
        </w:tc>
      </w:tr>
    </w:tbl>
    <w:p w14:paraId="5C1391CD" w14:textId="77777777" w:rsidR="000C2403" w:rsidRDefault="000C2403" w:rsidP="000C2403">
      <w:pPr>
        <w:spacing w:before="360"/>
      </w:pPr>
    </w:p>
    <w:p w14:paraId="75CD5C75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NSW Self Insurance Corporation"/>
        <w:tblDescription w:val="Balance Sheet - NSW Self Insurance Corporation"/>
      </w:tblPr>
      <w:tblGrid>
        <w:gridCol w:w="5953"/>
        <w:gridCol w:w="1247"/>
        <w:gridCol w:w="1247"/>
        <w:gridCol w:w="1247"/>
      </w:tblGrid>
      <w:tr w:rsidR="000C2403" w:rsidRPr="00F626C1" w14:paraId="05EE4CF4" w14:textId="77777777" w:rsidTr="00DF564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0DF6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83A3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EB6E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BDB70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758482A" w14:textId="77777777" w:rsidTr="00DF5649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0AEA75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7D15EB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2BBF5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327CE765" w14:textId="77777777" w:rsidTr="00DF5649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0D5721D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8789D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C0E07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371094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5049CEA0" w14:textId="77777777" w:rsidTr="00DF564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CC5CCED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B53ABF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3F9E78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534A92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0E54423D" w14:textId="77777777" w:rsidTr="00DF5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8B65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C7851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489AC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6636E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A4BC4B9" w14:textId="77777777" w:rsidTr="00DF5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DD23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F72ADA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33CBFB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252D68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5325F412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6D42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5F2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4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114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4,0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F52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7,956</w:t>
            </w:r>
          </w:p>
        </w:tc>
      </w:tr>
      <w:tr w:rsidR="000C2403" w:rsidRPr="00F626C1" w14:paraId="570A12E6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1400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28F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699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924F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CA92853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3EA7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C649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,1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F984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5,1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165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773</w:t>
            </w:r>
          </w:p>
        </w:tc>
      </w:tr>
      <w:tr w:rsidR="000C2403" w:rsidRPr="00F626C1" w14:paraId="2E71D87F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CC5B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B964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441D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264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4D5B2CC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B524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DF8A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DD29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B08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5646EC8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8EE1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2A1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421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2D5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4933EC7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AB0D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E2A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806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05E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E9ADCDD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C402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59B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E1C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62F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FA807A6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7E4B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E70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599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031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68EDC43" w14:textId="77777777" w:rsidTr="00DF5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A27C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4A0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5,64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A02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9,18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F9AD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0,729</w:t>
            </w:r>
          </w:p>
        </w:tc>
      </w:tr>
      <w:tr w:rsidR="000C2403" w:rsidRPr="00F626C1" w14:paraId="6A1F3191" w14:textId="77777777" w:rsidTr="00DF5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4B0F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249C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8D7A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4A3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F0B57CB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D69E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94C8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EE5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E59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BF503A7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3EA0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A5DB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F0BEE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748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4ECB1D2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99F61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26A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9,5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700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6,2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8AD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4,120</w:t>
            </w:r>
          </w:p>
        </w:tc>
      </w:tr>
      <w:tr w:rsidR="000C2403" w:rsidRPr="00F626C1" w14:paraId="4E07321E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6E992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F591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8C3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20F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118B9C1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A9A0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456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46,1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B860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81,6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1E0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812,693</w:t>
            </w:r>
          </w:p>
        </w:tc>
      </w:tr>
      <w:tr w:rsidR="000C2403" w:rsidRPr="00F626C1" w14:paraId="3DE11B04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B11E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9CC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32C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D0A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35F0D17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649A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3BC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982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ED2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FB681E3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6054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500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8F5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CB5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726718F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1BF3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0EA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98B5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51E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8</w:t>
            </w:r>
          </w:p>
        </w:tc>
      </w:tr>
      <w:tr w:rsidR="000C2403" w:rsidRPr="00F626C1" w14:paraId="05900939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F57A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346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12BE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C8E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6239A65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BE704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714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0403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0A7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A45BE76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E6D2E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4F8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399C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569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9DDE878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888A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EB1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4BB8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1EC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8</w:t>
            </w:r>
          </w:p>
        </w:tc>
      </w:tr>
      <w:tr w:rsidR="000C2403" w:rsidRPr="00F626C1" w14:paraId="2FEBB1BB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C235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512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E49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252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C917A0A" w14:textId="77777777" w:rsidTr="00DF5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E2C6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A1A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776,43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DD0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748,07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348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077,149</w:t>
            </w:r>
          </w:p>
        </w:tc>
      </w:tr>
      <w:tr w:rsidR="000C2403" w:rsidRPr="00F626C1" w14:paraId="4C7DA1FF" w14:textId="77777777" w:rsidTr="00DF5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3A9C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3F5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022,0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200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307,25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5E8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607,877</w:t>
            </w:r>
          </w:p>
        </w:tc>
      </w:tr>
      <w:tr w:rsidR="000C2403" w:rsidRPr="00F626C1" w14:paraId="02EF67B3" w14:textId="77777777" w:rsidTr="00DF5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C8D2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80D3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F0C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00E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40463EE" w14:textId="77777777" w:rsidTr="00DF5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9E53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B48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2A91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CDD2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F863A16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A970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09A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3F40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8B7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6CBF0D3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6F5AC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F93B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A45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9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B723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916</w:t>
            </w:r>
          </w:p>
        </w:tc>
      </w:tr>
      <w:tr w:rsidR="000C2403" w:rsidRPr="00F626C1" w14:paraId="149DD7D2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292D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800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B453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F34B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2AD41BB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D41E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85C7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AED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C460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E9F85BA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F6B8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8D7E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3507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849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3A3AFF2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A0A1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2B0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97,5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396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26,2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EB36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52,714</w:t>
            </w:r>
          </w:p>
        </w:tc>
      </w:tr>
      <w:tr w:rsidR="000C2403" w:rsidRPr="00F626C1" w14:paraId="1997900C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A1A89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D5B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2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4ABB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,3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151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8,282</w:t>
            </w:r>
          </w:p>
        </w:tc>
      </w:tr>
      <w:tr w:rsidR="000C2403" w:rsidRPr="00F626C1" w14:paraId="50792B3E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DD6E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94A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29B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8ED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D277AAC" w14:textId="77777777" w:rsidTr="00DF5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CD71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396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18,74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F63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07,51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4B19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45,912</w:t>
            </w:r>
          </w:p>
        </w:tc>
      </w:tr>
      <w:tr w:rsidR="000C2403" w:rsidRPr="00F626C1" w14:paraId="7C97021E" w14:textId="77777777" w:rsidTr="00DF5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9DA8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014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108D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D2E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EF3F006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9239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771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FDD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7BE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6B73DDD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4BE7E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D4F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E05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FBD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3DE1B81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CFBE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7FA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49B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82C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300CBED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21AF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62A1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A5E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64F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BBB639A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C351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C8B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65A6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22D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FBB8421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E8E6E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EE41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559,0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328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56,9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A81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26,720</w:t>
            </w:r>
          </w:p>
        </w:tc>
      </w:tr>
      <w:tr w:rsidR="000C2403" w:rsidRPr="00F626C1" w14:paraId="14612A07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8B07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26B4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4,9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BE2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0,9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941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3,355</w:t>
            </w:r>
          </w:p>
        </w:tc>
      </w:tr>
      <w:tr w:rsidR="000C2403" w:rsidRPr="00F626C1" w14:paraId="3079388C" w14:textId="77777777" w:rsidTr="00DF5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5F8A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0FB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914,00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31F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187,90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DE4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200,075</w:t>
            </w:r>
          </w:p>
        </w:tc>
      </w:tr>
      <w:tr w:rsidR="000C2403" w:rsidRPr="00F626C1" w14:paraId="44E4F5FC" w14:textId="77777777" w:rsidTr="00DF5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B249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82E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132,75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320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695,42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81D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745,987</w:t>
            </w:r>
          </w:p>
        </w:tc>
      </w:tr>
      <w:tr w:rsidR="000C2403" w:rsidRPr="00F626C1" w14:paraId="20A5041B" w14:textId="77777777" w:rsidTr="00DF5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D90E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CA4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0,678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F8B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1,83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F47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1,890</w:t>
            </w:r>
          </w:p>
        </w:tc>
      </w:tr>
      <w:tr w:rsidR="000C2403" w:rsidRPr="00F626C1" w14:paraId="16E25898" w14:textId="77777777" w:rsidTr="00DF5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B3F9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2B3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1F8C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A65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C30CEE0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D88A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022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0,67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636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1,8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954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1,890</w:t>
            </w:r>
          </w:p>
        </w:tc>
      </w:tr>
      <w:tr w:rsidR="000C2403" w:rsidRPr="00F626C1" w14:paraId="69898D31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7D432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669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821D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79E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5907043" w14:textId="77777777" w:rsidTr="00DF5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A849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C7A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479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1D6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ED4233F" w14:textId="77777777" w:rsidTr="00DF5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F8C7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C67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0,678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340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1,83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4CB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1,890</w:t>
            </w:r>
          </w:p>
        </w:tc>
      </w:tr>
    </w:tbl>
    <w:p w14:paraId="4F5A30CD" w14:textId="77777777" w:rsidR="001857EB" w:rsidRDefault="001857EB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NSW Self Insurance Corporation"/>
        <w:tblDescription w:val="Cash Flow Statement - NSW Self Insurance Corporation"/>
      </w:tblPr>
      <w:tblGrid>
        <w:gridCol w:w="5953"/>
        <w:gridCol w:w="1247"/>
        <w:gridCol w:w="1247"/>
        <w:gridCol w:w="1247"/>
      </w:tblGrid>
      <w:tr w:rsidR="000C2403" w:rsidRPr="00F626C1" w14:paraId="6A75EC12" w14:textId="77777777" w:rsidTr="00070E7C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A90D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F419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B502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FBA2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CECA30F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EE5052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8C353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E1D67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27272B50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3879E0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AA850E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6358A0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EFD515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75359041" w14:textId="77777777" w:rsidTr="00070E7C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4B55D54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CCA1B0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07AFE1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9733E9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5AE1B2F0" w14:textId="77777777" w:rsidTr="00070E7C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C068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C4094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A5535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7A38C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BC17D34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A904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9EE87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49C95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BD145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1950684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ED37E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6E7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5,7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D03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9,4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0ACE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7,135</w:t>
            </w:r>
          </w:p>
        </w:tc>
      </w:tr>
      <w:tr w:rsidR="000C2403" w:rsidRPr="00F626C1" w14:paraId="1D6A8C3D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27D231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76C4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1CE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25E9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261E203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92C4F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A48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97B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774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9280542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286D4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5DF2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E3C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4AF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EC037F6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5E8E9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119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9EBE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75D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767439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2FB38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082A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1,41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70B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4,52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61C2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61,294</w:t>
            </w:r>
          </w:p>
        </w:tc>
      </w:tr>
      <w:tr w:rsidR="000C2403" w:rsidRPr="00F626C1" w14:paraId="5AF99B00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99062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502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47,14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24F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53,99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E97FD" w14:textId="77777777" w:rsidR="000C2403" w:rsidRPr="00F01A51" w:rsidRDefault="000C240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,748,429</w:t>
            </w:r>
          </w:p>
        </w:tc>
      </w:tr>
      <w:tr w:rsidR="000C2403" w:rsidRPr="00F626C1" w14:paraId="698FDB6E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BC43E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8543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6BAB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9419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8AE4547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E2014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7AD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4B9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4E8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A047101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A4A35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1A0A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12D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E576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0F662A9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6FF28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803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6F0D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A95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DE0E1C1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33BD5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F3AB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8AD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764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8B0FF70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41986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7FB75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8CF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2104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9E695C9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44202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91BE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9,3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C67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83,6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8BA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8,158</w:t>
            </w:r>
          </w:p>
        </w:tc>
      </w:tr>
      <w:tr w:rsidR="000C2403" w:rsidRPr="00F626C1" w14:paraId="1959DE5E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0D0CA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ABF5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F079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7F79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836016D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B4762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533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74D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7AB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78</w:t>
            </w:r>
          </w:p>
        </w:tc>
      </w:tr>
      <w:tr w:rsidR="000C2403" w:rsidRPr="00F626C1" w14:paraId="07153309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E188FE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13C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379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610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300869CD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539CE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688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9,44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9707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9,51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078F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4,326</w:t>
            </w:r>
          </w:p>
        </w:tc>
      </w:tr>
      <w:tr w:rsidR="000C2403" w:rsidRPr="00F626C1" w14:paraId="54A7D8C0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FA328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30C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28,80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4461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65,43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209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85,561</w:t>
            </w:r>
          </w:p>
        </w:tc>
      </w:tr>
      <w:tr w:rsidR="000C2403" w:rsidRPr="00F626C1" w14:paraId="7460A92D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31C3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F1C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18,346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5AA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,43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12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133</w:t>
            </w:r>
          </w:p>
        </w:tc>
      </w:tr>
      <w:tr w:rsidR="000C2403" w:rsidRPr="00F626C1" w14:paraId="4DD8DDB9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70A2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5D35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E356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7FE0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6B5A35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BED14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6E9C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C9E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7CAA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970827C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48D99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D02F5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469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4D8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0)</w:t>
            </w:r>
          </w:p>
        </w:tc>
      </w:tr>
      <w:tr w:rsidR="000C2403" w:rsidRPr="00F626C1" w14:paraId="6C694AB5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4A8D9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78D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12D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4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AD6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6,500</w:t>
            </w:r>
          </w:p>
        </w:tc>
      </w:tr>
      <w:tr w:rsidR="000C2403" w:rsidRPr="00F626C1" w14:paraId="13F2369E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63E13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3BE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352,30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9F4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541,06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F98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89,510)</w:t>
            </w:r>
          </w:p>
        </w:tc>
      </w:tr>
      <w:tr w:rsidR="000C2403" w:rsidRPr="00F626C1" w14:paraId="71130174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25FD3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706B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7F1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B51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E765AC6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2BAA7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668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5C59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E15B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6DB06A2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85446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9F1C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10AF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192C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)</w:t>
            </w:r>
          </w:p>
        </w:tc>
      </w:tr>
      <w:tr w:rsidR="000C2403" w:rsidRPr="00F626C1" w14:paraId="39C20485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A415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A04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70,97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E62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497,23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E48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820</w:t>
            </w:r>
          </w:p>
        </w:tc>
      </w:tr>
      <w:tr w:rsidR="000C2403" w:rsidRPr="00F626C1" w14:paraId="37B6AC7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4458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5BEC0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7B04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6CD1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CEF1F6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03B15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73B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70E4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04E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139BA52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95056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DA0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43F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420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1EDF81F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ADC1C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F5E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0E7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BBBA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5E6E740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54854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970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BCF0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5BEE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435F90A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427C1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F18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775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9C6A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80E02E7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9FB35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B038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7242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6C62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5E1D9A8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25AE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5CA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8EE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5C3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DD20B7F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7F93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199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689,32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9D7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385,79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BD8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953</w:t>
            </w:r>
          </w:p>
        </w:tc>
      </w:tr>
      <w:tr w:rsidR="000C2403" w:rsidRPr="00F626C1" w14:paraId="7C33C5A4" w14:textId="77777777" w:rsidTr="00070E7C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0FE15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507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9,79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4AD4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9,79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CB81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4,003</w:t>
            </w:r>
          </w:p>
        </w:tc>
      </w:tr>
      <w:tr w:rsidR="000C2403" w:rsidRPr="00F626C1" w14:paraId="5048ED66" w14:textId="77777777" w:rsidTr="00070E7C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3222F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4E1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C08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B18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83107A1" w14:textId="77777777" w:rsidTr="00070E7C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8C853A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3DC8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4FC4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1F9F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E36BE33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E6D5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5E2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47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1E2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4,00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7355B" w14:textId="36752E48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7,</w:t>
            </w:r>
            <w:r w:rsidR="00244FC7"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</w:t>
            </w:r>
            <w:r w:rsidR="00244FC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</w:t>
            </w:r>
          </w:p>
        </w:tc>
      </w:tr>
    </w:tbl>
    <w:p w14:paraId="652B71B5" w14:textId="77777777" w:rsidR="000C2403" w:rsidRDefault="000C2403" w:rsidP="000C2403">
      <w:pPr>
        <w:spacing w:before="360"/>
      </w:pPr>
    </w:p>
    <w:p w14:paraId="47C442EA" w14:textId="77777777" w:rsidR="00D958A6" w:rsidRDefault="00D958A6" w:rsidP="000C2403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D958A6" w:rsidSect="00217B58">
          <w:headerReference w:type="even" r:id="rId22"/>
          <w:headerReference w:type="default" r:id="rId23"/>
          <w:headerReference w:type="first" r:id="rId24"/>
          <w:footerReference w:type="first" r:id="rId2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B5DE1E7" w14:textId="4731422B" w:rsidR="000C2403" w:rsidRPr="00F626C1" w:rsidRDefault="000C2403" w:rsidP="001E29BD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1E29BD">
        <w:rPr>
          <w:lang w:eastAsia="en-AU"/>
        </w:rPr>
        <w:t>Alpha Distribution Ministerial Holding Corporation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Alpha Distribution Ministerial Holding Corporation"/>
        <w:tblDescription w:val="Financial Statement - Operating Statement - Alpha Distribution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4F1BD943" w14:textId="77777777" w:rsidTr="00070E7C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03EF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BB68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7745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66EF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B2E96E2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6ACFE1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EB5E43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3003CF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03D50A3C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55F31D2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007175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17141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F6B562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6F8ECF59" w14:textId="77777777" w:rsidTr="00070E7C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EF66136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CFC1E0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F198C8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22FD1C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386C2EA4" w14:textId="77777777" w:rsidTr="00070E7C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57B4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47F71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DEF71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B9D6A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04A0381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4613F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796C30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382569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FFFAEB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5ABF4969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548B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2D6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AB6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34C0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5</w:t>
            </w:r>
          </w:p>
        </w:tc>
      </w:tr>
      <w:tr w:rsidR="000C2403" w:rsidRPr="00F626C1" w14:paraId="351E9A79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020E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B1D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476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642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BDF5218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8F61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68E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2C7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EE6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99</w:t>
            </w:r>
          </w:p>
        </w:tc>
      </w:tr>
      <w:tr w:rsidR="000C2403" w:rsidRPr="00F626C1" w14:paraId="059CE6FC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D3DA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429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FE0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4D5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ADFC9C8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55F4F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A464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167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EF95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6EBF0AF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4CD55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098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983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1093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A68ABC5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7D254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0C7F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775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D26B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D9728AE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28FA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D4FC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A97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96C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1026899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04F2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E8C6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86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20C0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16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226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24</w:t>
            </w:r>
          </w:p>
        </w:tc>
      </w:tr>
      <w:tr w:rsidR="000C2403" w:rsidRPr="00F626C1" w14:paraId="68B40B77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739F6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B638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CFF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E23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4389DA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8B70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3AA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825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24A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3C7CEC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05B07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4EBAB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CD1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9F9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B86F6F7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3E912DB2" w14:textId="77777777" w:rsidR="000C2403" w:rsidRPr="00F626C1" w:rsidRDefault="000C2403" w:rsidP="0018705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2D5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25A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BEA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50760A2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BD276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DE4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53D7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8F2E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DB33F3C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3055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08F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F6A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4F3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04</w:t>
            </w:r>
          </w:p>
        </w:tc>
      </w:tr>
      <w:tr w:rsidR="000C2403" w:rsidRPr="00F626C1" w14:paraId="0031CE65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D88C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646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A5C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DE1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7AC9E9F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7A52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68B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0A6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7EC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843</w:t>
            </w:r>
          </w:p>
        </w:tc>
      </w:tr>
      <w:tr w:rsidR="000C2403" w:rsidRPr="00F626C1" w14:paraId="43E0154F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E1FF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D17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E2E2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219F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5AA3851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E522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1EB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EC3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924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79337A9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F597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7DC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09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A4DD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37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A51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148</w:t>
            </w:r>
          </w:p>
        </w:tc>
      </w:tr>
      <w:tr w:rsidR="000C2403" w:rsidRPr="00F626C1" w14:paraId="236F2297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CB183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C332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2EB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CD9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0F1CEDA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EC09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8024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81C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FA3C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86D0474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9751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E8C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22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9D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20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311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724</w:t>
            </w:r>
          </w:p>
        </w:tc>
      </w:tr>
    </w:tbl>
    <w:p w14:paraId="0950CBC8" w14:textId="77777777" w:rsidR="000C2403" w:rsidRDefault="000C2403" w:rsidP="000C2403">
      <w:pPr>
        <w:spacing w:before="360"/>
      </w:pPr>
    </w:p>
    <w:p w14:paraId="7BA67206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Alpha Distribution Ministerial Holding Corporation"/>
        <w:tblDescription w:val="Balance Sheet - Alpha Distribution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0B8EDE49" w14:textId="77777777" w:rsidTr="00070E7C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13D2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2D2A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875A9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6AD2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33E5759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2F253E4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88FC3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4182A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340A2F63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9A9D5E3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7F362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4DB4C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1D607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7653EC9B" w14:textId="77777777" w:rsidTr="00070E7C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5C8BC5D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0EEF5A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A52040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771082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48BD5F57" w14:textId="77777777" w:rsidTr="00070E7C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8E7F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D82A6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E071C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7B06B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80FAF1E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FF63A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9F99E0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DED86D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21B453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564B5C9F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DD90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AE3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CC4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F2B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261</w:t>
            </w:r>
          </w:p>
        </w:tc>
      </w:tr>
      <w:tr w:rsidR="000C2403" w:rsidRPr="00F626C1" w14:paraId="426547DF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D126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807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2A3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EF8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F1D5763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3137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DE9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49CB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BE4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</w:tr>
      <w:tr w:rsidR="000C2403" w:rsidRPr="00F626C1" w14:paraId="553BB04F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E456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A99B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B96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913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E74F2CB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7AC7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FAB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93F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5DE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2A2F498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334F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455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E6F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2E8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9A89D66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8E660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ECE9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EB8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B86F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BB5B8A5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AB0E4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054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7B1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F3F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55EBC04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95BB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185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850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D8B1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CC5F5D8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FAF2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084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97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0A7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95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930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284</w:t>
            </w:r>
          </w:p>
        </w:tc>
      </w:tr>
      <w:tr w:rsidR="000C2403" w:rsidRPr="00F626C1" w14:paraId="19BB1E05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536D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C581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B38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3BB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7B1DC90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B673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40B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7F7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BD7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CF709C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67500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64D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049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A0A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305A77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2016F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1D08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0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EAD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0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1F0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,910</w:t>
            </w:r>
          </w:p>
        </w:tc>
      </w:tr>
      <w:tr w:rsidR="000C2403" w:rsidRPr="00F626C1" w14:paraId="34F7448F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B3FC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B7A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C66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716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E5EC762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E003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ADE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3C8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3D72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24B363B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13D27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F08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605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B84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44D23A4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C3BF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463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A8C10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02A3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31646F0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D52F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3FE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7D01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217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8B678AA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C60BF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847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9C37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853E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BFB8593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FF14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6F6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C37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A40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43C664F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0083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87AE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47B8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CE5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BB33C69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DDA2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1836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FAA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AE3E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5E5B669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1737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694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BE8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A04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B94129C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3AC0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A7A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84C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476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BC496CD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ABC6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3B35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7,09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5E2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7,09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094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7,910</w:t>
            </w:r>
          </w:p>
        </w:tc>
      </w:tr>
      <w:tr w:rsidR="000C2403" w:rsidRPr="00F626C1" w14:paraId="0E84CD60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9DC6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898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06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9C5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04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8F0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5,194</w:t>
            </w:r>
          </w:p>
        </w:tc>
      </w:tr>
      <w:tr w:rsidR="000C2403" w:rsidRPr="00F626C1" w14:paraId="5B1D892F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C790C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09DE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968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E94C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75DD087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4BA8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156A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58B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AEEA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A264DA1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1589C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2B2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A1F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C69A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FFCE2ED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7CF61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A0A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DEBC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B33B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</w:tr>
      <w:tr w:rsidR="000C2403" w:rsidRPr="00F626C1" w14:paraId="24097150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AA0D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97D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9A0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E8B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2</w:t>
            </w:r>
          </w:p>
        </w:tc>
      </w:tr>
      <w:tr w:rsidR="000C2403" w:rsidRPr="00F626C1" w14:paraId="5638663C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CC87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B3D5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2A4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47C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E96E79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B6EE1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D941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9EE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F76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30B7EFC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FC95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1BB6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9A5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F27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0A1D50B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37D6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E11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1F4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A0E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82D9B3A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6EAC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A92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816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E7A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0F79771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8D99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B111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602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144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0</w:t>
            </w:r>
          </w:p>
        </w:tc>
      </w:tr>
      <w:tr w:rsidR="000C2403" w:rsidRPr="00F626C1" w14:paraId="2DDF81F3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9C21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79F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000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32A48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DE83DF9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89211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84D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54B3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A10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DAC69FD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E462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F752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4AC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168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E751CCD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AD96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299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840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D8D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B0D8D2B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EDAF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81E3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DEB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B8A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BF5156B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D92B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19C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6C22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8F25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334FD54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439DB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621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7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FDC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1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7B4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21</w:t>
            </w:r>
          </w:p>
        </w:tc>
      </w:tr>
      <w:tr w:rsidR="000C2403" w:rsidRPr="00F626C1" w14:paraId="09FAD9F3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73D0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1D3A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5EA0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61E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2194595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7E5D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A3E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76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A7E5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15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E9E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721</w:t>
            </w:r>
          </w:p>
        </w:tc>
      </w:tr>
      <w:tr w:rsidR="000C2403" w:rsidRPr="00F626C1" w14:paraId="3A1F6CFE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F1A2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C21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04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4FD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42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562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001</w:t>
            </w:r>
          </w:p>
        </w:tc>
      </w:tr>
      <w:tr w:rsidR="000C2403" w:rsidRPr="00F626C1" w14:paraId="278D064A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50D8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522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1,01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E36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9,61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DDF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,193</w:t>
            </w:r>
          </w:p>
        </w:tc>
      </w:tr>
      <w:tr w:rsidR="000C2403" w:rsidRPr="00F626C1" w14:paraId="673F3009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71A4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8D8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6D9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25E1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BFDB9C1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22B6A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679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1,0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03F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6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CEF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193</w:t>
            </w:r>
          </w:p>
        </w:tc>
      </w:tr>
      <w:tr w:rsidR="000C2403" w:rsidRPr="00F626C1" w14:paraId="49DC95B9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C0CC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355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52C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652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B8CE294" w14:textId="77777777" w:rsidTr="00070E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8ACA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36E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FD31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31B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B93CDF7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D205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E2B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1,01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B56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9,61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FA8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,193</w:t>
            </w:r>
          </w:p>
        </w:tc>
      </w:tr>
    </w:tbl>
    <w:p w14:paraId="51CEBE74" w14:textId="77777777" w:rsidR="001857EB" w:rsidRDefault="001857EB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Alpha Distribution Ministerial Holding Corporation"/>
        <w:tblDescription w:val="Cash Flow Statement - Alpha Distribution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617F028B" w14:textId="77777777" w:rsidTr="00070E7C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F7DD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B284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5D63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8818E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A0E25FA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918628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D4897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A996E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7A6734FC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D3EBEC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C0E793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4C89C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D4E282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7D6AEE53" w14:textId="77777777" w:rsidTr="00070E7C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4689910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BC4DBD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A32CFE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A5F848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4572E63F" w14:textId="77777777" w:rsidTr="00070E7C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5DF7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9A8EB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616B4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5C6A9E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58E412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7D73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08ABD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B4C31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AD832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3A7E33E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66F71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166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F50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009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096F5715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C5879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EF32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4FE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E36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D034BB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6C80B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1EB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E22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63A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E4B1519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7D2E5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848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9ED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CAF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F140E3E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7536D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609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F4D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02E4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AAFFD6C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732D5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9EA9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1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EB0F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2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CE84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13</w:t>
            </w:r>
          </w:p>
        </w:tc>
      </w:tr>
      <w:tr w:rsidR="000C2403" w:rsidRPr="00F626C1" w14:paraId="5803E8BB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9CF74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890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1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58B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02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E104B" w14:textId="77777777" w:rsidR="000C2403" w:rsidRPr="00F01A51" w:rsidRDefault="000C240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0,013</w:t>
            </w:r>
          </w:p>
        </w:tc>
      </w:tr>
      <w:tr w:rsidR="000C2403" w:rsidRPr="00F626C1" w14:paraId="166ACC51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0445D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F754B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7AD3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1053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8109AFE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2CFCC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AC8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1B68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90CC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66AE65F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16F88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4885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04C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04C0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9430AE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1497E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4B7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D5FB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ACBF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C9F6DB4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06D1D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D9B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F4D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F0E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0546845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406AB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B67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D5D0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ADEC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336D32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30E1F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A15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8B0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77A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04</w:t>
            </w:r>
          </w:p>
        </w:tc>
      </w:tr>
      <w:tr w:rsidR="000C2403" w:rsidRPr="00F626C1" w14:paraId="620F347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F0CA6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227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077D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860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608151C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5D361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F1D1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A62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7A3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</w:tr>
      <w:tr w:rsidR="000C2403" w:rsidRPr="00F626C1" w14:paraId="509AA2B2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1EA97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5903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52A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A1B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8E8B9CC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605C6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C4ED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57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DCF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61AA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7</w:t>
            </w:r>
          </w:p>
        </w:tc>
      </w:tr>
      <w:tr w:rsidR="000C2403" w:rsidRPr="00F626C1" w14:paraId="64F8202A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C8872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B66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97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E10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16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8C6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48</w:t>
            </w:r>
          </w:p>
        </w:tc>
      </w:tr>
      <w:tr w:rsidR="000C2403" w:rsidRPr="00F626C1" w14:paraId="2E91842E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6C75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A5DE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02B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703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5</w:t>
            </w:r>
          </w:p>
        </w:tc>
      </w:tr>
      <w:tr w:rsidR="000C2403" w:rsidRPr="00F626C1" w14:paraId="571AA66D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8B75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EE94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C84F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A1ED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FA359F3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6F878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B011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AB91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E87A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BC1E88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BE9E1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29D0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F38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C56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C2E7713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02FDA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AC6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3FD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7EF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D2FB2FF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9AC77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285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31E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3638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94FE406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F2DC7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1B1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FDB2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4D5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1D156D3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EBAEF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A527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63E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13A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9E50080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FC975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607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90E0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F960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3AA088F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0E4F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D00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217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77D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CA578A7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735B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743F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C1E1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049A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BF5B074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1280E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7D6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978B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853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41E9104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7F3F5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CAC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4FB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56DB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CCBCDA1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AE45C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6EE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1F7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284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1F6130C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9C730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5C6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D4EE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0D7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B90E6DF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45A46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C1C7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04B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AF4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9F28723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F5E60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86A5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91F0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2DD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40232D5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728E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7E7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8AB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C1B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04A4F7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4C15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968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05D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A53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5</w:t>
            </w:r>
          </w:p>
        </w:tc>
      </w:tr>
      <w:tr w:rsidR="000C2403" w:rsidRPr="00F626C1" w14:paraId="5CEDD35E" w14:textId="77777777" w:rsidTr="00070E7C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394F8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ADBA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8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D5B8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8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0647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27</w:t>
            </w:r>
          </w:p>
        </w:tc>
      </w:tr>
      <w:tr w:rsidR="000C2403" w:rsidRPr="00F626C1" w14:paraId="599898DE" w14:textId="77777777" w:rsidTr="00070E7C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D2A9A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2F9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5E1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0D92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72AA90D" w14:textId="77777777" w:rsidTr="00070E7C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E2D70B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49DD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CF83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E3B0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DA9B349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40BC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574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94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64E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92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CCD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261</w:t>
            </w:r>
          </w:p>
        </w:tc>
      </w:tr>
    </w:tbl>
    <w:p w14:paraId="024FDE8D" w14:textId="77777777" w:rsidR="000C2403" w:rsidRDefault="000C2403" w:rsidP="000C2403">
      <w:pPr>
        <w:spacing w:before="360"/>
      </w:pPr>
    </w:p>
    <w:p w14:paraId="4D197155" w14:textId="6BFD0B63" w:rsidR="000C2403" w:rsidRDefault="000C2403" w:rsidP="000C2403"/>
    <w:p w14:paraId="7F1B715A" w14:textId="77777777" w:rsidR="00D958A6" w:rsidRDefault="00D958A6" w:rsidP="000C2403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D958A6" w:rsidSect="00217B58">
          <w:headerReference w:type="even" r:id="rId26"/>
          <w:headerReference w:type="default" r:id="rId27"/>
          <w:headerReference w:type="first" r:id="rId28"/>
          <w:footerReference w:type="first" r:id="rId2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41DA6DE" w14:textId="19A58CE8" w:rsidR="000C2403" w:rsidRPr="00F626C1" w:rsidRDefault="000C2403" w:rsidP="001E29BD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1E29BD">
        <w:rPr>
          <w:lang w:eastAsia="en-AU"/>
        </w:rPr>
        <w:t>Building Insurers' Guarantee Corporation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Building Insurers' Guarantee Corporation"/>
        <w:tblDescription w:val="Financial Statement - Operating Statement - Building Insurers' Guarantee Corporation"/>
      </w:tblPr>
      <w:tblGrid>
        <w:gridCol w:w="5953"/>
        <w:gridCol w:w="1247"/>
        <w:gridCol w:w="1247"/>
        <w:gridCol w:w="1247"/>
      </w:tblGrid>
      <w:tr w:rsidR="000C2403" w:rsidRPr="00F626C1" w14:paraId="23C0E6B4" w14:textId="77777777" w:rsidTr="00070E7C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6D1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0C80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7532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D83A9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E2BA56C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5F47FB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5931A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CD40E0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7E4930A8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75E984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8C392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7982F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3A1B92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59D2832A" w14:textId="77777777" w:rsidTr="00070E7C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8DCAA45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47D020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AC425D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1EC1AF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4E75EC98" w14:textId="77777777" w:rsidTr="00070E7C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FEC68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1281C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09A899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95F8C9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9C3B015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2583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FE1987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26460F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5A643A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7C8B8E8E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6D32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F11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1CF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F53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BC27075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8D8D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3A8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A65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71D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6537278F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6138B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C949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3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593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908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78360FD9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5882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4BC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4B2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2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1993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96637B4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AEE3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61B3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3EC1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911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66826C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3F49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B3C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BD0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FC2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01FDA43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505C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C4A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348F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C28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E50FD72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5281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FB5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1C8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37A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1735EC3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7BC3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CF7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438)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5A1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52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D110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0B0A42E9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7262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03C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A58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1FB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61677B5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B5A4A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9B9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C7F3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6BE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479AA1D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B12F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2D6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CD57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B57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607A170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6A7FECBB" w14:textId="77777777" w:rsidR="000C2403" w:rsidRPr="00F626C1" w:rsidRDefault="000C2403" w:rsidP="0018705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A9A5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81B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500C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CE1E64D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C9098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E35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E05D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D35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BFCDF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CDC6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F6F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4AAC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6DA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EEBECA9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DD35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0F9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C03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07D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1A220C3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305B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033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CCC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5713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55BFF7AC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FAF0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9B5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2A08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24F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D87C057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D59A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613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D6E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2F7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24AA1BE" w14:textId="77777777" w:rsidTr="00070E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AB4E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ADF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E6B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DE7C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00637D8B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BE2B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68D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1B2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5503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0ECEF26" w14:textId="77777777" w:rsidTr="00070E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D3F33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268E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C0C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73B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5F8752F" w14:textId="77777777" w:rsidTr="00070E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F64E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026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6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B6C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8,41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A0D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47B4544E" w14:textId="77777777" w:rsidR="000C2403" w:rsidRDefault="000C2403" w:rsidP="000C2403">
      <w:pPr>
        <w:spacing w:before="360"/>
      </w:pPr>
    </w:p>
    <w:p w14:paraId="6C131212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Building Insurers' Guarantee Corporation"/>
        <w:tblDescription w:val="Balance Sheet - Building Insurers' Guarantee Corporation"/>
      </w:tblPr>
      <w:tblGrid>
        <w:gridCol w:w="5953"/>
        <w:gridCol w:w="1247"/>
        <w:gridCol w:w="1247"/>
        <w:gridCol w:w="1247"/>
      </w:tblGrid>
      <w:tr w:rsidR="000C2403" w:rsidRPr="00F626C1" w14:paraId="345D5835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91F4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69A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CB4C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F8F6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5509AF5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0DB168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45BDFE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A9D4A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4B2C5E8A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5585FD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0224B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9471FE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89EB25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3B0EEB5B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033B10C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A1BD5D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8E6EFE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E8E102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32433F50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67E29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6BACB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CDD2B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1A192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6315A4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E0B39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572F74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C44F6F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280415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058E946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1BFB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4D2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6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8F8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110F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467169E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0EB4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AE8F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249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9356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6BC826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916E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FFD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D714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C85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C00BE7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3F80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DC3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24C7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0077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E29089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8215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3EA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81B6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089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1A3996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B767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CF6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DA7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9EE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888131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20B1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B074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E87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900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5A043E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1857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A08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4B4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EB4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A343C1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8E0F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A14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91C1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7DB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3C5323F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224E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FB1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61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D6C7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B2070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18C29E4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25986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417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048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63D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89AD24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F2C3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0F2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A8B1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A2B2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47156E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1BB6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FFD8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578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BA0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391C76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1F042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F017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82B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2D7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59505D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CB33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4CA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2E7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899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71E779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DA9C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6F2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8CC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C58F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A24CA4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FADB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7D3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0C1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E4D7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9E74A5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0610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636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5B1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4B3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6BC453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1C461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B9FA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9F3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C7F2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D91868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B8861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D90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AE9D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224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7BE5F1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359F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E25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04D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1932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8ADEB8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33B9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2E7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FAC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9AC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10036E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18BC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C6D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9256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0AFF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F2BE5D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7946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46A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9E7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FAF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26585A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D013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5210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004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3D8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61237E8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5721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6EA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4BF3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0D1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4FD32F6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78BB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783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61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C9E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45C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00D387B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8B27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2D0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A64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68B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0D8840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A497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0B6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48D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9C9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64FC8F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4E5DA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BD0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320E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5FB2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E0E14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D9E3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BB9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CB4C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3FA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CD7056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FD16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0A6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96C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448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BEF324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F60CB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5398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B0B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A765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E5E2CB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69A5A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044D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0EFE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4321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37B8CA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684B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DE2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884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7974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615A6A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D0499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445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669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967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518160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A7125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733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084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CA7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4236777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196A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E7B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606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2533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98C6AF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5047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A1B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C2E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E093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EF84A7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1748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F57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A52C8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AD6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B1CDD2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4E3DD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7C6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8995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794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8637AE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D92C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607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E621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06D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FA44FD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F4E4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BE4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4E8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2F3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3AFFD6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78B1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02D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B85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5547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93A8FE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993D4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06C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E48A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6D4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7B5BBB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F3F3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1951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5046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5DB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409DB78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E80F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673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355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13E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9FA8167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5761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129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0F9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5D9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4B86E43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321B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037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98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C51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FEC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4DEC8F1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AD51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D712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BB0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1E0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ED9BC7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A541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B92E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9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37C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0F0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12CAE6F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0193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7356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FB8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020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4A3478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BF35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327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A4E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E14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160424C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B55A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141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98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6071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C04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3384D678" w14:textId="77777777" w:rsidR="001857EB" w:rsidRDefault="001857EB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Building Insurers' Guarantee Corporation"/>
        <w:tblDescription w:val="Cash Flow Statement - Building Insurers' Guarantee Corporation"/>
      </w:tblPr>
      <w:tblGrid>
        <w:gridCol w:w="5953"/>
        <w:gridCol w:w="1247"/>
        <w:gridCol w:w="1247"/>
        <w:gridCol w:w="1247"/>
      </w:tblGrid>
      <w:tr w:rsidR="000C2403" w:rsidRPr="00F626C1" w14:paraId="4EF211FF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17FB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D48B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BD8B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5D9D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13749BC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A95321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E6FD9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99C6E1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74288BB8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11476AF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919D2B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B4B63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BECF6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3E8FA858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2850D1A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55470A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372276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D5DB25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5E4721B1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A11C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CA03D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035B6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D64CA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330EEC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E475A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81F57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B2846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8D9F9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52428B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4415E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893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FCB9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7FC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09D5B0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3A1DF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9B61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0762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FD5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38DE62F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B9F53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01C2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90BD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2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B0F6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B3C941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8792FE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1EFE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19C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D4B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35C8C9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0A46A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5E1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4E4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73F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0084AB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8B463E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27E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A6D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9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795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3632E57A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67BB0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3CD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0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CBB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70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54208" w14:textId="77777777" w:rsidR="000C2403" w:rsidRPr="00F01A51" w:rsidRDefault="000C240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07036D5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A587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4134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837B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1E21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451FD7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879C5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4C2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1B9C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864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7C582D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75011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B7A0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A0C3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1FB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B0BD38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3A5531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30A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211C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BD51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87D9CC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BE2CD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CB35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64A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363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5F87A7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F4F0D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81A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BD6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5A01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7855E2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7F27CF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6FE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887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249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2EE7C4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7A494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AD2D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80B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FB6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84763C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21917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689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341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8DC4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5805151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CC079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CD3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E6B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601B5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E4D090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0720A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D2F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A6DE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A028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FD590B2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D105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27C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51E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6CF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4C5CD813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CE58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FAA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97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E59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2,59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30C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2283A1E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DA1ED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DD81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B49D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08B1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9D9B26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E6549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6F3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E11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E8BE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BCAEAE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9E84E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E01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6261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596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E49B34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A2B34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575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60C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587D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819BF5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6E7E2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AB1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A53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41EC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925526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CF31B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33F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84D7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3B68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34ED90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D78AC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F36E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E25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CBF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903338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E86D1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AD97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9C86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ECE4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23A2251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BF83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F19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76A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E9C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55F5B4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371A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6B6F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B1BE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EBC1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7525E0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3E856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9047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6D7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5AB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A5FA2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EDD05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F64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D4D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7F17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6FC180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7A0BA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1EA2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03F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0A3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267363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319E6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7A1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A47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EAE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1A5628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97C55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A10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BF8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AB2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66722A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C19A0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3FC9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2AB8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FD1D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95346C2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82C3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611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57B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BC4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8B4BC45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E340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EC9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97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8E5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2,59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32F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0A8B3314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A780C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051B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59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F269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59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5F6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CCCF487" w14:textId="77777777" w:rsidTr="001407D9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332F5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B71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4AA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7440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2492426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DCD9DE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2FB6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72A7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9D5E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79599BA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CA05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F2D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61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F6F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313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213746EB" w14:textId="77777777" w:rsidR="000C2403" w:rsidRDefault="000C2403" w:rsidP="000C2403">
      <w:pPr>
        <w:spacing w:before="360"/>
      </w:pPr>
    </w:p>
    <w:p w14:paraId="74742B41" w14:textId="77777777" w:rsidR="00FA705A" w:rsidRDefault="00FA705A" w:rsidP="000C2403">
      <w:pPr>
        <w:sectPr w:rsidR="00FA705A" w:rsidSect="00217B58">
          <w:headerReference w:type="even" r:id="rId30"/>
          <w:headerReference w:type="default" r:id="rId31"/>
          <w:headerReference w:type="first" r:id="rId32"/>
          <w:footerReference w:type="first" r:id="rId3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8FA4540" w14:textId="77777777" w:rsidR="000C2403" w:rsidRPr="00F626C1" w:rsidRDefault="000C2403" w:rsidP="001E29BD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1E29BD">
        <w:rPr>
          <w:lang w:eastAsia="en-AU"/>
        </w:rPr>
        <w:t xml:space="preserve">Electricity Assets </w:t>
      </w:r>
      <w:r w:rsidRPr="00F626C1">
        <w:rPr>
          <w:rFonts w:cs="Arial"/>
          <w:bCs/>
          <w:color w:val="000000"/>
          <w:sz w:val="26"/>
          <w:szCs w:val="26"/>
          <w:lang w:eastAsia="en-AU"/>
        </w:rPr>
        <w:t>Ministerial Holding Corporation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Electricity Assets Ministerial Holding Corporation"/>
        <w:tblDescription w:val="Financial Statement - Operating Statement - Electricity Assets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4652E099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F775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3708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085A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3D0E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1F13FD4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7F38E0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B5EDC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16F9D4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29E492E8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F2A60BD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CDF96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3E5742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4A5DB8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41565CC7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0E48A39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A97928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3DD65D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F98BB4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75982D96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2160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8425A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A504A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AF7E9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B43FCA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9BF5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CD4896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668B3D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F8A0F7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0FF5CA4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411D4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C77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5D7D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1F8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B7FB5A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E69A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7ED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7A7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83F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AB7FA7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85FA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A1B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0C0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490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0</w:t>
            </w:r>
          </w:p>
        </w:tc>
      </w:tr>
      <w:tr w:rsidR="000C2403" w:rsidRPr="00F626C1" w14:paraId="4E7D4B4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1379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8EA6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89CB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56FE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00</w:t>
            </w:r>
          </w:p>
        </w:tc>
      </w:tr>
      <w:tr w:rsidR="000C2403" w:rsidRPr="00F626C1" w14:paraId="789BC09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D52C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1CBB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8CA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FCC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B56544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7442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F79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3410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F1F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594023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CE0D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A94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6A7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9F1F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</w:t>
            </w:r>
          </w:p>
        </w:tc>
      </w:tr>
      <w:tr w:rsidR="000C2403" w:rsidRPr="00F626C1" w14:paraId="18C76BC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5026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A9C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363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933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1D9448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DFF6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B7A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90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C76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67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A39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569</w:t>
            </w:r>
          </w:p>
        </w:tc>
      </w:tr>
      <w:tr w:rsidR="000C2403" w:rsidRPr="00F626C1" w14:paraId="267A603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E4F1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E1E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B23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A978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FE5F66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B250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587D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2FB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2C91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702AD8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9A83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2698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395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599D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EF44D9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5CC79F95" w14:textId="77777777" w:rsidR="000C2403" w:rsidRPr="00F626C1" w:rsidRDefault="000C2403" w:rsidP="0018705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1EF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9DED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00D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4FADF1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20A0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5681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28E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A04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324849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D790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7FA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8741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BA8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E6DE74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E93D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7A0E1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BA6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C54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12D3BD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4D9DF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B15E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D6B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9E62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</w:t>
            </w:r>
          </w:p>
        </w:tc>
      </w:tr>
      <w:tr w:rsidR="000C2403" w:rsidRPr="00F626C1" w14:paraId="210BF7C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CD51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695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90C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E1B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C74733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D9BE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1F9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FD3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55E0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3</w:t>
            </w:r>
          </w:p>
        </w:tc>
      </w:tr>
      <w:tr w:rsidR="000C2403" w:rsidRPr="00F626C1" w14:paraId="06EE2F0C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5659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827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8AB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E742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1</w:t>
            </w:r>
          </w:p>
        </w:tc>
      </w:tr>
      <w:tr w:rsidR="000C2403" w:rsidRPr="00F626C1" w14:paraId="644B492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8F81F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A2A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DC3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4AC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D12AD2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41F94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0483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4761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75B7A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D9CCD9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968D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7D8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17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48D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93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365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168)</w:t>
            </w:r>
          </w:p>
        </w:tc>
      </w:tr>
    </w:tbl>
    <w:p w14:paraId="1C9490ED" w14:textId="77777777" w:rsidR="000C2403" w:rsidRDefault="000C2403" w:rsidP="000C2403">
      <w:pPr>
        <w:spacing w:before="360"/>
      </w:pPr>
    </w:p>
    <w:p w14:paraId="0A88A3C0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Electricity Assets Ministerial Holding Corporation"/>
        <w:tblDescription w:val="Balance Sheet - Electricity Assets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306DB0EB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EB37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70D2E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185B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3757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AAD2248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B28EFAC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C7FA48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D893D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5849F8C0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F090962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B9DDA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791C9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A4BC82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4D27844C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8D8B844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D21CC5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4A9E67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4FA9B5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4573FA26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0B29F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55676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6BEA1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00C43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FA855C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50560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0021CE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1DB394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7F0323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21DA651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EF2A6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398D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0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54A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,9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EA2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884</w:t>
            </w:r>
          </w:p>
        </w:tc>
      </w:tr>
      <w:tr w:rsidR="000C2403" w:rsidRPr="00F626C1" w14:paraId="0EDA8B0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61ED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B04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660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E6D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BFDF61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5789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037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4C9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B5F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4</w:t>
            </w:r>
          </w:p>
        </w:tc>
      </w:tr>
      <w:tr w:rsidR="000C2403" w:rsidRPr="00F626C1" w14:paraId="1711CDD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D5CC1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411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314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B05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BC1A2A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1A45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985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923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0B2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780FC0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899CC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4FB2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B80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0C3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CE8E23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0DFA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A1A8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9CF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99A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66573A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B16E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B25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636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2CB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3E4998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3790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60E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F92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A08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E629066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33EC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BB3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79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5DAE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3,71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B9F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8,598</w:t>
            </w:r>
          </w:p>
        </w:tc>
      </w:tr>
      <w:tr w:rsidR="000C2403" w:rsidRPr="00F626C1" w14:paraId="6FD163B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4A90B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E99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2540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E7C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215895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B669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CC1D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EE5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10F1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009F5F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3A21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ECB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C859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37F5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F00307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2ED7A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132A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F04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2C06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96</w:t>
            </w:r>
          </w:p>
        </w:tc>
      </w:tr>
      <w:tr w:rsidR="000C2403" w:rsidRPr="00F626C1" w14:paraId="6F63AE4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4EF72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6D65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EBC9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8B6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ABE294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2BB1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FD8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068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640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803F86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2D02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935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454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FC1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6D06CD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5E563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1DAB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7D0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DD8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388EFE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EBD44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AE0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7AB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908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569AFE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67CFE1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E9A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01C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274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A2E19B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F040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9AF7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463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753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33C06F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DE85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6F7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140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3B1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F24929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3FFB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686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511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805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17A37A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1897F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A31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8A74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567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73ED8F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6646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68F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096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E77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B787AE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7226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9072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0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7767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9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D8D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96</w:t>
            </w:r>
          </w:p>
        </w:tc>
      </w:tr>
      <w:tr w:rsidR="000C2403" w:rsidRPr="00F626C1" w14:paraId="421F9AC6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D0C6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2B9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7,59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B4A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6,51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DBC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1,194</w:t>
            </w:r>
          </w:p>
        </w:tc>
      </w:tr>
      <w:tr w:rsidR="000C2403" w:rsidRPr="00F626C1" w14:paraId="7695BEC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1632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615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F47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B52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144A06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5770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4C0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F6C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E305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49F767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983F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8E6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0B32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42D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980CB2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0216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5E17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735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ADD9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</w:tr>
      <w:tr w:rsidR="000C2403" w:rsidRPr="00F626C1" w14:paraId="22F11F4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E361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ED10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6A3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6C1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F30E4F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4A9F6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D1B8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E23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E1F9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1A091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CD43D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B003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A2D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60E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2C1591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C1AB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8AF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83C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BD9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10</w:t>
            </w:r>
          </w:p>
        </w:tc>
      </w:tr>
      <w:tr w:rsidR="000C2403" w:rsidRPr="00F626C1" w14:paraId="20D864B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43C3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721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3D6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8A5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654CE0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C798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E06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D15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116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52C867C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091E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9F6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5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647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3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4DD68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74</w:t>
            </w:r>
          </w:p>
        </w:tc>
      </w:tr>
      <w:tr w:rsidR="000C2403" w:rsidRPr="00F626C1" w14:paraId="2C24C5E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3023C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984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C1C7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461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10EE3C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C8F97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766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545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80E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9C27AD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637B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363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9B6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4AB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1066A6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EC9E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416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F40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6DE2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622B9F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C7CC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CDC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2CA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2BFB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03AFE7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5C9D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D40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BAC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4F8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5C0C8E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0A35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672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9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BFB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8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447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964</w:t>
            </w:r>
          </w:p>
        </w:tc>
      </w:tr>
      <w:tr w:rsidR="000C2403" w:rsidRPr="00F626C1" w14:paraId="474C86B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7CB9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B18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332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796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8F50C84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853A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ED4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94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415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85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05E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964</w:t>
            </w:r>
          </w:p>
        </w:tc>
      </w:tr>
      <w:tr w:rsidR="000C2403" w:rsidRPr="00F626C1" w14:paraId="0053D570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E058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639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50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94B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18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F0D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038</w:t>
            </w:r>
          </w:p>
        </w:tc>
      </w:tr>
      <w:tr w:rsidR="000C2403" w:rsidRPr="00F626C1" w14:paraId="353B78C6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FE94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610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,09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645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32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605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,156</w:t>
            </w:r>
          </w:p>
        </w:tc>
      </w:tr>
      <w:tr w:rsidR="000C2403" w:rsidRPr="00F626C1" w14:paraId="6D9646C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50AB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9C1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14D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024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BAB81A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27467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655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0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4E5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,3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A64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,156</w:t>
            </w:r>
          </w:p>
        </w:tc>
      </w:tr>
      <w:tr w:rsidR="000C2403" w:rsidRPr="00F626C1" w14:paraId="541CE8F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A56D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12D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67E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0E7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1D427C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3704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828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49F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6E6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51C549C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7520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230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,09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BED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32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9CB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,156</w:t>
            </w:r>
          </w:p>
        </w:tc>
      </w:tr>
    </w:tbl>
    <w:p w14:paraId="4D56BD92" w14:textId="77777777" w:rsidR="001857EB" w:rsidRDefault="001857EB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Electricity Assets Ministerial Holding Corporation"/>
        <w:tblDescription w:val="Cash Flow Statement - Electricity Assets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23CBDFCD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2A7E0" w14:textId="0B29600E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F1B1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EE53E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D7C0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D164B79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558B6B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FD280C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A43F1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70C9C8B2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5A3840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2CBA2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1EF42C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E11AB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54A90232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825510C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AA300E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A66FCC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BFB599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1EA985A1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61A2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E6D3F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5D82D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70639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2F673E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828E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C7428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50DA0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C8872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21969F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C96BB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61C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23B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4FF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0</w:t>
            </w:r>
          </w:p>
        </w:tc>
      </w:tr>
      <w:tr w:rsidR="000C2403" w:rsidRPr="00F626C1" w14:paraId="1243F07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0392A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1E14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2C7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2CE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4F43C5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6D2341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EE51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BA64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EBF7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00</w:t>
            </w:r>
          </w:p>
        </w:tc>
      </w:tr>
      <w:tr w:rsidR="000C2403" w:rsidRPr="00F626C1" w14:paraId="02BE264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BB455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6031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4CC2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319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A02AA9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CF060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6EF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55B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59B1B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C29164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57542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4401D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6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0816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5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536A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55</w:t>
            </w:r>
          </w:p>
        </w:tc>
      </w:tr>
      <w:tr w:rsidR="000C2403" w:rsidRPr="00F626C1" w14:paraId="2CC81579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8659B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EAD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53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49D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72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01A27" w14:textId="77777777" w:rsidR="000C2403" w:rsidRPr="00F01A51" w:rsidRDefault="000C240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6,215</w:t>
            </w:r>
          </w:p>
        </w:tc>
      </w:tr>
      <w:tr w:rsidR="000C2403" w:rsidRPr="00F626C1" w14:paraId="6AF40F0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C8B7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B00D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08B8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934CB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27AD2A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F08E7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6B4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9D4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48F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E0D17E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F0C57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403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54C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183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B460D4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5B41E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B0E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2AD0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586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EBCD24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7920D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EE62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3C12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636B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BBEC81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DCE86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CB1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30BB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41F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A6D4F0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0DFF6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BFA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FD9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18A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</w:tr>
      <w:tr w:rsidR="000C2403" w:rsidRPr="00F626C1" w14:paraId="7E591C3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7CE7F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B48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CB7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9C54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0C7540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9BC19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EC1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DD0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7A88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</w:t>
            </w:r>
          </w:p>
        </w:tc>
      </w:tr>
      <w:tr w:rsidR="000C2403" w:rsidRPr="00F626C1" w14:paraId="4158D5C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EF926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FFE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84F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C2B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967BC3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0CF9C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D6DE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1ADA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0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38B4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7</w:t>
            </w:r>
          </w:p>
        </w:tc>
      </w:tr>
      <w:tr w:rsidR="000C2403" w:rsidRPr="00F626C1" w14:paraId="6AFC5A5B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C4FF7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483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2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B59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5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E38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6</w:t>
            </w:r>
          </w:p>
        </w:tc>
      </w:tr>
      <w:tr w:rsidR="000C2403" w:rsidRPr="00F626C1" w14:paraId="6921D253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3543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27E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016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B0A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07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024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109)</w:t>
            </w:r>
          </w:p>
        </w:tc>
      </w:tr>
      <w:tr w:rsidR="000C2403" w:rsidRPr="00F626C1" w14:paraId="6487227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E96E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4063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4567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8EC7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7818E3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41B08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1D22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10B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9294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FCC2FE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3AA75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234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D78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DAF3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063153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5666D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B524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697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6450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2655A9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3202A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B82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ED22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07F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960E35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51B64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A0C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D7D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35F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3E4109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FF4FE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971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0CC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668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BF743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5D9A0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EB77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5566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4D5B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72424A4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9487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D5D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611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8E41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B9E927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9EAE4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918A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70AD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AED7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3394A4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6694C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5BE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7ED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C7B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977DBC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E3D7D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B4C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02B5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12F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F50CE4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36F5A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BB0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EA3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2667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A4EA47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06B56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A76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5A9C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E46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3C8B33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096AE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65CA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2C88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77B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19600C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8F175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8076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5572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0A5C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EF911D6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7CA6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B8B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A85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D4C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FFA7CA4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E39B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864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016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C8E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07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002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109)</w:t>
            </w:r>
          </w:p>
        </w:tc>
      </w:tr>
      <w:tr w:rsidR="000C2403" w:rsidRPr="00F626C1" w14:paraId="243BBD5C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8C7EF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F85F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06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F37C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06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0761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,993</w:t>
            </w:r>
          </w:p>
        </w:tc>
      </w:tr>
      <w:tr w:rsidR="000C2403" w:rsidRPr="00F626C1" w14:paraId="3E3500D8" w14:textId="77777777" w:rsidTr="001407D9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DC482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85F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624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E2D5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708EBB4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26E36F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3F42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EEA3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1169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85BE094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7259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908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04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9A4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99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F5C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,884</w:t>
            </w:r>
          </w:p>
        </w:tc>
      </w:tr>
    </w:tbl>
    <w:p w14:paraId="27C37E50" w14:textId="77777777" w:rsidR="000C2403" w:rsidRDefault="000C2403" w:rsidP="000C2403">
      <w:pPr>
        <w:spacing w:before="360"/>
      </w:pPr>
    </w:p>
    <w:p w14:paraId="11D17D6F" w14:textId="1B8087F2" w:rsidR="000C2403" w:rsidRDefault="000C2403" w:rsidP="000C2403"/>
    <w:p w14:paraId="5F09F172" w14:textId="77777777" w:rsidR="00FA705A" w:rsidRDefault="00FA705A" w:rsidP="000C2403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FA705A" w:rsidSect="00217B58">
          <w:headerReference w:type="even" r:id="rId34"/>
          <w:headerReference w:type="default" r:id="rId35"/>
          <w:headerReference w:type="first" r:id="rId36"/>
          <w:footerReference w:type="first" r:id="rId3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CC5D1E8" w14:textId="753DCDB8" w:rsidR="000C2403" w:rsidRPr="00F626C1" w:rsidRDefault="000C2403" w:rsidP="001E29BD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1E29BD">
        <w:rPr>
          <w:lang w:eastAsia="en-AU"/>
        </w:rPr>
        <w:t xml:space="preserve">Electricity Retained Interest Corporation - </w:t>
      </w:r>
      <w:r w:rsidRPr="00F626C1">
        <w:rPr>
          <w:rFonts w:cs="Arial"/>
          <w:bCs/>
          <w:color w:val="000000"/>
          <w:sz w:val="26"/>
          <w:szCs w:val="26"/>
          <w:lang w:eastAsia="en-AU"/>
        </w:rPr>
        <w:t>Ausgrid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Electricity Retained Interest Corporation - Ausgrid"/>
        <w:tblDescription w:val="Financial Statement - Operating Statement - Electricity Retained Interest Corporation - Ausgrid"/>
      </w:tblPr>
      <w:tblGrid>
        <w:gridCol w:w="5953"/>
        <w:gridCol w:w="1247"/>
        <w:gridCol w:w="1247"/>
        <w:gridCol w:w="1247"/>
      </w:tblGrid>
      <w:tr w:rsidR="000C2403" w:rsidRPr="00F626C1" w14:paraId="62BEC9EE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28F2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B2EF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5014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0162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D75E401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55A1A7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27569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C32A1C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1863D226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EB8CC7C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898DE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14F2F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B9BBB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48298D19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881ADC8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1F4B16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3470E9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807A3F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3CB8FB16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6E08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B0A32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7143E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47ACB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79C22B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54D5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F4CDFB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8F0C0B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CDF77C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5AE8C30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BC78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351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E51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EF2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</w:t>
            </w:r>
          </w:p>
        </w:tc>
      </w:tr>
      <w:tr w:rsidR="000C2403" w:rsidRPr="00F626C1" w14:paraId="53093E4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ED0C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ECA8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3BA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6A3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058DCA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A6F18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B8E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2E7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A90C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</w:tr>
      <w:tr w:rsidR="000C2403" w:rsidRPr="00F626C1" w14:paraId="476A3EF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160AA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269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BAC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0135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9EDC32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FDF99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E20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4A3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23E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774A4A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63CD7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E07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345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22C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36E478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DC693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E1E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991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D6EB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3FD015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A5A4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679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AAC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F91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90AF55B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A12E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49B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7A37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A697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</w:tr>
      <w:tr w:rsidR="000C2403" w:rsidRPr="00F626C1" w14:paraId="681F226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735A9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67CF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261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4D1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569AA6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7825C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E4B5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AE03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EBD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377A01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9D82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526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C9F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DD4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F69536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4F448F9B" w14:textId="77777777" w:rsidR="000C2403" w:rsidRPr="00F626C1" w:rsidRDefault="000C2403" w:rsidP="0018705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4608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68B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17D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195474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1421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1B5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59E0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1CFF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ADB500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C5BB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83F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AA8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31A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34A90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AD01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F27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960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B808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0</w:t>
            </w:r>
          </w:p>
        </w:tc>
      </w:tr>
      <w:tr w:rsidR="000C2403" w:rsidRPr="00F626C1" w14:paraId="6460AFC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483D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82F8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A93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BF8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9F8505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58EC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489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A14E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C53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F7D040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EDCB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735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386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C1F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EDCF991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0BCD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2949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F62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539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</w:tr>
      <w:tr w:rsidR="000C2403" w:rsidRPr="00F626C1" w14:paraId="59AA2F3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F04C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7C6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A16A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BCE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94DDBF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E23D1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4EEC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22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D023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,40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E452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0,346</w:t>
            </w:r>
          </w:p>
        </w:tc>
      </w:tr>
      <w:tr w:rsidR="000C2403" w:rsidRPr="00F626C1" w14:paraId="7E6494F3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C36F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6AB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22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1D5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,40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249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0,346</w:t>
            </w:r>
          </w:p>
        </w:tc>
      </w:tr>
    </w:tbl>
    <w:p w14:paraId="73B32243" w14:textId="77777777" w:rsidR="000C2403" w:rsidRDefault="000C2403" w:rsidP="000C2403">
      <w:pPr>
        <w:spacing w:before="360"/>
      </w:pPr>
    </w:p>
    <w:p w14:paraId="3A366B70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Electricity Retained Interest Corporation - Ausgrid"/>
        <w:tblDescription w:val="Balance Sheet - Electricity Retained Interest Corporation - Ausgrid"/>
      </w:tblPr>
      <w:tblGrid>
        <w:gridCol w:w="5953"/>
        <w:gridCol w:w="1247"/>
        <w:gridCol w:w="1247"/>
        <w:gridCol w:w="1247"/>
      </w:tblGrid>
      <w:tr w:rsidR="000C2403" w:rsidRPr="00F626C1" w14:paraId="60680073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6E5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A0AD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E06D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075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EF35616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E61AF1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6A436E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4DA8A2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18AD6871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3A41E4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DFE8EA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9B2CFA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D4AAE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20DDB852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F8C6894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894D21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04C1AB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2A9A2F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36F20612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F4EC6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1E9B69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3D038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BE348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E55BFA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FB10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969D14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14CBC6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DA5E06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27ADC38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661B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F0F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D39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25E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3BD0D7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33FC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237D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2E0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94A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127904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BB047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65E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CCE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1A0B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83836B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D5B18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077B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A19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7CEE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262C26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83EC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C73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85D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5B9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BEA69A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9AFB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774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D04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D75B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7A3E7E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4B1E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A54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1A0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1C9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16FF6F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03E61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9E55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D07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768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DAC3A4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1602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39C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2FC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8E3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5AD2EB3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3B58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9763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E3D5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F7B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C52A1D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5698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E84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9E3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A5B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B23B42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6D72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888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B5CD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994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E4686C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1E98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2963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C7A0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73EC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EE2DF1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E85C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EB6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C98C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1969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08F8A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4855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C1F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DA2F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F3F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A04CD4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37BFB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286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F1B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B2C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812F1A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4220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9CB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4,4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664A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41,6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F02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02,022</w:t>
            </w:r>
          </w:p>
        </w:tc>
      </w:tr>
      <w:tr w:rsidR="000C2403" w:rsidRPr="00F626C1" w14:paraId="61B9ABF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E73A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8C1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FD1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024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5BBC0C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647FE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4B6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5C90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D31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C2455E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EE36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632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AAB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0606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3834E9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01606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D350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490C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F00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632986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6A4C6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0B2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D557B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9318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1BD122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C550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684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B090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93C3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F26D2E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D344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AB1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D25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D2D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F0E24D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6D06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5AE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1F5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B30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138E863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8196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47C2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94,49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7CEE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41,67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8B7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02,022</w:t>
            </w:r>
          </w:p>
        </w:tc>
      </w:tr>
      <w:tr w:rsidR="000C2403" w:rsidRPr="00F626C1" w14:paraId="0D6DA8C2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FC7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CA3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94,49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8D8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41,6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36F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02,022</w:t>
            </w:r>
          </w:p>
        </w:tc>
      </w:tr>
      <w:tr w:rsidR="000C2403" w:rsidRPr="00F626C1" w14:paraId="5BCB011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FDAF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104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25E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D64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A0096E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F649B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75DF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850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E5AB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9468FE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AA21E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2F8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65D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91F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B92AAE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C1D9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D8D1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7F2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3B5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65E383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B21C4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F3C5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FB2C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147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C2A647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F242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A5F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19D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80D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3FC4FF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CBAE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7B77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ADEB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2B87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9256D7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3A5F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52F7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2C1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613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75DDE6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E5084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7C7A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B6C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1FF7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056AFB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A8C3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299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FB2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4D0B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B21F2DE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F55F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1F3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A9D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1956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DCE80F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6F16C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CA7C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281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F3C4B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A3367B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741F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9F1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E671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153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5AC3AC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D8F9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9BC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3C9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821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41C1A0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7BEA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A0F1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2D4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AB3B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2D2F2C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FC6D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B7A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CFE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250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AF8872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7BB9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381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2F4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ADA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E3F2F6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66C4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438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7EB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A46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AD80AA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0AB60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5C6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D53F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F9EB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627DC56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CF00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0E3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D56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6BB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D9F65A6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C9D7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1D0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2B2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F61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4B66E1D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B66F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943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94,49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9D4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41,67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8B0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02,022</w:t>
            </w:r>
          </w:p>
        </w:tc>
      </w:tr>
      <w:tr w:rsidR="000C2403" w:rsidRPr="00F626C1" w14:paraId="4CA6A34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AB196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F9D6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3661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15C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9B323D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290A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4BA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47,3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776E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7,8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8F1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58,150</w:t>
            </w:r>
          </w:p>
        </w:tc>
      </w:tr>
      <w:tr w:rsidR="000C2403" w:rsidRPr="00F626C1" w14:paraId="3597539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2B3E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C01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2,86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2C1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6,12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1A2F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6,128)</w:t>
            </w:r>
          </w:p>
        </w:tc>
      </w:tr>
      <w:tr w:rsidR="000C2403" w:rsidRPr="00F626C1" w14:paraId="531CB14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E445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05C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887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117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B7DC03A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8B95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C32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94,49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DB8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41,67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82D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02,022</w:t>
            </w:r>
          </w:p>
        </w:tc>
      </w:tr>
    </w:tbl>
    <w:p w14:paraId="5E241905" w14:textId="77777777" w:rsidR="001857EB" w:rsidRDefault="001857EB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Electricity Retained Interest Corporation - Ausgrid"/>
        <w:tblDescription w:val="Cash Flow Statement - Electricity Retained Interest Corporation - Ausgrid"/>
      </w:tblPr>
      <w:tblGrid>
        <w:gridCol w:w="5953"/>
        <w:gridCol w:w="1247"/>
        <w:gridCol w:w="1247"/>
        <w:gridCol w:w="1247"/>
      </w:tblGrid>
      <w:tr w:rsidR="000C2403" w:rsidRPr="00F626C1" w14:paraId="226E2FF6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7FEC4" w14:textId="770A3870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5502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02B9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67BF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1D6DBAF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832AE8E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5F74A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0ACFE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75360C61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B6B1B2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DCBF3C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54B5C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CF211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2F565398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585E3F1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C86746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D2BB9A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17E24C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7416245B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1AB8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AD8A6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A31B50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5B7EA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9A999C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7D9BB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CA86AE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9D8F9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9A472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B6B497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7E7BD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167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DCEF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52E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</w:t>
            </w:r>
          </w:p>
        </w:tc>
      </w:tr>
      <w:tr w:rsidR="000C2403" w:rsidRPr="00F626C1" w14:paraId="447B816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EECFD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87B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0AB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A85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E53660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210C7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E6F6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8600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9F9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5D4F7B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7D229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A48F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2079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EC3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4BF4B2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303911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A18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0DE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469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927EB6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B3D85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7E3C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D725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D6A2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</w:tr>
      <w:tr w:rsidR="000C2403" w:rsidRPr="00F626C1" w14:paraId="12F03273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580B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14E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6A6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D7A78" w14:textId="77777777" w:rsidR="000C2403" w:rsidRPr="00F01A51" w:rsidRDefault="000C240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,050</w:t>
            </w:r>
          </w:p>
        </w:tc>
      </w:tr>
      <w:tr w:rsidR="000C2403" w:rsidRPr="00F626C1" w14:paraId="5F14F49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C2C2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C603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889A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9675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EC2496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F9587F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4C6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85E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26F6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F6A189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5A3F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02E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489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D9B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FB65A2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3EED91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CA5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15F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AA2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6238F9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ADD65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4ED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6C1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3DD5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3C0BCF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4795D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BAB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F68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DD7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D2B6F1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1D455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F9E1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20B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1D1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9D6E6C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5153E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C34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2C1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C38B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BA9493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5F453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E42C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51E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2C7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C27295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6A615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49C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D2A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204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0</w:t>
            </w:r>
          </w:p>
        </w:tc>
      </w:tr>
      <w:tr w:rsidR="000C2403" w:rsidRPr="00F626C1" w14:paraId="24744B8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6AAF1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CB41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8A43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5985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AEB63A6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2B092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C96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1EE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6F9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</w:tr>
      <w:tr w:rsidR="000C2403" w:rsidRPr="00F626C1" w14:paraId="1A24D251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AE08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358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53E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303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92B951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A5248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7614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0C04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07E0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E2CA3C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034D9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3DF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5EA5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738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F9581B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94F21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178D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97B1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618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F17ED2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9F412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405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3D7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B411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BFCDA7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F0AA1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B9D0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071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DB4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02E5BE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56969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D28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548A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EA0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D0EE9D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877BB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A1DF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762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8DA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AB3633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2E21F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D8FA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1E86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243F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99F9034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1417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862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B33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7ADB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CA4668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C157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80A3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FD84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E3E3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3F6FE8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FD607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9B9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968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C5B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D27844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90523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F16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D2B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6BF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AC9D28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09CA6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646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202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929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B7071A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9FA02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0AB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4871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175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21D6CD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C555E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C91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033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9D9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9651F6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E55F0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7B711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AEB8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FA3F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E05304F" w14:textId="77777777" w:rsidTr="001407D9">
        <w:trPr>
          <w:trHeight w:val="225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26CB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168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342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3A3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E98FFAA" w14:textId="77777777" w:rsidTr="001407D9">
        <w:trPr>
          <w:trHeight w:val="30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B1E5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8C3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2FC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998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639DE25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94D87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4191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6DD7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02A3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7863E6B" w14:textId="77777777" w:rsidTr="001407D9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0BF62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EFF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4EB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15AD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3F4A288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7415930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B6F6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23D6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D859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890E9F8" w14:textId="77777777" w:rsidTr="001407D9">
        <w:trPr>
          <w:trHeight w:val="30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BF1E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B20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E81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BFE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</w:tbl>
    <w:p w14:paraId="0A6C887E" w14:textId="77777777" w:rsidR="000C2403" w:rsidRDefault="000C2403" w:rsidP="000C2403">
      <w:pPr>
        <w:spacing w:before="360"/>
      </w:pPr>
    </w:p>
    <w:p w14:paraId="00BD10DE" w14:textId="38D65081" w:rsidR="000C2403" w:rsidRDefault="000C2403" w:rsidP="000C2403"/>
    <w:p w14:paraId="75D99FD9" w14:textId="77777777" w:rsidR="00FA705A" w:rsidRDefault="00FA705A" w:rsidP="000C2403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FA705A" w:rsidSect="00217B58">
          <w:headerReference w:type="even" r:id="rId38"/>
          <w:headerReference w:type="default" r:id="rId39"/>
          <w:headerReference w:type="first" r:id="rId40"/>
          <w:footerReference w:type="first" r:id="rId4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03CB811" w14:textId="2CEC071D" w:rsidR="000C2403" w:rsidRPr="00F626C1" w:rsidRDefault="000C2403" w:rsidP="001E29BD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1E29BD">
        <w:rPr>
          <w:lang w:eastAsia="en-AU"/>
        </w:rPr>
        <w:t>Electricity Retained Interest Corporation - Endeavour Energy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Electricity Retained Interest Corporation - Endeavour Energy"/>
        <w:tblDescription w:val="Financial Statement - Operating Statement - Electricity Retained Interest Corporation - Endeavour Energy"/>
      </w:tblPr>
      <w:tblGrid>
        <w:gridCol w:w="5953"/>
        <w:gridCol w:w="1247"/>
        <w:gridCol w:w="1247"/>
        <w:gridCol w:w="1247"/>
      </w:tblGrid>
      <w:tr w:rsidR="000C2403" w:rsidRPr="00F626C1" w14:paraId="53844EF1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E690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F3A7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368D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99FC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2E2430D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D55AE1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0C2FB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8F98B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479263ED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3327C2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8915B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13F2D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56F8C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3F19C3FB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6104427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91369D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8CFC5C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5E436D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5083635F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804C2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F6311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C5E65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219CA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16305B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80FE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D6C2F9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028AD3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947541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7DEBB81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F632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B73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DFF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3CD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</w:t>
            </w:r>
          </w:p>
        </w:tc>
      </w:tr>
      <w:tr w:rsidR="000C2403" w:rsidRPr="00F626C1" w14:paraId="6E68594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1413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308B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CBB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0DE2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C3639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71A4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88C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455B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4EF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</w:tr>
      <w:tr w:rsidR="000C2403" w:rsidRPr="00F626C1" w14:paraId="46DA48B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FD2D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89D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9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233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3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6C0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17</w:t>
            </w:r>
          </w:p>
        </w:tc>
      </w:tr>
      <w:tr w:rsidR="000C2403" w:rsidRPr="00F626C1" w14:paraId="7BDE9ED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23884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05E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A5D8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FA4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B90C74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FF42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614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CCE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F8E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CBBB7D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9DF8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258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B40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A94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CA5E54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9A45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2EF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453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750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70E4FA5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8BF2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AA6B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92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849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33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8EC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749</w:t>
            </w:r>
          </w:p>
        </w:tc>
      </w:tr>
      <w:tr w:rsidR="000C2403" w:rsidRPr="00F626C1" w14:paraId="01020A5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24FF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3C8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CA8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766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B5A2C2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481A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EC4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FD4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43D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04F51B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CBD8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F59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E45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490B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B4D224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2DFE9E7E" w14:textId="77777777" w:rsidR="000C2403" w:rsidRPr="00F626C1" w:rsidRDefault="000C2403" w:rsidP="00187054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1306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ECC4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C1D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9A76D7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85F4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CC3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A28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6DC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90E317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091F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D12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C69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1F4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18CD24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D517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B1F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349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ABF9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2</w:t>
            </w:r>
          </w:p>
        </w:tc>
      </w:tr>
      <w:tr w:rsidR="000C2403" w:rsidRPr="00F626C1" w14:paraId="148303D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C5F3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D7E0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96D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8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F4F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848</w:t>
            </w:r>
          </w:p>
        </w:tc>
      </w:tr>
      <w:tr w:rsidR="000C2403" w:rsidRPr="00F626C1" w14:paraId="0B1B6C6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7247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7E25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6B8B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157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08C30D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B0FC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9F7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0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9B7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7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2AC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82</w:t>
            </w:r>
          </w:p>
        </w:tc>
      </w:tr>
      <w:tr w:rsidR="000C2403" w:rsidRPr="00F626C1" w14:paraId="340E70F0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B091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989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54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7470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00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1203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062</w:t>
            </w:r>
          </w:p>
        </w:tc>
      </w:tr>
      <w:tr w:rsidR="000C2403" w:rsidRPr="00F626C1" w14:paraId="1EA2617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0F754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26F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D15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008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10D167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82842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1579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63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9DF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54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EE3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765</w:t>
            </w:r>
          </w:p>
        </w:tc>
      </w:tr>
      <w:tr w:rsidR="000C2403" w:rsidRPr="00F626C1" w14:paraId="0B352071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345B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76F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0,25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F52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,21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A85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,078</w:t>
            </w:r>
          </w:p>
        </w:tc>
      </w:tr>
    </w:tbl>
    <w:p w14:paraId="102A4EE5" w14:textId="77777777" w:rsidR="000C2403" w:rsidRDefault="000C2403" w:rsidP="000C2403">
      <w:pPr>
        <w:spacing w:before="360"/>
      </w:pPr>
    </w:p>
    <w:p w14:paraId="42215160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Electricity Retained Interest Corporation - Endeavour Energy"/>
        <w:tblDescription w:val="Balance Sheet - Electricity Retained Interest Corporation - Endeavour Energy"/>
      </w:tblPr>
      <w:tblGrid>
        <w:gridCol w:w="5953"/>
        <w:gridCol w:w="1247"/>
        <w:gridCol w:w="1247"/>
        <w:gridCol w:w="1247"/>
      </w:tblGrid>
      <w:tr w:rsidR="000C2403" w:rsidRPr="00F626C1" w14:paraId="0E8410EB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BB3D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EB1B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3BFC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1CF8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05F174B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B89BFCA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E8F9FF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F8C30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221AE076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0D8F15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36F59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7971D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10E48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12243568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C21E029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AA1882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1F1BC7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1D7780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497E5EDC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1853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01405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0D1E0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45814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465830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09E96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4ADE57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40A0F9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6C437A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6BDFBB9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15A7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98C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F4FC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AC4E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719E8E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2D41A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BEE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40EC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B9B9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9ED5BC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7DFC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2169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0FB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A1C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75</w:t>
            </w:r>
          </w:p>
        </w:tc>
      </w:tr>
      <w:tr w:rsidR="000C2403" w:rsidRPr="00F626C1" w14:paraId="05AD3FE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6503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FF1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0352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461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EA519D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937F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5D2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C1B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833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357102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E2E1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B1D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37A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E56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27D2E7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49A7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7694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557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EFC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58FA38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6D07A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BDC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D9DF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6995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A43FD8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20FE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89C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70D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5D9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8960DC6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0E07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0A5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6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533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3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06C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75</w:t>
            </w:r>
          </w:p>
        </w:tc>
      </w:tr>
      <w:tr w:rsidR="000C2403" w:rsidRPr="00F626C1" w14:paraId="38F4602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B587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DD0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327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DD2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14D2CD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A422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6918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D81F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932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BA96F5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BE09E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8E95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CDF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EE2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641021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222F0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7417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8E7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9DC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DDBCBC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A401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A79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211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A97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C37769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46FF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E87A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143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6BB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0D7850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CD0D1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7C18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48,8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6FE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5,7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F89E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45,498</w:t>
            </w:r>
          </w:p>
        </w:tc>
      </w:tr>
      <w:tr w:rsidR="000C2403" w:rsidRPr="00F626C1" w14:paraId="3AAAE06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16142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F52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EE95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61C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3B6E39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0516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F78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EC5E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C20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BC65C1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46993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16A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29F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0897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7BAFF9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7D19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09B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D4F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F19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9B99A3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CCC9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119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BB4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619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19DC54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D743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F31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045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77D7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7160F0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5584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7A9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9BA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13F1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8E8729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B2E1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361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E00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375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13A048D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05C8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6B5D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48,82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7F3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5,73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D82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5,498</w:t>
            </w:r>
          </w:p>
        </w:tc>
      </w:tr>
      <w:tr w:rsidR="000C2403" w:rsidRPr="00F626C1" w14:paraId="64EF63EB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D84C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C24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1,58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384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8,56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7C1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9,773</w:t>
            </w:r>
          </w:p>
        </w:tc>
      </w:tr>
      <w:tr w:rsidR="000C2403" w:rsidRPr="00F626C1" w14:paraId="397CEE6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D9118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8141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127B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D6D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D55322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D3094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818E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F1D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210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313180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71B4A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CEE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45B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D50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2C19A6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EA3A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944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2E9A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EC56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9</w:t>
            </w:r>
          </w:p>
        </w:tc>
      </w:tr>
      <w:tr w:rsidR="000C2403" w:rsidRPr="00F626C1" w14:paraId="465C04B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CE47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67A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2E7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0A1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5E6E4C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DD1B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285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96F2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9AE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6FA330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335B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10A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A84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C32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7ACD11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5066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2D2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66D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5AC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BC1B07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D499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C62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3890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781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63245D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9BD18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0D0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F1C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24A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523D434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D07D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13982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1EF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F5C4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9</w:t>
            </w:r>
          </w:p>
        </w:tc>
      </w:tr>
      <w:tr w:rsidR="000C2403" w:rsidRPr="00F626C1" w14:paraId="1B11387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0A28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B74A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BC1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59E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01EF4F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B0A0A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0C6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8C57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3AE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27264D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A93E9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3E9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AEAC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2243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B527C9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4861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A15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C19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635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FBC87D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1F7F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242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5BE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CCFA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C81A10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B4391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010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777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AA8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7ED60E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ABDF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595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480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E366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28D81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AB887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9EEB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D8B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BF26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23BE899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64C9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5D2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F58A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81C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011E1B5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730B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3BA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60C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C02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9</w:t>
            </w:r>
          </w:p>
        </w:tc>
      </w:tr>
      <w:tr w:rsidR="000C2403" w:rsidRPr="00F626C1" w14:paraId="74A39F7D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C967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48E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1,33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6AF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8,30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925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9,384</w:t>
            </w:r>
          </w:p>
        </w:tc>
      </w:tr>
      <w:tr w:rsidR="000C2403" w:rsidRPr="00F626C1" w14:paraId="043C652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A80D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E5A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227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8B2C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9AC1B4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0126E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EBD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13,9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A07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93,4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078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04,576</w:t>
            </w:r>
          </w:p>
        </w:tc>
      </w:tr>
      <w:tr w:rsidR="000C2403" w:rsidRPr="00F626C1" w14:paraId="46ABE76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EE4C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BA7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2,62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005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5,19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8411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5,192)</w:t>
            </w:r>
          </w:p>
        </w:tc>
      </w:tr>
      <w:tr w:rsidR="000C2403" w:rsidRPr="00F626C1" w14:paraId="10F0A50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90C8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31E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A14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6C5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1C5FEB3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749B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2F0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1,33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DD3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8,30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D71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9,384</w:t>
            </w:r>
          </w:p>
        </w:tc>
      </w:tr>
    </w:tbl>
    <w:p w14:paraId="422F2F80" w14:textId="77777777" w:rsidR="001857EB" w:rsidRDefault="001857EB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Electricity Retained Interest Corporation - Endeavour Energy"/>
        <w:tblDescription w:val="Cash Flow Statement - Electricity Retained Interest Corporation - Endeavour Energy"/>
      </w:tblPr>
      <w:tblGrid>
        <w:gridCol w:w="5953"/>
        <w:gridCol w:w="1247"/>
        <w:gridCol w:w="1247"/>
        <w:gridCol w:w="1247"/>
      </w:tblGrid>
      <w:tr w:rsidR="000C2403" w:rsidRPr="00F626C1" w14:paraId="4592F263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6744F" w14:textId="34BFEE8C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8F22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DF0B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8B20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020035A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169A81E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D634CC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8666B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3327C25E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2D715B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628BD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9BCAD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3C2619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39C2E4D1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7584D11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191528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F16E3B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C2B074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626CFDB3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0FE5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BA365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C335D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F5669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B236A5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DB63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54FF7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D8CEF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87F08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587FFD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B3A31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54D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689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C7F1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</w:t>
            </w:r>
          </w:p>
        </w:tc>
      </w:tr>
      <w:tr w:rsidR="000C2403" w:rsidRPr="00F626C1" w14:paraId="7DB0B43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6F5E4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80D5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419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DDE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21F29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FDD9A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490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9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793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3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2B09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17</w:t>
            </w:r>
          </w:p>
        </w:tc>
      </w:tr>
      <w:tr w:rsidR="000C2403" w:rsidRPr="00F626C1" w14:paraId="7BF0584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64CE5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CDB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040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600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AB525A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7867E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5D7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5CB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FF7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A2E0C6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729C4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278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4254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BD24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9</w:t>
            </w:r>
          </w:p>
        </w:tc>
      </w:tr>
      <w:tr w:rsidR="000C2403" w:rsidRPr="00F626C1" w14:paraId="13E86A7B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DC2D2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7ED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92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E06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84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D4121" w14:textId="77777777" w:rsidR="000C2403" w:rsidRPr="00F01A51" w:rsidRDefault="000C240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3,618</w:t>
            </w:r>
          </w:p>
        </w:tc>
      </w:tr>
      <w:tr w:rsidR="000C2403" w:rsidRPr="00F626C1" w14:paraId="4562714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499BD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EC78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E7CC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91B1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170B89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A0E83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978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A3A1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7AAD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CE289E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666D3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78DA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655D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C9D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4A37F4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D1AFB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E29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4FF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992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83FA1A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5656E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0B7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741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466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CCFA39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29177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56E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932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991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5DB83D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C35AE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421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95E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F430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44)</w:t>
            </w:r>
          </w:p>
        </w:tc>
      </w:tr>
      <w:tr w:rsidR="000C2403" w:rsidRPr="00F626C1" w14:paraId="1C816CC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5CB0B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3EA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67D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AA8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8E4FC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37380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C68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4D9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64C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6B11C6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986EC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D78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9C6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1661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2</w:t>
            </w:r>
          </w:p>
        </w:tc>
      </w:tr>
      <w:tr w:rsidR="000C2403" w:rsidRPr="00F626C1" w14:paraId="3B0FBD1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9C705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8EA5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6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676F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56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25ED5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030</w:t>
            </w:r>
          </w:p>
        </w:tc>
      </w:tr>
      <w:tr w:rsidR="000C2403" w:rsidRPr="00F626C1" w14:paraId="2E1D5301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5C696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0614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54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0B32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45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537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618</w:t>
            </w:r>
          </w:p>
        </w:tc>
      </w:tr>
      <w:tr w:rsidR="000C2403" w:rsidRPr="00F626C1" w14:paraId="61C7EE75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61C7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FBA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1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192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1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7D2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214723B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3F06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FA30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1528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CDC6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611CB4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32975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E5FA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CA6B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895F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137E72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B1098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C8A2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B0D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CFD5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EDFA80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ABDC1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77A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395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6A7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A7B6F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3DD71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70FF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1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66D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1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B004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C9682A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2255D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437FC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9E6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734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DBDAFC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1FF61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31E3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474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EB66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B64370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0CACD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0C97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DCD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E47B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025F86E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0A00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6F5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61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C26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61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436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2F78AF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876B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AF33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6154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FFD0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A18B65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9B41A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2A3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CD4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09C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51866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184AA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4A5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86F8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A74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290E1D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9ED95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3CA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7B59D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1D3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EC2063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34D5D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C5F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FC0D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528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13EE4A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7559F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828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C78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A537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DEBE85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D724E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F6E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3EB4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B042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A4A4C4A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C911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710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0BC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682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DB0F1FE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D8C9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6A7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6CB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3E2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0C2403" w:rsidRPr="00F626C1" w14:paraId="6A554A0E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40927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3F96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6A75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33912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B33F5D" w14:textId="77777777" w:rsidTr="001407D9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06EBB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8D32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D572B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9EC9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2D2D4EC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89293F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392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5220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B488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1A4B643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F48E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CF1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87A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D01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46F0FF55" w14:textId="77777777" w:rsidR="000C2403" w:rsidRDefault="000C2403" w:rsidP="000C2403">
      <w:pPr>
        <w:spacing w:before="360"/>
      </w:pPr>
    </w:p>
    <w:p w14:paraId="2680354D" w14:textId="1ABE12B1" w:rsidR="000C2403" w:rsidRDefault="000C2403" w:rsidP="000C2403"/>
    <w:p w14:paraId="420D7E96" w14:textId="77777777" w:rsidR="00FA705A" w:rsidRDefault="00FA705A" w:rsidP="000C2403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FA705A" w:rsidSect="00217B58">
          <w:headerReference w:type="even" r:id="rId42"/>
          <w:headerReference w:type="default" r:id="rId43"/>
          <w:headerReference w:type="first" r:id="rId44"/>
          <w:footerReference w:type="first" r:id="rId4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1F898126" w14:textId="10DB2455" w:rsidR="000C2403" w:rsidRPr="00F626C1" w:rsidRDefault="000C2403" w:rsidP="001E29BD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1E29BD">
        <w:rPr>
          <w:lang w:eastAsia="en-AU"/>
        </w:rPr>
        <w:t xml:space="preserve">Electricity Transmission </w:t>
      </w:r>
      <w:r w:rsidRPr="00F626C1">
        <w:rPr>
          <w:rFonts w:cs="Arial"/>
          <w:bCs/>
          <w:color w:val="000000"/>
          <w:sz w:val="26"/>
          <w:szCs w:val="26"/>
          <w:lang w:eastAsia="en-AU"/>
        </w:rPr>
        <w:t>Ministerial Holding Corporation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Electricity Transmission Ministerial Holding Corporation"/>
        <w:tblDescription w:val="Financial Statement - Operating Statement - Electricity Transmission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4A544BFE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C4EC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7A03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AD33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5F8B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0D02C4D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F42751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795125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EC504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4A35604C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D405984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8B70B1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131988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6B5095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5181969B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CBC204B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82FD18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D864B0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3F88E8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7D8CC1EE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B9AE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F2DE5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48BFF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FA4DE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046880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8CE2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0AAB54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B8F94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A00758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77EBDF9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C10F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847B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3491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8F8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49</w:t>
            </w:r>
          </w:p>
        </w:tc>
      </w:tr>
      <w:tr w:rsidR="000C2403" w:rsidRPr="00F626C1" w14:paraId="5AF6DCC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CC63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C44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169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B53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FE9F7C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FABA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E93A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69AA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C404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2</w:t>
            </w:r>
          </w:p>
        </w:tc>
      </w:tr>
      <w:tr w:rsidR="000C2403" w:rsidRPr="00F626C1" w14:paraId="0492C10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359A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2EC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02C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E6A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6FE1AB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45C5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569E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58B0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83BD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F143D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5348A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7F4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E7E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3B17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FAE169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C4665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659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59B0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85D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0C2403" w:rsidRPr="00F626C1" w14:paraId="1E34424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5F59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BDE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302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4BD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E264A9D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F998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099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8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D0B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7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4BD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14</w:t>
            </w:r>
          </w:p>
        </w:tc>
      </w:tr>
      <w:tr w:rsidR="000C2403" w:rsidRPr="00F626C1" w14:paraId="05E3B5D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9399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2ED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E24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3B0D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822C87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2F60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65C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471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7D4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AC3725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17ED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C7A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5D7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A5A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FFA4E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67060849" w14:textId="77777777" w:rsidR="000C2403" w:rsidRPr="00F626C1" w:rsidRDefault="000C2403" w:rsidP="0018705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8B7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2BC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EA3D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58F6B0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6F8A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F0A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1ACC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E11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23D6E3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A8D4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B39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2F75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C83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8</w:t>
            </w:r>
          </w:p>
        </w:tc>
      </w:tr>
      <w:tr w:rsidR="000C2403" w:rsidRPr="00F626C1" w14:paraId="6DC953D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B8F31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38A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04CB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A63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0E573D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A1329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1FD2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B89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366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61</w:t>
            </w:r>
          </w:p>
        </w:tc>
      </w:tr>
      <w:tr w:rsidR="000C2403" w:rsidRPr="00F626C1" w14:paraId="07D8420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9145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DE0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B2B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B74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EA3EAB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9BA9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922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B9A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347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C0684EC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0EEE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943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4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162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4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127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39</w:t>
            </w:r>
          </w:p>
        </w:tc>
      </w:tr>
      <w:tr w:rsidR="000C2403" w:rsidRPr="00F626C1" w14:paraId="198CE98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61DE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74F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602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EE8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1F444A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E8AF1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931D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DF2D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DFD4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22B085A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B3FC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B29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5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AB3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6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1E1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</w:t>
            </w:r>
          </w:p>
        </w:tc>
      </w:tr>
    </w:tbl>
    <w:p w14:paraId="77EC5D8D" w14:textId="77777777" w:rsidR="000C2403" w:rsidRDefault="000C2403" w:rsidP="000C2403">
      <w:pPr>
        <w:spacing w:before="360"/>
      </w:pPr>
    </w:p>
    <w:p w14:paraId="41CDE9FA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Electricity Transmission Ministerial Holding Corporation"/>
        <w:tblDescription w:val="Balance Sheet - Electricity Transmission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587A2DB7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EA2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379F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B806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9D0C0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5E5E1C0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38A8C2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AF0E2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BF4C7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41EB309F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F125F24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D8A59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85596E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8BF2B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552F5E6F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6B50AF1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A71AED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64C7E1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F8DFCF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5B85036A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6B11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03FD3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15321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2F8EC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30E65C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0F04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6E5D16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F5DC8D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1AD29B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4B5FAEA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63DC4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6B7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,4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BCB7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2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C645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278</w:t>
            </w:r>
          </w:p>
        </w:tc>
      </w:tr>
      <w:tr w:rsidR="000C2403" w:rsidRPr="00F626C1" w14:paraId="3FEB710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BBA9B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A86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D99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BE55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FBCBFD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CC73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52FA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6757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D39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4</w:t>
            </w:r>
          </w:p>
        </w:tc>
      </w:tr>
      <w:tr w:rsidR="000C2403" w:rsidRPr="00F626C1" w14:paraId="6E7A3F6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19173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D617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B0F8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92B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C7A3CF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E724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332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D41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77B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10C92B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08FB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53E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0161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1300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6DFFC7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5F32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D72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BFB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2A5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D03E1C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5749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B78F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17E4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40E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162E9F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994D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EE3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518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C53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0914F0A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74EA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20C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7,03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B399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67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B40C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842</w:t>
            </w:r>
          </w:p>
        </w:tc>
      </w:tr>
      <w:tr w:rsidR="000C2403" w:rsidRPr="00F626C1" w14:paraId="015484F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1FB5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630D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FF3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D43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A65490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7E837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5AC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EE6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1B61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91DF0B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FF13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539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3F7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C6E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1AE7CB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91DA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2B8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8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3A3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7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52F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853</w:t>
            </w:r>
          </w:p>
        </w:tc>
      </w:tr>
      <w:tr w:rsidR="000C2403" w:rsidRPr="00F626C1" w14:paraId="08479F3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230E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9B9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CD9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5A7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619B63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3C75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31D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2DA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91C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7CAE8D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FCDD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7BE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2B8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BD7F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E0BB8B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3A82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763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68B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68A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726062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9A3B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CB55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D100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ABC1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5056D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78ED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020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020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5AC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162D33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FD52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407C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709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245F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9354ED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E282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67DA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27FC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C82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728F5C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1DB5C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2F4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EC33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F51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921E43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A688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38DF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617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498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180987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CA2F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5A6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7B1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F61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EF11563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6755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119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88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0CD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71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558C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853</w:t>
            </w:r>
          </w:p>
        </w:tc>
      </w:tr>
      <w:tr w:rsidR="000C2403" w:rsidRPr="00F626C1" w14:paraId="49C59CE9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E570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D55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6,91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629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38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A94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6,695</w:t>
            </w:r>
          </w:p>
        </w:tc>
      </w:tr>
      <w:tr w:rsidR="000C2403" w:rsidRPr="00F626C1" w14:paraId="422D305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16BB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D1E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AF1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541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99CC2C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36DC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7BA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970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DDAF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CB9A63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9E14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534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DDA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224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D515ED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2A16C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863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A26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4C2C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</w:t>
            </w:r>
          </w:p>
        </w:tc>
      </w:tr>
      <w:tr w:rsidR="000C2403" w:rsidRPr="00F626C1" w14:paraId="7CFD12A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0B62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47B6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CB3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8F8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3</w:t>
            </w:r>
          </w:p>
        </w:tc>
      </w:tr>
      <w:tr w:rsidR="000C2403" w:rsidRPr="00F626C1" w14:paraId="0DBD06D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1967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723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BB4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D89A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50F9FD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BC2BA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46B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F88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22CC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760A3D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3ACA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29F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3BF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C30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3</w:t>
            </w:r>
          </w:p>
        </w:tc>
      </w:tr>
      <w:tr w:rsidR="000C2403" w:rsidRPr="00F626C1" w14:paraId="2024B12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A5D0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F9A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757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7AE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</w:t>
            </w:r>
          </w:p>
        </w:tc>
      </w:tr>
      <w:tr w:rsidR="000C2403" w:rsidRPr="00F626C1" w14:paraId="2623B24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D3FF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BF1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3DE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166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5FB88D6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A19B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A55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5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95A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5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117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63</w:t>
            </w:r>
          </w:p>
        </w:tc>
      </w:tr>
      <w:tr w:rsidR="000C2403" w:rsidRPr="00F626C1" w14:paraId="389BD66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D38F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3FDA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656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80D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FF7126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DDA0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234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288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3D3A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895A87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9089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ADA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C43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477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D47D89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C0B5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BA7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D66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138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FD2FCE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D4E4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00A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7FB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45E0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F9D959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3C053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A152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E59B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F9D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52891F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1169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BF9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1,1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A592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0,8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F0E2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,600</w:t>
            </w:r>
          </w:p>
        </w:tc>
      </w:tr>
      <w:tr w:rsidR="000C2403" w:rsidRPr="00F626C1" w14:paraId="6EBD0FD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40FC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8D88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130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684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24E5F5A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5EE4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393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1,12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B0B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0,80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2CB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2,600</w:t>
            </w:r>
          </w:p>
        </w:tc>
      </w:tr>
      <w:tr w:rsidR="000C2403" w:rsidRPr="00F626C1" w14:paraId="6D661BF8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CEEB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FA9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2,47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38D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,15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82C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962</w:t>
            </w:r>
          </w:p>
        </w:tc>
      </w:tr>
      <w:tr w:rsidR="000C2403" w:rsidRPr="00F626C1" w14:paraId="7191BA43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BEB8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6C2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5,556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329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3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D4A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732</w:t>
            </w:r>
          </w:p>
        </w:tc>
      </w:tr>
      <w:tr w:rsidR="000C2403" w:rsidRPr="00F626C1" w14:paraId="578F5EA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39A3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036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B42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20B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19F36C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2E2BC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2D4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5,55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B3C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2D6C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732</w:t>
            </w:r>
          </w:p>
        </w:tc>
      </w:tr>
      <w:tr w:rsidR="000C2403" w:rsidRPr="00F626C1" w14:paraId="1F35755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66F5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E9B1F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D69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AE27B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E56278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33B6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A01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9E8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192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0A14321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871E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602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5,556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1B8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3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5F1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732</w:t>
            </w:r>
          </w:p>
        </w:tc>
      </w:tr>
    </w:tbl>
    <w:p w14:paraId="7BB54BA8" w14:textId="77777777" w:rsidR="001857EB" w:rsidRDefault="001857EB">
      <w:r>
        <w:br w:type="page"/>
      </w:r>
    </w:p>
    <w:p w14:paraId="41CCECE4" w14:textId="77777777" w:rsidR="000C2403" w:rsidRDefault="000C2403" w:rsidP="000C2403">
      <w:pPr>
        <w:spacing w:before="360"/>
      </w:pPr>
    </w:p>
    <w:tbl>
      <w:tblPr>
        <w:tblW w:w="9694" w:type="dxa"/>
        <w:tblLook w:val="04A0" w:firstRow="1" w:lastRow="0" w:firstColumn="1" w:lastColumn="0" w:noHBand="0" w:noVBand="1"/>
        <w:tblCaption w:val="Cash Flow Statement- Electricity Transmission Ministerial Holding Corporation"/>
        <w:tblDescription w:val="Cash Flow Statement- Electricity Transmission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428981D4" w14:textId="77777777" w:rsidTr="001407D9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23F6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841C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0D2B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0019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BE1E826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466D8B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E54AE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7879B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29B2FDC5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93DA03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71F87A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A2B32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FBEE71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08C888A8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2BE47CE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8D5907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414DF6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FCB640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039F171F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2F460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9E992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66CE8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0EDF7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F208D2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46B9A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4D411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C7E2A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4E264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D12496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D3CC9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C71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6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A9B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930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5</w:t>
            </w:r>
          </w:p>
        </w:tc>
      </w:tr>
      <w:tr w:rsidR="000C2403" w:rsidRPr="00F626C1" w14:paraId="3835BBC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964BB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42C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CAB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F11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63EEA4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72192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C1F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130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4D3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03116C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ADADD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2A5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92F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512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08463A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434BF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56E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04B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BA4F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37194A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EEE93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7683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9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953F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1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B226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1</w:t>
            </w:r>
          </w:p>
        </w:tc>
      </w:tr>
      <w:tr w:rsidR="000C2403" w:rsidRPr="00F626C1" w14:paraId="2852AD26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FAD3F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60B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AB1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2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22502" w14:textId="77777777" w:rsidR="000C2403" w:rsidRPr="00F01A51" w:rsidRDefault="000C240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3,136</w:t>
            </w:r>
          </w:p>
        </w:tc>
      </w:tr>
      <w:tr w:rsidR="000C2403" w:rsidRPr="00F626C1" w14:paraId="285DBE8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9422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FC9B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D71D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9BFD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D110CF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6395B1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726D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B751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8CE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0E8C43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2C2BE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C85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93C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629B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EDB3A7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BCB09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FBB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4675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1E27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DB3A5E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DE39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09F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699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B637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C1165D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F1127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E67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AE9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E72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C3ECC3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7D5FB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CD010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AD9A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F82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87</w:t>
            </w:r>
          </w:p>
        </w:tc>
      </w:tr>
      <w:tr w:rsidR="000C2403" w:rsidRPr="00F626C1" w14:paraId="21A2E5F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2CE76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5D4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45E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1CE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600872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5BFCD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041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FC4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C22B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</w:t>
            </w:r>
          </w:p>
        </w:tc>
      </w:tr>
      <w:tr w:rsidR="000C2403" w:rsidRPr="00F626C1" w14:paraId="08F534E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4E3A3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C0F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39CB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20FF7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796889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FC208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85F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607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7A4A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7</w:t>
            </w:r>
          </w:p>
        </w:tc>
      </w:tr>
      <w:tr w:rsidR="000C2403" w:rsidRPr="00F626C1" w14:paraId="0E471DFE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1EC11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A32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0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D79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2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CF5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10</w:t>
            </w:r>
          </w:p>
        </w:tc>
      </w:tr>
      <w:tr w:rsidR="000C2403" w:rsidRPr="00F626C1" w14:paraId="2DA94825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6553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004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7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54D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0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222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</w:t>
            </w:r>
          </w:p>
        </w:tc>
      </w:tr>
      <w:tr w:rsidR="000C2403" w:rsidRPr="00F626C1" w14:paraId="7B19102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18B2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8558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9F0D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D478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EA953E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8D4F4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750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8D2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510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AF1E69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0587E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CC3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1D34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5D9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FCA409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27DBB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5B3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749C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A7D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276BDA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1DEA0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704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0F2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225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83734D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56C2D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D0E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3EC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D26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419110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F37D9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4EC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1FF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628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AD1706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AED49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1E94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97E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B4A2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9CEA832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324E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B45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51C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184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3795B1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755F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49A95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F33D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83E8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DEA7CB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A78C8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783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D42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404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F36650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BEB43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4B6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A3F3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D2DB5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4BE0B2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CFEE6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9CC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F42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96A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3D39C7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BF63E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69B6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DC4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B264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63951F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27687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E62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D5C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935B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7D1EDB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090D5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0F84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18E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D245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73E4D24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9640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FCD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475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2E1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1C04CF7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2296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A5D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7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3B4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0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423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</w:t>
            </w:r>
          </w:p>
        </w:tc>
      </w:tr>
      <w:tr w:rsidR="000C2403" w:rsidRPr="00F626C1" w14:paraId="4815A015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5599B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F6D0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39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9F3D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39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0DF2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204</w:t>
            </w:r>
          </w:p>
        </w:tc>
      </w:tr>
      <w:tr w:rsidR="000C2403" w:rsidRPr="00F626C1" w14:paraId="79EC8233" w14:textId="77777777" w:rsidTr="001407D9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AB283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361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23F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E34C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47C301B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14BD42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172F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8E9D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05F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E8FA7FE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E5A1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22B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,47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5C1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20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713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278</w:t>
            </w:r>
          </w:p>
        </w:tc>
      </w:tr>
    </w:tbl>
    <w:p w14:paraId="582C932A" w14:textId="77777777" w:rsidR="000C2403" w:rsidRDefault="000C2403" w:rsidP="000C2403">
      <w:pPr>
        <w:spacing w:before="360"/>
      </w:pPr>
    </w:p>
    <w:p w14:paraId="41168E92" w14:textId="401D3294" w:rsidR="000C2403" w:rsidRDefault="000C2403" w:rsidP="000C2403"/>
    <w:p w14:paraId="0CE4C9C5" w14:textId="77777777" w:rsidR="00FA705A" w:rsidRDefault="00FA705A" w:rsidP="000C2403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FA705A" w:rsidSect="00217B58">
          <w:headerReference w:type="even" r:id="rId46"/>
          <w:headerReference w:type="default" r:id="rId47"/>
          <w:headerReference w:type="first" r:id="rId48"/>
          <w:footerReference w:type="first" r:id="rId4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1968487D" w14:textId="08DFCDBF" w:rsidR="000C2403" w:rsidRPr="00F626C1" w:rsidRDefault="000C2403" w:rsidP="001E29BD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1E29BD">
        <w:rPr>
          <w:lang w:eastAsia="en-AU"/>
        </w:rPr>
        <w:t>Epsilon Distribution Ministerial Holding Corporation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Epsilon Distribution Ministerial Holding Corporation"/>
        <w:tblDescription w:val="Financial Statement - Operating Statement - Epsilon Distribution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6B84CBC8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1A7E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2D6C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6814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AA41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F9B5F2E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8AACEB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18978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17AD07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2C9344A1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9F69A4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A46AD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A428D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6BF1B9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79AE2C76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8BCB23A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A0E177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9A6F32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4CA8DC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59A13C8F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C9FE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BF56A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6B460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6AC8A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D7BD58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D1E2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99AC35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704D64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55AA88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733B27E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BB01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FAC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15A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486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</w:t>
            </w:r>
          </w:p>
        </w:tc>
      </w:tr>
      <w:tr w:rsidR="000C2403" w:rsidRPr="00F626C1" w14:paraId="6747019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7218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E63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850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47A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9D579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1627A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CD5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950F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7B4F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98</w:t>
            </w:r>
          </w:p>
        </w:tc>
      </w:tr>
      <w:tr w:rsidR="000C2403" w:rsidRPr="00F626C1" w14:paraId="630B3A7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6454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0C6D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CC67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BC7C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DA61A6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F3AE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38E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F00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87A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30C077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EE08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8FE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0AE6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6F4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7A5C46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7E53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0EE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A0D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766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493E34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BB55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8F7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5EB4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FCA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A024309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3F01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E8A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6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3463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7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1BB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81</w:t>
            </w:r>
          </w:p>
        </w:tc>
      </w:tr>
      <w:tr w:rsidR="000C2403" w:rsidRPr="00F626C1" w14:paraId="4B6DB78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D26B3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8DB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B3D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2BA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863507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6B37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C005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99D9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56B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86B2BD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345C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93EB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693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253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C2EE78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027DFA74" w14:textId="77777777" w:rsidR="000C2403" w:rsidRPr="00F626C1" w:rsidRDefault="000C2403" w:rsidP="0018705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FDE6B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8EB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42E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235090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5DCB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075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40A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0E4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B62FE8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8B54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3E32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D0D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A119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1</w:t>
            </w:r>
          </w:p>
        </w:tc>
      </w:tr>
      <w:tr w:rsidR="000C2403" w:rsidRPr="00F626C1" w14:paraId="37E26EA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B647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A51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D94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DB15D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BD907A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B5BA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6DE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596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22F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6</w:t>
            </w:r>
          </w:p>
        </w:tc>
      </w:tr>
      <w:tr w:rsidR="000C2403" w:rsidRPr="00F626C1" w14:paraId="5ED42DD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0864D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27D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584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887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50B316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FBCF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229F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11D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870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E3F8635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2BD7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DB6C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1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D98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2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9DA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47</w:t>
            </w:r>
          </w:p>
        </w:tc>
      </w:tr>
      <w:tr w:rsidR="000C2403" w:rsidRPr="00F626C1" w14:paraId="7E1DF09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0CA42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335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BEF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351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D0396D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A479F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E71A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F7FA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9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19B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DA89466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F896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63A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E39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1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00E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66</w:t>
            </w:r>
          </w:p>
        </w:tc>
      </w:tr>
    </w:tbl>
    <w:p w14:paraId="1751CF5E" w14:textId="77777777" w:rsidR="000C2403" w:rsidRDefault="000C2403" w:rsidP="000C2403">
      <w:pPr>
        <w:spacing w:before="360"/>
      </w:pPr>
    </w:p>
    <w:p w14:paraId="388D1979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Epsilon Distribution Ministerial Holding Corporation"/>
        <w:tblDescription w:val="Balance Sheet - Epsilon Distribution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77F1F41B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7060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E466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FC8C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6D26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DF0059E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2EAF57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09561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37FCF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50D603B8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14443B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8A705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A056CF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D31F6C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35BBDFD6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D597D3D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D266D5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63E91A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967949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1FF1D83E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6E81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81870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26E460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140ADE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21DD99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01841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35175D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CDF651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6F6FB9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2DD35BA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2018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05E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418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04B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31</w:t>
            </w:r>
          </w:p>
        </w:tc>
      </w:tr>
      <w:tr w:rsidR="000C2403" w:rsidRPr="00F626C1" w14:paraId="0C1B329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FA5C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79F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18F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C31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F4C438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1665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EC4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81C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B0F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6099435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C67C1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42CB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359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CC8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7CCA6D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BA23C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B265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BA9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207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DEFA62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8A34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0C9E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F03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CA4C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342A8C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C569A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201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C1DD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A04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7C04B7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50E5A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8632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A1B0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CA12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1940AB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AC67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D18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DF8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D020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04323D7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B89C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0C6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1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27D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9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B75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31</w:t>
            </w:r>
          </w:p>
        </w:tc>
      </w:tr>
      <w:tr w:rsidR="000C2403" w:rsidRPr="00F626C1" w14:paraId="405034E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2D6E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BA65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5EC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07E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4C38AA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A51B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DC4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764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49B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9714AB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AA5A2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109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60E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BE0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7F4DDC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B7C9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F74B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0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6B1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0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204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051</w:t>
            </w:r>
          </w:p>
        </w:tc>
      </w:tr>
      <w:tr w:rsidR="000C2403" w:rsidRPr="00F626C1" w14:paraId="0776C33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ECE53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386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96D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242A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37C8CA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2C756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057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0FD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1B61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C53CAB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C49C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7BE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0342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7B3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64DAE0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5698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F75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5C03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970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8A963A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AC2B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D0E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0575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F9B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E8C115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61088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053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DC20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04F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595B29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2B4B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5A9B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1050B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55A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3D0DE7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1C97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CA95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75C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8F0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3D6590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25D0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8D1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B17F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4F5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8C9C0D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1DA5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277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8DE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93D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2EE27D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872E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C6C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68B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058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EED3506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6D1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174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07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503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02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A423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051</w:t>
            </w:r>
          </w:p>
        </w:tc>
      </w:tr>
      <w:tr w:rsidR="000C2403" w:rsidRPr="00F626C1" w14:paraId="1B63D489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7EE4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D4E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58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5A2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02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9D60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382</w:t>
            </w:r>
          </w:p>
        </w:tc>
      </w:tr>
      <w:tr w:rsidR="000C2403" w:rsidRPr="00F626C1" w14:paraId="6B57756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D478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DC7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26D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7BE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794DA7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0AF7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82C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423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4EF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7E32B5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EC06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791F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19A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409D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07AFDD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3A2C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82F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0CD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E6F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</w:t>
            </w:r>
          </w:p>
        </w:tc>
      </w:tr>
      <w:tr w:rsidR="000C2403" w:rsidRPr="00F626C1" w14:paraId="3779C17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68662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328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2C4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6FF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7</w:t>
            </w:r>
          </w:p>
        </w:tc>
      </w:tr>
      <w:tr w:rsidR="000C2403" w:rsidRPr="00F626C1" w14:paraId="22BF1C0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FEF2E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A56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859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C5C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44EFC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A3B2C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F56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1ED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9E9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C01EE4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0604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AE8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272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CB8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FF3053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F75A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09F2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619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81D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3FF2AE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CCC8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F29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82D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BC3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F08AB5D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EA6D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2FF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25E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C6D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7</w:t>
            </w:r>
          </w:p>
        </w:tc>
      </w:tr>
      <w:tr w:rsidR="000C2403" w:rsidRPr="00F626C1" w14:paraId="5B75C27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2F1F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A63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3D06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3BF0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2FBC23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B17C6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F93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E11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C245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994CB1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70A3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047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25CB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B9A8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E3EC83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412B1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E1D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071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AE2E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2030E2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328E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9571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D22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A312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8478E8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2249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280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6EC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B69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D4AA77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4940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0DF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8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3CE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AD8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31</w:t>
            </w:r>
          </w:p>
        </w:tc>
      </w:tr>
      <w:tr w:rsidR="000C2403" w:rsidRPr="00F626C1" w14:paraId="5124E60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6D53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EBB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C2E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0176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33E8590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A7EC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D79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82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BC1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7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CD2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31</w:t>
            </w:r>
          </w:p>
        </w:tc>
      </w:tr>
      <w:tr w:rsidR="000C2403" w:rsidRPr="00F626C1" w14:paraId="428B1985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6A7F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7D4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45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B9D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00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DA0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68</w:t>
            </w:r>
          </w:p>
        </w:tc>
      </w:tr>
      <w:tr w:rsidR="000C2403" w:rsidRPr="00F626C1" w14:paraId="53D803D1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ECE0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2735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13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F2B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02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F84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214</w:t>
            </w:r>
          </w:p>
        </w:tc>
      </w:tr>
      <w:tr w:rsidR="000C2403" w:rsidRPr="00F626C1" w14:paraId="6408B92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747F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2F81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937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847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5C86B2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4BD0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398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CBF2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F11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214</w:t>
            </w:r>
          </w:p>
        </w:tc>
      </w:tr>
      <w:tr w:rsidR="000C2403" w:rsidRPr="00F626C1" w14:paraId="4CD67E6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C4B6A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FF0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CEA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E6B4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01D6DA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CEA3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16E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2E6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688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3379D35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4A39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5B9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13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F64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02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F3D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214</w:t>
            </w:r>
          </w:p>
        </w:tc>
      </w:tr>
    </w:tbl>
    <w:p w14:paraId="144B8C32" w14:textId="77777777" w:rsidR="001857EB" w:rsidRDefault="001857EB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Epsilon Distribution Ministerial Holding Corporation"/>
        <w:tblDescription w:val="Cash Flow Statement - Epsilon Distribution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6A659967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3C9D" w14:textId="2E65D93C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D4BBE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FA9D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3739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A5D0841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BAFDCD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EA7853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ADECA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78D024E4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127EEE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69C37B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125DB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A2277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0B331BE6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4242EEB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B28E36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AA803A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AA15B2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3EFD215F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C1FE8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4E4ED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329699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C829E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A0B3D4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613C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62749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1FABE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11CDA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95CC2C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39F2A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EDD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176E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E85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7A9FD9A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A92B7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F4CE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AFF5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75C8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192295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6DC8D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EAC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0A1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495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71BAA4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479B7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3B6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085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497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A45AF9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601D7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736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D27E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C2D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8386E5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6D128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6CE8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3016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8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8D2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97</w:t>
            </w:r>
          </w:p>
        </w:tc>
      </w:tr>
      <w:tr w:rsidR="000C2403" w:rsidRPr="00F626C1" w14:paraId="59F22E3E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E3AC5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158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8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29F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8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D646B" w14:textId="77777777" w:rsidR="000C2403" w:rsidRPr="00F01A51" w:rsidRDefault="000C240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,397</w:t>
            </w:r>
          </w:p>
        </w:tc>
      </w:tr>
      <w:tr w:rsidR="000C2403" w:rsidRPr="00F626C1" w14:paraId="73599B0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E4E46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1B22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F916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D722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D63D74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9CB85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83A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035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FC7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5074BA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45D49F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FAA2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45EC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F34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034308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EE87B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9FC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AB61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C06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234BC0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35D1F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458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7F9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83F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38A07B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1ED5A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731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1C5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571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45A8E7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580ED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3F24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36C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51D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1</w:t>
            </w:r>
          </w:p>
        </w:tc>
      </w:tr>
      <w:tr w:rsidR="000C2403" w:rsidRPr="00F626C1" w14:paraId="708A003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17936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F27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2857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7D4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8ABC4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38476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919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137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182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</w:tr>
      <w:tr w:rsidR="000C2403" w:rsidRPr="00F626C1" w14:paraId="0F9B70A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65D83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25A4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D1F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AB3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B008B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3E48D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7CEA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33C4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F65F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0C2403" w:rsidRPr="00F626C1" w14:paraId="25AA395F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C1E3D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0F3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1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7CB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0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4C6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29</w:t>
            </w:r>
          </w:p>
        </w:tc>
      </w:tr>
      <w:tr w:rsidR="000C2403" w:rsidRPr="00F626C1" w14:paraId="00EB12C8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7C0B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8DF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6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BEC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C07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1</w:t>
            </w:r>
          </w:p>
        </w:tc>
      </w:tr>
      <w:tr w:rsidR="000C2403" w:rsidRPr="00F626C1" w14:paraId="2611F8E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C329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6E6E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82C2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5FEC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62F53B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85BF0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FEEF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277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8ED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BC7979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AC83C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4753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9FE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465F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64D63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1032A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441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30F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ADE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09D529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79BDE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68E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721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0303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29C5F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75B5F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248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3BEC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FB0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48710C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9CB53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E14E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736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1C3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BEC2CF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9A4F2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DB1D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088A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C399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F74C048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5B76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9C2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E8C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16E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C6A726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1762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1DA0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934C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EAA2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B84C10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B2E2C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3E4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F49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1B7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9AAD0A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EE4B7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1DB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EC79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33F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B048CF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147AB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511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6982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F1E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6769C3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A00BD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1F3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BD2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5665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409324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52E52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D21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403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4C3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A35272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DA58E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90AB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E09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A1CC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77FE71F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B6F5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A24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FFD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D73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2A5808B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268D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C5B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6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805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D2A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1</w:t>
            </w:r>
          </w:p>
        </w:tc>
      </w:tr>
      <w:tr w:rsidR="000C2403" w:rsidRPr="00F626C1" w14:paraId="09F0AC37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4125D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5699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7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4CAE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7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D8EC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99</w:t>
            </w:r>
          </w:p>
        </w:tc>
      </w:tr>
      <w:tr w:rsidR="000C2403" w:rsidRPr="00F626C1" w14:paraId="4BA1C2F2" w14:textId="77777777" w:rsidTr="001407D9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0B7A3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B9D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A30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609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26D07B3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7C0A46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7062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9017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2EC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4CE452A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D39B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CEE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1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6A7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9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2980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31</w:t>
            </w:r>
          </w:p>
        </w:tc>
      </w:tr>
    </w:tbl>
    <w:p w14:paraId="58403E30" w14:textId="77777777" w:rsidR="000C2403" w:rsidRDefault="000C2403" w:rsidP="000C2403">
      <w:pPr>
        <w:spacing w:before="360"/>
      </w:pPr>
    </w:p>
    <w:p w14:paraId="339EA0CA" w14:textId="1DAD1ACB" w:rsidR="000C2403" w:rsidRDefault="000C2403" w:rsidP="000C2403"/>
    <w:p w14:paraId="5CB8193D" w14:textId="77777777" w:rsidR="00FA705A" w:rsidRDefault="00FA705A" w:rsidP="000C2403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FA705A" w:rsidSect="00217B58">
          <w:headerReference w:type="even" r:id="rId50"/>
          <w:headerReference w:type="default" r:id="rId51"/>
          <w:headerReference w:type="first" r:id="rId52"/>
          <w:footerReference w:type="first" r:id="rId5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78B27B1" w14:textId="3B2A3175" w:rsidR="000C2403" w:rsidRPr="00F626C1" w:rsidRDefault="000C2403" w:rsidP="001E29BD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1E29BD">
        <w:rPr>
          <w:lang w:eastAsia="en-AU"/>
        </w:rPr>
        <w:t xml:space="preserve">Liability </w:t>
      </w:r>
      <w:r w:rsidRPr="00F626C1">
        <w:rPr>
          <w:rFonts w:cs="Arial"/>
          <w:bCs/>
          <w:color w:val="000000"/>
          <w:sz w:val="26"/>
          <w:szCs w:val="26"/>
          <w:lang w:eastAsia="en-AU"/>
        </w:rPr>
        <w:t>Management Ministerial Corporation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Liability Management Ministerial Corporation"/>
        <w:tblDescription w:val="Financial Statement - Operating Statement - Liability Management Ministerial Corporation"/>
      </w:tblPr>
      <w:tblGrid>
        <w:gridCol w:w="5953"/>
        <w:gridCol w:w="1247"/>
        <w:gridCol w:w="1247"/>
        <w:gridCol w:w="1247"/>
      </w:tblGrid>
      <w:tr w:rsidR="000C2403" w:rsidRPr="00F626C1" w14:paraId="200907E5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A7F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F63F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AA00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AB18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30CC40A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80A819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BD7AA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716717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1ADFE8EF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C9A899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55BDC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E5FB24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47F07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0B5F252A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AF7D00D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FF5312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C6C7CD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8FF0B3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323443DC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1755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9FE74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781949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6EC97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C426B2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1C100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9FFD30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C10510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EBFC7F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2A5D860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4A66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0C0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1EC9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2FB5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0D178A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A7C2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9A8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C368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95FB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4778DD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ED5B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9C4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1B4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96E2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</w:tr>
      <w:tr w:rsidR="000C2403" w:rsidRPr="00F626C1" w14:paraId="1F2E657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A1CF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62D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C7A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3CA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53D225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F6F20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EC2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CA3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FDF2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0F4971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B301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167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ED54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DCBA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36EF95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50A4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77EC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29E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2ED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29511B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1036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D77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012E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0F4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6B0D050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460E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78A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6CD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2B0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</w:t>
            </w:r>
          </w:p>
        </w:tc>
      </w:tr>
      <w:tr w:rsidR="000C2403" w:rsidRPr="00F626C1" w14:paraId="7FFF6F2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34637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843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3DC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64C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1DD0DF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9410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18D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08C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CC5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6D839E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D4A9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D373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302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9F8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770CBF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10337D6A" w14:textId="77777777" w:rsidR="000C2403" w:rsidRPr="00F626C1" w:rsidRDefault="000C2403" w:rsidP="00187054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EFB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361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14A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9AB136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E1F3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117D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BA6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BBC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521751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4ED0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D4FF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691D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94EB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9C0169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5736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A23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B0A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FFA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78</w:t>
            </w:r>
          </w:p>
        </w:tc>
      </w:tr>
      <w:tr w:rsidR="000C2403" w:rsidRPr="00F626C1" w14:paraId="66F4DA5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04A1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84CE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7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9D70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7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4B4D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427</w:t>
            </w:r>
          </w:p>
        </w:tc>
      </w:tr>
      <w:tr w:rsidR="000C2403" w:rsidRPr="00F626C1" w14:paraId="21DD685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9E54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E61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8FA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EC9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1EA03A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9861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9CC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F50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9D4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E2B5E4B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AC64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B57C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31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419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31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E0AB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905</w:t>
            </w:r>
          </w:p>
        </w:tc>
      </w:tr>
      <w:tr w:rsidR="000C2403" w:rsidRPr="00F626C1" w14:paraId="0BCC47B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D2B0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F885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311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31C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320B9D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E8ADE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64FA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E2F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DA69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630D354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6706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21C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10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BA86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10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8EE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701</w:t>
            </w:r>
          </w:p>
        </w:tc>
      </w:tr>
    </w:tbl>
    <w:p w14:paraId="1A27E24F" w14:textId="77777777" w:rsidR="000C2403" w:rsidRDefault="000C2403" w:rsidP="000C2403">
      <w:pPr>
        <w:spacing w:before="360"/>
      </w:pPr>
    </w:p>
    <w:p w14:paraId="0721AB4C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Liability Management Ministerial Corporation"/>
        <w:tblDescription w:val="Balance Sheet - Liability Management Ministerial Corporation"/>
      </w:tblPr>
      <w:tblGrid>
        <w:gridCol w:w="5953"/>
        <w:gridCol w:w="1247"/>
        <w:gridCol w:w="1247"/>
        <w:gridCol w:w="1247"/>
      </w:tblGrid>
      <w:tr w:rsidR="000C2403" w:rsidRPr="00F626C1" w14:paraId="0D9AD2C8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37B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7F8D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15BB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95E7E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64617F7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94EF51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ADB3C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DD7438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79FF1604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121F9E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453D5C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3D03E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CC12E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06C3F9DC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9FC8453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76D3B2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482CFD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96D077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6790F4FF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55250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7AF2B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BDF02E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B3FA29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4D5C1C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3CF6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076F90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4FD16A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218AC8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3DE282C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7755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E3F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B20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676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</w:tr>
      <w:tr w:rsidR="000C2403" w:rsidRPr="00F626C1" w14:paraId="442B7EE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059F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870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0D2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99A3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06D91A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107E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8970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341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0943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</w:tr>
      <w:tr w:rsidR="000C2403" w:rsidRPr="00F626C1" w14:paraId="5D7BA49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8BB3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B1D0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89A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634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201A60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7235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336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CA5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F701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7F036C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A3CA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650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78D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D413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5287CE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3630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B47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693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BC6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66CD66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C3E9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0A52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0C71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F13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9214C8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97D2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38E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1A5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B8A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6B7B35F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1788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A01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63A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667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</w:t>
            </w:r>
          </w:p>
        </w:tc>
      </w:tr>
      <w:tr w:rsidR="000C2403" w:rsidRPr="00F626C1" w14:paraId="4839578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92EE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3879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AD4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86D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22600F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F616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9AA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26B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E36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F113AB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FEFE2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683D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06D8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E62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7DEE91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5B1E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86D2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4DC01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F32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DC128D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179B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731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77B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9D3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45E14A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83ED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F47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9,7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6FAC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9,7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FA0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4,399</w:t>
            </w:r>
          </w:p>
        </w:tc>
      </w:tr>
      <w:tr w:rsidR="000C2403" w:rsidRPr="00F626C1" w14:paraId="0F40807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B8B6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F0F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6C1C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AA8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F6A00E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D0FE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A7CD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70B9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8E2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5B35B1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1079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D00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9857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5F6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9E3A52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AC6F1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EE4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EDF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097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A8F1FB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2EDC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A7EE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6B6D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6520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F99DA8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11F2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5DD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B2D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08F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88502C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06CB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3696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66C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329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592E7A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8A44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1EC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6BE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799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793BD7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AF1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EE3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C85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93C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F0EA2F9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88F3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FB1D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76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56C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9,76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199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,399</w:t>
            </w:r>
          </w:p>
        </w:tc>
      </w:tr>
      <w:tr w:rsidR="000C2403" w:rsidRPr="00F626C1" w14:paraId="413DE35E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F10C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4B3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79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E1C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9,79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002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,495</w:t>
            </w:r>
          </w:p>
        </w:tc>
      </w:tr>
      <w:tr w:rsidR="000C2403" w:rsidRPr="00F626C1" w14:paraId="2A26F12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864B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D8D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8C9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A280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07BDFF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F420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5225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26F7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B13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D66802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B416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9A5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B19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473F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1A3389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EF6E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24E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67EE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D95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</w:tr>
      <w:tr w:rsidR="000C2403" w:rsidRPr="00F626C1" w14:paraId="5997995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E6AF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B7B5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56EB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A6D0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A41739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E2054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165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DD86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B1E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C427DD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D7B5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1BE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4E5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16E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71E2B3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E25CA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A1B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DAA3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E20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E53FD2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BE8D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D06B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DCC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A74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ABD5DE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24A65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E9F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B95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CA6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29214EA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8700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7EF2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BA0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DBF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</w:tr>
      <w:tr w:rsidR="000C2403" w:rsidRPr="00F626C1" w14:paraId="4140739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94A9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EE9C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F75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202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5F87A5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F3AA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9E7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2A9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D21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0F4DB4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9EDA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F63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CB6A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B334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C7A372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8CC72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C1CC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BAC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46B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8689C4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347B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3CC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305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D1F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1D8605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149A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38C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1DDA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EE7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2A3CCA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61C5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A0A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2E1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F05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CE2CF4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EF4EA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84B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821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B18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91CA318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5A2D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3FA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355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1F4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C7134D2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9A11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5D3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83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DC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</w:tr>
      <w:tr w:rsidR="000C2403" w:rsidRPr="00F626C1" w14:paraId="49563055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449E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43F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77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87CC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9,77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831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,473</w:t>
            </w:r>
          </w:p>
        </w:tc>
      </w:tr>
      <w:tr w:rsidR="000C2403" w:rsidRPr="00F626C1" w14:paraId="66E9610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89041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EF7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831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3261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3DEE7E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B27A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BEA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9,7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BDE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9,7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27D3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4,473</w:t>
            </w:r>
          </w:p>
        </w:tc>
      </w:tr>
      <w:tr w:rsidR="000C2403" w:rsidRPr="00F626C1" w14:paraId="5CF8E58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2892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04F5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31E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CDEC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A9738C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9E24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B8C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F8C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2CB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6462035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B489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BEE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77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7F02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9,77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46E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,473</w:t>
            </w:r>
          </w:p>
        </w:tc>
      </w:tr>
    </w:tbl>
    <w:p w14:paraId="1C658E00" w14:textId="77777777" w:rsidR="001857EB" w:rsidRDefault="001857EB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Liability Management Ministerial Corporation"/>
        <w:tblDescription w:val="Cash Flow Statement - Liability Management Ministerial Corporation"/>
      </w:tblPr>
      <w:tblGrid>
        <w:gridCol w:w="5953"/>
        <w:gridCol w:w="1247"/>
        <w:gridCol w:w="1247"/>
        <w:gridCol w:w="1247"/>
      </w:tblGrid>
      <w:tr w:rsidR="000C2403" w:rsidRPr="00F626C1" w14:paraId="300CC752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D2C5E" w14:textId="34CC4AFD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BD74E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FBE4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375D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A23B333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47652F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01B87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0E281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6C8F1526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9E66A6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5D4ADD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1E128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B8D34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1A39C8A9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82B4D63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044AF1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5FE2DA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329EB6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67C024FF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D3ABE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7577D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83F15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CE55D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DCC2C8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58293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3145D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5151C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BAFEC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6CE966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D5E00E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17A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95C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E40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172EE8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6B82BE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390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5545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DD1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3BAC3C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35D92E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9AA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3B2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82E5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FB5D59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F69D7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399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2D30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397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120453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D0BB5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06B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129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8C3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341020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0C084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A74A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D21F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041FB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</w:tr>
      <w:tr w:rsidR="000C2403" w:rsidRPr="00F626C1" w14:paraId="38360CA1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68A06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9E1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52C0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60C62" w14:textId="77777777" w:rsidR="000C2403" w:rsidRPr="00F01A51" w:rsidRDefault="000C240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04</w:t>
            </w:r>
          </w:p>
        </w:tc>
      </w:tr>
      <w:tr w:rsidR="000C2403" w:rsidRPr="00F626C1" w14:paraId="15BD994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F4E3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B934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12AC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75B5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E53D88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AEC0C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25F5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A11F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03F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8ED063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A58FA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3C0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8ECD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808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A27DF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13D1D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5A3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11A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FAE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3E6AC4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63D41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88A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5C10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84E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4D52A8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6C0E7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3A9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3D24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B4C4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C3574F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CDAFF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4B40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DA6E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6FF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456F27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D41BF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29C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911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CD0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E7A5E1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A1AF3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B39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C70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739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</w:tr>
      <w:tr w:rsidR="000C2403" w:rsidRPr="00F626C1" w14:paraId="6BC6A73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790761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CD8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4AC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84A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78</w:t>
            </w:r>
          </w:p>
        </w:tc>
      </w:tr>
      <w:tr w:rsidR="000C2403" w:rsidRPr="00F626C1" w14:paraId="0D215DD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08C00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B42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3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FBBB4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3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4C67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86</w:t>
            </w:r>
          </w:p>
        </w:tc>
      </w:tr>
      <w:tr w:rsidR="000C2403" w:rsidRPr="00F626C1" w14:paraId="48E418D1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9A9F1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95C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69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19A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69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CAD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167</w:t>
            </w:r>
          </w:p>
        </w:tc>
      </w:tr>
      <w:tr w:rsidR="000C2403" w:rsidRPr="00F626C1" w14:paraId="78344E13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8DC1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175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49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4E4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49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ED9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962</w:t>
            </w:r>
          </w:p>
        </w:tc>
      </w:tr>
      <w:tr w:rsidR="000C2403" w:rsidRPr="00F626C1" w14:paraId="63E032A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4190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5FF6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8572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7FD37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08B3CE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031F6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7C4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2CA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DE3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02A45D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AD06F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04A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D7F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C3E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F9CCF3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C5370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D16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13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C0C2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9,13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1D45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686)</w:t>
            </w:r>
          </w:p>
        </w:tc>
      </w:tr>
      <w:tr w:rsidR="000C2403" w:rsidRPr="00F626C1" w14:paraId="183822F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C5A21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E7CF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4,36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4D4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4,36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4AF8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,212)</w:t>
            </w:r>
          </w:p>
        </w:tc>
      </w:tr>
      <w:tr w:rsidR="000C2403" w:rsidRPr="00F626C1" w14:paraId="0F78287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A1808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C49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275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702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A8FD98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B422B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55C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CD97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FF3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14CC09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9949C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B0AF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425D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02AA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10A5286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6230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B6D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,49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67B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3,49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543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6,898)</w:t>
            </w:r>
          </w:p>
        </w:tc>
      </w:tr>
      <w:tr w:rsidR="000C2403" w:rsidRPr="00F626C1" w14:paraId="61AFAB4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CD0A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AD2E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DAAE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7709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72E7C8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4B736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611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89C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0BF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896F3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6B073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005D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217A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14C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46C2A7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7CFFE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30A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A982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5CD5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4097EC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A5295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2EA9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C5D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BC4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5A13EB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5255D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3EB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B4D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3FE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CED44F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F0275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22BA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5314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2EF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0078E8A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BE03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697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1D3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E82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68AA9F2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4344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744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F2D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CB5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</w:t>
            </w:r>
          </w:p>
        </w:tc>
      </w:tr>
      <w:tr w:rsidR="000C2403" w:rsidRPr="00F626C1" w14:paraId="366BD4EE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A672A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88F3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F5C4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9035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</w:tr>
      <w:tr w:rsidR="000C2403" w:rsidRPr="00F626C1" w14:paraId="77810AB3" w14:textId="77777777" w:rsidTr="001407D9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D48CC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2A3B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83B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29D9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D360540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C845EA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3108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0FE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F7B7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F8788FD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4437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BFB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3DD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721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</w:tr>
    </w:tbl>
    <w:p w14:paraId="1D9F2682" w14:textId="77777777" w:rsidR="000C2403" w:rsidRDefault="000C2403" w:rsidP="000C2403">
      <w:pPr>
        <w:spacing w:before="360"/>
      </w:pPr>
    </w:p>
    <w:p w14:paraId="7D94FF79" w14:textId="21672FB1" w:rsidR="000C2403" w:rsidRDefault="000C2403" w:rsidP="000C2403"/>
    <w:p w14:paraId="635A7C80" w14:textId="77777777" w:rsidR="00FA705A" w:rsidRDefault="00FA705A" w:rsidP="000C2403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FA705A" w:rsidSect="00217B58">
          <w:headerReference w:type="even" r:id="rId54"/>
          <w:headerReference w:type="default" r:id="rId55"/>
          <w:headerReference w:type="first" r:id="rId56"/>
          <w:footerReference w:type="first" r:id="rId5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819B247" w14:textId="14E9AB3A" w:rsidR="000C2403" w:rsidRPr="00F626C1" w:rsidRDefault="000C2403" w:rsidP="001E29BD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1E29BD">
        <w:rPr>
          <w:lang w:eastAsia="en-AU"/>
        </w:rPr>
        <w:t>Ports Assets Ministerial Holding Corporation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Ports Assets Ministerial Holding Corporation"/>
        <w:tblDescription w:val="Financial Statement - Operating Statement - Ports Assets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636366B0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9283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9427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8945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FD320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DBC6034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6755B6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5016E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8BC2C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6B3CC6F8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C373CB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3E28D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AB1576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0731D6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65A3A88A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5AA1946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9984B9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2991D2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6FF27B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430993D6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5A92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B6E9A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2F67A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A7D7A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DD5992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954F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BDEBAB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06A15D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6946FF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7DF1D63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61320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90D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ED5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1DF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19EC18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B3D36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2AF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71C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EDC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4BC2C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39AC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5C7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2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CBA8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0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0260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330</w:t>
            </w:r>
          </w:p>
        </w:tc>
      </w:tr>
      <w:tr w:rsidR="000C2403" w:rsidRPr="00F626C1" w14:paraId="05B01F10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7D004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F6D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9857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778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159B5E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4558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2A0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86A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6A6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293720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437E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29D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3CA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875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E65722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8A18A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FF1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045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A46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9EE5A3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9E56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2EE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EDE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C78A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6DC06ED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6DF7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B6E3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26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232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08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242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330</w:t>
            </w:r>
          </w:p>
        </w:tc>
      </w:tr>
      <w:tr w:rsidR="000C2403" w:rsidRPr="00F626C1" w14:paraId="030E999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2811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E7A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2A2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420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D67297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698E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5DE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EC3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DF81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BACD0C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E8E3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312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1D5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9C0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0618A4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0FD19EB6" w14:textId="77777777" w:rsidR="000C2403" w:rsidRPr="00F626C1" w:rsidRDefault="000C2403" w:rsidP="00187054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265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5D1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ABE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56143B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25DF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CCC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A33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C5F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08CE17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FEAD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23E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4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8B9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6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47F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151</w:t>
            </w:r>
          </w:p>
        </w:tc>
      </w:tr>
      <w:tr w:rsidR="000C2403" w:rsidRPr="00F626C1" w14:paraId="12097C8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1A24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BBC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6AC5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2895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9</w:t>
            </w:r>
          </w:p>
        </w:tc>
      </w:tr>
      <w:tr w:rsidR="000C2403" w:rsidRPr="00F626C1" w14:paraId="1C0A7D2C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B009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267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9F1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068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726</w:t>
            </w:r>
          </w:p>
        </w:tc>
      </w:tr>
      <w:tr w:rsidR="000C2403" w:rsidRPr="00F626C1" w14:paraId="1D8B344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0B98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8B67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04B8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B4DF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676F3A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285E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8BD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866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2E9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16A6BFE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E24E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89DC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66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DA11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86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89A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005</w:t>
            </w:r>
          </w:p>
        </w:tc>
      </w:tr>
      <w:tr w:rsidR="000C2403" w:rsidRPr="00F626C1" w14:paraId="756CF4C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DBA9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AB88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89ED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309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BC0DAC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7BD0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1AAB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417C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48E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10D75AB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6F7A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70A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39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D16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77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30B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676</w:t>
            </w:r>
          </w:p>
        </w:tc>
      </w:tr>
    </w:tbl>
    <w:p w14:paraId="4C67CA2E" w14:textId="77777777" w:rsidR="000C2403" w:rsidRDefault="000C2403" w:rsidP="000C2403">
      <w:pPr>
        <w:spacing w:before="360"/>
      </w:pPr>
    </w:p>
    <w:p w14:paraId="44C4353B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Ports Assets Ministerial Holding Corporation"/>
        <w:tblDescription w:val="Balance Sheet - Ports Assets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09EBC5B9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AEF3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75E6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D7E5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3CEA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2FD64BD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0CF0A5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78CAC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106F54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14F4C6AA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0E715E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1FDA4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06637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22752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09910E21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D762E10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9D1D5F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20AA80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DDC5AB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2229CD6F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7ADF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3A2D2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E423F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45786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A94C03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ADB0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70EB10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F6B102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F17EA9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42A13844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E8E8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F23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F81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F1C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7</w:t>
            </w:r>
          </w:p>
        </w:tc>
      </w:tr>
      <w:tr w:rsidR="000C2403" w:rsidRPr="00F626C1" w14:paraId="6548F49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85FF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784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57A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219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26BD57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BAAA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DCC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1157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699AF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0C2403" w:rsidRPr="00F626C1" w14:paraId="4ABC2B81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841B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2DF8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E65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9D25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DAB0BD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DC7D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90E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B0AF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270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452587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331F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FD2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D5E9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EFE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3DCE05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9672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863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3293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7D6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9214B9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985EA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4D5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2536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98DB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483FFC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D07F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766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49E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3CB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FE4C438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7A8C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33C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0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683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4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1D94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37</w:t>
            </w:r>
          </w:p>
        </w:tc>
      </w:tr>
      <w:tr w:rsidR="000C2403" w:rsidRPr="00F626C1" w14:paraId="2570426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85B5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E48E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FBE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080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7C00D8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B0C84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F47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5749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033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A731BC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D4980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98BD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70A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414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617DE0F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CA8E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7C3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6,2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3AB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6,2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21A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4,946</w:t>
            </w:r>
          </w:p>
        </w:tc>
      </w:tr>
      <w:tr w:rsidR="000C2403" w:rsidRPr="00F626C1" w14:paraId="18633DA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E901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DA5D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FC8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968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BD0380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0BD7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0F5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A26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73FD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1E5563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02C83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C919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CF8C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4138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C8CAD7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E7BD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124B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A83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F06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5F0BB6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87E2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BC3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AED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1237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A80B4B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5145C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F30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9CC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27E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DDB768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1B33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5EE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B0A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4E7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4613B4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FF4C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E9C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BD5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CE3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430192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C5C3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9F3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0D9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4BE8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320DFF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0FA7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50A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F0D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665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B0EE68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D2B4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1F1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50E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A08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7218242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E79A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E90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6,22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9CA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6,22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8AA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4,946</w:t>
            </w:r>
          </w:p>
        </w:tc>
      </w:tr>
      <w:tr w:rsidR="000C2403" w:rsidRPr="00F626C1" w14:paraId="4616BF8D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EF9B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DBB5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,32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9C4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,7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A2F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7,383</w:t>
            </w:r>
          </w:p>
        </w:tc>
      </w:tr>
      <w:tr w:rsidR="000C2403" w:rsidRPr="00F626C1" w14:paraId="6ED0398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F662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ECF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BE3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E27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D5785E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3C63D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CFCB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B1AE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B61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E84489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B896B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A62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2318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56F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709E3D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1B31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A0DC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B0A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BE9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</w:t>
            </w:r>
          </w:p>
        </w:tc>
      </w:tr>
      <w:tr w:rsidR="000C2403" w:rsidRPr="00F626C1" w14:paraId="6ECF0D2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3370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1373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9E2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B236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50FFBC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9230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1BF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9CE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EBE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AD85A0E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B377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AD9B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E4D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E0D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853EE20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3C83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4CD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996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63FF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F56646C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E34BD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262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70D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F89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1FD96FA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7731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78D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23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C6A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EBC0802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5A15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AE9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B56B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F23A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</w:t>
            </w:r>
          </w:p>
        </w:tc>
      </w:tr>
      <w:tr w:rsidR="000C2403" w:rsidRPr="00F626C1" w14:paraId="5FBADF2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C330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F83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53A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732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EFE509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0E36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155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6794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BC7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2BD6CC8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6D25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FA4B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E4C1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A82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69127F6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2EE6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81A7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6BF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91D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4EEE14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B6D6B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910B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300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EFF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78878E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5097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97F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E7D7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E6B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6F62DFB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92C25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6FCB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8ADD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278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3986235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EE92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523C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8E0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AEF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3CC5B26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C803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FAC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F41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DC85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7FC3E32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17F9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8CC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276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80F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</w:t>
            </w:r>
          </w:p>
        </w:tc>
      </w:tr>
      <w:tr w:rsidR="000C2403" w:rsidRPr="00F626C1" w14:paraId="22BA7690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AF2A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CFA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,20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FA2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,59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43B7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7,266</w:t>
            </w:r>
          </w:p>
        </w:tc>
      </w:tr>
      <w:tr w:rsidR="000C2403" w:rsidRPr="00F626C1" w14:paraId="33BDAC2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63317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DF3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1E1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1A8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CB729D7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30E7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CFD0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8,2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F66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8,5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A51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7,266</w:t>
            </w:r>
          </w:p>
        </w:tc>
      </w:tr>
      <w:tr w:rsidR="000C2403" w:rsidRPr="00F626C1" w14:paraId="0818A749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D08A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0D5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AB9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0CD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344F8B2" w14:textId="77777777" w:rsidTr="001407D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6591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56C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DAD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F49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DC8235F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5A37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C44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,20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989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,59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DC9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7,266</w:t>
            </w:r>
          </w:p>
        </w:tc>
      </w:tr>
    </w:tbl>
    <w:p w14:paraId="17D6307B" w14:textId="77777777" w:rsidR="001857EB" w:rsidRDefault="001857EB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Ports Assets Ministerial Holding Corporation"/>
        <w:tblDescription w:val="Cash Flow Statement - Ports Assets Ministerial Holding Corporation"/>
      </w:tblPr>
      <w:tblGrid>
        <w:gridCol w:w="5953"/>
        <w:gridCol w:w="1247"/>
        <w:gridCol w:w="1247"/>
        <w:gridCol w:w="1247"/>
      </w:tblGrid>
      <w:tr w:rsidR="000C2403" w:rsidRPr="00F626C1" w14:paraId="2B3AB327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6DD0A" w14:textId="55682812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A91E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C8A35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F090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9FA9054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F7B5F0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0B78B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2253E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4A0A4ABB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C7FA933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88AFCB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0CF33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DA26A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4BB7C728" w14:textId="77777777" w:rsidTr="001407D9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7E1D542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DBEF8F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2626AE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4AC294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36B9EE1E" w14:textId="77777777" w:rsidTr="001407D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01ED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8D4CF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CDA407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1A584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1E1158B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F0C99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71A34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90DDD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9A4F4D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D86DA74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041D7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E9FE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3DA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768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226501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777C5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AEF0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E0A11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160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91ED5B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DC52B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DD2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5E96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B83D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209133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F9B8D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3568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EE20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6349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78076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32138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4A60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2D9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448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0CB4C1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C1CF5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3C284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16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206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61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18C8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387</w:t>
            </w:r>
          </w:p>
        </w:tc>
      </w:tr>
      <w:tr w:rsidR="000C2403" w:rsidRPr="00F626C1" w14:paraId="0BC4B602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2B996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6A84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16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27E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61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DF676" w14:textId="77777777" w:rsidR="000C2403" w:rsidRPr="00F01A51" w:rsidRDefault="000C240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42,387</w:t>
            </w:r>
          </w:p>
        </w:tc>
      </w:tr>
      <w:tr w:rsidR="000C2403" w:rsidRPr="00F626C1" w14:paraId="4C729562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7137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0375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AE81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A4A5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D7BBC1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D9BB8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FBE53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961B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B046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8F62A6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EB524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0A0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FC9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0CB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D67A33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C86A5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A3BA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63E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8CE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96E398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ED8B3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277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7DD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E59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056487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A2CC0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957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4E2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807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2F32AF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270FC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5B4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4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34B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6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5A4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151</w:t>
            </w:r>
          </w:p>
        </w:tc>
      </w:tr>
      <w:tr w:rsidR="000C2403" w:rsidRPr="00F626C1" w14:paraId="61DA3CB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C4672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B51A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BB3D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2393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26986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582D1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C5D7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124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77F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A8CFC4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B0708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969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AD21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1EF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9</w:t>
            </w:r>
          </w:p>
        </w:tc>
      </w:tr>
      <w:tr w:rsidR="000C2403" w:rsidRPr="00F626C1" w14:paraId="0F9345D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B8448F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ADD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4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9239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63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5BF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D524AED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B4FC1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F62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02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901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99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B53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280</w:t>
            </w:r>
          </w:p>
        </w:tc>
      </w:tr>
      <w:tr w:rsidR="000C2403" w:rsidRPr="00F626C1" w14:paraId="3087E763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1511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105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40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3219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615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BB6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7)</w:t>
            </w:r>
          </w:p>
        </w:tc>
      </w:tr>
      <w:tr w:rsidR="000C2403" w:rsidRPr="00F626C1" w14:paraId="1C5AB811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4860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577D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7013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9D65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CC2156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542EA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EAB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B66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558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1A2821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BB9AC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CE0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B56B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9F7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F56727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65006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C24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D136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E60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199C1BF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73226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B2F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134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527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AB66267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AAAA2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E9E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039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F3A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69B29FE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E9FD5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87F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5A7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D42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261715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A6C48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CF0F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9041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1CC2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07A0ECF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6250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7FC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6DF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DEC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9DF42B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6BEF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27EF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22BA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4B6E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DB794B3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0F63D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5DE2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D8A7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C0D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0BA3705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D05A6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286D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EEFA2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EA2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384BC0A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DDB30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28EE5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BD2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7452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191EDD8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2EB86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623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C74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342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56C160D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5E215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268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208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6D4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8209989" w14:textId="77777777" w:rsidTr="001407D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96BDD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FD1D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396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626D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63EF42C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ECE3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A36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866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90F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0E5DA9B" w14:textId="77777777" w:rsidTr="001407D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9F4D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34A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40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376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615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BA7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7)</w:t>
            </w:r>
          </w:p>
        </w:tc>
      </w:tr>
      <w:tr w:rsidR="000C2403" w:rsidRPr="00F626C1" w14:paraId="5F29D385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001E8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9F55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AEDE8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9C8F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45</w:t>
            </w:r>
          </w:p>
        </w:tc>
      </w:tr>
      <w:tr w:rsidR="000C2403" w:rsidRPr="00F626C1" w14:paraId="3DD79DBD" w14:textId="77777777" w:rsidTr="001407D9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A48CA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5B0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754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A617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76ECE43" w14:textId="77777777" w:rsidTr="001407D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3CB362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EA20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DAC7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2019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57F24C4" w14:textId="77777777" w:rsidTr="001407D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BAA7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6A3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2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CD3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4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C03E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37</w:t>
            </w:r>
          </w:p>
        </w:tc>
      </w:tr>
    </w:tbl>
    <w:p w14:paraId="19B2373E" w14:textId="77777777" w:rsidR="000C2403" w:rsidRDefault="000C2403" w:rsidP="000C2403">
      <w:pPr>
        <w:spacing w:before="360"/>
      </w:pPr>
    </w:p>
    <w:p w14:paraId="64FDF64D" w14:textId="1097F350" w:rsidR="000C2403" w:rsidRDefault="000C2403" w:rsidP="000C2403"/>
    <w:p w14:paraId="4415BA46" w14:textId="77777777" w:rsidR="00FA705A" w:rsidRDefault="00FA705A" w:rsidP="000C2403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FA705A" w:rsidSect="00217B58">
          <w:headerReference w:type="even" r:id="rId58"/>
          <w:headerReference w:type="default" r:id="rId59"/>
          <w:headerReference w:type="first" r:id="rId60"/>
          <w:footerReference w:type="first" r:id="rId6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DDECB53" w14:textId="0E9D5014" w:rsidR="000C2403" w:rsidRPr="00F626C1" w:rsidRDefault="000C2403" w:rsidP="001E29BD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1E29BD">
        <w:rPr>
          <w:lang w:eastAsia="en-AU"/>
        </w:rPr>
        <w:t>Roads Retained Interest Pty Ltd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Roads Retained Interest Pty Ltd"/>
        <w:tblDescription w:val="Financial Statement - Operating Statement - Roads Retained Interest Pty Ltd"/>
      </w:tblPr>
      <w:tblGrid>
        <w:gridCol w:w="5953"/>
        <w:gridCol w:w="1247"/>
        <w:gridCol w:w="1247"/>
        <w:gridCol w:w="1247"/>
      </w:tblGrid>
      <w:tr w:rsidR="000C2403" w:rsidRPr="00F626C1" w14:paraId="7451A3F6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B29C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FD15F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02E4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C7B4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F311F8F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B0C0069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78B9A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76F8B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4E5786A1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9493ED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FBE94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311E23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5DFA4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59FB7B4F" w14:textId="77777777" w:rsidTr="00F6349A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ED4AC9A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FEE48D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36C4E98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D1000CD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5A72ECCA" w14:textId="77777777" w:rsidTr="00F6349A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B6607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9E814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D168E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B2ABB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DA080C4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2E2A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ED7E93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1DB4CE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AE0FC9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2D132A72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8A483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4C10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29F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C99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5</w:t>
            </w:r>
          </w:p>
        </w:tc>
      </w:tr>
      <w:tr w:rsidR="000C2403" w:rsidRPr="00F626C1" w14:paraId="4C7C1CF0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025B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C3B0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B82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E3BA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ED6F833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F0A96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60F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C940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F59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9</w:t>
            </w:r>
          </w:p>
        </w:tc>
      </w:tr>
      <w:tr w:rsidR="000C2403" w:rsidRPr="00F626C1" w14:paraId="6BCCEB58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FCA68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E49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B83A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B9B1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5634D43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D7D3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87B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10C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2AA0B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1D090DC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97EE9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7E1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E22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32C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D43F26F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222E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125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B3A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59EF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70842C2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8564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2C6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015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39F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0B27E44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5F9B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A01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2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210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6EFB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4</w:t>
            </w:r>
          </w:p>
        </w:tc>
      </w:tr>
      <w:tr w:rsidR="000C2403" w:rsidRPr="00F626C1" w14:paraId="596289A3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2D5B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D8D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0737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A84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6E7CD59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7223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F920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FC9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C223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735F43D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DC24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2C3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C6D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CDD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6B0A26C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3BE77066" w14:textId="77777777" w:rsidR="000C2403" w:rsidRPr="00F626C1" w:rsidRDefault="000C2403" w:rsidP="00187054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CFC1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6EB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EBFF5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8A68353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53EB0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BD3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BB6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79B8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6FB2758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8D5A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FA35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E244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6C1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05C38D7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1514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809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A05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EC8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09D0A78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D8D3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01D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24F8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FC0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0C2403" w:rsidRPr="00F626C1" w14:paraId="5BC7BF5A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A789B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B0F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6C33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ABA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F5171DF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4CFF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A07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90B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48F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783D0D0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A79D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1E4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6684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9BA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</w:t>
            </w:r>
          </w:p>
        </w:tc>
      </w:tr>
      <w:tr w:rsidR="000C2403" w:rsidRPr="00F626C1" w14:paraId="5E08D4B6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E8B7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813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8E2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CDF3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FD1149B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D526C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E7A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9,58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F861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4,396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B13F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1,810)</w:t>
            </w:r>
          </w:p>
        </w:tc>
      </w:tr>
      <w:tr w:rsidR="000C2403" w:rsidRPr="00F626C1" w14:paraId="4BD2C5BA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832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471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0,90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C1D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5,12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0E2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3,042)</w:t>
            </w:r>
          </w:p>
        </w:tc>
      </w:tr>
    </w:tbl>
    <w:p w14:paraId="6FF853D9" w14:textId="77777777" w:rsidR="000C2403" w:rsidRDefault="000C2403" w:rsidP="000C2403">
      <w:pPr>
        <w:spacing w:before="360"/>
      </w:pPr>
    </w:p>
    <w:p w14:paraId="24B59F86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Roads Retained Interest Pty Ltd"/>
        <w:tblDescription w:val="Balance Sheet - Roads Retained Interest Pty Ltd"/>
      </w:tblPr>
      <w:tblGrid>
        <w:gridCol w:w="5953"/>
        <w:gridCol w:w="1247"/>
        <w:gridCol w:w="1247"/>
        <w:gridCol w:w="1247"/>
      </w:tblGrid>
      <w:tr w:rsidR="000C2403" w:rsidRPr="00F626C1" w14:paraId="404B2FF6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59C8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3313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34DE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0E26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0B949AE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F7BCB55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3442F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EFAA5D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3A7567FF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4C5580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E78FFA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F5253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1A10CD1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6DB7C533" w14:textId="77777777" w:rsidTr="00F6349A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52372B6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BF4781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CB12C7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4034D4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010A7F04" w14:textId="77777777" w:rsidTr="00F6349A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528C4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C9CF2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1BFC5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AD00F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1778786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75EE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C14C7E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A04B11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6C7955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4C54CB96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6EAC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8EE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12A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8,9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54B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34</w:t>
            </w:r>
          </w:p>
        </w:tc>
      </w:tr>
      <w:tr w:rsidR="000C2403" w:rsidRPr="00F626C1" w14:paraId="0A4FC91D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3249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E97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29E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612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0967856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322E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F72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5FB1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9EC91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BEDFF81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935F9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C646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FC4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129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30F01DC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FBC6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C5CC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09E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3FA8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31FC28E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70F3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F96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F170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298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48F5C7C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76C1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79C8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AA3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16C9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E9C2471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BB80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064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3A8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52BB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D734330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EC5C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790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8E9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52D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B818DA7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564E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CAA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1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69B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8,95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396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34</w:t>
            </w:r>
          </w:p>
        </w:tc>
      </w:tr>
      <w:tr w:rsidR="000C2403" w:rsidRPr="00F626C1" w14:paraId="18DA8843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41A6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5E0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4C84A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90D9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D478EDC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A2D3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9627C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17E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144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561F6CB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40533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5D8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0A5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AC2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58CECA1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59C2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4EF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6C8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599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B3231DA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EAF2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1929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1203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657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0CE8E0E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AF59C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1307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1835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022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B01002F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C6EB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FAB0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19,7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142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92,1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6694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48,230</w:t>
            </w:r>
          </w:p>
        </w:tc>
      </w:tr>
      <w:tr w:rsidR="000C2403" w:rsidRPr="00F626C1" w14:paraId="73977147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10AF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EF5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C0B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EF4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84D5F2A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E1A5AF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DEB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D52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0699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EF88D66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489E3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A29D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363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2DB1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60CB94C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55708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9AE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3084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C25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6A2CFD5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D7E4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2A3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4AA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CCF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E97B501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BF27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0F7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15EF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8B5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5A62748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7C10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85F9D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CDCE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801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7F67AC6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DE63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5F6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670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61E5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2D1BFC9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0B3E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9190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19,73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545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92,13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6849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48,230</w:t>
            </w:r>
          </w:p>
        </w:tc>
      </w:tr>
      <w:tr w:rsidR="000C2403" w:rsidRPr="00F626C1" w14:paraId="11990C95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73233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DA0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21,35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334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61,09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E2E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1,464</w:t>
            </w:r>
          </w:p>
        </w:tc>
      </w:tr>
      <w:tr w:rsidR="000C2403" w:rsidRPr="00F626C1" w14:paraId="1313F61C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46DF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AB1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EA45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881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EF4E72D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55A6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AE1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AFF7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83B3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D7580FD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591A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161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B8D2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71A2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C98B7DD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E2699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98D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761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50C4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</w:t>
            </w:r>
          </w:p>
        </w:tc>
      </w:tr>
      <w:tr w:rsidR="000C2403" w:rsidRPr="00F626C1" w14:paraId="7A9436A9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2896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ED34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2E2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483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09BF8D7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01EF2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3F70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D24C5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C7F8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A974773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A60A7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CB0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B77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2E34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1E10E54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CFC9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20E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FD8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23EA5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2A39F05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EF6B6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751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650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822A7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2FF2C1E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87ED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62F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1F2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127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3C38B7F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C49E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BADB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3A4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C1D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</w:t>
            </w:r>
          </w:p>
        </w:tc>
      </w:tr>
      <w:tr w:rsidR="000C2403" w:rsidRPr="00F626C1" w14:paraId="4458AAA3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B4EB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6C8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555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AFF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3D7DAC5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6F92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E1CB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C4E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AEDF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5B3CC14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0A0B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17A2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7C11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47A5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0333B70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A91A9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D1DE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09F4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B2C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DCA0875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7C379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D78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4FB4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87C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DC41F91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B33F0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5D7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C6E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720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45E54C7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BC58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D5D3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5F1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B860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2BDFE2F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71A8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F27F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951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781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644FC6F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D376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42F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F14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C34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1BEB69B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50CF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EFC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F70D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941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</w:t>
            </w:r>
          </w:p>
        </w:tc>
      </w:tr>
      <w:tr w:rsidR="000C2403" w:rsidRPr="00F626C1" w14:paraId="30FD5F9C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015E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4FE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21,28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A09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61,01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BC9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1,379</w:t>
            </w:r>
          </w:p>
        </w:tc>
      </w:tr>
      <w:tr w:rsidR="000C2403" w:rsidRPr="00F626C1" w14:paraId="6D91BA4C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9C27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5D3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85C8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20B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F65DC61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4D78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DB2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603,9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E7E1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43,6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860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34,054</w:t>
            </w:r>
          </w:p>
        </w:tc>
      </w:tr>
      <w:tr w:rsidR="000C2403" w:rsidRPr="00F626C1" w14:paraId="13774005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45BA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D6E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2,67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9E5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2,67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B09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2,675)</w:t>
            </w:r>
          </w:p>
        </w:tc>
      </w:tr>
      <w:tr w:rsidR="000C2403" w:rsidRPr="00F626C1" w14:paraId="2B071851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FC2C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11B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B512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42E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43D25B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C977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AB6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21,28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572C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61,01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135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1,379</w:t>
            </w:r>
          </w:p>
        </w:tc>
      </w:tr>
    </w:tbl>
    <w:p w14:paraId="42897443" w14:textId="77777777" w:rsidR="001857EB" w:rsidRDefault="001857EB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Roads Retained Interest Pty Ltd"/>
        <w:tblDescription w:val="Cash Flow Statement - Roads Retained Interest Pty Ltd"/>
      </w:tblPr>
      <w:tblGrid>
        <w:gridCol w:w="5953"/>
        <w:gridCol w:w="1247"/>
        <w:gridCol w:w="1247"/>
        <w:gridCol w:w="1247"/>
      </w:tblGrid>
      <w:tr w:rsidR="000C2403" w:rsidRPr="00F626C1" w14:paraId="3A24DABF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93E6A" w14:textId="3A03E588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C309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0E0A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751A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2B8B664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E8B21F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40615D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80DD5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1166D92D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39D500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AD1D1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41EF1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47F442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3165900F" w14:textId="77777777" w:rsidTr="00F6349A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1A645A0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2C9E06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5B2514B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4E5727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0CF06A1A" w14:textId="77777777" w:rsidTr="00F6349A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44BD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EE606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F44AF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EBFA5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11AC6FA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23104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3473C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4A2FB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14A56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3194B74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5014C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9D35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6E57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7E7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5</w:t>
            </w:r>
          </w:p>
        </w:tc>
      </w:tr>
      <w:tr w:rsidR="000C2403" w:rsidRPr="00F626C1" w14:paraId="000E7A87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708A3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72469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0B62C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D853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772D5D8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7F316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65A1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BE6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8445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3EA10BD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82960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1C3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50B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4E8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388248C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9107BE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2B8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758F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D28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8252E3A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EEEB7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CC47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EFB6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3436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0</w:t>
            </w:r>
          </w:p>
        </w:tc>
      </w:tr>
      <w:tr w:rsidR="000C2403" w:rsidRPr="00F626C1" w14:paraId="1810F8B8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B5631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657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3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B01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9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F81BC" w14:textId="77777777" w:rsidR="000C2403" w:rsidRPr="00F01A51" w:rsidRDefault="000C240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,225</w:t>
            </w:r>
          </w:p>
        </w:tc>
      </w:tr>
      <w:tr w:rsidR="000C2403" w:rsidRPr="00F626C1" w14:paraId="4A420CD5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2623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1EBA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EEA79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9F6DB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2929B6F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F3160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1E6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C58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DF3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B08CA2F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61E4CA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2EFB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289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6028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A119125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4144F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FF940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DF3B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848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2F93CB9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FA205F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88D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9D2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BABD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D37BF24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9B4DF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ABE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BBA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9C8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14C1AFC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ACCCD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B9B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A30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C81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72AE91C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B430F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6E0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9E7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2A5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05FE778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3DB4F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4EA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4AB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483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0C2403" w:rsidRPr="00F626C1" w14:paraId="4C5E4D6A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3F9CE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3B1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586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335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38D9988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CCBE1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A639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96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0709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3,74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15F61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9,960</w:t>
            </w:r>
          </w:p>
        </w:tc>
      </w:tr>
      <w:tr w:rsidR="000C2403" w:rsidRPr="00F626C1" w14:paraId="17C72CC2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7C874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1E0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96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B8C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4,10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1EF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9,962</w:t>
            </w:r>
          </w:p>
        </w:tc>
      </w:tr>
      <w:tr w:rsidR="000C2403" w:rsidRPr="00F626C1" w14:paraId="051F315E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CD52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95E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63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FDD7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3,01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FD9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8,738</w:t>
            </w:r>
          </w:p>
        </w:tc>
      </w:tr>
      <w:tr w:rsidR="000C2403" w:rsidRPr="00F626C1" w14:paraId="5D6B39E4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59C0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2F407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C9B8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BCBB5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532ACDE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98B86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6C8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B98B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9007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279A113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1E94D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1E8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C1C3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2368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184140E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252CB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262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7C3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E112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6F1816E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023BA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70B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7,78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45B5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7,78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4033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2,563)</w:t>
            </w:r>
          </w:p>
        </w:tc>
      </w:tr>
      <w:tr w:rsidR="000C2403" w:rsidRPr="00F626C1" w14:paraId="3022808E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FF518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73F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703FE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F3EA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9D53BA4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AA87C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890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C4DD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365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20DE547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5DD0B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1D5AB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2E151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EC01C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14B3909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1731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815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7,78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784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7,78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F9B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2,563)</w:t>
            </w:r>
          </w:p>
        </w:tc>
      </w:tr>
      <w:tr w:rsidR="000C2403" w:rsidRPr="00F626C1" w14:paraId="34EF2B4B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8009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9C418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8BB9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4916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2B7BCB7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5CBD3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34F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990D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1BD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D832EBA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CF837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F3FF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D12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B1F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318FDF8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A4A34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807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0A7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87A6D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C53B1BA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D3E7D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1E74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,7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2E6F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,7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346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,563</w:t>
            </w:r>
          </w:p>
        </w:tc>
      </w:tr>
      <w:tr w:rsidR="000C2403" w:rsidRPr="00F626C1" w14:paraId="4C699D1F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D60CA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F51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66F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664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65A5C4F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BD915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7CAF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5A7B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4DBD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6B277D9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4329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4C5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7,78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473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7,78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FB5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563</w:t>
            </w:r>
          </w:p>
        </w:tc>
      </w:tr>
      <w:tr w:rsidR="000C2403" w:rsidRPr="00F626C1" w14:paraId="1278AB3F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C9D1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467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63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837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3,01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505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8,738</w:t>
            </w:r>
          </w:p>
        </w:tc>
      </w:tr>
      <w:tr w:rsidR="000C2403" w:rsidRPr="00F626C1" w14:paraId="7252C157" w14:textId="77777777" w:rsidTr="00F6349A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4E4EA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D24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EE8F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FF830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8,956</w:t>
            </w:r>
          </w:p>
        </w:tc>
      </w:tr>
      <w:tr w:rsidR="000C2403" w:rsidRPr="00F626C1" w14:paraId="638D75DA" w14:textId="77777777" w:rsidTr="00F6349A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D0151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743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41A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C0F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C89C817" w14:textId="77777777" w:rsidTr="00F6349A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44EF200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ACCC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8,96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1D77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5,00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6B18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04,460)</w:t>
            </w:r>
          </w:p>
        </w:tc>
      </w:tr>
      <w:tr w:rsidR="000C2403" w:rsidRPr="00F626C1" w14:paraId="277AC830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DD7D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F64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1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7D77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8,95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1A3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34</w:t>
            </w:r>
          </w:p>
        </w:tc>
      </w:tr>
    </w:tbl>
    <w:p w14:paraId="2C5EB467" w14:textId="77777777" w:rsidR="000C2403" w:rsidRDefault="000C2403" w:rsidP="000C2403">
      <w:pPr>
        <w:spacing w:before="360"/>
      </w:pPr>
    </w:p>
    <w:p w14:paraId="483B9A86" w14:textId="1133AD1F" w:rsidR="000C2403" w:rsidRDefault="000C2403" w:rsidP="000C2403"/>
    <w:p w14:paraId="20A91267" w14:textId="77777777" w:rsidR="00FA705A" w:rsidRDefault="00FA705A" w:rsidP="000C2403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FA705A" w:rsidSect="00217B58">
          <w:headerReference w:type="even" r:id="rId62"/>
          <w:headerReference w:type="default" r:id="rId63"/>
          <w:headerReference w:type="first" r:id="rId64"/>
          <w:footerReference w:type="first" r:id="rId6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1A3EEFB" w14:textId="305DFC69" w:rsidR="000C2403" w:rsidRPr="00F626C1" w:rsidRDefault="000C2403" w:rsidP="001E29BD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1E29BD">
        <w:rPr>
          <w:lang w:eastAsia="en-AU"/>
        </w:rPr>
        <w:t xml:space="preserve">Workers' Compensation (Dust </w:t>
      </w:r>
      <w:r w:rsidRPr="00F626C1">
        <w:rPr>
          <w:rFonts w:cs="Arial"/>
          <w:bCs/>
          <w:color w:val="000000"/>
          <w:sz w:val="26"/>
          <w:szCs w:val="26"/>
          <w:lang w:eastAsia="en-AU"/>
        </w:rPr>
        <w:t>Diseases) Authority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Workers' Compensation (Dust Diseases) Authority"/>
        <w:tblDescription w:val="Financial Statement - Operating Statement - Workers' Compensation (Dust Diseases) Authority"/>
      </w:tblPr>
      <w:tblGrid>
        <w:gridCol w:w="5953"/>
        <w:gridCol w:w="1247"/>
        <w:gridCol w:w="1247"/>
        <w:gridCol w:w="1247"/>
      </w:tblGrid>
      <w:tr w:rsidR="000C2403" w:rsidRPr="00F626C1" w14:paraId="7BFFC0DB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3E70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2DB3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FFD7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C3C3C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DC795AE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968374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3DB03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9DF4D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313484AD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C6146B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60A2F6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C956C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134B1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3474CD6F" w14:textId="77777777" w:rsidTr="00F6349A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6D2BA16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D39C4A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C39C1F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ED1DF6A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6AD402B3" w14:textId="77777777" w:rsidTr="00F6349A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9F2B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E0423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58668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625E9A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095CEBD4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8752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342BC5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7FF809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5B5872" w14:textId="77777777" w:rsidR="000C2403" w:rsidRPr="00F626C1" w:rsidRDefault="000C2403" w:rsidP="00FC6C4F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31BDB979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FD26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7573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AA4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B93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0150CE0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1370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8690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2CD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B490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442DBD8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BA31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CD8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D40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8,8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C3E67" w14:textId="00A5B10F" w:rsidR="000C2403" w:rsidRPr="00F626C1" w:rsidRDefault="00E01528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335</w:t>
            </w:r>
          </w:p>
        </w:tc>
      </w:tr>
      <w:tr w:rsidR="000C2403" w:rsidRPr="00F626C1" w14:paraId="43623577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8D2E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07F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E179F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067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67</w:t>
            </w:r>
          </w:p>
        </w:tc>
      </w:tr>
      <w:tr w:rsidR="000C2403" w:rsidRPr="00F626C1" w14:paraId="060E9ED9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9DF8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F070C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3EB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1BF2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829B866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F0AB5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EA37D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E24E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898E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64</w:t>
            </w:r>
          </w:p>
        </w:tc>
      </w:tr>
      <w:tr w:rsidR="000C2403" w:rsidRPr="00F626C1" w14:paraId="15AA43CA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401D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848D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F138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4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C2D1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92)</w:t>
            </w:r>
          </w:p>
        </w:tc>
      </w:tr>
      <w:tr w:rsidR="000C2403" w:rsidRPr="00F626C1" w14:paraId="1057D9ED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768F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271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03D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69E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D5F865B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0015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008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61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61E7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07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2540F" w14:textId="266671F7" w:rsidR="000C2403" w:rsidRPr="00F626C1" w:rsidRDefault="00E01528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275</w:t>
            </w:r>
          </w:p>
        </w:tc>
      </w:tr>
      <w:tr w:rsidR="000C2403" w:rsidRPr="00F626C1" w14:paraId="4E72F124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2592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21B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340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AB0F3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9B7A84E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9D53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5380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271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5A8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8EAF7D4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0B9F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B0C6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887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C00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34FE6B2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593239A2" w14:textId="77777777" w:rsidR="000C2403" w:rsidRPr="00F626C1" w:rsidRDefault="000C2403" w:rsidP="00187054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D9EF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D2EBD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E5D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49A8856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200D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84C6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883C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0554F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9B6AB1C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6D32F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8306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74B1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BC52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8</w:t>
            </w:r>
          </w:p>
        </w:tc>
      </w:tr>
      <w:tr w:rsidR="000C2403" w:rsidRPr="00F626C1" w14:paraId="6AEBABE1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F0F2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8493E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29A9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7DF3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7ADE689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2DC19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6872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2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F31A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2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C203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869</w:t>
            </w:r>
          </w:p>
        </w:tc>
      </w:tr>
      <w:tr w:rsidR="000C2403" w:rsidRPr="00F626C1" w14:paraId="266D0FCF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1BA8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EE0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,95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6FF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5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EFA17" w14:textId="0936FDFD" w:rsidR="000C2403" w:rsidRPr="00F626C1" w:rsidRDefault="00E01528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998</w:t>
            </w:r>
          </w:p>
        </w:tc>
      </w:tr>
      <w:tr w:rsidR="000C2403" w:rsidRPr="00F626C1" w14:paraId="7DD77341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44EA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AC11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FBB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E8CA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</w:t>
            </w:r>
          </w:p>
        </w:tc>
      </w:tr>
      <w:tr w:rsidR="000C2403" w:rsidRPr="00F626C1" w14:paraId="08CF20DA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D7D9F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924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87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6A4C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35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F7241" w14:textId="256D1608" w:rsidR="000C2403" w:rsidRPr="00F626C1" w:rsidRDefault="00E01528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486</w:t>
            </w:r>
          </w:p>
        </w:tc>
      </w:tr>
      <w:tr w:rsidR="000C2403" w:rsidRPr="00F626C1" w14:paraId="7A4BDF10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BFAA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AA52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DE27D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AAA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837BD58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B9572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526E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1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7862E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5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7742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1)</w:t>
            </w:r>
          </w:p>
        </w:tc>
      </w:tr>
      <w:tr w:rsidR="000C2403" w:rsidRPr="00F626C1" w14:paraId="2A31C848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7C15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127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003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738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)</w:t>
            </w:r>
          </w:p>
        </w:tc>
      </w:tr>
    </w:tbl>
    <w:p w14:paraId="52DD367D" w14:textId="77777777" w:rsidR="000C2403" w:rsidRDefault="000C2403" w:rsidP="000C2403">
      <w:pPr>
        <w:spacing w:before="360"/>
      </w:pPr>
    </w:p>
    <w:p w14:paraId="0B804C6E" w14:textId="77777777" w:rsidR="000C2403" w:rsidRDefault="000C2403" w:rsidP="000C2403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Workers' Compensation (Dust Diseases) Authority"/>
        <w:tblDescription w:val="Balance Sheet - Workers' Compensation (Dust Diseases) Authority"/>
      </w:tblPr>
      <w:tblGrid>
        <w:gridCol w:w="5953"/>
        <w:gridCol w:w="1247"/>
        <w:gridCol w:w="1247"/>
        <w:gridCol w:w="1247"/>
      </w:tblGrid>
      <w:tr w:rsidR="000C2403" w:rsidRPr="00F626C1" w14:paraId="446637D2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C47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E0563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17FF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791EE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E61BAAA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783D65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D817D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169BB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2E0B9CC9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642E226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EEAB634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D5CC00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3FD642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15BC1054" w14:textId="77777777" w:rsidTr="00F6349A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E8A99B3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63710D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98EC7E6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597A5B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71397142" w14:textId="77777777" w:rsidTr="00F6349A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B339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880AB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0FF1E9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C052E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CCBC007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AEF2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75A6DF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8FB4F2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1D6C2C" w14:textId="77777777" w:rsidR="000C2403" w:rsidRPr="00F626C1" w:rsidRDefault="000C2403" w:rsidP="00FC6C4F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F626C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0C2403" w:rsidRPr="00F626C1" w14:paraId="6E5AA7CF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92C9E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852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2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079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5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FF58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038</w:t>
            </w:r>
          </w:p>
        </w:tc>
      </w:tr>
      <w:tr w:rsidR="000C2403" w:rsidRPr="00F626C1" w14:paraId="3DDB91DF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4AEC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0F4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DDF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1AB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8ABF24F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7FFC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CB1D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8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E52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7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78A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898</w:t>
            </w:r>
          </w:p>
        </w:tc>
      </w:tr>
      <w:tr w:rsidR="000C2403" w:rsidRPr="00F626C1" w14:paraId="7ED96C8B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B906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063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CCED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2C4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7529FFA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26166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5EA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8320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180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0DDE24D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FE34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E1F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43,6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1F8C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67,2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242E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9,525</w:t>
            </w:r>
          </w:p>
        </w:tc>
      </w:tr>
      <w:tr w:rsidR="000C2403" w:rsidRPr="00F626C1" w14:paraId="3407B4F9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F6EE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E5F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0495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5B8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DF5FD8F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67C6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ECA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F86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E82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1CF0A2A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D0AB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148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0DD0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BD8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88B55CC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5B38A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59D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49,77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85F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1,57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2E2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0,461</w:t>
            </w:r>
          </w:p>
        </w:tc>
      </w:tr>
      <w:tr w:rsidR="000C2403" w:rsidRPr="00F626C1" w14:paraId="3630EAD1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676CB9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2A13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EA0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43D4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5EBE019B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AD2D8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B8EA4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FF21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74FD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1B2A7F4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07AB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17FE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563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9F3B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C208F54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2113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B1F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0,3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D1DF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0,2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3DF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,339</w:t>
            </w:r>
          </w:p>
        </w:tc>
      </w:tr>
      <w:tr w:rsidR="000C2403" w:rsidRPr="00F626C1" w14:paraId="7949A64F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78C7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584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1D44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A43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95E05D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E13D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B21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C3A2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2C67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1674ADF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D038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E72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B3B0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4E4B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9B8E64B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039A8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0CA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1D29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8F0C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6951866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679E58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25A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BF2EF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A72D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26620C4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5B68E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933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CDE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877B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1</w:t>
            </w:r>
          </w:p>
        </w:tc>
      </w:tr>
      <w:tr w:rsidR="000C2403" w:rsidRPr="00F626C1" w14:paraId="3A150ED3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03E54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7ED7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181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7921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38A088A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E691F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9837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B67AC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90DD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4B57612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66D5A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DD9A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3D23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3FC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</w:t>
            </w:r>
          </w:p>
        </w:tc>
      </w:tr>
      <w:tr w:rsidR="000C2403" w:rsidRPr="00F626C1" w14:paraId="2BD7C47E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F54C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502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08F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EDD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133</w:t>
            </w:r>
          </w:p>
        </w:tc>
      </w:tr>
      <w:tr w:rsidR="000C2403" w:rsidRPr="00F626C1" w14:paraId="6B389546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9D1A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C5F7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623E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B409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67C1879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38AC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FC0F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5,28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9D6D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1,27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492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9,328</w:t>
            </w:r>
          </w:p>
        </w:tc>
      </w:tr>
      <w:tr w:rsidR="000C2403" w:rsidRPr="00F626C1" w14:paraId="118BC851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385B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D9A5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05,05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5F14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92,84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671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69,789</w:t>
            </w:r>
          </w:p>
        </w:tc>
      </w:tr>
      <w:tr w:rsidR="000C2403" w:rsidRPr="00F626C1" w14:paraId="072A06E9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07D6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7B82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D1756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2EA0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34CE3DA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57DABB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F19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3A5C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0D679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1873F54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DF8A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95C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877E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DF6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9C682E5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9572B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005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73E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1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EECF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8</w:t>
            </w:r>
          </w:p>
        </w:tc>
      </w:tr>
      <w:tr w:rsidR="000C2403" w:rsidRPr="00F626C1" w14:paraId="653DF391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874FD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CCFA0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0E2D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C301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8E70B28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5DC4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FE7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A7E6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00C7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188A0A1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3BB4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439A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5AC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262C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2</w:t>
            </w:r>
          </w:p>
        </w:tc>
      </w:tr>
      <w:tr w:rsidR="000C2403" w:rsidRPr="00F626C1" w14:paraId="37267E05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86FC3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864E2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0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1F4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,9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86D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,310</w:t>
            </w:r>
          </w:p>
        </w:tc>
      </w:tr>
      <w:tr w:rsidR="000C2403" w:rsidRPr="00F626C1" w14:paraId="553577C2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D4C8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2E82A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5835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F76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435F042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403E6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6784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09EF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E86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895FB7F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EF69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568D7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9,39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DF8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,07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A6D0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9,480</w:t>
            </w:r>
          </w:p>
        </w:tc>
      </w:tr>
      <w:tr w:rsidR="000C2403" w:rsidRPr="00F626C1" w14:paraId="170BFF5A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E2F8D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D2E3B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736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4B33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172CF0B7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4FE64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20FA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6050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FE9F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C4F3E63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B69E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B9CEE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4536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40998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52345B71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9548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C7C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358A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D15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4828DE2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4EB9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F15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82C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61F8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4690FE8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9FF7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AC62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FE5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92FF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6</w:t>
            </w:r>
          </w:p>
        </w:tc>
      </w:tr>
      <w:tr w:rsidR="000C2403" w:rsidRPr="00F626C1" w14:paraId="3A1D2F91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41E01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00D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85,3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2CE6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5,4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DF5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0,092</w:t>
            </w:r>
          </w:p>
        </w:tc>
      </w:tr>
      <w:tr w:rsidR="000C2403" w:rsidRPr="00F626C1" w14:paraId="5F440D4D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6AE30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5191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157C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F1833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7DA9672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F3CE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F71E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85,6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0C56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65,77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162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50,368</w:t>
            </w:r>
          </w:p>
        </w:tc>
      </w:tr>
      <w:tr w:rsidR="000C2403" w:rsidRPr="00F626C1" w14:paraId="30F4C1B7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A3D8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71A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05,05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6D5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92,84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B94B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69,848</w:t>
            </w:r>
          </w:p>
        </w:tc>
      </w:tr>
      <w:tr w:rsidR="000C2403" w:rsidRPr="00F626C1" w14:paraId="6E737A93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85AC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F61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0EAB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985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)</w:t>
            </w:r>
          </w:p>
        </w:tc>
      </w:tr>
      <w:tr w:rsidR="000C2403" w:rsidRPr="00F626C1" w14:paraId="67447584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25495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E3C9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B9FE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F2160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3D4A9982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5D3AC5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A46E0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E1A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E2C2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9)</w:t>
            </w:r>
          </w:p>
        </w:tc>
      </w:tr>
      <w:tr w:rsidR="000C2403" w:rsidRPr="00F626C1" w14:paraId="5B3FDBD1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FE0F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78F8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8D48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E0D4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FE4BE5F" w14:textId="77777777" w:rsidTr="00F6349A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0D344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5B89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7270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073B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838660A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842DE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9F7F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ABD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98B7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)</w:t>
            </w:r>
          </w:p>
        </w:tc>
      </w:tr>
    </w:tbl>
    <w:p w14:paraId="11AD0B9E" w14:textId="77777777" w:rsidR="001857EB" w:rsidRDefault="001857EB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Workers' Compensation (Dust Diseases) Authority"/>
        <w:tblDescription w:val="Cash Flow Statement - Workers' Compensation (Dust Diseases) Authority"/>
      </w:tblPr>
      <w:tblGrid>
        <w:gridCol w:w="5953"/>
        <w:gridCol w:w="1247"/>
        <w:gridCol w:w="1247"/>
        <w:gridCol w:w="1247"/>
      </w:tblGrid>
      <w:tr w:rsidR="000C2403" w:rsidRPr="00F626C1" w14:paraId="7C716131" w14:textId="77777777" w:rsidTr="00F6349A">
        <w:trPr>
          <w:trHeight w:val="317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BF13" w14:textId="0C401688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50D3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83A71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6BD84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0EC00A6" w14:textId="77777777" w:rsidTr="00E257F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4AA98C0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B2D2A5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A47D610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0C2403" w:rsidRPr="00F626C1" w14:paraId="6498E0DE" w14:textId="77777777" w:rsidTr="000363C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8E1BC2B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6FC8B9F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852FF9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D8E3BC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0C2403" w:rsidRPr="00F626C1" w14:paraId="1B61C195" w14:textId="77777777" w:rsidTr="00F6349A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7F783BB" w14:textId="77777777" w:rsidR="000C2403" w:rsidRPr="00F626C1" w:rsidRDefault="000C2403" w:rsidP="00FC6C4F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D858A07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70D1A5E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CB94A3C" w14:textId="77777777" w:rsidR="000C2403" w:rsidRPr="00F626C1" w:rsidRDefault="000C2403" w:rsidP="00FC6C4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0C2403" w:rsidRPr="00F626C1" w14:paraId="0BEB105D" w14:textId="77777777" w:rsidTr="00F6349A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C264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645D22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55D32B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92EF1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7D4CED1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DF6C71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500EC8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53DF6E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AF5176" w14:textId="77777777" w:rsidR="000C2403" w:rsidRPr="00F626C1" w:rsidRDefault="000C2403" w:rsidP="00FC6C4F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63FAC512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0F158C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A6BC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6B6C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E840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41BD526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6731E9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2807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37911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56E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827C7D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CCBFFD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E14B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CA49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309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67</w:t>
            </w:r>
          </w:p>
        </w:tc>
      </w:tr>
      <w:tr w:rsidR="000C2403" w:rsidRPr="00F626C1" w14:paraId="671537C9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EE718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5D84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7EBD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FB0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</w:t>
            </w:r>
          </w:p>
        </w:tc>
      </w:tr>
      <w:tr w:rsidR="000C2403" w:rsidRPr="00F626C1" w14:paraId="1644FE7B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0A120E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37C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B228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9209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1A06859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E3672F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FA604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5,47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4B39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,07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EC19A3" w14:textId="41200AA6" w:rsidR="000C2403" w:rsidRPr="00F626C1" w:rsidRDefault="009922B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2,816</w:t>
            </w:r>
          </w:p>
        </w:tc>
      </w:tr>
      <w:tr w:rsidR="000C2403" w:rsidRPr="00F626C1" w14:paraId="3F385881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FC18D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0FFF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,00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764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2,99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C35CB" w14:textId="38998164" w:rsidR="000C2403" w:rsidRPr="00F01A51" w:rsidRDefault="009922B3" w:rsidP="00FC6C4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1A5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52,298</w:t>
            </w:r>
          </w:p>
        </w:tc>
      </w:tr>
      <w:tr w:rsidR="000C2403" w:rsidRPr="00F626C1" w14:paraId="665CCE31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829B2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5493E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BA5FF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00E4F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7F67676D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5F0E5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4C4B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C70E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463D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3D0D645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F7BA82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AD51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8D67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7407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95DFEA2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B8E205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3A2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243D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1434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830318F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FE8DF4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8A23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3998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6AF4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C31F195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E9F5EB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8C105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B968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A600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2CBF7EC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0DDE9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FF07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59AB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11468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8</w:t>
            </w:r>
          </w:p>
        </w:tc>
      </w:tr>
      <w:tr w:rsidR="000C2403" w:rsidRPr="00F626C1" w14:paraId="76132B75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F2DFD7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82236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9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520A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,0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17DC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1,762</w:t>
            </w:r>
          </w:p>
        </w:tc>
      </w:tr>
      <w:tr w:rsidR="000C2403" w:rsidRPr="00F626C1" w14:paraId="009E872D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77248F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C261E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3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3DB7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3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6AB8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288</w:t>
            </w:r>
          </w:p>
        </w:tc>
      </w:tr>
      <w:tr w:rsidR="000C2403" w:rsidRPr="00F626C1" w14:paraId="07C9D329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B480DE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0B55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9B71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23AE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7F690AC2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B68450" w14:textId="77777777" w:rsidR="000C2403" w:rsidRPr="00F626C1" w:rsidRDefault="000C2403" w:rsidP="00FC6C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FEE8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5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2FFE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00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399DD7" w14:textId="58323B36" w:rsidR="000C2403" w:rsidRPr="00F626C1" w:rsidRDefault="009922B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569</w:t>
            </w:r>
          </w:p>
        </w:tc>
      </w:tr>
      <w:tr w:rsidR="000C2403" w:rsidRPr="00F626C1" w14:paraId="2286358D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EA384" w14:textId="77777777" w:rsidR="000C2403" w:rsidRPr="00F626C1" w:rsidRDefault="000C2403" w:rsidP="00FC6C4F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406A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8,79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FE6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9,20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4A838" w14:textId="626E8D05" w:rsidR="000C2403" w:rsidRPr="00F626C1" w:rsidRDefault="009922B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2,457</w:t>
            </w:r>
          </w:p>
        </w:tc>
      </w:tr>
      <w:tr w:rsidR="000C2403" w:rsidRPr="00F626C1" w14:paraId="49796D49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1277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387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21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0C5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21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5C02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9,840)</w:t>
            </w:r>
          </w:p>
        </w:tc>
      </w:tr>
      <w:tr w:rsidR="000C2403" w:rsidRPr="00F626C1" w14:paraId="40B581C0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2708C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847B5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7C48D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04301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40380C58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3F80B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997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29A6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ADDB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C740376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3E708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6F956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275C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CBDA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390)</w:t>
            </w:r>
          </w:p>
        </w:tc>
      </w:tr>
      <w:tr w:rsidR="000C2403" w:rsidRPr="00F626C1" w14:paraId="6FF52AE2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B5994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57F8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B006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AD0B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000</w:t>
            </w:r>
          </w:p>
        </w:tc>
      </w:tr>
      <w:tr w:rsidR="000C2403" w:rsidRPr="00F626C1" w14:paraId="7FB63D62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7B015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EFF79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,93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96B0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3,26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B3D2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723)</w:t>
            </w:r>
          </w:p>
        </w:tc>
      </w:tr>
      <w:tr w:rsidR="000C2403" w:rsidRPr="00F626C1" w14:paraId="5AB2A64A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5DE39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115F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44CB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0EEB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43716E2B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A24D7C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3576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CDD9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DB5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1895A6FA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9C329F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4EF7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6C2A2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712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9AAAC3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550)</w:t>
            </w:r>
          </w:p>
        </w:tc>
      </w:tr>
      <w:tr w:rsidR="000C2403" w:rsidRPr="00F626C1" w14:paraId="60DA353C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377C6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6AE3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02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374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90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7C3AA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337</w:t>
            </w:r>
          </w:p>
        </w:tc>
      </w:tr>
      <w:tr w:rsidR="000C2403" w:rsidRPr="00F626C1" w14:paraId="3AF5B4BC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92EF7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CB905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6D7F4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B86B3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C2403" w:rsidRPr="00F626C1" w14:paraId="270393D5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235A06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18E3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8CAF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E2A8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BA5E279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4B0AB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74BD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4B7B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8CE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</w:tr>
      <w:tr w:rsidR="000C2403" w:rsidRPr="00F626C1" w14:paraId="76FE73B6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EE31A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454C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64053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9FDE7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C227036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AA036E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52659C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0D28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A9D5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62AB26D5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37B983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48D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B79A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66A5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2C182512" w14:textId="77777777" w:rsidTr="00F6349A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FDAA4B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7AF52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1CE22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1D5A26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5327986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2DF08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3184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0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79550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0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8145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)</w:t>
            </w:r>
          </w:p>
        </w:tc>
      </w:tr>
      <w:tr w:rsidR="000C2403" w:rsidRPr="00F626C1" w14:paraId="7EF5B52A" w14:textId="77777777" w:rsidTr="00F6349A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CCA9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4020D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21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A3C8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52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B219F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487</w:t>
            </w:r>
          </w:p>
        </w:tc>
      </w:tr>
      <w:tr w:rsidR="000C2403" w:rsidRPr="00F626C1" w14:paraId="4264E754" w14:textId="77777777" w:rsidTr="00F6349A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33F562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59847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3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3AED11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3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A5957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551</w:t>
            </w:r>
          </w:p>
        </w:tc>
      </w:tr>
      <w:tr w:rsidR="000C2403" w:rsidRPr="00F626C1" w14:paraId="2794DE20" w14:textId="77777777" w:rsidTr="00F6349A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0B5237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DD38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7FF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67E3A4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041E0BED" w14:textId="77777777" w:rsidTr="00F6349A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51A3969" w14:textId="77777777" w:rsidR="000C2403" w:rsidRPr="00F626C1" w:rsidRDefault="000C2403" w:rsidP="00FC6C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9251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AFF8A9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E32C0E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2403" w:rsidRPr="00F626C1" w14:paraId="3A7705F2" w14:textId="77777777" w:rsidTr="00F6349A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C39E0" w14:textId="77777777" w:rsidR="000C2403" w:rsidRPr="00F626C1" w:rsidRDefault="000C2403" w:rsidP="00FC6C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4F162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24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D207B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55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3ED65" w14:textId="77777777" w:rsidR="000C2403" w:rsidRPr="00F626C1" w:rsidRDefault="000C2403" w:rsidP="00FC6C4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F626C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,038</w:t>
            </w:r>
          </w:p>
        </w:tc>
      </w:tr>
    </w:tbl>
    <w:p w14:paraId="032BEEFB" w14:textId="77777777" w:rsidR="000C2403" w:rsidRDefault="000C2403" w:rsidP="000C2403">
      <w:pPr>
        <w:spacing w:before="360"/>
      </w:pPr>
    </w:p>
    <w:p w14:paraId="46A953BD" w14:textId="69175B20" w:rsidR="003D3CA5" w:rsidRPr="001E6146" w:rsidRDefault="003D3CA5" w:rsidP="0058475C"/>
    <w:sectPr w:rsidR="003D3CA5" w:rsidRPr="001E6146" w:rsidSect="00217B58">
      <w:headerReference w:type="even" r:id="rId66"/>
      <w:headerReference w:type="default" r:id="rId67"/>
      <w:headerReference w:type="first" r:id="rId68"/>
      <w:footerReference w:type="first" r:id="rId69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9EB451" w14:textId="77777777" w:rsidR="008D1F20" w:rsidRDefault="008D1F20">
      <w:r>
        <w:separator/>
      </w:r>
    </w:p>
    <w:p w14:paraId="7E786455" w14:textId="77777777" w:rsidR="008D1F20" w:rsidRDefault="008D1F20"/>
  </w:endnote>
  <w:endnote w:type="continuationSeparator" w:id="0">
    <w:p w14:paraId="112B14DC" w14:textId="77777777" w:rsidR="008D1F20" w:rsidRDefault="008D1F20">
      <w:r>
        <w:continuationSeparator/>
      </w:r>
    </w:p>
    <w:p w14:paraId="3CCBFA30" w14:textId="77777777" w:rsidR="008D1F20" w:rsidRDefault="008D1F20"/>
  </w:endnote>
  <w:endnote w:type="continuationNotice" w:id="1">
    <w:p w14:paraId="44676237" w14:textId="77777777" w:rsidR="008D1F20" w:rsidRDefault="008D1F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CC305" w14:textId="5D5F7786" w:rsidR="00196DCD" w:rsidRDefault="004B6D17" w:rsidP="00217B58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="00196DCD">
      <w:rPr>
        <w:szCs w:val="18"/>
      </w:rPr>
      <w:t xml:space="preserve"> </w:t>
    </w:r>
    <w:r w:rsidR="00196DCD" w:rsidRPr="00D67CF6">
      <w:rPr>
        <w:szCs w:val="18"/>
      </w:rPr>
      <w:t xml:space="preserve">- </w:t>
    </w:r>
    <w:r w:rsidR="00196DCD" w:rsidRPr="00D67CF6">
      <w:rPr>
        <w:szCs w:val="18"/>
      </w:rPr>
      <w:fldChar w:fldCharType="begin"/>
    </w:r>
    <w:r w:rsidR="00196DCD" w:rsidRPr="00D67CF6">
      <w:rPr>
        <w:szCs w:val="18"/>
      </w:rPr>
      <w:instrText xml:space="preserve"> PAGE  \* MERGEFORMAT </w:instrText>
    </w:r>
    <w:r w:rsidR="00196DCD" w:rsidRPr="00D67CF6">
      <w:rPr>
        <w:szCs w:val="18"/>
      </w:rPr>
      <w:fldChar w:fldCharType="separate"/>
    </w:r>
    <w:r w:rsidR="00196DCD">
      <w:rPr>
        <w:szCs w:val="18"/>
      </w:rPr>
      <w:t>1</w:t>
    </w:r>
    <w:r w:rsidR="00196DCD" w:rsidRPr="00D67CF6">
      <w:rPr>
        <w:szCs w:val="18"/>
      </w:rPr>
      <w:fldChar w:fldCharType="end"/>
    </w:r>
    <w:r w:rsidR="00196DCD">
      <w:rPr>
        <w:szCs w:val="18"/>
      </w:rPr>
      <w:tab/>
    </w:r>
    <w:r w:rsidR="002C1F63">
      <w:rPr>
        <w:szCs w:val="18"/>
      </w:rPr>
      <w:t>Agency Financial Statements</w:t>
    </w:r>
    <w:r w:rsidR="00196DCD" w:rsidRPr="00D67CF6">
      <w:rPr>
        <w:szCs w:val="18"/>
      </w:rPr>
      <w:t xml:space="preserve"> 20</w:t>
    </w:r>
    <w:r w:rsidR="002C1F63">
      <w:rPr>
        <w:szCs w:val="18"/>
      </w:rPr>
      <w:t>2</w:t>
    </w:r>
    <w:r w:rsidR="006F444E">
      <w:rPr>
        <w:szCs w:val="18"/>
      </w:rPr>
      <w:t>1-22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5D7C4" w14:textId="6ADD8318" w:rsidR="00006354" w:rsidRDefault="00006354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0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1-22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AF0137" w14:textId="71EF438A" w:rsidR="00CB7A11" w:rsidRDefault="00CB7A11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1-22</w:t>
    </w:r>
    <w:r>
      <w:rPr>
        <w:szCs w:val="18"/>
      </w:rPr>
      <w:tab/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3</w:t>
    </w:r>
    <w:r w:rsidRPr="00D67CF6">
      <w:rPr>
        <w:szCs w:val="18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037A5A" w14:textId="2D7DB535" w:rsidR="00E84CFF" w:rsidRDefault="00E84CFF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6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1-22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B1944" w14:textId="6D9E45AB" w:rsidR="006D722E" w:rsidRDefault="006D722E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1-22</w:t>
    </w:r>
    <w:r>
      <w:rPr>
        <w:szCs w:val="18"/>
      </w:rPr>
      <w:tab/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9</w:t>
    </w:r>
    <w:r w:rsidRPr="00D67CF6">
      <w:rPr>
        <w:szCs w:val="18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82773" w14:textId="26EC51A1" w:rsidR="006D722E" w:rsidRDefault="006D722E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2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1-22</w: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630FD7" w14:textId="0041B182" w:rsidR="006D722E" w:rsidRDefault="006D722E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1-22</w:t>
    </w:r>
    <w:r>
      <w:rPr>
        <w:szCs w:val="18"/>
      </w:rPr>
      <w:tab/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5</w:t>
    </w:r>
    <w:r w:rsidRPr="00D67CF6">
      <w:rPr>
        <w:szCs w:val="18"/>
      </w:rPr>
      <w:fldChar w:fldCharType="end"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8C339" w14:textId="77777777" w:rsidR="006522DA" w:rsidRDefault="003210F2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8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1-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438013" w14:textId="0CF788E3" w:rsidR="00196DCD" w:rsidRDefault="00D132CF" w:rsidP="00217B58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</w:t>
    </w:r>
    <w:r w:rsidR="00A210AA">
      <w:rPr>
        <w:szCs w:val="18"/>
      </w:rPr>
      <w:t>2</w:t>
    </w:r>
    <w:r>
      <w:rPr>
        <w:szCs w:val="18"/>
      </w:rPr>
      <w:t>1</w:t>
    </w:r>
    <w:r w:rsidR="00A210AA">
      <w:rPr>
        <w:szCs w:val="18"/>
      </w:rPr>
      <w:t>-22</w:t>
    </w:r>
    <w:r w:rsidR="00196DCD">
      <w:rPr>
        <w:szCs w:val="18"/>
      </w:rPr>
      <w:tab/>
    </w:r>
    <w:r w:rsidR="004B6D17">
      <w:rPr>
        <w:szCs w:val="18"/>
      </w:rPr>
      <w:t>9</w:t>
    </w:r>
    <w:r w:rsidR="00196DCD">
      <w:rPr>
        <w:szCs w:val="18"/>
      </w:rPr>
      <w:t xml:space="preserve"> </w:t>
    </w:r>
    <w:r w:rsidR="00196DCD" w:rsidRPr="00D67CF6">
      <w:rPr>
        <w:szCs w:val="18"/>
      </w:rPr>
      <w:t xml:space="preserve">- </w:t>
    </w:r>
    <w:r w:rsidR="00196DCD" w:rsidRPr="00D67CF6">
      <w:rPr>
        <w:szCs w:val="18"/>
      </w:rPr>
      <w:fldChar w:fldCharType="begin"/>
    </w:r>
    <w:r w:rsidR="00196DCD" w:rsidRPr="00D67CF6">
      <w:rPr>
        <w:szCs w:val="18"/>
      </w:rPr>
      <w:instrText xml:space="preserve"> PAGE  \* MERGEFORMAT </w:instrText>
    </w:r>
    <w:r w:rsidR="00196DCD" w:rsidRPr="00D67CF6">
      <w:rPr>
        <w:szCs w:val="18"/>
      </w:rPr>
      <w:fldChar w:fldCharType="separate"/>
    </w:r>
    <w:r w:rsidR="00196DCD">
      <w:rPr>
        <w:szCs w:val="18"/>
      </w:rPr>
      <w:t>3</w:t>
    </w:r>
    <w:r w:rsidR="00196DCD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79F68" w14:textId="7B61A1B1" w:rsidR="00196DCD" w:rsidRDefault="002C1F63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="00196DCD" w:rsidRPr="00D67CF6">
      <w:rPr>
        <w:szCs w:val="18"/>
      </w:rPr>
      <w:t xml:space="preserve"> 20</w:t>
    </w:r>
    <w:r>
      <w:rPr>
        <w:szCs w:val="18"/>
      </w:rPr>
      <w:t>2</w:t>
    </w:r>
    <w:r w:rsidR="0091170E">
      <w:rPr>
        <w:szCs w:val="18"/>
      </w:rPr>
      <w:t>1-22</w:t>
    </w:r>
    <w:r w:rsidR="00196DCD">
      <w:rPr>
        <w:szCs w:val="18"/>
      </w:rPr>
      <w:tab/>
    </w:r>
    <w:r w:rsidR="00D6204B">
      <w:rPr>
        <w:szCs w:val="18"/>
      </w:rPr>
      <w:t>9</w:t>
    </w:r>
    <w:r w:rsidR="00196DCD">
      <w:rPr>
        <w:szCs w:val="18"/>
      </w:rPr>
      <w:t xml:space="preserve"> </w:t>
    </w:r>
    <w:r w:rsidR="00196DCD" w:rsidRPr="00D67CF6">
      <w:rPr>
        <w:szCs w:val="18"/>
      </w:rPr>
      <w:t xml:space="preserve">- </w:t>
    </w:r>
    <w:r w:rsidR="00196DCD" w:rsidRPr="00D67CF6">
      <w:rPr>
        <w:szCs w:val="18"/>
      </w:rPr>
      <w:fldChar w:fldCharType="begin"/>
    </w:r>
    <w:r w:rsidR="00196DCD" w:rsidRPr="00D67CF6">
      <w:rPr>
        <w:szCs w:val="18"/>
      </w:rPr>
      <w:instrText xml:space="preserve"> PAGE  \* MERGEFORMAT </w:instrText>
    </w:r>
    <w:r w:rsidR="00196DCD" w:rsidRPr="00D67CF6">
      <w:rPr>
        <w:szCs w:val="18"/>
      </w:rPr>
      <w:fldChar w:fldCharType="separate"/>
    </w:r>
    <w:r w:rsidR="00196DCD">
      <w:rPr>
        <w:szCs w:val="18"/>
      </w:rPr>
      <w:t>1</w:t>
    </w:r>
    <w:r w:rsidR="00196DCD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B5393" w14:textId="099BE11F" w:rsidR="00BE42F3" w:rsidRDefault="00BD2832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</w:t>
    </w:r>
    <w:r w:rsidRPr="00D67CF6">
      <w:rPr>
        <w:szCs w:val="18"/>
      </w:rPr>
      <w:fldChar w:fldCharType="end"/>
    </w:r>
    <w:r w:rsidR="00CA5CE4">
      <w:rPr>
        <w:szCs w:val="18"/>
      </w:rPr>
      <w:tab/>
    </w:r>
    <w:r w:rsidR="00BE42F3">
      <w:rPr>
        <w:szCs w:val="18"/>
      </w:rPr>
      <w:t>Agency Financial Statements</w:t>
    </w:r>
    <w:r w:rsidR="00BE42F3" w:rsidRPr="00D67CF6">
      <w:rPr>
        <w:szCs w:val="18"/>
      </w:rPr>
      <w:t xml:space="preserve"> 20</w:t>
    </w:r>
    <w:r w:rsidR="00BE42F3">
      <w:rPr>
        <w:szCs w:val="18"/>
      </w:rPr>
      <w:t>2</w:t>
    </w:r>
    <w:r w:rsidR="00561ED5">
      <w:rPr>
        <w:szCs w:val="18"/>
      </w:rPr>
      <w:t>1</w:t>
    </w:r>
    <w:r w:rsidR="00D34E73">
      <w:rPr>
        <w:szCs w:val="18"/>
      </w:rPr>
      <w:t>-22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048A81" w14:textId="77777777" w:rsidR="006522DA" w:rsidRDefault="00723C48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1-22</w:t>
    </w:r>
    <w:r>
      <w:rPr>
        <w:szCs w:val="18"/>
      </w:rPr>
      <w:tab/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E8416" w14:textId="77777777" w:rsidR="006522DA" w:rsidRDefault="00BD4BB6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8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1-22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583331" w14:textId="0794AD27" w:rsidR="00DC4987" w:rsidRDefault="00DC4987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1-22</w:t>
    </w:r>
    <w:r>
      <w:rPr>
        <w:szCs w:val="18"/>
      </w:rPr>
      <w:tab/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1</w:t>
    </w:r>
    <w:r w:rsidRPr="00D67CF6">
      <w:rPr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C2C283" w14:textId="06D703A6" w:rsidR="004921B9" w:rsidRDefault="004921B9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4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1-22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BF06A" w14:textId="3710BF44" w:rsidR="00006354" w:rsidRDefault="00006354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1-22</w:t>
    </w:r>
    <w:r>
      <w:rPr>
        <w:szCs w:val="18"/>
      </w:rPr>
      <w:tab/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7</w:t>
    </w:r>
    <w:r w:rsidRPr="00D67CF6">
      <w:rPr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22A43E" w14:textId="77777777" w:rsidR="008D1F20" w:rsidRDefault="008D1F20">
      <w:pPr>
        <w:spacing w:before="120"/>
      </w:pPr>
      <w:r>
        <w:separator/>
      </w:r>
    </w:p>
    <w:p w14:paraId="7F03AFBE" w14:textId="77777777" w:rsidR="008D1F20" w:rsidRDefault="008D1F20"/>
  </w:footnote>
  <w:footnote w:type="continuationSeparator" w:id="0">
    <w:p w14:paraId="239E658B" w14:textId="77777777" w:rsidR="008D1F20" w:rsidRDefault="008D1F20">
      <w:pPr>
        <w:spacing w:before="120"/>
      </w:pPr>
      <w:r>
        <w:continuationSeparator/>
      </w:r>
    </w:p>
    <w:p w14:paraId="0EAA55F9" w14:textId="77777777" w:rsidR="008D1F20" w:rsidRDefault="008D1F20"/>
  </w:footnote>
  <w:footnote w:type="continuationNotice" w:id="1">
    <w:p w14:paraId="18C43111" w14:textId="77777777" w:rsidR="008D1F20" w:rsidRDefault="008D1F20">
      <w:pPr>
        <w:rPr>
          <w:sz w:val="16"/>
        </w:rPr>
      </w:pPr>
    </w:p>
    <w:p w14:paraId="399B1EEF" w14:textId="77777777" w:rsidR="008D1F20" w:rsidRDefault="008D1F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1F719F" w14:textId="02B726F5" w:rsidR="00196DCD" w:rsidRPr="003D3CA5" w:rsidRDefault="00196DCD" w:rsidP="003D3CA5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Treasury Cluster</w:t>
    </w:r>
  </w:p>
  <w:p w14:paraId="1456AF70" w14:textId="77777777" w:rsidR="00196DCD" w:rsidRPr="00A62927" w:rsidRDefault="00196DCD" w:rsidP="003D3CA5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BCEC4B" w14:textId="55980BE9" w:rsidR="00BD4BB6" w:rsidRPr="00E531B9" w:rsidRDefault="00BD4BB6" w:rsidP="005F54C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lpha Distribution Ministerial Holding Corporation</w:t>
    </w:r>
  </w:p>
  <w:p w14:paraId="72C1B1AA" w14:textId="77777777" w:rsidR="006522DA" w:rsidRDefault="006522DA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0C6651" w14:textId="07A71135" w:rsidR="00BD4BB6" w:rsidRPr="003D3CA5" w:rsidRDefault="00BD4BB6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lpha Distribution Ministerial Holding Corporation</w:t>
    </w:r>
  </w:p>
  <w:p w14:paraId="2CBDF144" w14:textId="77777777" w:rsidR="006522DA" w:rsidRDefault="006522DA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039FB" w14:textId="77777777" w:rsidR="006522DA" w:rsidRPr="00E531B9" w:rsidRDefault="00BD4BB6" w:rsidP="00723C48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lpha Distribution Ministerial Holding Corporatio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3E33CB" w14:textId="26D62493" w:rsidR="00DC4987" w:rsidRPr="00E531B9" w:rsidRDefault="00DC4987" w:rsidP="005F54C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uilding Insurers’ Guarantee Corporation</w:t>
    </w:r>
  </w:p>
  <w:p w14:paraId="0C55B6B6" w14:textId="77777777" w:rsidR="00DC4987" w:rsidRDefault="00DC4987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0F6C5" w14:textId="49EAF573" w:rsidR="00DC4987" w:rsidRPr="003D3CA5" w:rsidRDefault="00DC4987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uilding Insurers’ Guarantee Corporation</w:t>
    </w:r>
  </w:p>
  <w:p w14:paraId="4617B53D" w14:textId="77777777" w:rsidR="00DC4987" w:rsidRDefault="00DC4987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9BF819" w14:textId="567C424D" w:rsidR="00BD4BB6" w:rsidRPr="00E531B9" w:rsidRDefault="00DC4987" w:rsidP="00BD4BB6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uilding Insurers’ Guarantee Corporation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B839A0" w14:textId="7A961273" w:rsidR="004921B9" w:rsidRPr="00E531B9" w:rsidRDefault="004921B9" w:rsidP="005F54C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Assets Ministerial Holding Corporation</w:t>
    </w:r>
  </w:p>
  <w:p w14:paraId="6B877555" w14:textId="77777777" w:rsidR="004921B9" w:rsidRDefault="004921B9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5F90FD" w14:textId="1A26521D" w:rsidR="004921B9" w:rsidRPr="003D3CA5" w:rsidRDefault="004921B9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Assets Ministerial Holding Corporation</w:t>
    </w:r>
  </w:p>
  <w:p w14:paraId="4D4A1579" w14:textId="77777777" w:rsidR="004921B9" w:rsidRDefault="004921B9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4317D" w14:textId="2E4D1D6E" w:rsidR="00DC4987" w:rsidRPr="00E531B9" w:rsidRDefault="004921B9" w:rsidP="00DC4987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Assets Ministerial Holding Corporation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86CD39" w14:textId="6B939617" w:rsidR="00006354" w:rsidRPr="00E531B9" w:rsidRDefault="00006354" w:rsidP="005F54C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- Ausgrid</w:t>
    </w:r>
  </w:p>
  <w:p w14:paraId="597BBB14" w14:textId="77777777" w:rsidR="00006354" w:rsidRDefault="000063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01AF3" w14:textId="77777777" w:rsidR="00196DCD" w:rsidRPr="003D3CA5" w:rsidRDefault="00196DCD" w:rsidP="00217B58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Treasury Cluster</w:t>
    </w:r>
  </w:p>
  <w:p w14:paraId="1E5532F4" w14:textId="77777777" w:rsidR="00196DCD" w:rsidRDefault="00196DCD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B1F27C" w14:textId="79B75EE8" w:rsidR="00006354" w:rsidRPr="003D3CA5" w:rsidRDefault="00006354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- Ausgrid</w:t>
    </w:r>
  </w:p>
  <w:p w14:paraId="04B06CE5" w14:textId="77777777" w:rsidR="00006354" w:rsidRDefault="00006354">
    <w:pPr>
      <w:pStyle w:val="Header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A6BEE" w14:textId="45E63018" w:rsidR="004921B9" w:rsidRPr="00E531B9" w:rsidRDefault="00006354" w:rsidP="004921B9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- Ausgrid</w: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2D31DB" w14:textId="31E730FF" w:rsidR="00006354" w:rsidRPr="00E531B9" w:rsidRDefault="00006354" w:rsidP="005F54C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– Endeavour Energy</w:t>
    </w:r>
  </w:p>
  <w:p w14:paraId="3BDE6272" w14:textId="77777777" w:rsidR="00006354" w:rsidRDefault="00006354">
    <w:pPr>
      <w:pStyle w:val="Header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22DB57" w14:textId="6AA46F87" w:rsidR="00006354" w:rsidRPr="003D3CA5" w:rsidRDefault="00006354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– Endeavour Energy</w:t>
    </w:r>
  </w:p>
  <w:p w14:paraId="17456137" w14:textId="77777777" w:rsidR="00006354" w:rsidRDefault="00006354">
    <w:pPr>
      <w:pStyle w:val="Header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D99B0C" w14:textId="5008D18E" w:rsidR="00006354" w:rsidRPr="00E531B9" w:rsidRDefault="00006354" w:rsidP="00006354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– Endeavour Energy</w:t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B4A4C" w14:textId="4FC9A075" w:rsidR="00CB7A11" w:rsidRPr="00E531B9" w:rsidRDefault="00CB7A11" w:rsidP="005F54C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Transmission Ministerial Holding Corporation</w:t>
    </w:r>
  </w:p>
  <w:p w14:paraId="7C3E3061" w14:textId="77777777" w:rsidR="00CB7A11" w:rsidRDefault="00CB7A11">
    <w:pPr>
      <w:pStyle w:val="Header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9858A" w14:textId="1A60B0D8" w:rsidR="00CB7A11" w:rsidRPr="003D3CA5" w:rsidRDefault="00CB7A11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Transmission Ministerial Holding Corporation</w:t>
    </w:r>
  </w:p>
  <w:p w14:paraId="6524F57B" w14:textId="77777777" w:rsidR="00CB7A11" w:rsidRDefault="00CB7A11">
    <w:pPr>
      <w:pStyle w:val="Header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05BFDA" w14:textId="6F01E02D" w:rsidR="00006354" w:rsidRPr="00E531B9" w:rsidRDefault="00CB7A11" w:rsidP="000063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Transmission Ministerial Holding Corporation</w: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33CC6" w14:textId="288AB8D3" w:rsidR="00E84CFF" w:rsidRPr="00E531B9" w:rsidRDefault="00E84CFF" w:rsidP="005F54C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psilon Distribution Ministerial Holding Corporation</w:t>
    </w:r>
  </w:p>
  <w:p w14:paraId="003F8386" w14:textId="77777777" w:rsidR="00E84CFF" w:rsidRDefault="00E84CFF">
    <w:pPr>
      <w:pStyle w:val="Header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8BE158" w14:textId="794C59FA" w:rsidR="00E84CFF" w:rsidRPr="003D3CA5" w:rsidRDefault="00E84CFF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psilon Distribution Ministerial Holding Corporation</w:t>
    </w:r>
  </w:p>
  <w:p w14:paraId="4B50A6E3" w14:textId="77777777" w:rsidR="00E84CFF" w:rsidRDefault="00E84C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056D3" w14:textId="77777777" w:rsidR="00F3491E" w:rsidRDefault="00F3491E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BB5BD" w14:textId="4577EAB4" w:rsidR="00CB7A11" w:rsidRPr="00E531B9" w:rsidRDefault="00E84CFF" w:rsidP="00CB7A1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psilon Distribution Ministerial Holding Corporation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5D5A8" w14:textId="1C8E4D0D" w:rsidR="006D722E" w:rsidRPr="00E531B9" w:rsidRDefault="006D722E" w:rsidP="005F54C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iability Management Ministerial Corporation</w:t>
    </w:r>
  </w:p>
  <w:p w14:paraId="04B274D6" w14:textId="77777777" w:rsidR="006D722E" w:rsidRDefault="006D722E">
    <w:pPr>
      <w:pStyle w:val="Header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4DA79" w14:textId="2AE0E892" w:rsidR="006D722E" w:rsidRPr="003D3CA5" w:rsidRDefault="006D722E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iability Management Ministerial Corporation</w:t>
    </w:r>
  </w:p>
  <w:p w14:paraId="331E1E5D" w14:textId="77777777" w:rsidR="006D722E" w:rsidRDefault="006D722E">
    <w:pPr>
      <w:pStyle w:val="Header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B20A3" w14:textId="369484A6" w:rsidR="00E84CFF" w:rsidRPr="00E531B9" w:rsidRDefault="006D722E" w:rsidP="00E84CFF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iability Management Ministerial Corporation</w:t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CAE335" w14:textId="577099CA" w:rsidR="006D722E" w:rsidRPr="00E531B9" w:rsidRDefault="006D722E" w:rsidP="005F54C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s Assets Ministerial Holding Corporation</w:t>
    </w:r>
  </w:p>
  <w:p w14:paraId="257B5D5E" w14:textId="77777777" w:rsidR="006D722E" w:rsidRDefault="006D722E">
    <w:pPr>
      <w:pStyle w:val="Header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8CD9B" w14:textId="39CB9D71" w:rsidR="006D722E" w:rsidRPr="003D3CA5" w:rsidRDefault="006D722E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s Assets Ministerial Holding Corporation</w:t>
    </w:r>
  </w:p>
  <w:p w14:paraId="4AD4867B" w14:textId="77777777" w:rsidR="006D722E" w:rsidRDefault="006D722E">
    <w:pPr>
      <w:pStyle w:val="Header"/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C5424" w14:textId="3AA6DFB5" w:rsidR="006D722E" w:rsidRPr="00E531B9" w:rsidRDefault="006D722E" w:rsidP="006D722E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s Assets Ministerial Holding Corporation</w: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536244" w14:textId="03A2B13A" w:rsidR="006D722E" w:rsidRPr="00E531B9" w:rsidRDefault="006D722E" w:rsidP="005F54C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ads Retained Interest Pty Ltd</w:t>
    </w:r>
  </w:p>
  <w:p w14:paraId="78EDC283" w14:textId="77777777" w:rsidR="006D722E" w:rsidRDefault="006D722E">
    <w:pPr>
      <w:pStyle w:val="Header"/>
    </w:pP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2FB1D" w14:textId="2D12A60D" w:rsidR="006D722E" w:rsidRPr="003D3CA5" w:rsidRDefault="006D722E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ads Retained Interest Pty Ltd</w:t>
    </w:r>
  </w:p>
  <w:p w14:paraId="71F84C51" w14:textId="77777777" w:rsidR="006D722E" w:rsidRDefault="006D722E">
    <w:pPr>
      <w:pStyle w:val="Header"/>
    </w:pP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9BE8A" w14:textId="61BE25BC" w:rsidR="006D722E" w:rsidRPr="00E531B9" w:rsidRDefault="006D722E" w:rsidP="006D722E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ads Retained Interest Pty Ltd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BC9BA8" w14:textId="6937D846" w:rsidR="001B7654" w:rsidRPr="003D3CA5" w:rsidRDefault="00F501BD" w:rsidP="001B7654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The </w:t>
    </w:r>
    <w:r w:rsidR="00E53132">
      <w:rPr>
        <w:rFonts w:ascii="Arial" w:hAnsi="Arial"/>
        <w:sz w:val="18"/>
        <w:szCs w:val="18"/>
      </w:rPr>
      <w:t>Treasur</w:t>
    </w:r>
    <w:r>
      <w:rPr>
        <w:rFonts w:ascii="Arial" w:hAnsi="Arial"/>
        <w:sz w:val="18"/>
        <w:szCs w:val="18"/>
      </w:rPr>
      <w:t>y</w:t>
    </w:r>
  </w:p>
  <w:p w14:paraId="43585117" w14:textId="77777777" w:rsidR="001B7654" w:rsidRDefault="001B7654">
    <w:pPr>
      <w:pStyle w:val="Header"/>
    </w:pP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9C388" w14:textId="1998799B" w:rsidR="003210F2" w:rsidRPr="00E531B9" w:rsidRDefault="003210F2" w:rsidP="005F54C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orkers’ Compensation (Dust Diseases) Authority</w:t>
    </w:r>
  </w:p>
  <w:p w14:paraId="708EF971" w14:textId="77777777" w:rsidR="006522DA" w:rsidRDefault="006522DA">
    <w:pPr>
      <w:pStyle w:val="Header"/>
    </w:pP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318974" w14:textId="7A97CF9D" w:rsidR="003210F2" w:rsidRPr="003D3CA5" w:rsidRDefault="003210F2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orkers’ Compensation (Dust Diseases) Authority</w:t>
    </w:r>
  </w:p>
  <w:p w14:paraId="1272DB85" w14:textId="77777777" w:rsidR="006522DA" w:rsidRDefault="006522DA">
    <w:pPr>
      <w:pStyle w:val="Header"/>
    </w:pP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AC9DC" w14:textId="77777777" w:rsidR="006522DA" w:rsidRPr="00E531B9" w:rsidRDefault="003210F2" w:rsidP="006D722E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orkers’ Compensation (Dust Diseases) Authority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797DE" w14:textId="08A743B7" w:rsidR="001B7654" w:rsidRPr="003D3CA5" w:rsidRDefault="00AE77C5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The </w:t>
    </w:r>
    <w:r w:rsidR="0062540F">
      <w:rPr>
        <w:rFonts w:ascii="Arial" w:hAnsi="Arial"/>
        <w:sz w:val="18"/>
        <w:szCs w:val="18"/>
      </w:rPr>
      <w:t>Treasur</w:t>
    </w:r>
    <w:r>
      <w:rPr>
        <w:rFonts w:ascii="Arial" w:hAnsi="Arial"/>
        <w:sz w:val="18"/>
        <w:szCs w:val="18"/>
      </w:rPr>
      <w:t>y</w:t>
    </w:r>
  </w:p>
  <w:p w14:paraId="5DE61C81" w14:textId="77777777" w:rsidR="001B7654" w:rsidRDefault="001B765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7E74F" w14:textId="4ABB221E" w:rsidR="001B7654" w:rsidRPr="003D3CA5" w:rsidRDefault="0062540F" w:rsidP="00EF44EE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The Treasury</w:t>
    </w:r>
  </w:p>
  <w:p w14:paraId="43A173D4" w14:textId="77777777" w:rsidR="001B7654" w:rsidRPr="00A62927" w:rsidRDefault="001B7654" w:rsidP="003D3CA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DC8810" w14:textId="77777777" w:rsidR="005F54C1" w:rsidRPr="00E531B9" w:rsidRDefault="005F54C1" w:rsidP="005F54C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 w:rsidRPr="00E531B9">
      <w:rPr>
        <w:rFonts w:ascii="Arial" w:hAnsi="Arial"/>
        <w:sz w:val="18"/>
        <w:szCs w:val="18"/>
      </w:rPr>
      <w:t>NSW Self Insurance Corporation</w:t>
    </w:r>
  </w:p>
  <w:p w14:paraId="2F0F0938" w14:textId="77777777" w:rsidR="00313918" w:rsidRDefault="00313918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C61741" w14:textId="437C9F75" w:rsidR="00F84FB6" w:rsidRPr="003D3CA5" w:rsidRDefault="00723C48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 w:rsidRPr="00E531B9">
      <w:rPr>
        <w:rFonts w:ascii="Arial" w:hAnsi="Arial"/>
        <w:sz w:val="18"/>
        <w:szCs w:val="18"/>
      </w:rPr>
      <w:t>NSW Self Insurance Corporation</w:t>
    </w:r>
  </w:p>
  <w:p w14:paraId="21770377" w14:textId="77777777" w:rsidR="006522DA" w:rsidRDefault="006522DA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F4004" w14:textId="2BC2C769" w:rsidR="00704F1D" w:rsidRPr="00E531B9" w:rsidRDefault="00E531B9" w:rsidP="00DF4598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 w:rsidRPr="00E531B9">
      <w:rPr>
        <w:rFonts w:ascii="Arial" w:hAnsi="Arial"/>
        <w:sz w:val="18"/>
        <w:szCs w:val="18"/>
      </w:rPr>
      <w:t>NSW Self Insurance Corpor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</w:abstractNum>
  <w:abstractNum w:abstractNumId="1" w15:restartNumberingAfterBreak="0">
    <w:nsid w:val="078768F2"/>
    <w:multiLevelType w:val="hybridMultilevel"/>
    <w:tmpl w:val="B704BD7E"/>
    <w:lvl w:ilvl="0" w:tplc="86F838E4">
      <w:start w:val="1"/>
      <w:numFmt w:val="decimal"/>
      <w:pStyle w:val="21Heading2"/>
      <w:lvlText w:val="%1."/>
      <w:lvlJc w:val="left"/>
      <w:pPr>
        <w:tabs>
          <w:tab w:val="num" w:pos="720"/>
        </w:tabs>
        <w:ind w:left="720" w:hanging="720"/>
      </w:pPr>
    </w:lvl>
    <w:lvl w:ilvl="1" w:tplc="E4DC834C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8B78F5DC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AF1444B2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AC04B698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5E44C5F4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C304E374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807C92A2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ECD89A7E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9B471A3"/>
    <w:multiLevelType w:val="hybridMultilevel"/>
    <w:tmpl w:val="45B6CE62"/>
    <w:lvl w:ilvl="0" w:tplc="118223CE">
      <w:start w:val="1"/>
      <w:numFmt w:val="decimal"/>
      <w:lvlText w:val="8.%1"/>
      <w:lvlJc w:val="left"/>
      <w:pPr>
        <w:ind w:left="720" w:hanging="360"/>
      </w:pPr>
      <w:rPr>
        <w:rFonts w:hAnsi="Arial Bold" w:hint="default"/>
        <w:b/>
        <w:i w:val="0"/>
        <w:color w:val="53C8E9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D53B3"/>
    <w:multiLevelType w:val="multilevel"/>
    <w:tmpl w:val="9AC6373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1C7344C"/>
    <w:multiLevelType w:val="hybridMultilevel"/>
    <w:tmpl w:val="1AA8261E"/>
    <w:lvl w:ilvl="0" w:tplc="BFE2C9BA">
      <w:start w:val="1"/>
      <w:numFmt w:val="lowerLetter"/>
      <w:lvlText w:val="(%1)"/>
      <w:lvlJc w:val="left"/>
      <w:pPr>
        <w:ind w:left="408" w:hanging="408"/>
      </w:pPr>
      <w:rPr>
        <w:rFonts w:hint="default"/>
        <w:color w:val="auto"/>
        <w:sz w:val="16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4A61EC"/>
    <w:multiLevelType w:val="hybridMultilevel"/>
    <w:tmpl w:val="3E96665C"/>
    <w:lvl w:ilvl="0" w:tplc="350C68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3"/>
        <w:szCs w:val="23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853202"/>
    <w:multiLevelType w:val="multilevel"/>
    <w:tmpl w:val="7E70EC9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6D178EE"/>
    <w:multiLevelType w:val="multilevel"/>
    <w:tmpl w:val="4E7425BC"/>
    <w:lvl w:ilvl="0">
      <w:start w:val="9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7E5742F"/>
    <w:multiLevelType w:val="hybridMultilevel"/>
    <w:tmpl w:val="BEE4C54C"/>
    <w:lvl w:ilvl="0" w:tplc="1CAE7EA4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1CAE7EA4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C87231"/>
    <w:multiLevelType w:val="hybridMultilevel"/>
    <w:tmpl w:val="E900448A"/>
    <w:lvl w:ilvl="0" w:tplc="B4AA6F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707BA4"/>
    <w:multiLevelType w:val="hybridMultilevel"/>
    <w:tmpl w:val="B2F26772"/>
    <w:lvl w:ilvl="0" w:tplc="6BF4D52C">
      <w:start w:val="1"/>
      <w:numFmt w:val="lowerLetter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9B61DA"/>
    <w:multiLevelType w:val="hybridMultilevel"/>
    <w:tmpl w:val="05F27CF6"/>
    <w:lvl w:ilvl="0" w:tplc="D68C7034">
      <w:start w:val="1"/>
      <w:numFmt w:val="decimal"/>
      <w:pStyle w:val="Chart11X"/>
      <w:lvlText w:val="Chart 10.%1:"/>
      <w:lvlJc w:val="left"/>
      <w:pPr>
        <w:ind w:left="72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5D0A14"/>
    <w:multiLevelType w:val="hybridMultilevel"/>
    <w:tmpl w:val="930474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165E7C"/>
    <w:multiLevelType w:val="hybridMultilevel"/>
    <w:tmpl w:val="4F98F472"/>
    <w:lvl w:ilvl="0" w:tplc="6C1C0F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F944FB"/>
    <w:multiLevelType w:val="hybridMultilevel"/>
    <w:tmpl w:val="96863882"/>
    <w:lvl w:ilvl="0" w:tplc="06F08FE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0972CCE0">
      <w:numFmt w:val="decimal"/>
      <w:lvlText w:val=""/>
      <w:lvlJc w:val="left"/>
    </w:lvl>
    <w:lvl w:ilvl="2" w:tplc="619E75AE">
      <w:numFmt w:val="decimal"/>
      <w:lvlText w:val=""/>
      <w:lvlJc w:val="left"/>
    </w:lvl>
    <w:lvl w:ilvl="3" w:tplc="2C38E3CE">
      <w:numFmt w:val="decimal"/>
      <w:lvlText w:val=""/>
      <w:lvlJc w:val="left"/>
    </w:lvl>
    <w:lvl w:ilvl="4" w:tplc="D4C29CAC">
      <w:numFmt w:val="decimal"/>
      <w:lvlText w:val=""/>
      <w:lvlJc w:val="left"/>
    </w:lvl>
    <w:lvl w:ilvl="5" w:tplc="E6A4E2C0">
      <w:numFmt w:val="decimal"/>
      <w:lvlText w:val=""/>
      <w:lvlJc w:val="left"/>
    </w:lvl>
    <w:lvl w:ilvl="6" w:tplc="64C2CE16">
      <w:numFmt w:val="decimal"/>
      <w:lvlText w:val=""/>
      <w:lvlJc w:val="left"/>
    </w:lvl>
    <w:lvl w:ilvl="7" w:tplc="DA406346">
      <w:numFmt w:val="decimal"/>
      <w:lvlText w:val=""/>
      <w:lvlJc w:val="left"/>
    </w:lvl>
    <w:lvl w:ilvl="8" w:tplc="0360BA4A">
      <w:numFmt w:val="decimal"/>
      <w:lvlText w:val=""/>
      <w:lvlJc w:val="left"/>
    </w:lvl>
  </w:abstractNum>
  <w:abstractNum w:abstractNumId="16" w15:restartNumberingAfterBreak="0">
    <w:nsid w:val="47B070AB"/>
    <w:multiLevelType w:val="hybridMultilevel"/>
    <w:tmpl w:val="7922932E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CAE7EA4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C4400BB"/>
    <w:multiLevelType w:val="hybridMultilevel"/>
    <w:tmpl w:val="5B846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2BD70C2"/>
    <w:multiLevelType w:val="hybridMultilevel"/>
    <w:tmpl w:val="577A4FCA"/>
    <w:lvl w:ilvl="0" w:tplc="8A46047C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524CD8"/>
    <w:multiLevelType w:val="hybridMultilevel"/>
    <w:tmpl w:val="91E81468"/>
    <w:lvl w:ilvl="0" w:tplc="1CAE7EA4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E3692B"/>
    <w:multiLevelType w:val="hybridMultilevel"/>
    <w:tmpl w:val="5268F332"/>
    <w:lvl w:ilvl="0" w:tplc="692AFA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A541822"/>
    <w:multiLevelType w:val="hybridMultilevel"/>
    <w:tmpl w:val="AFD61036"/>
    <w:lvl w:ilvl="0" w:tplc="3CF26D3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22501"/>
    <w:multiLevelType w:val="hybridMultilevel"/>
    <w:tmpl w:val="96967530"/>
    <w:lvl w:ilvl="0" w:tplc="1FFA34BC">
      <w:numFmt w:val="bullet"/>
      <w:pStyle w:val="Bullet1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1D6C93"/>
    <w:multiLevelType w:val="hybridMultilevel"/>
    <w:tmpl w:val="34A06618"/>
    <w:lvl w:ilvl="0" w:tplc="040C9252">
      <w:start w:val="1"/>
      <w:numFmt w:val="decimal"/>
      <w:lvlText w:val="Box 5.%1:"/>
      <w:lvlJc w:val="left"/>
      <w:pPr>
        <w:ind w:left="720" w:hanging="360"/>
      </w:pPr>
      <w:rPr>
        <w:rFonts w:ascii="Arial Bold" w:hAnsi="Arial Bold" w:hint="default"/>
        <w:b/>
        <w:i w:val="0"/>
        <w:sz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E75030"/>
    <w:multiLevelType w:val="hybridMultilevel"/>
    <w:tmpl w:val="60983D32"/>
    <w:lvl w:ilvl="0" w:tplc="BB368532">
      <w:start w:val="1"/>
      <w:numFmt w:val="decimal"/>
      <w:lvlText w:val="10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32332E"/>
    <w:multiLevelType w:val="hybridMultilevel"/>
    <w:tmpl w:val="8D8A793E"/>
    <w:lvl w:ilvl="0" w:tplc="26D04FBE">
      <w:start w:val="1"/>
      <w:numFmt w:val="decimal"/>
      <w:lvlText w:val="Box 5.%1:"/>
      <w:lvlJc w:val="left"/>
      <w:pPr>
        <w:ind w:left="720" w:hanging="360"/>
      </w:pPr>
      <w:rPr>
        <w:rFonts w:ascii="Arial Bold" w:hAnsi="Arial Bold" w:hint="default"/>
        <w:b/>
        <w:i w:val="0"/>
        <w:caps w:val="0"/>
        <w:color w:val="25A9E1"/>
        <w:sz w:val="23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476709"/>
    <w:multiLevelType w:val="hybridMultilevel"/>
    <w:tmpl w:val="08D41E9A"/>
    <w:lvl w:ilvl="0" w:tplc="3F5AAC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06A5B05"/>
    <w:multiLevelType w:val="hybridMultilevel"/>
    <w:tmpl w:val="B27CEEDC"/>
    <w:lvl w:ilvl="0" w:tplc="35FC820E">
      <w:start w:val="1"/>
      <w:numFmt w:val="decimal"/>
      <w:pStyle w:val="Table5X"/>
      <w:lvlText w:val="Table 10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C2691C"/>
    <w:multiLevelType w:val="hybridMultilevel"/>
    <w:tmpl w:val="5D7276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E5338B"/>
    <w:multiLevelType w:val="hybridMultilevel"/>
    <w:tmpl w:val="233E50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CB6A69"/>
    <w:multiLevelType w:val="multilevel"/>
    <w:tmpl w:val="08BA1016"/>
    <w:lvl w:ilvl="0">
      <w:start w:val="8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7CE07192"/>
    <w:multiLevelType w:val="hybridMultilevel"/>
    <w:tmpl w:val="21EE0EB4"/>
    <w:lvl w:ilvl="0" w:tplc="7C043ACC">
      <w:start w:val="1"/>
      <w:numFmt w:val="decimal"/>
      <w:pStyle w:val="Chart81"/>
      <w:lvlText w:val="Chart 8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9E4F96"/>
    <w:multiLevelType w:val="hybridMultilevel"/>
    <w:tmpl w:val="79EE3EA2"/>
    <w:lvl w:ilvl="0" w:tplc="322AEF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9"/>
  </w:num>
  <w:num w:numId="3">
    <w:abstractNumId w:val="0"/>
  </w:num>
  <w:num w:numId="4">
    <w:abstractNumId w:val="15"/>
  </w:num>
  <w:num w:numId="5">
    <w:abstractNumId w:val="3"/>
  </w:num>
  <w:num w:numId="6">
    <w:abstractNumId w:val="18"/>
  </w:num>
  <w:num w:numId="7">
    <w:abstractNumId w:val="28"/>
  </w:num>
  <w:num w:numId="8">
    <w:abstractNumId w:val="12"/>
  </w:num>
  <w:num w:numId="9">
    <w:abstractNumId w:val="21"/>
  </w:num>
  <w:num w:numId="10">
    <w:abstractNumId w:val="7"/>
  </w:num>
  <w:num w:numId="11">
    <w:abstractNumId w:val="4"/>
  </w:num>
  <w:num w:numId="12">
    <w:abstractNumId w:val="6"/>
  </w:num>
  <w:num w:numId="13">
    <w:abstractNumId w:val="33"/>
  </w:num>
  <w:num w:numId="14">
    <w:abstractNumId w:val="17"/>
  </w:num>
  <w:num w:numId="15">
    <w:abstractNumId w:val="16"/>
  </w:num>
  <w:num w:numId="16">
    <w:abstractNumId w:val="20"/>
  </w:num>
  <w:num w:numId="17">
    <w:abstractNumId w:val="9"/>
  </w:num>
  <w:num w:numId="18">
    <w:abstractNumId w:val="22"/>
  </w:num>
  <w:num w:numId="19">
    <w:abstractNumId w:val="13"/>
  </w:num>
  <w:num w:numId="20">
    <w:abstractNumId w:val="14"/>
  </w:num>
  <w:num w:numId="21">
    <w:abstractNumId w:val="30"/>
  </w:num>
  <w:num w:numId="22">
    <w:abstractNumId w:val="29"/>
  </w:num>
  <w:num w:numId="23">
    <w:abstractNumId w:val="31"/>
  </w:num>
  <w:num w:numId="24">
    <w:abstractNumId w:val="10"/>
  </w:num>
  <w:num w:numId="25">
    <w:abstractNumId w:val="5"/>
  </w:num>
  <w:num w:numId="26">
    <w:abstractNumId w:val="27"/>
  </w:num>
  <w:num w:numId="27">
    <w:abstractNumId w:val="27"/>
  </w:num>
  <w:num w:numId="28">
    <w:abstractNumId w:val="27"/>
  </w:num>
  <w:num w:numId="29">
    <w:abstractNumId w:val="27"/>
  </w:num>
  <w:num w:numId="30">
    <w:abstractNumId w:val="11"/>
  </w:num>
  <w:num w:numId="31">
    <w:abstractNumId w:val="6"/>
  </w:num>
  <w:num w:numId="32">
    <w:abstractNumId w:val="27"/>
  </w:num>
  <w:num w:numId="33">
    <w:abstractNumId w:val="27"/>
  </w:num>
  <w:num w:numId="34">
    <w:abstractNumId w:val="27"/>
  </w:num>
  <w:num w:numId="35">
    <w:abstractNumId w:val="27"/>
  </w:num>
  <w:num w:numId="36">
    <w:abstractNumId w:val="27"/>
  </w:num>
  <w:num w:numId="37">
    <w:abstractNumId w:val="1"/>
  </w:num>
  <w:num w:numId="38">
    <w:abstractNumId w:val="23"/>
  </w:num>
  <w:num w:numId="39">
    <w:abstractNumId w:val="19"/>
  </w:num>
  <w:num w:numId="40">
    <w:abstractNumId w:val="0"/>
  </w:num>
  <w:num w:numId="41">
    <w:abstractNumId w:val="24"/>
  </w:num>
  <w:num w:numId="42">
    <w:abstractNumId w:val="26"/>
  </w:num>
  <w:num w:numId="43">
    <w:abstractNumId w:val="2"/>
  </w:num>
  <w:num w:numId="44">
    <w:abstractNumId w:val="2"/>
  </w:num>
  <w:num w:numId="45">
    <w:abstractNumId w:val="2"/>
  </w:num>
  <w:num w:numId="46">
    <w:abstractNumId w:val="32"/>
  </w:num>
  <w:num w:numId="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</w:num>
  <w:num w:numId="49">
    <w:abstractNumId w:val="19"/>
  </w:num>
  <w:num w:numId="50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M3MzK1NDUwNjZU0lEKTi0uzszPAykwrAUAzU2qZywAAAA="/>
  </w:docVars>
  <w:rsids>
    <w:rsidRoot w:val="005541CC"/>
    <w:rsid w:val="00000CC4"/>
    <w:rsid w:val="0000153D"/>
    <w:rsid w:val="00002B6F"/>
    <w:rsid w:val="00002CC7"/>
    <w:rsid w:val="00002FA7"/>
    <w:rsid w:val="00003BB8"/>
    <w:rsid w:val="00003D5F"/>
    <w:rsid w:val="00004BD4"/>
    <w:rsid w:val="0000557E"/>
    <w:rsid w:val="0000563D"/>
    <w:rsid w:val="00005C22"/>
    <w:rsid w:val="000062D8"/>
    <w:rsid w:val="00006354"/>
    <w:rsid w:val="00006B98"/>
    <w:rsid w:val="00006BA0"/>
    <w:rsid w:val="00006BD9"/>
    <w:rsid w:val="00010048"/>
    <w:rsid w:val="000103C4"/>
    <w:rsid w:val="0001080A"/>
    <w:rsid w:val="00011987"/>
    <w:rsid w:val="00011C2E"/>
    <w:rsid w:val="00011E63"/>
    <w:rsid w:val="00011F23"/>
    <w:rsid w:val="00012535"/>
    <w:rsid w:val="00012B44"/>
    <w:rsid w:val="00012BB1"/>
    <w:rsid w:val="0001360B"/>
    <w:rsid w:val="00013613"/>
    <w:rsid w:val="00014E52"/>
    <w:rsid w:val="00015AC6"/>
    <w:rsid w:val="000160B3"/>
    <w:rsid w:val="0001711C"/>
    <w:rsid w:val="00020181"/>
    <w:rsid w:val="000204FE"/>
    <w:rsid w:val="00021E77"/>
    <w:rsid w:val="00022027"/>
    <w:rsid w:val="000220A6"/>
    <w:rsid w:val="00022724"/>
    <w:rsid w:val="00022AB7"/>
    <w:rsid w:val="000230DC"/>
    <w:rsid w:val="0002323C"/>
    <w:rsid w:val="000232AD"/>
    <w:rsid w:val="00024AB6"/>
    <w:rsid w:val="000254F7"/>
    <w:rsid w:val="00025CCE"/>
    <w:rsid w:val="000267DC"/>
    <w:rsid w:val="00026AF9"/>
    <w:rsid w:val="00026EA6"/>
    <w:rsid w:val="000275F2"/>
    <w:rsid w:val="00027D94"/>
    <w:rsid w:val="0003042F"/>
    <w:rsid w:val="0003046C"/>
    <w:rsid w:val="00030D3A"/>
    <w:rsid w:val="00030F4E"/>
    <w:rsid w:val="00032EF5"/>
    <w:rsid w:val="0003344F"/>
    <w:rsid w:val="000344F7"/>
    <w:rsid w:val="000357D4"/>
    <w:rsid w:val="00035FAE"/>
    <w:rsid w:val="000363CC"/>
    <w:rsid w:val="0003696F"/>
    <w:rsid w:val="00037A05"/>
    <w:rsid w:val="00041374"/>
    <w:rsid w:val="00041C12"/>
    <w:rsid w:val="00041F5E"/>
    <w:rsid w:val="00042507"/>
    <w:rsid w:val="000434CD"/>
    <w:rsid w:val="00043AA9"/>
    <w:rsid w:val="00043CE2"/>
    <w:rsid w:val="000448F2"/>
    <w:rsid w:val="00045719"/>
    <w:rsid w:val="00046271"/>
    <w:rsid w:val="00046A93"/>
    <w:rsid w:val="00046BE0"/>
    <w:rsid w:val="00046C09"/>
    <w:rsid w:val="00046C95"/>
    <w:rsid w:val="00046F8B"/>
    <w:rsid w:val="0004735E"/>
    <w:rsid w:val="00047485"/>
    <w:rsid w:val="00047D16"/>
    <w:rsid w:val="00047E88"/>
    <w:rsid w:val="00050511"/>
    <w:rsid w:val="00050646"/>
    <w:rsid w:val="00050C23"/>
    <w:rsid w:val="00051133"/>
    <w:rsid w:val="00052403"/>
    <w:rsid w:val="0005266A"/>
    <w:rsid w:val="00053682"/>
    <w:rsid w:val="00053FBE"/>
    <w:rsid w:val="000549F3"/>
    <w:rsid w:val="00054EC9"/>
    <w:rsid w:val="00056ACB"/>
    <w:rsid w:val="00056CBE"/>
    <w:rsid w:val="000604F4"/>
    <w:rsid w:val="0006069C"/>
    <w:rsid w:val="00060775"/>
    <w:rsid w:val="00060BA9"/>
    <w:rsid w:val="00060BF4"/>
    <w:rsid w:val="00061680"/>
    <w:rsid w:val="00062DA6"/>
    <w:rsid w:val="00063EFB"/>
    <w:rsid w:val="0006478A"/>
    <w:rsid w:val="000649E2"/>
    <w:rsid w:val="00064A32"/>
    <w:rsid w:val="00065C91"/>
    <w:rsid w:val="00065CE5"/>
    <w:rsid w:val="000674C0"/>
    <w:rsid w:val="000677D9"/>
    <w:rsid w:val="000678FF"/>
    <w:rsid w:val="00070E7C"/>
    <w:rsid w:val="000717AB"/>
    <w:rsid w:val="000717E8"/>
    <w:rsid w:val="00072E0C"/>
    <w:rsid w:val="00073F5D"/>
    <w:rsid w:val="000754C4"/>
    <w:rsid w:val="00075788"/>
    <w:rsid w:val="00075B4E"/>
    <w:rsid w:val="00075D94"/>
    <w:rsid w:val="0007652E"/>
    <w:rsid w:val="000766BD"/>
    <w:rsid w:val="0007684A"/>
    <w:rsid w:val="000768C4"/>
    <w:rsid w:val="000769F3"/>
    <w:rsid w:val="00076C61"/>
    <w:rsid w:val="00080235"/>
    <w:rsid w:val="00080650"/>
    <w:rsid w:val="00082BCE"/>
    <w:rsid w:val="000836AF"/>
    <w:rsid w:val="000841A9"/>
    <w:rsid w:val="000841C3"/>
    <w:rsid w:val="0008460F"/>
    <w:rsid w:val="000846F6"/>
    <w:rsid w:val="00084BE5"/>
    <w:rsid w:val="00084F97"/>
    <w:rsid w:val="0008513F"/>
    <w:rsid w:val="00085DC0"/>
    <w:rsid w:val="00086F9C"/>
    <w:rsid w:val="000902B2"/>
    <w:rsid w:val="00090B97"/>
    <w:rsid w:val="0009106A"/>
    <w:rsid w:val="000910E0"/>
    <w:rsid w:val="000910F2"/>
    <w:rsid w:val="000915CD"/>
    <w:rsid w:val="00091A1E"/>
    <w:rsid w:val="000929B2"/>
    <w:rsid w:val="000942C8"/>
    <w:rsid w:val="000944C8"/>
    <w:rsid w:val="00094500"/>
    <w:rsid w:val="00094E05"/>
    <w:rsid w:val="00094E99"/>
    <w:rsid w:val="00094F44"/>
    <w:rsid w:val="0009586B"/>
    <w:rsid w:val="000958E7"/>
    <w:rsid w:val="00095E8D"/>
    <w:rsid w:val="000961BC"/>
    <w:rsid w:val="000971D0"/>
    <w:rsid w:val="00097AD6"/>
    <w:rsid w:val="00097B2F"/>
    <w:rsid w:val="000A0984"/>
    <w:rsid w:val="000A0FB2"/>
    <w:rsid w:val="000A191C"/>
    <w:rsid w:val="000A1B83"/>
    <w:rsid w:val="000A1C3F"/>
    <w:rsid w:val="000A2AB6"/>
    <w:rsid w:val="000A35A1"/>
    <w:rsid w:val="000A447E"/>
    <w:rsid w:val="000A4E9B"/>
    <w:rsid w:val="000A53AE"/>
    <w:rsid w:val="000A562B"/>
    <w:rsid w:val="000A5DF6"/>
    <w:rsid w:val="000A6903"/>
    <w:rsid w:val="000A6E33"/>
    <w:rsid w:val="000A7C28"/>
    <w:rsid w:val="000B0292"/>
    <w:rsid w:val="000B0579"/>
    <w:rsid w:val="000B0683"/>
    <w:rsid w:val="000B0B7B"/>
    <w:rsid w:val="000B1B1D"/>
    <w:rsid w:val="000B1F84"/>
    <w:rsid w:val="000B2082"/>
    <w:rsid w:val="000B2618"/>
    <w:rsid w:val="000B382F"/>
    <w:rsid w:val="000B4B0F"/>
    <w:rsid w:val="000B4F67"/>
    <w:rsid w:val="000B6112"/>
    <w:rsid w:val="000B6504"/>
    <w:rsid w:val="000B6EEF"/>
    <w:rsid w:val="000C0100"/>
    <w:rsid w:val="000C0405"/>
    <w:rsid w:val="000C0935"/>
    <w:rsid w:val="000C2403"/>
    <w:rsid w:val="000C240A"/>
    <w:rsid w:val="000C243C"/>
    <w:rsid w:val="000C3E98"/>
    <w:rsid w:val="000C404A"/>
    <w:rsid w:val="000C4C60"/>
    <w:rsid w:val="000C5437"/>
    <w:rsid w:val="000C57C1"/>
    <w:rsid w:val="000C60B3"/>
    <w:rsid w:val="000C7F0B"/>
    <w:rsid w:val="000D011C"/>
    <w:rsid w:val="000D0187"/>
    <w:rsid w:val="000D01DC"/>
    <w:rsid w:val="000D06DE"/>
    <w:rsid w:val="000D210D"/>
    <w:rsid w:val="000D2202"/>
    <w:rsid w:val="000D33F3"/>
    <w:rsid w:val="000D593A"/>
    <w:rsid w:val="000D7138"/>
    <w:rsid w:val="000E058B"/>
    <w:rsid w:val="000E09DC"/>
    <w:rsid w:val="000E0CE7"/>
    <w:rsid w:val="000E14B9"/>
    <w:rsid w:val="000E25FA"/>
    <w:rsid w:val="000E2640"/>
    <w:rsid w:val="000E399E"/>
    <w:rsid w:val="000E3FC9"/>
    <w:rsid w:val="000E519F"/>
    <w:rsid w:val="000E64FD"/>
    <w:rsid w:val="000E7FD4"/>
    <w:rsid w:val="000F026C"/>
    <w:rsid w:val="000F11A7"/>
    <w:rsid w:val="000F1305"/>
    <w:rsid w:val="000F1BC5"/>
    <w:rsid w:val="000F1C78"/>
    <w:rsid w:val="000F3C82"/>
    <w:rsid w:val="000F428A"/>
    <w:rsid w:val="000F4519"/>
    <w:rsid w:val="000F489C"/>
    <w:rsid w:val="000F4FFF"/>
    <w:rsid w:val="000F58C0"/>
    <w:rsid w:val="000F645F"/>
    <w:rsid w:val="000F7FE8"/>
    <w:rsid w:val="00100311"/>
    <w:rsid w:val="00100E58"/>
    <w:rsid w:val="001025B0"/>
    <w:rsid w:val="00102876"/>
    <w:rsid w:val="001046CE"/>
    <w:rsid w:val="001056E3"/>
    <w:rsid w:val="00105C6C"/>
    <w:rsid w:val="00107CFB"/>
    <w:rsid w:val="00111328"/>
    <w:rsid w:val="00111430"/>
    <w:rsid w:val="001128C8"/>
    <w:rsid w:val="00112A08"/>
    <w:rsid w:val="00113843"/>
    <w:rsid w:val="00113ABC"/>
    <w:rsid w:val="001152C8"/>
    <w:rsid w:val="00115C85"/>
    <w:rsid w:val="00115D08"/>
    <w:rsid w:val="00116DAF"/>
    <w:rsid w:val="00117307"/>
    <w:rsid w:val="00120D33"/>
    <w:rsid w:val="001214B6"/>
    <w:rsid w:val="001215F7"/>
    <w:rsid w:val="00122506"/>
    <w:rsid w:val="00123C44"/>
    <w:rsid w:val="001241B9"/>
    <w:rsid w:val="001243F8"/>
    <w:rsid w:val="00124E5A"/>
    <w:rsid w:val="0012537E"/>
    <w:rsid w:val="00125E8A"/>
    <w:rsid w:val="00125F61"/>
    <w:rsid w:val="00130624"/>
    <w:rsid w:val="0013163F"/>
    <w:rsid w:val="00131D77"/>
    <w:rsid w:val="001325CB"/>
    <w:rsid w:val="00132908"/>
    <w:rsid w:val="00132949"/>
    <w:rsid w:val="00132E3E"/>
    <w:rsid w:val="00132E59"/>
    <w:rsid w:val="001333B3"/>
    <w:rsid w:val="00134EFC"/>
    <w:rsid w:val="00136486"/>
    <w:rsid w:val="00136629"/>
    <w:rsid w:val="00136DCF"/>
    <w:rsid w:val="0013739A"/>
    <w:rsid w:val="00137483"/>
    <w:rsid w:val="00137681"/>
    <w:rsid w:val="0013769F"/>
    <w:rsid w:val="00137FF5"/>
    <w:rsid w:val="00140766"/>
    <w:rsid w:val="001407D9"/>
    <w:rsid w:val="00142806"/>
    <w:rsid w:val="00143E41"/>
    <w:rsid w:val="00144338"/>
    <w:rsid w:val="001458D9"/>
    <w:rsid w:val="00147B34"/>
    <w:rsid w:val="001510BF"/>
    <w:rsid w:val="00151102"/>
    <w:rsid w:val="001519BF"/>
    <w:rsid w:val="00152205"/>
    <w:rsid w:val="00152BA8"/>
    <w:rsid w:val="00152C05"/>
    <w:rsid w:val="00153F5F"/>
    <w:rsid w:val="00153FE8"/>
    <w:rsid w:val="0015414B"/>
    <w:rsid w:val="00156821"/>
    <w:rsid w:val="00157603"/>
    <w:rsid w:val="001578B5"/>
    <w:rsid w:val="001614D9"/>
    <w:rsid w:val="00161A96"/>
    <w:rsid w:val="00161C47"/>
    <w:rsid w:val="00161DD1"/>
    <w:rsid w:val="00162C96"/>
    <w:rsid w:val="00163106"/>
    <w:rsid w:val="001657A9"/>
    <w:rsid w:val="001667EC"/>
    <w:rsid w:val="00166B62"/>
    <w:rsid w:val="00166C0D"/>
    <w:rsid w:val="0016718B"/>
    <w:rsid w:val="001675BC"/>
    <w:rsid w:val="001704C2"/>
    <w:rsid w:val="0017051B"/>
    <w:rsid w:val="0017162B"/>
    <w:rsid w:val="00173967"/>
    <w:rsid w:val="00173BEF"/>
    <w:rsid w:val="00174AD7"/>
    <w:rsid w:val="00174E05"/>
    <w:rsid w:val="001750CE"/>
    <w:rsid w:val="001753AF"/>
    <w:rsid w:val="00175B02"/>
    <w:rsid w:val="001765B9"/>
    <w:rsid w:val="00176ABD"/>
    <w:rsid w:val="00176B97"/>
    <w:rsid w:val="00176D07"/>
    <w:rsid w:val="00177689"/>
    <w:rsid w:val="00180DA3"/>
    <w:rsid w:val="00180E9A"/>
    <w:rsid w:val="00181522"/>
    <w:rsid w:val="00181EE8"/>
    <w:rsid w:val="001829DB"/>
    <w:rsid w:val="001829EC"/>
    <w:rsid w:val="00182FA1"/>
    <w:rsid w:val="00182FCB"/>
    <w:rsid w:val="001832B2"/>
    <w:rsid w:val="00183DF0"/>
    <w:rsid w:val="001857EB"/>
    <w:rsid w:val="00186385"/>
    <w:rsid w:val="00187033"/>
    <w:rsid w:val="00187054"/>
    <w:rsid w:val="001871FA"/>
    <w:rsid w:val="00187AAD"/>
    <w:rsid w:val="00187E36"/>
    <w:rsid w:val="00187F18"/>
    <w:rsid w:val="00194E42"/>
    <w:rsid w:val="001967F9"/>
    <w:rsid w:val="00196DCD"/>
    <w:rsid w:val="001972AD"/>
    <w:rsid w:val="00197368"/>
    <w:rsid w:val="001975C1"/>
    <w:rsid w:val="0019777D"/>
    <w:rsid w:val="001A0484"/>
    <w:rsid w:val="001A0D01"/>
    <w:rsid w:val="001A186F"/>
    <w:rsid w:val="001A2CB6"/>
    <w:rsid w:val="001A4636"/>
    <w:rsid w:val="001A6C68"/>
    <w:rsid w:val="001A6C88"/>
    <w:rsid w:val="001A6F4D"/>
    <w:rsid w:val="001A7048"/>
    <w:rsid w:val="001B002F"/>
    <w:rsid w:val="001B011A"/>
    <w:rsid w:val="001B0EE2"/>
    <w:rsid w:val="001B0F76"/>
    <w:rsid w:val="001B1569"/>
    <w:rsid w:val="001B48B5"/>
    <w:rsid w:val="001B49FE"/>
    <w:rsid w:val="001B4A60"/>
    <w:rsid w:val="001B4CDD"/>
    <w:rsid w:val="001B5577"/>
    <w:rsid w:val="001B6132"/>
    <w:rsid w:val="001B61CE"/>
    <w:rsid w:val="001B64E0"/>
    <w:rsid w:val="001B6671"/>
    <w:rsid w:val="001B66CB"/>
    <w:rsid w:val="001B7654"/>
    <w:rsid w:val="001B78C2"/>
    <w:rsid w:val="001B7C75"/>
    <w:rsid w:val="001C0B83"/>
    <w:rsid w:val="001C1DDE"/>
    <w:rsid w:val="001C270E"/>
    <w:rsid w:val="001C28EE"/>
    <w:rsid w:val="001C3B6A"/>
    <w:rsid w:val="001C43DD"/>
    <w:rsid w:val="001C452D"/>
    <w:rsid w:val="001C4810"/>
    <w:rsid w:val="001C5558"/>
    <w:rsid w:val="001C5E88"/>
    <w:rsid w:val="001C6032"/>
    <w:rsid w:val="001C652C"/>
    <w:rsid w:val="001C721E"/>
    <w:rsid w:val="001D041F"/>
    <w:rsid w:val="001D10AC"/>
    <w:rsid w:val="001D13CD"/>
    <w:rsid w:val="001D1EA1"/>
    <w:rsid w:val="001D2409"/>
    <w:rsid w:val="001D2A82"/>
    <w:rsid w:val="001D3CC2"/>
    <w:rsid w:val="001D3D6A"/>
    <w:rsid w:val="001D4870"/>
    <w:rsid w:val="001D4B21"/>
    <w:rsid w:val="001D50DC"/>
    <w:rsid w:val="001D5B3D"/>
    <w:rsid w:val="001D5C0D"/>
    <w:rsid w:val="001D5E55"/>
    <w:rsid w:val="001D6124"/>
    <w:rsid w:val="001D6B1C"/>
    <w:rsid w:val="001D72FD"/>
    <w:rsid w:val="001D74CB"/>
    <w:rsid w:val="001D76E9"/>
    <w:rsid w:val="001D7F2A"/>
    <w:rsid w:val="001E044B"/>
    <w:rsid w:val="001E047B"/>
    <w:rsid w:val="001E2086"/>
    <w:rsid w:val="001E2714"/>
    <w:rsid w:val="001E29BD"/>
    <w:rsid w:val="001E2D89"/>
    <w:rsid w:val="001E3428"/>
    <w:rsid w:val="001E35CA"/>
    <w:rsid w:val="001E396F"/>
    <w:rsid w:val="001E40E2"/>
    <w:rsid w:val="001E437E"/>
    <w:rsid w:val="001E555A"/>
    <w:rsid w:val="001E6146"/>
    <w:rsid w:val="001F0849"/>
    <w:rsid w:val="001F1432"/>
    <w:rsid w:val="001F1702"/>
    <w:rsid w:val="001F347E"/>
    <w:rsid w:val="001F36EF"/>
    <w:rsid w:val="001F3ACE"/>
    <w:rsid w:val="001F3E3E"/>
    <w:rsid w:val="001F4BAE"/>
    <w:rsid w:val="001F5AFD"/>
    <w:rsid w:val="001F660D"/>
    <w:rsid w:val="001F7C01"/>
    <w:rsid w:val="00200368"/>
    <w:rsid w:val="00201890"/>
    <w:rsid w:val="002021D6"/>
    <w:rsid w:val="00202856"/>
    <w:rsid w:val="00202BC2"/>
    <w:rsid w:val="00203842"/>
    <w:rsid w:val="00203914"/>
    <w:rsid w:val="00203AC6"/>
    <w:rsid w:val="00203B96"/>
    <w:rsid w:val="00203FCD"/>
    <w:rsid w:val="0020468B"/>
    <w:rsid w:val="00204857"/>
    <w:rsid w:val="00204A34"/>
    <w:rsid w:val="00206124"/>
    <w:rsid w:val="00206156"/>
    <w:rsid w:val="002064C2"/>
    <w:rsid w:val="002065BA"/>
    <w:rsid w:val="00206A32"/>
    <w:rsid w:val="00207174"/>
    <w:rsid w:val="00207BE8"/>
    <w:rsid w:val="002104DA"/>
    <w:rsid w:val="00210A33"/>
    <w:rsid w:val="00211278"/>
    <w:rsid w:val="00211E2C"/>
    <w:rsid w:val="002137A8"/>
    <w:rsid w:val="00213C66"/>
    <w:rsid w:val="00213E75"/>
    <w:rsid w:val="00214980"/>
    <w:rsid w:val="00214FC9"/>
    <w:rsid w:val="002156D5"/>
    <w:rsid w:val="0021579B"/>
    <w:rsid w:val="002158B5"/>
    <w:rsid w:val="00215CEC"/>
    <w:rsid w:val="00215FC7"/>
    <w:rsid w:val="0021621C"/>
    <w:rsid w:val="002162A9"/>
    <w:rsid w:val="0021655A"/>
    <w:rsid w:val="002167DB"/>
    <w:rsid w:val="00217B58"/>
    <w:rsid w:val="0022072E"/>
    <w:rsid w:val="0022076C"/>
    <w:rsid w:val="00220C16"/>
    <w:rsid w:val="0022136E"/>
    <w:rsid w:val="002213CE"/>
    <w:rsid w:val="00222696"/>
    <w:rsid w:val="00222D11"/>
    <w:rsid w:val="0022345A"/>
    <w:rsid w:val="00223937"/>
    <w:rsid w:val="00224786"/>
    <w:rsid w:val="00224B8C"/>
    <w:rsid w:val="002251B3"/>
    <w:rsid w:val="00225A82"/>
    <w:rsid w:val="00225B36"/>
    <w:rsid w:val="00225D78"/>
    <w:rsid w:val="0022659E"/>
    <w:rsid w:val="00230302"/>
    <w:rsid w:val="0023031D"/>
    <w:rsid w:val="002303D8"/>
    <w:rsid w:val="00230DE6"/>
    <w:rsid w:val="00232C6C"/>
    <w:rsid w:val="00232FF4"/>
    <w:rsid w:val="00233019"/>
    <w:rsid w:val="00234E83"/>
    <w:rsid w:val="00235213"/>
    <w:rsid w:val="00235455"/>
    <w:rsid w:val="00236A86"/>
    <w:rsid w:val="00236C2C"/>
    <w:rsid w:val="00237795"/>
    <w:rsid w:val="00237BC4"/>
    <w:rsid w:val="00237CF7"/>
    <w:rsid w:val="0024083F"/>
    <w:rsid w:val="00240A3A"/>
    <w:rsid w:val="00241349"/>
    <w:rsid w:val="002417DC"/>
    <w:rsid w:val="00241DE4"/>
    <w:rsid w:val="002424C0"/>
    <w:rsid w:val="002431DB"/>
    <w:rsid w:val="002433C5"/>
    <w:rsid w:val="00243E49"/>
    <w:rsid w:val="00243F38"/>
    <w:rsid w:val="00244FC7"/>
    <w:rsid w:val="00245801"/>
    <w:rsid w:val="002469C6"/>
    <w:rsid w:val="00247596"/>
    <w:rsid w:val="00247724"/>
    <w:rsid w:val="00251984"/>
    <w:rsid w:val="00251DE7"/>
    <w:rsid w:val="002528B2"/>
    <w:rsid w:val="00253FCB"/>
    <w:rsid w:val="00254178"/>
    <w:rsid w:val="0025447E"/>
    <w:rsid w:val="002544CE"/>
    <w:rsid w:val="00254F73"/>
    <w:rsid w:val="0025503E"/>
    <w:rsid w:val="0025564E"/>
    <w:rsid w:val="0025574D"/>
    <w:rsid w:val="002560D0"/>
    <w:rsid w:val="00256770"/>
    <w:rsid w:val="00256DD1"/>
    <w:rsid w:val="00260AC1"/>
    <w:rsid w:val="002617CD"/>
    <w:rsid w:val="0026304E"/>
    <w:rsid w:val="0026307F"/>
    <w:rsid w:val="0026394B"/>
    <w:rsid w:val="00265461"/>
    <w:rsid w:val="00265F02"/>
    <w:rsid w:val="00265F15"/>
    <w:rsid w:val="00266660"/>
    <w:rsid w:val="002674CB"/>
    <w:rsid w:val="0027039F"/>
    <w:rsid w:val="00271529"/>
    <w:rsid w:val="00271AE9"/>
    <w:rsid w:val="00271F95"/>
    <w:rsid w:val="0027361D"/>
    <w:rsid w:val="00273E23"/>
    <w:rsid w:val="00273F36"/>
    <w:rsid w:val="0027557D"/>
    <w:rsid w:val="00276BA0"/>
    <w:rsid w:val="00277446"/>
    <w:rsid w:val="00280397"/>
    <w:rsid w:val="0028099F"/>
    <w:rsid w:val="0028166A"/>
    <w:rsid w:val="00281CE6"/>
    <w:rsid w:val="00281F11"/>
    <w:rsid w:val="00282978"/>
    <w:rsid w:val="00282B14"/>
    <w:rsid w:val="0028330C"/>
    <w:rsid w:val="00283C03"/>
    <w:rsid w:val="0028596D"/>
    <w:rsid w:val="00286506"/>
    <w:rsid w:val="00287E25"/>
    <w:rsid w:val="00287E47"/>
    <w:rsid w:val="002905FB"/>
    <w:rsid w:val="002908AF"/>
    <w:rsid w:val="00291086"/>
    <w:rsid w:val="00291B49"/>
    <w:rsid w:val="00292764"/>
    <w:rsid w:val="002929EA"/>
    <w:rsid w:val="002930B3"/>
    <w:rsid w:val="00294A8B"/>
    <w:rsid w:val="00295028"/>
    <w:rsid w:val="0029529A"/>
    <w:rsid w:val="0029540F"/>
    <w:rsid w:val="002958B9"/>
    <w:rsid w:val="00296F0F"/>
    <w:rsid w:val="0029751C"/>
    <w:rsid w:val="002A0A9C"/>
    <w:rsid w:val="002A108B"/>
    <w:rsid w:val="002A17D9"/>
    <w:rsid w:val="002A2448"/>
    <w:rsid w:val="002A24A8"/>
    <w:rsid w:val="002A47F5"/>
    <w:rsid w:val="002A557E"/>
    <w:rsid w:val="002A6456"/>
    <w:rsid w:val="002A7171"/>
    <w:rsid w:val="002A7256"/>
    <w:rsid w:val="002A77C0"/>
    <w:rsid w:val="002A7D06"/>
    <w:rsid w:val="002B076C"/>
    <w:rsid w:val="002B0826"/>
    <w:rsid w:val="002B11C5"/>
    <w:rsid w:val="002B1310"/>
    <w:rsid w:val="002B152E"/>
    <w:rsid w:val="002B285D"/>
    <w:rsid w:val="002B2E4D"/>
    <w:rsid w:val="002B302C"/>
    <w:rsid w:val="002B3093"/>
    <w:rsid w:val="002B3F89"/>
    <w:rsid w:val="002B4268"/>
    <w:rsid w:val="002B44E7"/>
    <w:rsid w:val="002B5809"/>
    <w:rsid w:val="002B6DF3"/>
    <w:rsid w:val="002C0E16"/>
    <w:rsid w:val="002C1AC0"/>
    <w:rsid w:val="002C1D76"/>
    <w:rsid w:val="002C1F63"/>
    <w:rsid w:val="002C1F7F"/>
    <w:rsid w:val="002C22A7"/>
    <w:rsid w:val="002C3284"/>
    <w:rsid w:val="002C3C40"/>
    <w:rsid w:val="002C4248"/>
    <w:rsid w:val="002C43C6"/>
    <w:rsid w:val="002C4701"/>
    <w:rsid w:val="002C4FCD"/>
    <w:rsid w:val="002C54F2"/>
    <w:rsid w:val="002C5E7F"/>
    <w:rsid w:val="002D084B"/>
    <w:rsid w:val="002D098B"/>
    <w:rsid w:val="002D0A95"/>
    <w:rsid w:val="002D0CC0"/>
    <w:rsid w:val="002D0E77"/>
    <w:rsid w:val="002D1DFA"/>
    <w:rsid w:val="002D1EBD"/>
    <w:rsid w:val="002D24F6"/>
    <w:rsid w:val="002D259B"/>
    <w:rsid w:val="002D2888"/>
    <w:rsid w:val="002D2AD6"/>
    <w:rsid w:val="002D3129"/>
    <w:rsid w:val="002D3466"/>
    <w:rsid w:val="002D462B"/>
    <w:rsid w:val="002D4B70"/>
    <w:rsid w:val="002D56CE"/>
    <w:rsid w:val="002D5B53"/>
    <w:rsid w:val="002D6862"/>
    <w:rsid w:val="002D7145"/>
    <w:rsid w:val="002D7197"/>
    <w:rsid w:val="002D7855"/>
    <w:rsid w:val="002D7F95"/>
    <w:rsid w:val="002E0644"/>
    <w:rsid w:val="002E07E9"/>
    <w:rsid w:val="002E119C"/>
    <w:rsid w:val="002E190E"/>
    <w:rsid w:val="002E266B"/>
    <w:rsid w:val="002E3C60"/>
    <w:rsid w:val="002E5C6B"/>
    <w:rsid w:val="002E6051"/>
    <w:rsid w:val="002E613C"/>
    <w:rsid w:val="002E78DC"/>
    <w:rsid w:val="002E7B2B"/>
    <w:rsid w:val="002F17C4"/>
    <w:rsid w:val="002F221C"/>
    <w:rsid w:val="002F2630"/>
    <w:rsid w:val="002F2980"/>
    <w:rsid w:val="002F2A6F"/>
    <w:rsid w:val="002F369E"/>
    <w:rsid w:val="002F48A2"/>
    <w:rsid w:val="002F56C9"/>
    <w:rsid w:val="002F575C"/>
    <w:rsid w:val="002F7502"/>
    <w:rsid w:val="002F778E"/>
    <w:rsid w:val="002F785B"/>
    <w:rsid w:val="00300057"/>
    <w:rsid w:val="00300080"/>
    <w:rsid w:val="00300DCE"/>
    <w:rsid w:val="0030107E"/>
    <w:rsid w:val="003015D5"/>
    <w:rsid w:val="00303565"/>
    <w:rsid w:val="003039CC"/>
    <w:rsid w:val="00303E6F"/>
    <w:rsid w:val="00304663"/>
    <w:rsid w:val="00305503"/>
    <w:rsid w:val="00305F38"/>
    <w:rsid w:val="00305F5B"/>
    <w:rsid w:val="00306D94"/>
    <w:rsid w:val="00307FCE"/>
    <w:rsid w:val="00310A03"/>
    <w:rsid w:val="0031162A"/>
    <w:rsid w:val="00312312"/>
    <w:rsid w:val="003123CE"/>
    <w:rsid w:val="003127B2"/>
    <w:rsid w:val="00312E46"/>
    <w:rsid w:val="00313719"/>
    <w:rsid w:val="00313918"/>
    <w:rsid w:val="00314F23"/>
    <w:rsid w:val="00315807"/>
    <w:rsid w:val="0031613A"/>
    <w:rsid w:val="003172CB"/>
    <w:rsid w:val="00317893"/>
    <w:rsid w:val="003201BD"/>
    <w:rsid w:val="003210F2"/>
    <w:rsid w:val="00321B17"/>
    <w:rsid w:val="00322A26"/>
    <w:rsid w:val="00322D7C"/>
    <w:rsid w:val="00323265"/>
    <w:rsid w:val="00323D70"/>
    <w:rsid w:val="00325240"/>
    <w:rsid w:val="00325969"/>
    <w:rsid w:val="00325ADC"/>
    <w:rsid w:val="00325FFB"/>
    <w:rsid w:val="0032670F"/>
    <w:rsid w:val="00326AED"/>
    <w:rsid w:val="00327840"/>
    <w:rsid w:val="00327ADB"/>
    <w:rsid w:val="0033021A"/>
    <w:rsid w:val="00330220"/>
    <w:rsid w:val="003313F5"/>
    <w:rsid w:val="0033154E"/>
    <w:rsid w:val="00331B66"/>
    <w:rsid w:val="00332221"/>
    <w:rsid w:val="00332441"/>
    <w:rsid w:val="00332573"/>
    <w:rsid w:val="00332B1C"/>
    <w:rsid w:val="00332B5B"/>
    <w:rsid w:val="00333E9E"/>
    <w:rsid w:val="003352B6"/>
    <w:rsid w:val="0033540A"/>
    <w:rsid w:val="00337C43"/>
    <w:rsid w:val="003401F8"/>
    <w:rsid w:val="00340550"/>
    <w:rsid w:val="00342727"/>
    <w:rsid w:val="0034320E"/>
    <w:rsid w:val="00343297"/>
    <w:rsid w:val="003435A6"/>
    <w:rsid w:val="00343903"/>
    <w:rsid w:val="00343AA5"/>
    <w:rsid w:val="00343EAD"/>
    <w:rsid w:val="00345D5E"/>
    <w:rsid w:val="00346827"/>
    <w:rsid w:val="0034710E"/>
    <w:rsid w:val="003509C6"/>
    <w:rsid w:val="00351330"/>
    <w:rsid w:val="003517D3"/>
    <w:rsid w:val="00351A33"/>
    <w:rsid w:val="00351E79"/>
    <w:rsid w:val="00351FFE"/>
    <w:rsid w:val="00352DF0"/>
    <w:rsid w:val="003538B6"/>
    <w:rsid w:val="003545DF"/>
    <w:rsid w:val="00355026"/>
    <w:rsid w:val="00355487"/>
    <w:rsid w:val="00355F34"/>
    <w:rsid w:val="0035727F"/>
    <w:rsid w:val="00357620"/>
    <w:rsid w:val="00357ACD"/>
    <w:rsid w:val="003603A9"/>
    <w:rsid w:val="0036146F"/>
    <w:rsid w:val="00362247"/>
    <w:rsid w:val="003625BD"/>
    <w:rsid w:val="00364773"/>
    <w:rsid w:val="0036550C"/>
    <w:rsid w:val="00365BB2"/>
    <w:rsid w:val="00366CDC"/>
    <w:rsid w:val="00367858"/>
    <w:rsid w:val="00367A82"/>
    <w:rsid w:val="00370F0C"/>
    <w:rsid w:val="00371106"/>
    <w:rsid w:val="0037145A"/>
    <w:rsid w:val="00372259"/>
    <w:rsid w:val="003739C0"/>
    <w:rsid w:val="00373E8B"/>
    <w:rsid w:val="00373F4D"/>
    <w:rsid w:val="003745C6"/>
    <w:rsid w:val="00374A71"/>
    <w:rsid w:val="00375E42"/>
    <w:rsid w:val="00376480"/>
    <w:rsid w:val="003768D8"/>
    <w:rsid w:val="00377B98"/>
    <w:rsid w:val="0038003C"/>
    <w:rsid w:val="00380A78"/>
    <w:rsid w:val="00380FB3"/>
    <w:rsid w:val="00381127"/>
    <w:rsid w:val="00381B1F"/>
    <w:rsid w:val="00382019"/>
    <w:rsid w:val="003834E5"/>
    <w:rsid w:val="003838A2"/>
    <w:rsid w:val="00384973"/>
    <w:rsid w:val="00384C32"/>
    <w:rsid w:val="00384CAB"/>
    <w:rsid w:val="00385643"/>
    <w:rsid w:val="00386708"/>
    <w:rsid w:val="00387101"/>
    <w:rsid w:val="003878D2"/>
    <w:rsid w:val="00387EC1"/>
    <w:rsid w:val="00390A31"/>
    <w:rsid w:val="003912BC"/>
    <w:rsid w:val="00391441"/>
    <w:rsid w:val="00391970"/>
    <w:rsid w:val="0039260A"/>
    <w:rsid w:val="00392877"/>
    <w:rsid w:val="00392F97"/>
    <w:rsid w:val="00393DA4"/>
    <w:rsid w:val="0039521D"/>
    <w:rsid w:val="003953BE"/>
    <w:rsid w:val="003955A6"/>
    <w:rsid w:val="003956D8"/>
    <w:rsid w:val="003960B0"/>
    <w:rsid w:val="003971FD"/>
    <w:rsid w:val="003973F9"/>
    <w:rsid w:val="00397682"/>
    <w:rsid w:val="0039772A"/>
    <w:rsid w:val="00397D29"/>
    <w:rsid w:val="00397E1D"/>
    <w:rsid w:val="003A0E7F"/>
    <w:rsid w:val="003A1446"/>
    <w:rsid w:val="003A1863"/>
    <w:rsid w:val="003A1F9F"/>
    <w:rsid w:val="003A219B"/>
    <w:rsid w:val="003A4848"/>
    <w:rsid w:val="003A56CA"/>
    <w:rsid w:val="003A596C"/>
    <w:rsid w:val="003A5ABE"/>
    <w:rsid w:val="003A5ED9"/>
    <w:rsid w:val="003A5F57"/>
    <w:rsid w:val="003A75C2"/>
    <w:rsid w:val="003A7A13"/>
    <w:rsid w:val="003A7BF4"/>
    <w:rsid w:val="003A7F12"/>
    <w:rsid w:val="003B03A2"/>
    <w:rsid w:val="003B04E4"/>
    <w:rsid w:val="003B1D78"/>
    <w:rsid w:val="003B219A"/>
    <w:rsid w:val="003B2231"/>
    <w:rsid w:val="003B2419"/>
    <w:rsid w:val="003B2869"/>
    <w:rsid w:val="003B2D99"/>
    <w:rsid w:val="003B37DE"/>
    <w:rsid w:val="003B50D7"/>
    <w:rsid w:val="003B5E3E"/>
    <w:rsid w:val="003B5F60"/>
    <w:rsid w:val="003B6BF8"/>
    <w:rsid w:val="003B75D5"/>
    <w:rsid w:val="003B7AD1"/>
    <w:rsid w:val="003C000A"/>
    <w:rsid w:val="003C0C60"/>
    <w:rsid w:val="003C12FF"/>
    <w:rsid w:val="003C149B"/>
    <w:rsid w:val="003C194D"/>
    <w:rsid w:val="003C1BB6"/>
    <w:rsid w:val="003C21CA"/>
    <w:rsid w:val="003C26DC"/>
    <w:rsid w:val="003C32DC"/>
    <w:rsid w:val="003C3554"/>
    <w:rsid w:val="003C3748"/>
    <w:rsid w:val="003C376F"/>
    <w:rsid w:val="003C46BC"/>
    <w:rsid w:val="003C4B1C"/>
    <w:rsid w:val="003C6647"/>
    <w:rsid w:val="003C6692"/>
    <w:rsid w:val="003C6B88"/>
    <w:rsid w:val="003C74EA"/>
    <w:rsid w:val="003C77FB"/>
    <w:rsid w:val="003C7A0B"/>
    <w:rsid w:val="003D0375"/>
    <w:rsid w:val="003D05C7"/>
    <w:rsid w:val="003D0F8F"/>
    <w:rsid w:val="003D1441"/>
    <w:rsid w:val="003D19B2"/>
    <w:rsid w:val="003D1FF0"/>
    <w:rsid w:val="003D202B"/>
    <w:rsid w:val="003D3252"/>
    <w:rsid w:val="003D3CA5"/>
    <w:rsid w:val="003D404C"/>
    <w:rsid w:val="003D4D5A"/>
    <w:rsid w:val="003D5E1F"/>
    <w:rsid w:val="003D7003"/>
    <w:rsid w:val="003D7339"/>
    <w:rsid w:val="003D74B5"/>
    <w:rsid w:val="003D75A3"/>
    <w:rsid w:val="003E0029"/>
    <w:rsid w:val="003E077E"/>
    <w:rsid w:val="003E092B"/>
    <w:rsid w:val="003E20CE"/>
    <w:rsid w:val="003E229F"/>
    <w:rsid w:val="003E2605"/>
    <w:rsid w:val="003E2B17"/>
    <w:rsid w:val="003E2E41"/>
    <w:rsid w:val="003E3DE3"/>
    <w:rsid w:val="003E44F7"/>
    <w:rsid w:val="003E4850"/>
    <w:rsid w:val="003E5045"/>
    <w:rsid w:val="003E5164"/>
    <w:rsid w:val="003E70E7"/>
    <w:rsid w:val="003E796F"/>
    <w:rsid w:val="003E7E32"/>
    <w:rsid w:val="003F04C4"/>
    <w:rsid w:val="003F0A0A"/>
    <w:rsid w:val="003F0F90"/>
    <w:rsid w:val="003F1350"/>
    <w:rsid w:val="003F1532"/>
    <w:rsid w:val="003F1A75"/>
    <w:rsid w:val="003F2383"/>
    <w:rsid w:val="003F4080"/>
    <w:rsid w:val="003F64E5"/>
    <w:rsid w:val="003F6880"/>
    <w:rsid w:val="00401F4E"/>
    <w:rsid w:val="0040223E"/>
    <w:rsid w:val="00403148"/>
    <w:rsid w:val="00403861"/>
    <w:rsid w:val="00403D42"/>
    <w:rsid w:val="00404CE4"/>
    <w:rsid w:val="0040518C"/>
    <w:rsid w:val="00406636"/>
    <w:rsid w:val="00406975"/>
    <w:rsid w:val="004106A6"/>
    <w:rsid w:val="00411446"/>
    <w:rsid w:val="00411C30"/>
    <w:rsid w:val="0041367E"/>
    <w:rsid w:val="004156A4"/>
    <w:rsid w:val="00415AF3"/>
    <w:rsid w:val="004160E5"/>
    <w:rsid w:val="004162E1"/>
    <w:rsid w:val="004163AF"/>
    <w:rsid w:val="00416557"/>
    <w:rsid w:val="004179D7"/>
    <w:rsid w:val="00417F17"/>
    <w:rsid w:val="0042169D"/>
    <w:rsid w:val="00421A47"/>
    <w:rsid w:val="00421A76"/>
    <w:rsid w:val="00422DCA"/>
    <w:rsid w:val="00423B35"/>
    <w:rsid w:val="00424181"/>
    <w:rsid w:val="0042450D"/>
    <w:rsid w:val="004245E8"/>
    <w:rsid w:val="00425053"/>
    <w:rsid w:val="00425285"/>
    <w:rsid w:val="00425DEA"/>
    <w:rsid w:val="004263AE"/>
    <w:rsid w:val="0042701C"/>
    <w:rsid w:val="0042778F"/>
    <w:rsid w:val="0043045F"/>
    <w:rsid w:val="004309FE"/>
    <w:rsid w:val="00430B17"/>
    <w:rsid w:val="00430E43"/>
    <w:rsid w:val="00431244"/>
    <w:rsid w:val="00432532"/>
    <w:rsid w:val="00432F58"/>
    <w:rsid w:val="004354C3"/>
    <w:rsid w:val="00435885"/>
    <w:rsid w:val="004417D2"/>
    <w:rsid w:val="004428A1"/>
    <w:rsid w:val="004436F0"/>
    <w:rsid w:val="004442CA"/>
    <w:rsid w:val="004448C5"/>
    <w:rsid w:val="004453A6"/>
    <w:rsid w:val="00446332"/>
    <w:rsid w:val="00447945"/>
    <w:rsid w:val="00450915"/>
    <w:rsid w:val="00450C93"/>
    <w:rsid w:val="00451762"/>
    <w:rsid w:val="0045224C"/>
    <w:rsid w:val="004527AC"/>
    <w:rsid w:val="00452C88"/>
    <w:rsid w:val="00452F1D"/>
    <w:rsid w:val="004537A2"/>
    <w:rsid w:val="004539B3"/>
    <w:rsid w:val="00453A07"/>
    <w:rsid w:val="004541F1"/>
    <w:rsid w:val="004545D4"/>
    <w:rsid w:val="00456704"/>
    <w:rsid w:val="00456B2F"/>
    <w:rsid w:val="00460733"/>
    <w:rsid w:val="00461039"/>
    <w:rsid w:val="0046136F"/>
    <w:rsid w:val="00461B40"/>
    <w:rsid w:val="004628C7"/>
    <w:rsid w:val="0046299F"/>
    <w:rsid w:val="00463400"/>
    <w:rsid w:val="00464A65"/>
    <w:rsid w:val="00464D00"/>
    <w:rsid w:val="00465F6F"/>
    <w:rsid w:val="004661D8"/>
    <w:rsid w:val="004665FC"/>
    <w:rsid w:val="004676A2"/>
    <w:rsid w:val="00467E18"/>
    <w:rsid w:val="00470357"/>
    <w:rsid w:val="0047129A"/>
    <w:rsid w:val="00471E6D"/>
    <w:rsid w:val="00472C58"/>
    <w:rsid w:val="004730DA"/>
    <w:rsid w:val="004735A2"/>
    <w:rsid w:val="00473A8F"/>
    <w:rsid w:val="00474931"/>
    <w:rsid w:val="00475722"/>
    <w:rsid w:val="00475D23"/>
    <w:rsid w:val="004761BE"/>
    <w:rsid w:val="00476433"/>
    <w:rsid w:val="00476754"/>
    <w:rsid w:val="004768D8"/>
    <w:rsid w:val="00476D1A"/>
    <w:rsid w:val="0047757A"/>
    <w:rsid w:val="00477ECC"/>
    <w:rsid w:val="0048128D"/>
    <w:rsid w:val="0048158A"/>
    <w:rsid w:val="00481CDE"/>
    <w:rsid w:val="00481EB3"/>
    <w:rsid w:val="00483F56"/>
    <w:rsid w:val="00484014"/>
    <w:rsid w:val="0048463F"/>
    <w:rsid w:val="00484CCC"/>
    <w:rsid w:val="00485509"/>
    <w:rsid w:val="0048593B"/>
    <w:rsid w:val="004864D5"/>
    <w:rsid w:val="00486BF5"/>
    <w:rsid w:val="00486C1F"/>
    <w:rsid w:val="00486DFE"/>
    <w:rsid w:val="00487806"/>
    <w:rsid w:val="00491B07"/>
    <w:rsid w:val="004921B9"/>
    <w:rsid w:val="00492A05"/>
    <w:rsid w:val="00492F87"/>
    <w:rsid w:val="0049476C"/>
    <w:rsid w:val="00494E24"/>
    <w:rsid w:val="00494EF6"/>
    <w:rsid w:val="00495767"/>
    <w:rsid w:val="00495E54"/>
    <w:rsid w:val="00496ECE"/>
    <w:rsid w:val="00497AC6"/>
    <w:rsid w:val="00497BC0"/>
    <w:rsid w:val="004A2C5D"/>
    <w:rsid w:val="004A2E3D"/>
    <w:rsid w:val="004A3A93"/>
    <w:rsid w:val="004A3CFA"/>
    <w:rsid w:val="004A3D93"/>
    <w:rsid w:val="004A43A5"/>
    <w:rsid w:val="004A6655"/>
    <w:rsid w:val="004A6724"/>
    <w:rsid w:val="004A74F2"/>
    <w:rsid w:val="004A7763"/>
    <w:rsid w:val="004A7B1A"/>
    <w:rsid w:val="004A7E73"/>
    <w:rsid w:val="004B08D5"/>
    <w:rsid w:val="004B2698"/>
    <w:rsid w:val="004B2CAA"/>
    <w:rsid w:val="004B2D4B"/>
    <w:rsid w:val="004B3162"/>
    <w:rsid w:val="004B320A"/>
    <w:rsid w:val="004B343F"/>
    <w:rsid w:val="004B4033"/>
    <w:rsid w:val="004B416D"/>
    <w:rsid w:val="004B52A8"/>
    <w:rsid w:val="004B5E3D"/>
    <w:rsid w:val="004B5F68"/>
    <w:rsid w:val="004B6D17"/>
    <w:rsid w:val="004B739B"/>
    <w:rsid w:val="004B75B5"/>
    <w:rsid w:val="004B7D76"/>
    <w:rsid w:val="004B7F68"/>
    <w:rsid w:val="004C039F"/>
    <w:rsid w:val="004C06D2"/>
    <w:rsid w:val="004C1C09"/>
    <w:rsid w:val="004C2386"/>
    <w:rsid w:val="004C25C3"/>
    <w:rsid w:val="004C4638"/>
    <w:rsid w:val="004C4639"/>
    <w:rsid w:val="004C54A3"/>
    <w:rsid w:val="004C5735"/>
    <w:rsid w:val="004C598A"/>
    <w:rsid w:val="004C6A4D"/>
    <w:rsid w:val="004C6AAF"/>
    <w:rsid w:val="004C737D"/>
    <w:rsid w:val="004C7996"/>
    <w:rsid w:val="004D002E"/>
    <w:rsid w:val="004D0321"/>
    <w:rsid w:val="004D067D"/>
    <w:rsid w:val="004D26E6"/>
    <w:rsid w:val="004D375B"/>
    <w:rsid w:val="004D3FD6"/>
    <w:rsid w:val="004D4BC6"/>
    <w:rsid w:val="004D52F9"/>
    <w:rsid w:val="004D6049"/>
    <w:rsid w:val="004D64B6"/>
    <w:rsid w:val="004D6E7E"/>
    <w:rsid w:val="004E0674"/>
    <w:rsid w:val="004E12F7"/>
    <w:rsid w:val="004E1D16"/>
    <w:rsid w:val="004E2174"/>
    <w:rsid w:val="004E2561"/>
    <w:rsid w:val="004E2A7C"/>
    <w:rsid w:val="004E3197"/>
    <w:rsid w:val="004E36CF"/>
    <w:rsid w:val="004E3AEC"/>
    <w:rsid w:val="004E3C48"/>
    <w:rsid w:val="004E41FA"/>
    <w:rsid w:val="004E529E"/>
    <w:rsid w:val="004E550F"/>
    <w:rsid w:val="004E6140"/>
    <w:rsid w:val="004E63C9"/>
    <w:rsid w:val="004E75E8"/>
    <w:rsid w:val="004F158F"/>
    <w:rsid w:val="004F1778"/>
    <w:rsid w:val="004F187D"/>
    <w:rsid w:val="004F1C41"/>
    <w:rsid w:val="004F2482"/>
    <w:rsid w:val="004F2D9D"/>
    <w:rsid w:val="004F3152"/>
    <w:rsid w:val="004F347E"/>
    <w:rsid w:val="004F3557"/>
    <w:rsid w:val="004F478F"/>
    <w:rsid w:val="004F48CD"/>
    <w:rsid w:val="004F4F88"/>
    <w:rsid w:val="004F50CA"/>
    <w:rsid w:val="004F73B3"/>
    <w:rsid w:val="00501842"/>
    <w:rsid w:val="00502E6C"/>
    <w:rsid w:val="005049BC"/>
    <w:rsid w:val="005053F5"/>
    <w:rsid w:val="00505906"/>
    <w:rsid w:val="00506011"/>
    <w:rsid w:val="00506075"/>
    <w:rsid w:val="00507786"/>
    <w:rsid w:val="0051013A"/>
    <w:rsid w:val="00510B73"/>
    <w:rsid w:val="005114F1"/>
    <w:rsid w:val="00511642"/>
    <w:rsid w:val="005117A8"/>
    <w:rsid w:val="0051191A"/>
    <w:rsid w:val="00511BF8"/>
    <w:rsid w:val="00512454"/>
    <w:rsid w:val="00512560"/>
    <w:rsid w:val="00512EB4"/>
    <w:rsid w:val="00513511"/>
    <w:rsid w:val="005138FD"/>
    <w:rsid w:val="00513C76"/>
    <w:rsid w:val="005175D9"/>
    <w:rsid w:val="00520033"/>
    <w:rsid w:val="00520224"/>
    <w:rsid w:val="00520572"/>
    <w:rsid w:val="00520F98"/>
    <w:rsid w:val="00522A76"/>
    <w:rsid w:val="005232AA"/>
    <w:rsid w:val="00523DB6"/>
    <w:rsid w:val="00525678"/>
    <w:rsid w:val="005256EA"/>
    <w:rsid w:val="0052577D"/>
    <w:rsid w:val="00526AA9"/>
    <w:rsid w:val="005270DE"/>
    <w:rsid w:val="00527D03"/>
    <w:rsid w:val="00530B62"/>
    <w:rsid w:val="00530ED9"/>
    <w:rsid w:val="00531A3A"/>
    <w:rsid w:val="00531B1B"/>
    <w:rsid w:val="00531C87"/>
    <w:rsid w:val="005320F3"/>
    <w:rsid w:val="00533316"/>
    <w:rsid w:val="00533AD7"/>
    <w:rsid w:val="00534543"/>
    <w:rsid w:val="00534909"/>
    <w:rsid w:val="005349DE"/>
    <w:rsid w:val="00534B29"/>
    <w:rsid w:val="0053582B"/>
    <w:rsid w:val="00535BC2"/>
    <w:rsid w:val="005366B3"/>
    <w:rsid w:val="005367E7"/>
    <w:rsid w:val="0053704A"/>
    <w:rsid w:val="00537FD6"/>
    <w:rsid w:val="00540777"/>
    <w:rsid w:val="0054124B"/>
    <w:rsid w:val="005420DE"/>
    <w:rsid w:val="00543C46"/>
    <w:rsid w:val="00543EE5"/>
    <w:rsid w:val="00543FD7"/>
    <w:rsid w:val="0054411A"/>
    <w:rsid w:val="00545073"/>
    <w:rsid w:val="00545C8C"/>
    <w:rsid w:val="00546167"/>
    <w:rsid w:val="005469EE"/>
    <w:rsid w:val="00546CE0"/>
    <w:rsid w:val="005470FB"/>
    <w:rsid w:val="0054776F"/>
    <w:rsid w:val="00551285"/>
    <w:rsid w:val="005513C6"/>
    <w:rsid w:val="005519D5"/>
    <w:rsid w:val="005538DC"/>
    <w:rsid w:val="005541CC"/>
    <w:rsid w:val="00554368"/>
    <w:rsid w:val="00556405"/>
    <w:rsid w:val="00556E8A"/>
    <w:rsid w:val="005571DA"/>
    <w:rsid w:val="00557686"/>
    <w:rsid w:val="00557E83"/>
    <w:rsid w:val="00560876"/>
    <w:rsid w:val="00560D02"/>
    <w:rsid w:val="00561271"/>
    <w:rsid w:val="00561321"/>
    <w:rsid w:val="00561A01"/>
    <w:rsid w:val="00561ED5"/>
    <w:rsid w:val="0056221C"/>
    <w:rsid w:val="00563140"/>
    <w:rsid w:val="0056472D"/>
    <w:rsid w:val="0056516A"/>
    <w:rsid w:val="0056520F"/>
    <w:rsid w:val="00565869"/>
    <w:rsid w:val="0056596D"/>
    <w:rsid w:val="0056690E"/>
    <w:rsid w:val="00566962"/>
    <w:rsid w:val="00566C9C"/>
    <w:rsid w:val="005675FC"/>
    <w:rsid w:val="00570BC3"/>
    <w:rsid w:val="00570DA0"/>
    <w:rsid w:val="00571971"/>
    <w:rsid w:val="00571D9C"/>
    <w:rsid w:val="00571FE5"/>
    <w:rsid w:val="00572F85"/>
    <w:rsid w:val="00573433"/>
    <w:rsid w:val="005734D8"/>
    <w:rsid w:val="00574A81"/>
    <w:rsid w:val="00575776"/>
    <w:rsid w:val="00575C43"/>
    <w:rsid w:val="00577EFB"/>
    <w:rsid w:val="00580D3F"/>
    <w:rsid w:val="00581200"/>
    <w:rsid w:val="005815CF"/>
    <w:rsid w:val="00581DA9"/>
    <w:rsid w:val="00581EF8"/>
    <w:rsid w:val="00583ECA"/>
    <w:rsid w:val="0058475C"/>
    <w:rsid w:val="00584899"/>
    <w:rsid w:val="00584E2C"/>
    <w:rsid w:val="00585BBC"/>
    <w:rsid w:val="0058600B"/>
    <w:rsid w:val="0058688F"/>
    <w:rsid w:val="00587529"/>
    <w:rsid w:val="00587D17"/>
    <w:rsid w:val="00590848"/>
    <w:rsid w:val="00592210"/>
    <w:rsid w:val="00592979"/>
    <w:rsid w:val="005930E1"/>
    <w:rsid w:val="0059335C"/>
    <w:rsid w:val="005944DA"/>
    <w:rsid w:val="00594E97"/>
    <w:rsid w:val="0059560B"/>
    <w:rsid w:val="00595CDE"/>
    <w:rsid w:val="00595FB8"/>
    <w:rsid w:val="0059693E"/>
    <w:rsid w:val="005974A6"/>
    <w:rsid w:val="005A0196"/>
    <w:rsid w:val="005A109C"/>
    <w:rsid w:val="005A14D6"/>
    <w:rsid w:val="005A1503"/>
    <w:rsid w:val="005A15B2"/>
    <w:rsid w:val="005A1D54"/>
    <w:rsid w:val="005A2FCC"/>
    <w:rsid w:val="005A35D5"/>
    <w:rsid w:val="005A3EF7"/>
    <w:rsid w:val="005A3FBA"/>
    <w:rsid w:val="005A5B77"/>
    <w:rsid w:val="005A79C9"/>
    <w:rsid w:val="005A7C2E"/>
    <w:rsid w:val="005B0E39"/>
    <w:rsid w:val="005B0E8A"/>
    <w:rsid w:val="005B14AF"/>
    <w:rsid w:val="005B18F5"/>
    <w:rsid w:val="005B3B2E"/>
    <w:rsid w:val="005B46EB"/>
    <w:rsid w:val="005B4D3A"/>
    <w:rsid w:val="005B4ECC"/>
    <w:rsid w:val="005B7572"/>
    <w:rsid w:val="005C02E3"/>
    <w:rsid w:val="005C0C1E"/>
    <w:rsid w:val="005C1158"/>
    <w:rsid w:val="005C157C"/>
    <w:rsid w:val="005C1F1A"/>
    <w:rsid w:val="005C2926"/>
    <w:rsid w:val="005C2CD5"/>
    <w:rsid w:val="005C39CC"/>
    <w:rsid w:val="005C3B3C"/>
    <w:rsid w:val="005C6756"/>
    <w:rsid w:val="005C725C"/>
    <w:rsid w:val="005C78A8"/>
    <w:rsid w:val="005D0299"/>
    <w:rsid w:val="005D1903"/>
    <w:rsid w:val="005D2116"/>
    <w:rsid w:val="005D31A4"/>
    <w:rsid w:val="005D3DE1"/>
    <w:rsid w:val="005D4A45"/>
    <w:rsid w:val="005D4F31"/>
    <w:rsid w:val="005D63C4"/>
    <w:rsid w:val="005D7EDD"/>
    <w:rsid w:val="005E0086"/>
    <w:rsid w:val="005E0776"/>
    <w:rsid w:val="005E16E2"/>
    <w:rsid w:val="005E1785"/>
    <w:rsid w:val="005E1797"/>
    <w:rsid w:val="005E1B41"/>
    <w:rsid w:val="005E258E"/>
    <w:rsid w:val="005E29F2"/>
    <w:rsid w:val="005E2E12"/>
    <w:rsid w:val="005E3293"/>
    <w:rsid w:val="005E4160"/>
    <w:rsid w:val="005E44F1"/>
    <w:rsid w:val="005E52F4"/>
    <w:rsid w:val="005E532C"/>
    <w:rsid w:val="005E5403"/>
    <w:rsid w:val="005E5CF1"/>
    <w:rsid w:val="005E608B"/>
    <w:rsid w:val="005E6349"/>
    <w:rsid w:val="005E6538"/>
    <w:rsid w:val="005E690B"/>
    <w:rsid w:val="005E796E"/>
    <w:rsid w:val="005E7E95"/>
    <w:rsid w:val="005F0E76"/>
    <w:rsid w:val="005F2868"/>
    <w:rsid w:val="005F2CB7"/>
    <w:rsid w:val="005F38FD"/>
    <w:rsid w:val="005F3F20"/>
    <w:rsid w:val="005F4DC2"/>
    <w:rsid w:val="005F5077"/>
    <w:rsid w:val="005F52DC"/>
    <w:rsid w:val="005F54C1"/>
    <w:rsid w:val="005F6130"/>
    <w:rsid w:val="005F6670"/>
    <w:rsid w:val="005F7794"/>
    <w:rsid w:val="00600630"/>
    <w:rsid w:val="006017B2"/>
    <w:rsid w:val="0060193A"/>
    <w:rsid w:val="00601952"/>
    <w:rsid w:val="00601F2A"/>
    <w:rsid w:val="00602AC8"/>
    <w:rsid w:val="00602F9E"/>
    <w:rsid w:val="006030DA"/>
    <w:rsid w:val="0060315A"/>
    <w:rsid w:val="0060456A"/>
    <w:rsid w:val="00605CFE"/>
    <w:rsid w:val="006062BB"/>
    <w:rsid w:val="00606367"/>
    <w:rsid w:val="00607A83"/>
    <w:rsid w:val="00607E47"/>
    <w:rsid w:val="00611CE7"/>
    <w:rsid w:val="00612E0C"/>
    <w:rsid w:val="006139D5"/>
    <w:rsid w:val="00614F0B"/>
    <w:rsid w:val="00614F99"/>
    <w:rsid w:val="006156CF"/>
    <w:rsid w:val="006159A1"/>
    <w:rsid w:val="006159D7"/>
    <w:rsid w:val="006159FB"/>
    <w:rsid w:val="00615D5E"/>
    <w:rsid w:val="00616727"/>
    <w:rsid w:val="00617155"/>
    <w:rsid w:val="00617A36"/>
    <w:rsid w:val="006200AA"/>
    <w:rsid w:val="00620108"/>
    <w:rsid w:val="00621ABC"/>
    <w:rsid w:val="00622690"/>
    <w:rsid w:val="00622B8E"/>
    <w:rsid w:val="00622F9C"/>
    <w:rsid w:val="006231C8"/>
    <w:rsid w:val="006232C0"/>
    <w:rsid w:val="00623F89"/>
    <w:rsid w:val="00624927"/>
    <w:rsid w:val="0062540F"/>
    <w:rsid w:val="00625EC7"/>
    <w:rsid w:val="00625FC4"/>
    <w:rsid w:val="006260F8"/>
    <w:rsid w:val="00626B76"/>
    <w:rsid w:val="0062741C"/>
    <w:rsid w:val="006303AD"/>
    <w:rsid w:val="00630A73"/>
    <w:rsid w:val="00630AD1"/>
    <w:rsid w:val="00631206"/>
    <w:rsid w:val="006314FA"/>
    <w:rsid w:val="00631810"/>
    <w:rsid w:val="00631C48"/>
    <w:rsid w:val="00632D74"/>
    <w:rsid w:val="006334A8"/>
    <w:rsid w:val="006347BA"/>
    <w:rsid w:val="006352D3"/>
    <w:rsid w:val="00635DD5"/>
    <w:rsid w:val="00635FF4"/>
    <w:rsid w:val="006360C8"/>
    <w:rsid w:val="00636849"/>
    <w:rsid w:val="00636FE5"/>
    <w:rsid w:val="006405D8"/>
    <w:rsid w:val="006411C3"/>
    <w:rsid w:val="00641C49"/>
    <w:rsid w:val="00644B56"/>
    <w:rsid w:val="00644C7C"/>
    <w:rsid w:val="0064649D"/>
    <w:rsid w:val="00646723"/>
    <w:rsid w:val="00646C86"/>
    <w:rsid w:val="00646E5A"/>
    <w:rsid w:val="006472C7"/>
    <w:rsid w:val="00650A04"/>
    <w:rsid w:val="0065207A"/>
    <w:rsid w:val="006522DA"/>
    <w:rsid w:val="006524C0"/>
    <w:rsid w:val="00652AD5"/>
    <w:rsid w:val="0065377B"/>
    <w:rsid w:val="00653D40"/>
    <w:rsid w:val="00654302"/>
    <w:rsid w:val="006549BE"/>
    <w:rsid w:val="0065516C"/>
    <w:rsid w:val="00655560"/>
    <w:rsid w:val="00655AC4"/>
    <w:rsid w:val="006571AA"/>
    <w:rsid w:val="0065742C"/>
    <w:rsid w:val="0065784B"/>
    <w:rsid w:val="00657F13"/>
    <w:rsid w:val="00661A7C"/>
    <w:rsid w:val="00661EFD"/>
    <w:rsid w:val="00662685"/>
    <w:rsid w:val="00662E8C"/>
    <w:rsid w:val="00663BB1"/>
    <w:rsid w:val="00663EDF"/>
    <w:rsid w:val="00663FA6"/>
    <w:rsid w:val="00664173"/>
    <w:rsid w:val="00664265"/>
    <w:rsid w:val="0066456E"/>
    <w:rsid w:val="006645D6"/>
    <w:rsid w:val="006648EC"/>
    <w:rsid w:val="00664A03"/>
    <w:rsid w:val="00664FD3"/>
    <w:rsid w:val="00665323"/>
    <w:rsid w:val="00666C01"/>
    <w:rsid w:val="00666F67"/>
    <w:rsid w:val="00667217"/>
    <w:rsid w:val="00667450"/>
    <w:rsid w:val="0067023B"/>
    <w:rsid w:val="006719F5"/>
    <w:rsid w:val="00671AE3"/>
    <w:rsid w:val="00671ED8"/>
    <w:rsid w:val="00672126"/>
    <w:rsid w:val="0067250E"/>
    <w:rsid w:val="00672C78"/>
    <w:rsid w:val="0067327D"/>
    <w:rsid w:val="00675336"/>
    <w:rsid w:val="00677C4E"/>
    <w:rsid w:val="006804E4"/>
    <w:rsid w:val="00680E2D"/>
    <w:rsid w:val="00681B78"/>
    <w:rsid w:val="00681C2E"/>
    <w:rsid w:val="00682E29"/>
    <w:rsid w:val="0068348C"/>
    <w:rsid w:val="006855DD"/>
    <w:rsid w:val="00685883"/>
    <w:rsid w:val="00685FA3"/>
    <w:rsid w:val="0068628A"/>
    <w:rsid w:val="006863BF"/>
    <w:rsid w:val="006866F2"/>
    <w:rsid w:val="0068689C"/>
    <w:rsid w:val="00686E6E"/>
    <w:rsid w:val="00686EC3"/>
    <w:rsid w:val="0068748C"/>
    <w:rsid w:val="00690D66"/>
    <w:rsid w:val="00690F38"/>
    <w:rsid w:val="006913A2"/>
    <w:rsid w:val="0069195F"/>
    <w:rsid w:val="006920CB"/>
    <w:rsid w:val="0069239B"/>
    <w:rsid w:val="006928C5"/>
    <w:rsid w:val="006928CF"/>
    <w:rsid w:val="00692A03"/>
    <w:rsid w:val="00694A81"/>
    <w:rsid w:val="00694C67"/>
    <w:rsid w:val="006950B3"/>
    <w:rsid w:val="006958D6"/>
    <w:rsid w:val="00695B8A"/>
    <w:rsid w:val="00696165"/>
    <w:rsid w:val="00696982"/>
    <w:rsid w:val="006A1796"/>
    <w:rsid w:val="006A1FA8"/>
    <w:rsid w:val="006A2E25"/>
    <w:rsid w:val="006A541A"/>
    <w:rsid w:val="006A5F27"/>
    <w:rsid w:val="006A645F"/>
    <w:rsid w:val="006A6EFE"/>
    <w:rsid w:val="006B0D2A"/>
    <w:rsid w:val="006B1035"/>
    <w:rsid w:val="006B12F5"/>
    <w:rsid w:val="006B1B12"/>
    <w:rsid w:val="006B279E"/>
    <w:rsid w:val="006B2E96"/>
    <w:rsid w:val="006B31D9"/>
    <w:rsid w:val="006B3435"/>
    <w:rsid w:val="006B348E"/>
    <w:rsid w:val="006B356A"/>
    <w:rsid w:val="006B3740"/>
    <w:rsid w:val="006B3B40"/>
    <w:rsid w:val="006B5238"/>
    <w:rsid w:val="006B5C0E"/>
    <w:rsid w:val="006B6237"/>
    <w:rsid w:val="006B7E40"/>
    <w:rsid w:val="006B7F46"/>
    <w:rsid w:val="006C0AF3"/>
    <w:rsid w:val="006C0EB9"/>
    <w:rsid w:val="006C1252"/>
    <w:rsid w:val="006C1666"/>
    <w:rsid w:val="006C183C"/>
    <w:rsid w:val="006C1BE1"/>
    <w:rsid w:val="006C1E88"/>
    <w:rsid w:val="006C2550"/>
    <w:rsid w:val="006C25E3"/>
    <w:rsid w:val="006C2950"/>
    <w:rsid w:val="006C2BE7"/>
    <w:rsid w:val="006C3A04"/>
    <w:rsid w:val="006C403F"/>
    <w:rsid w:val="006C40C5"/>
    <w:rsid w:val="006C420A"/>
    <w:rsid w:val="006C450A"/>
    <w:rsid w:val="006C4AB5"/>
    <w:rsid w:val="006C529C"/>
    <w:rsid w:val="006C55F5"/>
    <w:rsid w:val="006C5CA9"/>
    <w:rsid w:val="006C61A8"/>
    <w:rsid w:val="006C6543"/>
    <w:rsid w:val="006C7786"/>
    <w:rsid w:val="006D1DC4"/>
    <w:rsid w:val="006D223A"/>
    <w:rsid w:val="006D2C11"/>
    <w:rsid w:val="006D2D10"/>
    <w:rsid w:val="006D2F6F"/>
    <w:rsid w:val="006D30A8"/>
    <w:rsid w:val="006D3A74"/>
    <w:rsid w:val="006D3FFF"/>
    <w:rsid w:val="006D569B"/>
    <w:rsid w:val="006D5BEC"/>
    <w:rsid w:val="006D706F"/>
    <w:rsid w:val="006D722E"/>
    <w:rsid w:val="006D7B1F"/>
    <w:rsid w:val="006E0205"/>
    <w:rsid w:val="006E1906"/>
    <w:rsid w:val="006E2164"/>
    <w:rsid w:val="006E33A0"/>
    <w:rsid w:val="006E36FD"/>
    <w:rsid w:val="006E4342"/>
    <w:rsid w:val="006E4445"/>
    <w:rsid w:val="006E4564"/>
    <w:rsid w:val="006E488C"/>
    <w:rsid w:val="006E4DD7"/>
    <w:rsid w:val="006E4F27"/>
    <w:rsid w:val="006E4FC9"/>
    <w:rsid w:val="006E5D67"/>
    <w:rsid w:val="006E61F5"/>
    <w:rsid w:val="006E69E0"/>
    <w:rsid w:val="006F00D1"/>
    <w:rsid w:val="006F00D8"/>
    <w:rsid w:val="006F0EDB"/>
    <w:rsid w:val="006F1809"/>
    <w:rsid w:val="006F1A66"/>
    <w:rsid w:val="006F2ADF"/>
    <w:rsid w:val="006F312B"/>
    <w:rsid w:val="006F3E43"/>
    <w:rsid w:val="006F4192"/>
    <w:rsid w:val="006F444E"/>
    <w:rsid w:val="006F4A2D"/>
    <w:rsid w:val="006F4CD9"/>
    <w:rsid w:val="006F50C6"/>
    <w:rsid w:val="006F5372"/>
    <w:rsid w:val="006F5693"/>
    <w:rsid w:val="006F61F8"/>
    <w:rsid w:val="006F7653"/>
    <w:rsid w:val="006F76AB"/>
    <w:rsid w:val="006F7E18"/>
    <w:rsid w:val="007019E8"/>
    <w:rsid w:val="007020EA"/>
    <w:rsid w:val="0070278F"/>
    <w:rsid w:val="007038BF"/>
    <w:rsid w:val="00703C4D"/>
    <w:rsid w:val="00703E2E"/>
    <w:rsid w:val="00704F1D"/>
    <w:rsid w:val="00705DAE"/>
    <w:rsid w:val="00706BAD"/>
    <w:rsid w:val="00706D86"/>
    <w:rsid w:val="00711B8D"/>
    <w:rsid w:val="00711DCA"/>
    <w:rsid w:val="0071234C"/>
    <w:rsid w:val="00712EFE"/>
    <w:rsid w:val="007133F2"/>
    <w:rsid w:val="00713D87"/>
    <w:rsid w:val="00713D8C"/>
    <w:rsid w:val="00713EC5"/>
    <w:rsid w:val="00714175"/>
    <w:rsid w:val="00714BFC"/>
    <w:rsid w:val="007152CE"/>
    <w:rsid w:val="0071552B"/>
    <w:rsid w:val="00715EF6"/>
    <w:rsid w:val="00716A15"/>
    <w:rsid w:val="0072042E"/>
    <w:rsid w:val="00720558"/>
    <w:rsid w:val="00721677"/>
    <w:rsid w:val="00721ABF"/>
    <w:rsid w:val="0072205B"/>
    <w:rsid w:val="0072234A"/>
    <w:rsid w:val="00722B64"/>
    <w:rsid w:val="00723035"/>
    <w:rsid w:val="00723359"/>
    <w:rsid w:val="007234C3"/>
    <w:rsid w:val="00723C48"/>
    <w:rsid w:val="007244DF"/>
    <w:rsid w:val="007247B6"/>
    <w:rsid w:val="0072519E"/>
    <w:rsid w:val="007252ED"/>
    <w:rsid w:val="00726F2F"/>
    <w:rsid w:val="007279C3"/>
    <w:rsid w:val="00730FBB"/>
    <w:rsid w:val="007310D7"/>
    <w:rsid w:val="007313CA"/>
    <w:rsid w:val="007329F0"/>
    <w:rsid w:val="0073444A"/>
    <w:rsid w:val="00734544"/>
    <w:rsid w:val="007348B3"/>
    <w:rsid w:val="00735426"/>
    <w:rsid w:val="00737FD6"/>
    <w:rsid w:val="007405F3"/>
    <w:rsid w:val="0074085E"/>
    <w:rsid w:val="00741008"/>
    <w:rsid w:val="0074141E"/>
    <w:rsid w:val="007415CB"/>
    <w:rsid w:val="00742297"/>
    <w:rsid w:val="007422AA"/>
    <w:rsid w:val="00742FFA"/>
    <w:rsid w:val="00744695"/>
    <w:rsid w:val="00745059"/>
    <w:rsid w:val="007451E5"/>
    <w:rsid w:val="00745B4D"/>
    <w:rsid w:val="00745ED7"/>
    <w:rsid w:val="0074651A"/>
    <w:rsid w:val="00746534"/>
    <w:rsid w:val="00746CAE"/>
    <w:rsid w:val="007470DA"/>
    <w:rsid w:val="007502D8"/>
    <w:rsid w:val="00750A5D"/>
    <w:rsid w:val="00751631"/>
    <w:rsid w:val="00751AD2"/>
    <w:rsid w:val="00754EB2"/>
    <w:rsid w:val="00755AF8"/>
    <w:rsid w:val="0075620B"/>
    <w:rsid w:val="007573D1"/>
    <w:rsid w:val="007578CC"/>
    <w:rsid w:val="00757AD5"/>
    <w:rsid w:val="00757B6A"/>
    <w:rsid w:val="0076096C"/>
    <w:rsid w:val="0076136B"/>
    <w:rsid w:val="00762B8C"/>
    <w:rsid w:val="00763ECE"/>
    <w:rsid w:val="00763F01"/>
    <w:rsid w:val="007641D6"/>
    <w:rsid w:val="00764A10"/>
    <w:rsid w:val="007660D0"/>
    <w:rsid w:val="007664EB"/>
    <w:rsid w:val="007670A4"/>
    <w:rsid w:val="007676FE"/>
    <w:rsid w:val="007709CA"/>
    <w:rsid w:val="00771090"/>
    <w:rsid w:val="0077216A"/>
    <w:rsid w:val="00772800"/>
    <w:rsid w:val="00773726"/>
    <w:rsid w:val="00773857"/>
    <w:rsid w:val="0077397B"/>
    <w:rsid w:val="00774204"/>
    <w:rsid w:val="007752DC"/>
    <w:rsid w:val="00775F74"/>
    <w:rsid w:val="00775F86"/>
    <w:rsid w:val="00776316"/>
    <w:rsid w:val="00776E43"/>
    <w:rsid w:val="00777A13"/>
    <w:rsid w:val="00777BD8"/>
    <w:rsid w:val="00780009"/>
    <w:rsid w:val="00780363"/>
    <w:rsid w:val="00781688"/>
    <w:rsid w:val="00781E1D"/>
    <w:rsid w:val="00781F86"/>
    <w:rsid w:val="00781FA9"/>
    <w:rsid w:val="00782597"/>
    <w:rsid w:val="00782BB4"/>
    <w:rsid w:val="007833B8"/>
    <w:rsid w:val="007837E1"/>
    <w:rsid w:val="00783EF5"/>
    <w:rsid w:val="007842C8"/>
    <w:rsid w:val="00784401"/>
    <w:rsid w:val="00785CFC"/>
    <w:rsid w:val="007862A6"/>
    <w:rsid w:val="0078768B"/>
    <w:rsid w:val="00787708"/>
    <w:rsid w:val="00787B82"/>
    <w:rsid w:val="00790255"/>
    <w:rsid w:val="00790CAA"/>
    <w:rsid w:val="007935FF"/>
    <w:rsid w:val="00793F36"/>
    <w:rsid w:val="00794DBC"/>
    <w:rsid w:val="00794F52"/>
    <w:rsid w:val="00795AB5"/>
    <w:rsid w:val="00795F7D"/>
    <w:rsid w:val="00796364"/>
    <w:rsid w:val="007963C2"/>
    <w:rsid w:val="00797E60"/>
    <w:rsid w:val="007A0568"/>
    <w:rsid w:val="007A219B"/>
    <w:rsid w:val="007A2471"/>
    <w:rsid w:val="007A2B37"/>
    <w:rsid w:val="007A34FD"/>
    <w:rsid w:val="007A488E"/>
    <w:rsid w:val="007A4AAB"/>
    <w:rsid w:val="007A4E89"/>
    <w:rsid w:val="007A641C"/>
    <w:rsid w:val="007A6756"/>
    <w:rsid w:val="007A738E"/>
    <w:rsid w:val="007A79B8"/>
    <w:rsid w:val="007A7A76"/>
    <w:rsid w:val="007A7FAE"/>
    <w:rsid w:val="007B0914"/>
    <w:rsid w:val="007B1639"/>
    <w:rsid w:val="007B1B6A"/>
    <w:rsid w:val="007B30DE"/>
    <w:rsid w:val="007B3851"/>
    <w:rsid w:val="007B3BA1"/>
    <w:rsid w:val="007B3EBE"/>
    <w:rsid w:val="007B55ED"/>
    <w:rsid w:val="007B566B"/>
    <w:rsid w:val="007B5C37"/>
    <w:rsid w:val="007B66AF"/>
    <w:rsid w:val="007B6B31"/>
    <w:rsid w:val="007B7424"/>
    <w:rsid w:val="007B763E"/>
    <w:rsid w:val="007C07EE"/>
    <w:rsid w:val="007C0980"/>
    <w:rsid w:val="007C119A"/>
    <w:rsid w:val="007C12E0"/>
    <w:rsid w:val="007C1B38"/>
    <w:rsid w:val="007C31A4"/>
    <w:rsid w:val="007C3D33"/>
    <w:rsid w:val="007C4C02"/>
    <w:rsid w:val="007C60B2"/>
    <w:rsid w:val="007C61FC"/>
    <w:rsid w:val="007C6451"/>
    <w:rsid w:val="007C64FD"/>
    <w:rsid w:val="007C70EB"/>
    <w:rsid w:val="007C7C01"/>
    <w:rsid w:val="007D01F6"/>
    <w:rsid w:val="007D1018"/>
    <w:rsid w:val="007D2684"/>
    <w:rsid w:val="007D29DB"/>
    <w:rsid w:val="007D375A"/>
    <w:rsid w:val="007D3909"/>
    <w:rsid w:val="007D3EF4"/>
    <w:rsid w:val="007D4CEC"/>
    <w:rsid w:val="007D5157"/>
    <w:rsid w:val="007D6248"/>
    <w:rsid w:val="007D6DA5"/>
    <w:rsid w:val="007D6FA9"/>
    <w:rsid w:val="007D7338"/>
    <w:rsid w:val="007E03E3"/>
    <w:rsid w:val="007E045B"/>
    <w:rsid w:val="007E1164"/>
    <w:rsid w:val="007E1F57"/>
    <w:rsid w:val="007E364A"/>
    <w:rsid w:val="007E5048"/>
    <w:rsid w:val="007E5C7F"/>
    <w:rsid w:val="007E7144"/>
    <w:rsid w:val="007E7515"/>
    <w:rsid w:val="007E7C9E"/>
    <w:rsid w:val="007F14DC"/>
    <w:rsid w:val="007F15C6"/>
    <w:rsid w:val="007F2BA0"/>
    <w:rsid w:val="007F30E7"/>
    <w:rsid w:val="007F3782"/>
    <w:rsid w:val="007F4B72"/>
    <w:rsid w:val="007F5D4F"/>
    <w:rsid w:val="007F6461"/>
    <w:rsid w:val="007F648C"/>
    <w:rsid w:val="007F6A54"/>
    <w:rsid w:val="007F6CE4"/>
    <w:rsid w:val="00800091"/>
    <w:rsid w:val="00802702"/>
    <w:rsid w:val="008030A1"/>
    <w:rsid w:val="008032F2"/>
    <w:rsid w:val="00803455"/>
    <w:rsid w:val="00803A3F"/>
    <w:rsid w:val="00805312"/>
    <w:rsid w:val="008057D0"/>
    <w:rsid w:val="008060D4"/>
    <w:rsid w:val="00806B5D"/>
    <w:rsid w:val="008071EF"/>
    <w:rsid w:val="00807529"/>
    <w:rsid w:val="00807541"/>
    <w:rsid w:val="008079D6"/>
    <w:rsid w:val="00807D38"/>
    <w:rsid w:val="00807DAE"/>
    <w:rsid w:val="00807FB6"/>
    <w:rsid w:val="008102E4"/>
    <w:rsid w:val="00810F5A"/>
    <w:rsid w:val="00811413"/>
    <w:rsid w:val="00811984"/>
    <w:rsid w:val="00811D55"/>
    <w:rsid w:val="00812C69"/>
    <w:rsid w:val="00814A27"/>
    <w:rsid w:val="00814AAB"/>
    <w:rsid w:val="008154F0"/>
    <w:rsid w:val="00815C5C"/>
    <w:rsid w:val="00816002"/>
    <w:rsid w:val="00816454"/>
    <w:rsid w:val="00816952"/>
    <w:rsid w:val="00817041"/>
    <w:rsid w:val="00817883"/>
    <w:rsid w:val="008206E6"/>
    <w:rsid w:val="008221D9"/>
    <w:rsid w:val="00823E24"/>
    <w:rsid w:val="00824E8C"/>
    <w:rsid w:val="00824FA4"/>
    <w:rsid w:val="00825F00"/>
    <w:rsid w:val="00826434"/>
    <w:rsid w:val="0082690E"/>
    <w:rsid w:val="00826AF2"/>
    <w:rsid w:val="00826DBC"/>
    <w:rsid w:val="00827D18"/>
    <w:rsid w:val="00831240"/>
    <w:rsid w:val="00831659"/>
    <w:rsid w:val="00834A97"/>
    <w:rsid w:val="00834F99"/>
    <w:rsid w:val="00835B9D"/>
    <w:rsid w:val="00836F1F"/>
    <w:rsid w:val="00840351"/>
    <w:rsid w:val="00840BAF"/>
    <w:rsid w:val="00840E32"/>
    <w:rsid w:val="00841AD6"/>
    <w:rsid w:val="00842934"/>
    <w:rsid w:val="00842F8A"/>
    <w:rsid w:val="00843CD5"/>
    <w:rsid w:val="00843DFE"/>
    <w:rsid w:val="00844DE4"/>
    <w:rsid w:val="00845B38"/>
    <w:rsid w:val="008468CC"/>
    <w:rsid w:val="00846CD6"/>
    <w:rsid w:val="00847F72"/>
    <w:rsid w:val="00850D74"/>
    <w:rsid w:val="0085164C"/>
    <w:rsid w:val="00853D6D"/>
    <w:rsid w:val="00853FBD"/>
    <w:rsid w:val="00854230"/>
    <w:rsid w:val="00855155"/>
    <w:rsid w:val="0085569F"/>
    <w:rsid w:val="00855B2D"/>
    <w:rsid w:val="0085636D"/>
    <w:rsid w:val="0085713D"/>
    <w:rsid w:val="00857B44"/>
    <w:rsid w:val="008601DD"/>
    <w:rsid w:val="00860719"/>
    <w:rsid w:val="00860BC1"/>
    <w:rsid w:val="0086182B"/>
    <w:rsid w:val="00862358"/>
    <w:rsid w:val="00862A18"/>
    <w:rsid w:val="0086374D"/>
    <w:rsid w:val="00865778"/>
    <w:rsid w:val="00865E14"/>
    <w:rsid w:val="00865EB0"/>
    <w:rsid w:val="00866284"/>
    <w:rsid w:val="00870EE6"/>
    <w:rsid w:val="008713D9"/>
    <w:rsid w:val="0087165E"/>
    <w:rsid w:val="00871B37"/>
    <w:rsid w:val="00872F79"/>
    <w:rsid w:val="00872FB2"/>
    <w:rsid w:val="008734A4"/>
    <w:rsid w:val="00873AC5"/>
    <w:rsid w:val="008742C4"/>
    <w:rsid w:val="00874B61"/>
    <w:rsid w:val="00874CD1"/>
    <w:rsid w:val="00874DEE"/>
    <w:rsid w:val="00875632"/>
    <w:rsid w:val="00875BD9"/>
    <w:rsid w:val="00876EFE"/>
    <w:rsid w:val="00880914"/>
    <w:rsid w:val="008815F2"/>
    <w:rsid w:val="00881605"/>
    <w:rsid w:val="00883653"/>
    <w:rsid w:val="00883712"/>
    <w:rsid w:val="008838F7"/>
    <w:rsid w:val="00885AFA"/>
    <w:rsid w:val="008867D1"/>
    <w:rsid w:val="00887078"/>
    <w:rsid w:val="008873BB"/>
    <w:rsid w:val="00887620"/>
    <w:rsid w:val="00890529"/>
    <w:rsid w:val="00890546"/>
    <w:rsid w:val="00891049"/>
    <w:rsid w:val="00891771"/>
    <w:rsid w:val="00892652"/>
    <w:rsid w:val="00893333"/>
    <w:rsid w:val="0089357F"/>
    <w:rsid w:val="008938AA"/>
    <w:rsid w:val="0089417D"/>
    <w:rsid w:val="00894835"/>
    <w:rsid w:val="008957CC"/>
    <w:rsid w:val="00895AA3"/>
    <w:rsid w:val="00895AF5"/>
    <w:rsid w:val="00895FF1"/>
    <w:rsid w:val="0089631E"/>
    <w:rsid w:val="00896501"/>
    <w:rsid w:val="00896C8B"/>
    <w:rsid w:val="00896CCE"/>
    <w:rsid w:val="00896E7A"/>
    <w:rsid w:val="008978AF"/>
    <w:rsid w:val="00897CDA"/>
    <w:rsid w:val="00897D17"/>
    <w:rsid w:val="00897ECC"/>
    <w:rsid w:val="008A04E5"/>
    <w:rsid w:val="008A36F4"/>
    <w:rsid w:val="008A44F7"/>
    <w:rsid w:val="008A4A64"/>
    <w:rsid w:val="008A4EB6"/>
    <w:rsid w:val="008A5A91"/>
    <w:rsid w:val="008A5D07"/>
    <w:rsid w:val="008A5EDD"/>
    <w:rsid w:val="008A6E87"/>
    <w:rsid w:val="008A7132"/>
    <w:rsid w:val="008A750B"/>
    <w:rsid w:val="008A7BEB"/>
    <w:rsid w:val="008B12C5"/>
    <w:rsid w:val="008B163D"/>
    <w:rsid w:val="008B1C96"/>
    <w:rsid w:val="008B2C82"/>
    <w:rsid w:val="008B33AF"/>
    <w:rsid w:val="008B36F5"/>
    <w:rsid w:val="008B3F4E"/>
    <w:rsid w:val="008B4A6E"/>
    <w:rsid w:val="008B4E75"/>
    <w:rsid w:val="008B572B"/>
    <w:rsid w:val="008B7666"/>
    <w:rsid w:val="008C0ED0"/>
    <w:rsid w:val="008C0FF9"/>
    <w:rsid w:val="008C1560"/>
    <w:rsid w:val="008C1DAD"/>
    <w:rsid w:val="008C26F4"/>
    <w:rsid w:val="008C4136"/>
    <w:rsid w:val="008C4305"/>
    <w:rsid w:val="008C4AEE"/>
    <w:rsid w:val="008C4FEC"/>
    <w:rsid w:val="008C54A4"/>
    <w:rsid w:val="008D0935"/>
    <w:rsid w:val="008D0B3B"/>
    <w:rsid w:val="008D0D06"/>
    <w:rsid w:val="008D0F72"/>
    <w:rsid w:val="008D1D19"/>
    <w:rsid w:val="008D1E47"/>
    <w:rsid w:val="008D1F20"/>
    <w:rsid w:val="008D3F7D"/>
    <w:rsid w:val="008D4452"/>
    <w:rsid w:val="008D4A48"/>
    <w:rsid w:val="008D6355"/>
    <w:rsid w:val="008D638B"/>
    <w:rsid w:val="008D7837"/>
    <w:rsid w:val="008E0107"/>
    <w:rsid w:val="008E0856"/>
    <w:rsid w:val="008E0CA9"/>
    <w:rsid w:val="008E231A"/>
    <w:rsid w:val="008E242C"/>
    <w:rsid w:val="008E3362"/>
    <w:rsid w:val="008E4429"/>
    <w:rsid w:val="008E4FC6"/>
    <w:rsid w:val="008E60B2"/>
    <w:rsid w:val="008E715A"/>
    <w:rsid w:val="008E7188"/>
    <w:rsid w:val="008E749D"/>
    <w:rsid w:val="008E7997"/>
    <w:rsid w:val="008F04E2"/>
    <w:rsid w:val="008F0A8C"/>
    <w:rsid w:val="008F0C8E"/>
    <w:rsid w:val="008F0E74"/>
    <w:rsid w:val="008F17E0"/>
    <w:rsid w:val="008F2DB3"/>
    <w:rsid w:val="008F33B4"/>
    <w:rsid w:val="008F3D91"/>
    <w:rsid w:val="008F4121"/>
    <w:rsid w:val="008F420A"/>
    <w:rsid w:val="008F4987"/>
    <w:rsid w:val="008F4CD9"/>
    <w:rsid w:val="008F54ED"/>
    <w:rsid w:val="008F6C94"/>
    <w:rsid w:val="008F7749"/>
    <w:rsid w:val="00900918"/>
    <w:rsid w:val="00900DDD"/>
    <w:rsid w:val="00902215"/>
    <w:rsid w:val="0090270E"/>
    <w:rsid w:val="0090328D"/>
    <w:rsid w:val="0090355F"/>
    <w:rsid w:val="00904199"/>
    <w:rsid w:val="009048D6"/>
    <w:rsid w:val="00905A9D"/>
    <w:rsid w:val="00905EF5"/>
    <w:rsid w:val="009063AE"/>
    <w:rsid w:val="00906EC6"/>
    <w:rsid w:val="00906ECE"/>
    <w:rsid w:val="00907424"/>
    <w:rsid w:val="00907F88"/>
    <w:rsid w:val="00910FEF"/>
    <w:rsid w:val="0091170E"/>
    <w:rsid w:val="00911BC6"/>
    <w:rsid w:val="00912099"/>
    <w:rsid w:val="0091269A"/>
    <w:rsid w:val="009127DE"/>
    <w:rsid w:val="00913322"/>
    <w:rsid w:val="0091406A"/>
    <w:rsid w:val="0091486A"/>
    <w:rsid w:val="00914E0A"/>
    <w:rsid w:val="00914E1E"/>
    <w:rsid w:val="009156F4"/>
    <w:rsid w:val="00915940"/>
    <w:rsid w:val="00916398"/>
    <w:rsid w:val="00916D3C"/>
    <w:rsid w:val="0091794B"/>
    <w:rsid w:val="00917EA8"/>
    <w:rsid w:val="00917EC6"/>
    <w:rsid w:val="009205C8"/>
    <w:rsid w:val="009208D3"/>
    <w:rsid w:val="00920987"/>
    <w:rsid w:val="009212C3"/>
    <w:rsid w:val="009220AC"/>
    <w:rsid w:val="0092248D"/>
    <w:rsid w:val="00923C06"/>
    <w:rsid w:val="00923C33"/>
    <w:rsid w:val="0092401F"/>
    <w:rsid w:val="00924833"/>
    <w:rsid w:val="009272B2"/>
    <w:rsid w:val="00930D4C"/>
    <w:rsid w:val="009314AA"/>
    <w:rsid w:val="009325CD"/>
    <w:rsid w:val="00933468"/>
    <w:rsid w:val="00933AD5"/>
    <w:rsid w:val="00933F3A"/>
    <w:rsid w:val="00935D29"/>
    <w:rsid w:val="0093776E"/>
    <w:rsid w:val="00937CCF"/>
    <w:rsid w:val="00941686"/>
    <w:rsid w:val="00942A9B"/>
    <w:rsid w:val="00942AF7"/>
    <w:rsid w:val="00942F02"/>
    <w:rsid w:val="00943813"/>
    <w:rsid w:val="009460E7"/>
    <w:rsid w:val="00946502"/>
    <w:rsid w:val="00946EAE"/>
    <w:rsid w:val="0094768C"/>
    <w:rsid w:val="0095114F"/>
    <w:rsid w:val="009526E7"/>
    <w:rsid w:val="00953168"/>
    <w:rsid w:val="00953549"/>
    <w:rsid w:val="00953AF1"/>
    <w:rsid w:val="00954AB9"/>
    <w:rsid w:val="00955EE6"/>
    <w:rsid w:val="009561F8"/>
    <w:rsid w:val="00956481"/>
    <w:rsid w:val="009564D5"/>
    <w:rsid w:val="00956898"/>
    <w:rsid w:val="00956B79"/>
    <w:rsid w:val="00956EA4"/>
    <w:rsid w:val="0095743E"/>
    <w:rsid w:val="009575A7"/>
    <w:rsid w:val="009600D8"/>
    <w:rsid w:val="00960BEE"/>
    <w:rsid w:val="00960C97"/>
    <w:rsid w:val="009615D7"/>
    <w:rsid w:val="00961902"/>
    <w:rsid w:val="00961B86"/>
    <w:rsid w:val="00962CA4"/>
    <w:rsid w:val="00963059"/>
    <w:rsid w:val="0096380E"/>
    <w:rsid w:val="0096395F"/>
    <w:rsid w:val="009639C2"/>
    <w:rsid w:val="00963B4F"/>
    <w:rsid w:val="00964A57"/>
    <w:rsid w:val="00964ABC"/>
    <w:rsid w:val="0096668A"/>
    <w:rsid w:val="0096688A"/>
    <w:rsid w:val="00966AD4"/>
    <w:rsid w:val="00966D4C"/>
    <w:rsid w:val="009676ED"/>
    <w:rsid w:val="00967E4E"/>
    <w:rsid w:val="00970155"/>
    <w:rsid w:val="009706FB"/>
    <w:rsid w:val="00970DB7"/>
    <w:rsid w:val="00970E92"/>
    <w:rsid w:val="00970FC2"/>
    <w:rsid w:val="009714FE"/>
    <w:rsid w:val="009715F6"/>
    <w:rsid w:val="0097246A"/>
    <w:rsid w:val="00972588"/>
    <w:rsid w:val="009728A1"/>
    <w:rsid w:val="00973223"/>
    <w:rsid w:val="009741BA"/>
    <w:rsid w:val="009768F5"/>
    <w:rsid w:val="00981D10"/>
    <w:rsid w:val="00982AA6"/>
    <w:rsid w:val="00983482"/>
    <w:rsid w:val="00983D20"/>
    <w:rsid w:val="00984DA8"/>
    <w:rsid w:val="00985684"/>
    <w:rsid w:val="00985735"/>
    <w:rsid w:val="00985AA5"/>
    <w:rsid w:val="00986C31"/>
    <w:rsid w:val="009902C4"/>
    <w:rsid w:val="00990731"/>
    <w:rsid w:val="00990ABC"/>
    <w:rsid w:val="00990B7C"/>
    <w:rsid w:val="00991894"/>
    <w:rsid w:val="009922B3"/>
    <w:rsid w:val="009929B6"/>
    <w:rsid w:val="00992F28"/>
    <w:rsid w:val="00993558"/>
    <w:rsid w:val="00994E37"/>
    <w:rsid w:val="0099574A"/>
    <w:rsid w:val="00997852"/>
    <w:rsid w:val="009A0351"/>
    <w:rsid w:val="009A049B"/>
    <w:rsid w:val="009A0A14"/>
    <w:rsid w:val="009A1FC0"/>
    <w:rsid w:val="009A2945"/>
    <w:rsid w:val="009A3709"/>
    <w:rsid w:val="009A4137"/>
    <w:rsid w:val="009A45BB"/>
    <w:rsid w:val="009A4D8F"/>
    <w:rsid w:val="009A5684"/>
    <w:rsid w:val="009A5C61"/>
    <w:rsid w:val="009A6FCA"/>
    <w:rsid w:val="009B2FE8"/>
    <w:rsid w:val="009B3111"/>
    <w:rsid w:val="009B32D9"/>
    <w:rsid w:val="009B3F0F"/>
    <w:rsid w:val="009B42F7"/>
    <w:rsid w:val="009B4F49"/>
    <w:rsid w:val="009B4FA4"/>
    <w:rsid w:val="009B50E2"/>
    <w:rsid w:val="009B706C"/>
    <w:rsid w:val="009C03DC"/>
    <w:rsid w:val="009C1500"/>
    <w:rsid w:val="009C1BFA"/>
    <w:rsid w:val="009C2A34"/>
    <w:rsid w:val="009C32F7"/>
    <w:rsid w:val="009C3DCB"/>
    <w:rsid w:val="009C40FF"/>
    <w:rsid w:val="009C547A"/>
    <w:rsid w:val="009C561E"/>
    <w:rsid w:val="009C7579"/>
    <w:rsid w:val="009C7869"/>
    <w:rsid w:val="009D04A8"/>
    <w:rsid w:val="009D0B6E"/>
    <w:rsid w:val="009D0D15"/>
    <w:rsid w:val="009D0DE3"/>
    <w:rsid w:val="009D0DF7"/>
    <w:rsid w:val="009D0E05"/>
    <w:rsid w:val="009D1A7E"/>
    <w:rsid w:val="009D2F8F"/>
    <w:rsid w:val="009D3739"/>
    <w:rsid w:val="009D5C5A"/>
    <w:rsid w:val="009D6339"/>
    <w:rsid w:val="009D6FA4"/>
    <w:rsid w:val="009D7CA6"/>
    <w:rsid w:val="009D7CF5"/>
    <w:rsid w:val="009E0A59"/>
    <w:rsid w:val="009E12C7"/>
    <w:rsid w:val="009E1957"/>
    <w:rsid w:val="009E199E"/>
    <w:rsid w:val="009E1C6D"/>
    <w:rsid w:val="009E2280"/>
    <w:rsid w:val="009E2383"/>
    <w:rsid w:val="009E24D7"/>
    <w:rsid w:val="009E2614"/>
    <w:rsid w:val="009E2EBB"/>
    <w:rsid w:val="009E2F5B"/>
    <w:rsid w:val="009E40B3"/>
    <w:rsid w:val="009E5383"/>
    <w:rsid w:val="009E5918"/>
    <w:rsid w:val="009E5D07"/>
    <w:rsid w:val="009E6731"/>
    <w:rsid w:val="009E6AEA"/>
    <w:rsid w:val="009E6E42"/>
    <w:rsid w:val="009E714B"/>
    <w:rsid w:val="009E7152"/>
    <w:rsid w:val="009E7B11"/>
    <w:rsid w:val="009F0713"/>
    <w:rsid w:val="009F0ACE"/>
    <w:rsid w:val="009F18AC"/>
    <w:rsid w:val="009F1AE3"/>
    <w:rsid w:val="009F23DF"/>
    <w:rsid w:val="009F25C9"/>
    <w:rsid w:val="009F3A5C"/>
    <w:rsid w:val="009F3B7B"/>
    <w:rsid w:val="009F402B"/>
    <w:rsid w:val="009F4A68"/>
    <w:rsid w:val="009F4E3C"/>
    <w:rsid w:val="009F4F57"/>
    <w:rsid w:val="009F512E"/>
    <w:rsid w:val="009F5E12"/>
    <w:rsid w:val="00A007BD"/>
    <w:rsid w:val="00A00E73"/>
    <w:rsid w:val="00A0106E"/>
    <w:rsid w:val="00A0143A"/>
    <w:rsid w:val="00A02437"/>
    <w:rsid w:val="00A02F02"/>
    <w:rsid w:val="00A0324F"/>
    <w:rsid w:val="00A03836"/>
    <w:rsid w:val="00A0413B"/>
    <w:rsid w:val="00A046BE"/>
    <w:rsid w:val="00A05A9D"/>
    <w:rsid w:val="00A05DE1"/>
    <w:rsid w:val="00A05E88"/>
    <w:rsid w:val="00A07C61"/>
    <w:rsid w:val="00A07D3D"/>
    <w:rsid w:val="00A07FBE"/>
    <w:rsid w:val="00A116C1"/>
    <w:rsid w:val="00A117F4"/>
    <w:rsid w:val="00A13910"/>
    <w:rsid w:val="00A13AF4"/>
    <w:rsid w:val="00A1406B"/>
    <w:rsid w:val="00A14978"/>
    <w:rsid w:val="00A15E5E"/>
    <w:rsid w:val="00A16511"/>
    <w:rsid w:val="00A16888"/>
    <w:rsid w:val="00A16A90"/>
    <w:rsid w:val="00A17DBA"/>
    <w:rsid w:val="00A202D8"/>
    <w:rsid w:val="00A20D89"/>
    <w:rsid w:val="00A210AA"/>
    <w:rsid w:val="00A214E3"/>
    <w:rsid w:val="00A21D62"/>
    <w:rsid w:val="00A21F20"/>
    <w:rsid w:val="00A22E74"/>
    <w:rsid w:val="00A23E30"/>
    <w:rsid w:val="00A247BB"/>
    <w:rsid w:val="00A248B9"/>
    <w:rsid w:val="00A24D1B"/>
    <w:rsid w:val="00A25218"/>
    <w:rsid w:val="00A25AEB"/>
    <w:rsid w:val="00A25B22"/>
    <w:rsid w:val="00A31BFA"/>
    <w:rsid w:val="00A31EE4"/>
    <w:rsid w:val="00A31FCF"/>
    <w:rsid w:val="00A339CF"/>
    <w:rsid w:val="00A33B7B"/>
    <w:rsid w:val="00A34BEC"/>
    <w:rsid w:val="00A36563"/>
    <w:rsid w:val="00A36FD7"/>
    <w:rsid w:val="00A37493"/>
    <w:rsid w:val="00A37EEE"/>
    <w:rsid w:val="00A402A1"/>
    <w:rsid w:val="00A4177B"/>
    <w:rsid w:val="00A42183"/>
    <w:rsid w:val="00A42689"/>
    <w:rsid w:val="00A44065"/>
    <w:rsid w:val="00A45487"/>
    <w:rsid w:val="00A459FE"/>
    <w:rsid w:val="00A46CE1"/>
    <w:rsid w:val="00A47520"/>
    <w:rsid w:val="00A478A6"/>
    <w:rsid w:val="00A511F8"/>
    <w:rsid w:val="00A54158"/>
    <w:rsid w:val="00A548C4"/>
    <w:rsid w:val="00A54B49"/>
    <w:rsid w:val="00A55898"/>
    <w:rsid w:val="00A55B0C"/>
    <w:rsid w:val="00A56494"/>
    <w:rsid w:val="00A57152"/>
    <w:rsid w:val="00A571CB"/>
    <w:rsid w:val="00A575FE"/>
    <w:rsid w:val="00A60EDD"/>
    <w:rsid w:val="00A61573"/>
    <w:rsid w:val="00A61623"/>
    <w:rsid w:val="00A63763"/>
    <w:rsid w:val="00A63D1D"/>
    <w:rsid w:val="00A657EF"/>
    <w:rsid w:val="00A66C69"/>
    <w:rsid w:val="00A700FF"/>
    <w:rsid w:val="00A711DD"/>
    <w:rsid w:val="00A7188F"/>
    <w:rsid w:val="00A72159"/>
    <w:rsid w:val="00A729B1"/>
    <w:rsid w:val="00A7309D"/>
    <w:rsid w:val="00A7507E"/>
    <w:rsid w:val="00A75FB4"/>
    <w:rsid w:val="00A77748"/>
    <w:rsid w:val="00A80DDA"/>
    <w:rsid w:val="00A811AC"/>
    <w:rsid w:val="00A83BCC"/>
    <w:rsid w:val="00A855D5"/>
    <w:rsid w:val="00A86385"/>
    <w:rsid w:val="00A86492"/>
    <w:rsid w:val="00A864E9"/>
    <w:rsid w:val="00A869B9"/>
    <w:rsid w:val="00A87EC6"/>
    <w:rsid w:val="00A9018E"/>
    <w:rsid w:val="00A90C56"/>
    <w:rsid w:val="00A91822"/>
    <w:rsid w:val="00A93A0D"/>
    <w:rsid w:val="00A93C8B"/>
    <w:rsid w:val="00A94268"/>
    <w:rsid w:val="00A94351"/>
    <w:rsid w:val="00A94A9D"/>
    <w:rsid w:val="00A94E08"/>
    <w:rsid w:val="00A94E5E"/>
    <w:rsid w:val="00A96171"/>
    <w:rsid w:val="00A96259"/>
    <w:rsid w:val="00A97EB9"/>
    <w:rsid w:val="00AA0105"/>
    <w:rsid w:val="00AA1B96"/>
    <w:rsid w:val="00AA1E78"/>
    <w:rsid w:val="00AA21DF"/>
    <w:rsid w:val="00AA23A7"/>
    <w:rsid w:val="00AA2577"/>
    <w:rsid w:val="00AA2A0A"/>
    <w:rsid w:val="00AA2C8C"/>
    <w:rsid w:val="00AA2DC8"/>
    <w:rsid w:val="00AA30F6"/>
    <w:rsid w:val="00AA33C4"/>
    <w:rsid w:val="00AA38C2"/>
    <w:rsid w:val="00AA4E69"/>
    <w:rsid w:val="00AA4E6B"/>
    <w:rsid w:val="00AA5332"/>
    <w:rsid w:val="00AA58A5"/>
    <w:rsid w:val="00AA58BC"/>
    <w:rsid w:val="00AA5A09"/>
    <w:rsid w:val="00AA6326"/>
    <w:rsid w:val="00AA74A6"/>
    <w:rsid w:val="00AA74C2"/>
    <w:rsid w:val="00AA7F1B"/>
    <w:rsid w:val="00AB0112"/>
    <w:rsid w:val="00AB05C7"/>
    <w:rsid w:val="00AB063C"/>
    <w:rsid w:val="00AB0B00"/>
    <w:rsid w:val="00AB0C5B"/>
    <w:rsid w:val="00AB3D0B"/>
    <w:rsid w:val="00AB475F"/>
    <w:rsid w:val="00AB4882"/>
    <w:rsid w:val="00AB58A9"/>
    <w:rsid w:val="00AB5CEE"/>
    <w:rsid w:val="00AB7435"/>
    <w:rsid w:val="00AB799B"/>
    <w:rsid w:val="00AB79C4"/>
    <w:rsid w:val="00AC1776"/>
    <w:rsid w:val="00AC19A3"/>
    <w:rsid w:val="00AC310C"/>
    <w:rsid w:val="00AC3645"/>
    <w:rsid w:val="00AC3A4D"/>
    <w:rsid w:val="00AC3A64"/>
    <w:rsid w:val="00AC5794"/>
    <w:rsid w:val="00AC5B99"/>
    <w:rsid w:val="00AC7C70"/>
    <w:rsid w:val="00AC7D8E"/>
    <w:rsid w:val="00AD0F34"/>
    <w:rsid w:val="00AD0FB1"/>
    <w:rsid w:val="00AD231A"/>
    <w:rsid w:val="00AD2B46"/>
    <w:rsid w:val="00AD2D4D"/>
    <w:rsid w:val="00AD3193"/>
    <w:rsid w:val="00AD42D8"/>
    <w:rsid w:val="00AD4F09"/>
    <w:rsid w:val="00AD565F"/>
    <w:rsid w:val="00AD5C3E"/>
    <w:rsid w:val="00AD5DFF"/>
    <w:rsid w:val="00AD605A"/>
    <w:rsid w:val="00AD6A6A"/>
    <w:rsid w:val="00AD784F"/>
    <w:rsid w:val="00AD7BDB"/>
    <w:rsid w:val="00AD7F32"/>
    <w:rsid w:val="00AE05EB"/>
    <w:rsid w:val="00AE0C22"/>
    <w:rsid w:val="00AE1A72"/>
    <w:rsid w:val="00AE1D4D"/>
    <w:rsid w:val="00AE2096"/>
    <w:rsid w:val="00AE2490"/>
    <w:rsid w:val="00AE3631"/>
    <w:rsid w:val="00AE36E2"/>
    <w:rsid w:val="00AE3B89"/>
    <w:rsid w:val="00AE6212"/>
    <w:rsid w:val="00AE6772"/>
    <w:rsid w:val="00AE731C"/>
    <w:rsid w:val="00AE77C5"/>
    <w:rsid w:val="00AE79C9"/>
    <w:rsid w:val="00AE7E76"/>
    <w:rsid w:val="00AF0702"/>
    <w:rsid w:val="00AF0800"/>
    <w:rsid w:val="00AF19E5"/>
    <w:rsid w:val="00AF200B"/>
    <w:rsid w:val="00AF3E18"/>
    <w:rsid w:val="00AF5E52"/>
    <w:rsid w:val="00AF70E2"/>
    <w:rsid w:val="00AF7D38"/>
    <w:rsid w:val="00B0203A"/>
    <w:rsid w:val="00B020B3"/>
    <w:rsid w:val="00B0388D"/>
    <w:rsid w:val="00B038F7"/>
    <w:rsid w:val="00B03B09"/>
    <w:rsid w:val="00B03B0B"/>
    <w:rsid w:val="00B040F4"/>
    <w:rsid w:val="00B04E5D"/>
    <w:rsid w:val="00B04F71"/>
    <w:rsid w:val="00B052BA"/>
    <w:rsid w:val="00B05A50"/>
    <w:rsid w:val="00B06C9F"/>
    <w:rsid w:val="00B07063"/>
    <w:rsid w:val="00B103C0"/>
    <w:rsid w:val="00B10AC7"/>
    <w:rsid w:val="00B1172C"/>
    <w:rsid w:val="00B11C8A"/>
    <w:rsid w:val="00B124DB"/>
    <w:rsid w:val="00B124F2"/>
    <w:rsid w:val="00B1337E"/>
    <w:rsid w:val="00B1430A"/>
    <w:rsid w:val="00B1499D"/>
    <w:rsid w:val="00B14A0C"/>
    <w:rsid w:val="00B16849"/>
    <w:rsid w:val="00B16B7C"/>
    <w:rsid w:val="00B16BDC"/>
    <w:rsid w:val="00B16C8D"/>
    <w:rsid w:val="00B17134"/>
    <w:rsid w:val="00B175FB"/>
    <w:rsid w:val="00B20B8F"/>
    <w:rsid w:val="00B20D27"/>
    <w:rsid w:val="00B20E15"/>
    <w:rsid w:val="00B20E85"/>
    <w:rsid w:val="00B20EAA"/>
    <w:rsid w:val="00B223B5"/>
    <w:rsid w:val="00B2293D"/>
    <w:rsid w:val="00B22B86"/>
    <w:rsid w:val="00B23048"/>
    <w:rsid w:val="00B233DB"/>
    <w:rsid w:val="00B233EE"/>
    <w:rsid w:val="00B2420F"/>
    <w:rsid w:val="00B24671"/>
    <w:rsid w:val="00B247EA"/>
    <w:rsid w:val="00B25099"/>
    <w:rsid w:val="00B2646F"/>
    <w:rsid w:val="00B264B6"/>
    <w:rsid w:val="00B273EE"/>
    <w:rsid w:val="00B27864"/>
    <w:rsid w:val="00B30DAD"/>
    <w:rsid w:val="00B31BAA"/>
    <w:rsid w:val="00B31BAC"/>
    <w:rsid w:val="00B323DE"/>
    <w:rsid w:val="00B3286A"/>
    <w:rsid w:val="00B3357A"/>
    <w:rsid w:val="00B3501F"/>
    <w:rsid w:val="00B35A34"/>
    <w:rsid w:val="00B35A88"/>
    <w:rsid w:val="00B35D0C"/>
    <w:rsid w:val="00B36B24"/>
    <w:rsid w:val="00B37903"/>
    <w:rsid w:val="00B37FE5"/>
    <w:rsid w:val="00B40082"/>
    <w:rsid w:val="00B40445"/>
    <w:rsid w:val="00B408F7"/>
    <w:rsid w:val="00B41086"/>
    <w:rsid w:val="00B4119C"/>
    <w:rsid w:val="00B4137E"/>
    <w:rsid w:val="00B41FE5"/>
    <w:rsid w:val="00B42EB4"/>
    <w:rsid w:val="00B431D4"/>
    <w:rsid w:val="00B44063"/>
    <w:rsid w:val="00B4409F"/>
    <w:rsid w:val="00B4471A"/>
    <w:rsid w:val="00B45A7E"/>
    <w:rsid w:val="00B45EDB"/>
    <w:rsid w:val="00B4682E"/>
    <w:rsid w:val="00B46DF6"/>
    <w:rsid w:val="00B47025"/>
    <w:rsid w:val="00B47220"/>
    <w:rsid w:val="00B50366"/>
    <w:rsid w:val="00B5057B"/>
    <w:rsid w:val="00B50ECC"/>
    <w:rsid w:val="00B5172D"/>
    <w:rsid w:val="00B52861"/>
    <w:rsid w:val="00B528C9"/>
    <w:rsid w:val="00B53499"/>
    <w:rsid w:val="00B53E1C"/>
    <w:rsid w:val="00B55219"/>
    <w:rsid w:val="00B55407"/>
    <w:rsid w:val="00B55BBC"/>
    <w:rsid w:val="00B56265"/>
    <w:rsid w:val="00B571D5"/>
    <w:rsid w:val="00B57845"/>
    <w:rsid w:val="00B61731"/>
    <w:rsid w:val="00B6194C"/>
    <w:rsid w:val="00B63544"/>
    <w:rsid w:val="00B636B5"/>
    <w:rsid w:val="00B63A82"/>
    <w:rsid w:val="00B63FD3"/>
    <w:rsid w:val="00B640DD"/>
    <w:rsid w:val="00B663B8"/>
    <w:rsid w:val="00B67360"/>
    <w:rsid w:val="00B67ACA"/>
    <w:rsid w:val="00B70197"/>
    <w:rsid w:val="00B7123A"/>
    <w:rsid w:val="00B72289"/>
    <w:rsid w:val="00B73E28"/>
    <w:rsid w:val="00B74202"/>
    <w:rsid w:val="00B74771"/>
    <w:rsid w:val="00B75147"/>
    <w:rsid w:val="00B75673"/>
    <w:rsid w:val="00B75D91"/>
    <w:rsid w:val="00B770F0"/>
    <w:rsid w:val="00B800EA"/>
    <w:rsid w:val="00B80209"/>
    <w:rsid w:val="00B8061B"/>
    <w:rsid w:val="00B81BF7"/>
    <w:rsid w:val="00B8252B"/>
    <w:rsid w:val="00B835DD"/>
    <w:rsid w:val="00B8543D"/>
    <w:rsid w:val="00B857D3"/>
    <w:rsid w:val="00B85AAA"/>
    <w:rsid w:val="00B860CE"/>
    <w:rsid w:val="00B86CAF"/>
    <w:rsid w:val="00B87326"/>
    <w:rsid w:val="00B9015F"/>
    <w:rsid w:val="00B907B1"/>
    <w:rsid w:val="00B90840"/>
    <w:rsid w:val="00B91144"/>
    <w:rsid w:val="00B9201E"/>
    <w:rsid w:val="00B922E6"/>
    <w:rsid w:val="00B9261D"/>
    <w:rsid w:val="00B92A4A"/>
    <w:rsid w:val="00B932E3"/>
    <w:rsid w:val="00B9404C"/>
    <w:rsid w:val="00B941C4"/>
    <w:rsid w:val="00B94A34"/>
    <w:rsid w:val="00B94F34"/>
    <w:rsid w:val="00B956D4"/>
    <w:rsid w:val="00B9682E"/>
    <w:rsid w:val="00B97D70"/>
    <w:rsid w:val="00B97FE6"/>
    <w:rsid w:val="00BA11C7"/>
    <w:rsid w:val="00BA1B54"/>
    <w:rsid w:val="00BA20C1"/>
    <w:rsid w:val="00BA29C8"/>
    <w:rsid w:val="00BA2B02"/>
    <w:rsid w:val="00BA6219"/>
    <w:rsid w:val="00BA6322"/>
    <w:rsid w:val="00BA73B9"/>
    <w:rsid w:val="00BA7E73"/>
    <w:rsid w:val="00BA7F16"/>
    <w:rsid w:val="00BB000B"/>
    <w:rsid w:val="00BB1579"/>
    <w:rsid w:val="00BB1973"/>
    <w:rsid w:val="00BB1A73"/>
    <w:rsid w:val="00BB1DF4"/>
    <w:rsid w:val="00BB2C2B"/>
    <w:rsid w:val="00BB39AF"/>
    <w:rsid w:val="00BB4143"/>
    <w:rsid w:val="00BB4F00"/>
    <w:rsid w:val="00BB5CE8"/>
    <w:rsid w:val="00BB6629"/>
    <w:rsid w:val="00BB74D3"/>
    <w:rsid w:val="00BB77F7"/>
    <w:rsid w:val="00BB7C9D"/>
    <w:rsid w:val="00BB7E12"/>
    <w:rsid w:val="00BC0400"/>
    <w:rsid w:val="00BC0AB5"/>
    <w:rsid w:val="00BC2455"/>
    <w:rsid w:val="00BC24B9"/>
    <w:rsid w:val="00BC287D"/>
    <w:rsid w:val="00BC2DF1"/>
    <w:rsid w:val="00BC2EE9"/>
    <w:rsid w:val="00BC3456"/>
    <w:rsid w:val="00BC4684"/>
    <w:rsid w:val="00BC489B"/>
    <w:rsid w:val="00BC5231"/>
    <w:rsid w:val="00BC5B3C"/>
    <w:rsid w:val="00BC5BDC"/>
    <w:rsid w:val="00BC5D30"/>
    <w:rsid w:val="00BC6A3F"/>
    <w:rsid w:val="00BC70C0"/>
    <w:rsid w:val="00BC7176"/>
    <w:rsid w:val="00BC7598"/>
    <w:rsid w:val="00BC793F"/>
    <w:rsid w:val="00BC7C37"/>
    <w:rsid w:val="00BD0E6D"/>
    <w:rsid w:val="00BD1243"/>
    <w:rsid w:val="00BD23D9"/>
    <w:rsid w:val="00BD259F"/>
    <w:rsid w:val="00BD2832"/>
    <w:rsid w:val="00BD2A3F"/>
    <w:rsid w:val="00BD2BDB"/>
    <w:rsid w:val="00BD2EAB"/>
    <w:rsid w:val="00BD3C3C"/>
    <w:rsid w:val="00BD3CAF"/>
    <w:rsid w:val="00BD42E3"/>
    <w:rsid w:val="00BD4BB6"/>
    <w:rsid w:val="00BD4F5C"/>
    <w:rsid w:val="00BD500C"/>
    <w:rsid w:val="00BD5508"/>
    <w:rsid w:val="00BD57A2"/>
    <w:rsid w:val="00BD5995"/>
    <w:rsid w:val="00BD5E51"/>
    <w:rsid w:val="00BD5E72"/>
    <w:rsid w:val="00BD5FC5"/>
    <w:rsid w:val="00BD636E"/>
    <w:rsid w:val="00BD6A99"/>
    <w:rsid w:val="00BD79EA"/>
    <w:rsid w:val="00BD7CEE"/>
    <w:rsid w:val="00BD7D0A"/>
    <w:rsid w:val="00BD7DE7"/>
    <w:rsid w:val="00BD7F7E"/>
    <w:rsid w:val="00BE015C"/>
    <w:rsid w:val="00BE01C8"/>
    <w:rsid w:val="00BE0EBB"/>
    <w:rsid w:val="00BE1480"/>
    <w:rsid w:val="00BE1D03"/>
    <w:rsid w:val="00BE2416"/>
    <w:rsid w:val="00BE33FF"/>
    <w:rsid w:val="00BE34A7"/>
    <w:rsid w:val="00BE411E"/>
    <w:rsid w:val="00BE42F3"/>
    <w:rsid w:val="00BE4C49"/>
    <w:rsid w:val="00BE581C"/>
    <w:rsid w:val="00BE5BAF"/>
    <w:rsid w:val="00BE696C"/>
    <w:rsid w:val="00BE6EC3"/>
    <w:rsid w:val="00BE6FBA"/>
    <w:rsid w:val="00BE77CA"/>
    <w:rsid w:val="00BF0165"/>
    <w:rsid w:val="00BF0959"/>
    <w:rsid w:val="00BF1508"/>
    <w:rsid w:val="00BF1E9A"/>
    <w:rsid w:val="00BF256B"/>
    <w:rsid w:val="00BF2B7D"/>
    <w:rsid w:val="00BF31D1"/>
    <w:rsid w:val="00BF3E86"/>
    <w:rsid w:val="00BF5074"/>
    <w:rsid w:val="00BF5807"/>
    <w:rsid w:val="00BF6087"/>
    <w:rsid w:val="00BF62F7"/>
    <w:rsid w:val="00BF71CB"/>
    <w:rsid w:val="00C0019F"/>
    <w:rsid w:val="00C02000"/>
    <w:rsid w:val="00C02F2B"/>
    <w:rsid w:val="00C02F53"/>
    <w:rsid w:val="00C058DE"/>
    <w:rsid w:val="00C05EB7"/>
    <w:rsid w:val="00C06002"/>
    <w:rsid w:val="00C06C26"/>
    <w:rsid w:val="00C06D7E"/>
    <w:rsid w:val="00C06F86"/>
    <w:rsid w:val="00C1003E"/>
    <w:rsid w:val="00C1046E"/>
    <w:rsid w:val="00C12C7A"/>
    <w:rsid w:val="00C130D0"/>
    <w:rsid w:val="00C13309"/>
    <w:rsid w:val="00C142E4"/>
    <w:rsid w:val="00C14C34"/>
    <w:rsid w:val="00C14DFA"/>
    <w:rsid w:val="00C1565B"/>
    <w:rsid w:val="00C15C36"/>
    <w:rsid w:val="00C15C9D"/>
    <w:rsid w:val="00C162A5"/>
    <w:rsid w:val="00C16B00"/>
    <w:rsid w:val="00C16E17"/>
    <w:rsid w:val="00C17346"/>
    <w:rsid w:val="00C1739F"/>
    <w:rsid w:val="00C175C6"/>
    <w:rsid w:val="00C17C2E"/>
    <w:rsid w:val="00C17D22"/>
    <w:rsid w:val="00C17F74"/>
    <w:rsid w:val="00C2081B"/>
    <w:rsid w:val="00C20A24"/>
    <w:rsid w:val="00C21741"/>
    <w:rsid w:val="00C21DF0"/>
    <w:rsid w:val="00C230CE"/>
    <w:rsid w:val="00C2353D"/>
    <w:rsid w:val="00C25654"/>
    <w:rsid w:val="00C25905"/>
    <w:rsid w:val="00C25E1B"/>
    <w:rsid w:val="00C260AE"/>
    <w:rsid w:val="00C2633B"/>
    <w:rsid w:val="00C26D33"/>
    <w:rsid w:val="00C27768"/>
    <w:rsid w:val="00C3041F"/>
    <w:rsid w:val="00C307A3"/>
    <w:rsid w:val="00C30F5D"/>
    <w:rsid w:val="00C31202"/>
    <w:rsid w:val="00C31B05"/>
    <w:rsid w:val="00C3256B"/>
    <w:rsid w:val="00C355D6"/>
    <w:rsid w:val="00C35D0E"/>
    <w:rsid w:val="00C37FE1"/>
    <w:rsid w:val="00C40496"/>
    <w:rsid w:val="00C40CCC"/>
    <w:rsid w:val="00C420BC"/>
    <w:rsid w:val="00C42C77"/>
    <w:rsid w:val="00C435E0"/>
    <w:rsid w:val="00C44AE1"/>
    <w:rsid w:val="00C451F8"/>
    <w:rsid w:val="00C453D0"/>
    <w:rsid w:val="00C456A9"/>
    <w:rsid w:val="00C45DC4"/>
    <w:rsid w:val="00C46D9F"/>
    <w:rsid w:val="00C47A86"/>
    <w:rsid w:val="00C50468"/>
    <w:rsid w:val="00C52538"/>
    <w:rsid w:val="00C52604"/>
    <w:rsid w:val="00C52963"/>
    <w:rsid w:val="00C53418"/>
    <w:rsid w:val="00C54431"/>
    <w:rsid w:val="00C54A63"/>
    <w:rsid w:val="00C55066"/>
    <w:rsid w:val="00C550A3"/>
    <w:rsid w:val="00C55552"/>
    <w:rsid w:val="00C55754"/>
    <w:rsid w:val="00C55D7D"/>
    <w:rsid w:val="00C56B3B"/>
    <w:rsid w:val="00C615CF"/>
    <w:rsid w:val="00C623D4"/>
    <w:rsid w:val="00C6705C"/>
    <w:rsid w:val="00C67BA8"/>
    <w:rsid w:val="00C711D3"/>
    <w:rsid w:val="00C72CBD"/>
    <w:rsid w:val="00C74B16"/>
    <w:rsid w:val="00C7585E"/>
    <w:rsid w:val="00C760B9"/>
    <w:rsid w:val="00C7719E"/>
    <w:rsid w:val="00C77A2A"/>
    <w:rsid w:val="00C77E38"/>
    <w:rsid w:val="00C800CC"/>
    <w:rsid w:val="00C802CF"/>
    <w:rsid w:val="00C80B66"/>
    <w:rsid w:val="00C8182D"/>
    <w:rsid w:val="00C81CE1"/>
    <w:rsid w:val="00C81FB0"/>
    <w:rsid w:val="00C82527"/>
    <w:rsid w:val="00C82577"/>
    <w:rsid w:val="00C8258F"/>
    <w:rsid w:val="00C82665"/>
    <w:rsid w:val="00C826F6"/>
    <w:rsid w:val="00C82712"/>
    <w:rsid w:val="00C82AB8"/>
    <w:rsid w:val="00C8333A"/>
    <w:rsid w:val="00C8371E"/>
    <w:rsid w:val="00C83832"/>
    <w:rsid w:val="00C84000"/>
    <w:rsid w:val="00C845B0"/>
    <w:rsid w:val="00C84B24"/>
    <w:rsid w:val="00C852B0"/>
    <w:rsid w:val="00C86F1C"/>
    <w:rsid w:val="00C871A2"/>
    <w:rsid w:val="00C87E46"/>
    <w:rsid w:val="00C91A8A"/>
    <w:rsid w:val="00C91B1A"/>
    <w:rsid w:val="00C928E0"/>
    <w:rsid w:val="00C94884"/>
    <w:rsid w:val="00C948BA"/>
    <w:rsid w:val="00C94B12"/>
    <w:rsid w:val="00C95504"/>
    <w:rsid w:val="00C9576A"/>
    <w:rsid w:val="00C9598A"/>
    <w:rsid w:val="00C95B85"/>
    <w:rsid w:val="00C95E86"/>
    <w:rsid w:val="00C96175"/>
    <w:rsid w:val="00C96292"/>
    <w:rsid w:val="00C96F3F"/>
    <w:rsid w:val="00C97F82"/>
    <w:rsid w:val="00CA075E"/>
    <w:rsid w:val="00CA0792"/>
    <w:rsid w:val="00CA1219"/>
    <w:rsid w:val="00CA1DA5"/>
    <w:rsid w:val="00CA205A"/>
    <w:rsid w:val="00CA2726"/>
    <w:rsid w:val="00CA2EF7"/>
    <w:rsid w:val="00CA2F37"/>
    <w:rsid w:val="00CA40F7"/>
    <w:rsid w:val="00CA4E87"/>
    <w:rsid w:val="00CA5CE4"/>
    <w:rsid w:val="00CA760A"/>
    <w:rsid w:val="00CA796C"/>
    <w:rsid w:val="00CB04D7"/>
    <w:rsid w:val="00CB2254"/>
    <w:rsid w:val="00CB3324"/>
    <w:rsid w:val="00CB38FE"/>
    <w:rsid w:val="00CB433C"/>
    <w:rsid w:val="00CB538D"/>
    <w:rsid w:val="00CB5EFC"/>
    <w:rsid w:val="00CB602E"/>
    <w:rsid w:val="00CB6F19"/>
    <w:rsid w:val="00CB7A11"/>
    <w:rsid w:val="00CC0409"/>
    <w:rsid w:val="00CC0884"/>
    <w:rsid w:val="00CC1070"/>
    <w:rsid w:val="00CC2031"/>
    <w:rsid w:val="00CC266A"/>
    <w:rsid w:val="00CC3184"/>
    <w:rsid w:val="00CC3C04"/>
    <w:rsid w:val="00CC3F51"/>
    <w:rsid w:val="00CC46DE"/>
    <w:rsid w:val="00CC5E19"/>
    <w:rsid w:val="00CD0D85"/>
    <w:rsid w:val="00CD180B"/>
    <w:rsid w:val="00CD19FE"/>
    <w:rsid w:val="00CD1EEB"/>
    <w:rsid w:val="00CD22E1"/>
    <w:rsid w:val="00CD2EDA"/>
    <w:rsid w:val="00CD3BD7"/>
    <w:rsid w:val="00CD3C25"/>
    <w:rsid w:val="00CD3C76"/>
    <w:rsid w:val="00CD3F3E"/>
    <w:rsid w:val="00CD44C1"/>
    <w:rsid w:val="00CD4C50"/>
    <w:rsid w:val="00CD5544"/>
    <w:rsid w:val="00CD5A6D"/>
    <w:rsid w:val="00CD5F26"/>
    <w:rsid w:val="00CD7F21"/>
    <w:rsid w:val="00CD7FE8"/>
    <w:rsid w:val="00CE0887"/>
    <w:rsid w:val="00CE0AF8"/>
    <w:rsid w:val="00CE17CD"/>
    <w:rsid w:val="00CE23B9"/>
    <w:rsid w:val="00CE270B"/>
    <w:rsid w:val="00CE3065"/>
    <w:rsid w:val="00CE3833"/>
    <w:rsid w:val="00CE3B9A"/>
    <w:rsid w:val="00CE4E5B"/>
    <w:rsid w:val="00CE545A"/>
    <w:rsid w:val="00CE5ACD"/>
    <w:rsid w:val="00CE5EB4"/>
    <w:rsid w:val="00CF0EDA"/>
    <w:rsid w:val="00CF1472"/>
    <w:rsid w:val="00CF2316"/>
    <w:rsid w:val="00CF2F68"/>
    <w:rsid w:val="00CF35C0"/>
    <w:rsid w:val="00CF3FAF"/>
    <w:rsid w:val="00CF4AD6"/>
    <w:rsid w:val="00CF58E1"/>
    <w:rsid w:val="00CF75B2"/>
    <w:rsid w:val="00D0025B"/>
    <w:rsid w:val="00D00923"/>
    <w:rsid w:val="00D0248A"/>
    <w:rsid w:val="00D029D8"/>
    <w:rsid w:val="00D032F2"/>
    <w:rsid w:val="00D037C0"/>
    <w:rsid w:val="00D0394F"/>
    <w:rsid w:val="00D03F40"/>
    <w:rsid w:val="00D04ABE"/>
    <w:rsid w:val="00D07656"/>
    <w:rsid w:val="00D0785E"/>
    <w:rsid w:val="00D104EA"/>
    <w:rsid w:val="00D10659"/>
    <w:rsid w:val="00D1093B"/>
    <w:rsid w:val="00D10A78"/>
    <w:rsid w:val="00D10E9A"/>
    <w:rsid w:val="00D11214"/>
    <w:rsid w:val="00D132CF"/>
    <w:rsid w:val="00D148C2"/>
    <w:rsid w:val="00D14C35"/>
    <w:rsid w:val="00D14F5E"/>
    <w:rsid w:val="00D153B7"/>
    <w:rsid w:val="00D15928"/>
    <w:rsid w:val="00D16A90"/>
    <w:rsid w:val="00D16B53"/>
    <w:rsid w:val="00D17934"/>
    <w:rsid w:val="00D206FA"/>
    <w:rsid w:val="00D212D4"/>
    <w:rsid w:val="00D21A31"/>
    <w:rsid w:val="00D21C96"/>
    <w:rsid w:val="00D21FEF"/>
    <w:rsid w:val="00D229CD"/>
    <w:rsid w:val="00D23F59"/>
    <w:rsid w:val="00D24AC3"/>
    <w:rsid w:val="00D24BE5"/>
    <w:rsid w:val="00D2539E"/>
    <w:rsid w:val="00D25C78"/>
    <w:rsid w:val="00D26E20"/>
    <w:rsid w:val="00D27D89"/>
    <w:rsid w:val="00D27E80"/>
    <w:rsid w:val="00D30410"/>
    <w:rsid w:val="00D30C97"/>
    <w:rsid w:val="00D30EAD"/>
    <w:rsid w:val="00D312A4"/>
    <w:rsid w:val="00D32B95"/>
    <w:rsid w:val="00D33377"/>
    <w:rsid w:val="00D34E73"/>
    <w:rsid w:val="00D356A2"/>
    <w:rsid w:val="00D357D0"/>
    <w:rsid w:val="00D36270"/>
    <w:rsid w:val="00D3677C"/>
    <w:rsid w:val="00D37053"/>
    <w:rsid w:val="00D371D5"/>
    <w:rsid w:val="00D40658"/>
    <w:rsid w:val="00D40828"/>
    <w:rsid w:val="00D40D96"/>
    <w:rsid w:val="00D40FAA"/>
    <w:rsid w:val="00D4236F"/>
    <w:rsid w:val="00D427E1"/>
    <w:rsid w:val="00D42C30"/>
    <w:rsid w:val="00D43388"/>
    <w:rsid w:val="00D43E1A"/>
    <w:rsid w:val="00D44777"/>
    <w:rsid w:val="00D44D51"/>
    <w:rsid w:val="00D44FDA"/>
    <w:rsid w:val="00D450D6"/>
    <w:rsid w:val="00D45215"/>
    <w:rsid w:val="00D45AF4"/>
    <w:rsid w:val="00D45D63"/>
    <w:rsid w:val="00D46846"/>
    <w:rsid w:val="00D46CF9"/>
    <w:rsid w:val="00D46FCF"/>
    <w:rsid w:val="00D47A47"/>
    <w:rsid w:val="00D50EE1"/>
    <w:rsid w:val="00D5203B"/>
    <w:rsid w:val="00D5292D"/>
    <w:rsid w:val="00D52D39"/>
    <w:rsid w:val="00D52F6D"/>
    <w:rsid w:val="00D53496"/>
    <w:rsid w:val="00D534FE"/>
    <w:rsid w:val="00D53E68"/>
    <w:rsid w:val="00D5468A"/>
    <w:rsid w:val="00D54869"/>
    <w:rsid w:val="00D55FC0"/>
    <w:rsid w:val="00D56C82"/>
    <w:rsid w:val="00D60097"/>
    <w:rsid w:val="00D607B1"/>
    <w:rsid w:val="00D61232"/>
    <w:rsid w:val="00D6156B"/>
    <w:rsid w:val="00D6204B"/>
    <w:rsid w:val="00D62161"/>
    <w:rsid w:val="00D6296F"/>
    <w:rsid w:val="00D62E2E"/>
    <w:rsid w:val="00D62F50"/>
    <w:rsid w:val="00D63487"/>
    <w:rsid w:val="00D63ADC"/>
    <w:rsid w:val="00D63D08"/>
    <w:rsid w:val="00D64340"/>
    <w:rsid w:val="00D64873"/>
    <w:rsid w:val="00D65954"/>
    <w:rsid w:val="00D71F90"/>
    <w:rsid w:val="00D72772"/>
    <w:rsid w:val="00D72D2A"/>
    <w:rsid w:val="00D734F7"/>
    <w:rsid w:val="00D73636"/>
    <w:rsid w:val="00D73980"/>
    <w:rsid w:val="00D74A76"/>
    <w:rsid w:val="00D7542C"/>
    <w:rsid w:val="00D75557"/>
    <w:rsid w:val="00D759F3"/>
    <w:rsid w:val="00D75E88"/>
    <w:rsid w:val="00D76867"/>
    <w:rsid w:val="00D7694E"/>
    <w:rsid w:val="00D776EC"/>
    <w:rsid w:val="00D802F7"/>
    <w:rsid w:val="00D8049B"/>
    <w:rsid w:val="00D80802"/>
    <w:rsid w:val="00D8317F"/>
    <w:rsid w:val="00D831EF"/>
    <w:rsid w:val="00D84243"/>
    <w:rsid w:val="00D845BE"/>
    <w:rsid w:val="00D84734"/>
    <w:rsid w:val="00D861B7"/>
    <w:rsid w:val="00D87964"/>
    <w:rsid w:val="00D87B58"/>
    <w:rsid w:val="00D90B17"/>
    <w:rsid w:val="00D9157D"/>
    <w:rsid w:val="00D9391D"/>
    <w:rsid w:val="00D94DFB"/>
    <w:rsid w:val="00D950B3"/>
    <w:rsid w:val="00D958A6"/>
    <w:rsid w:val="00D95D94"/>
    <w:rsid w:val="00D96B25"/>
    <w:rsid w:val="00D96F46"/>
    <w:rsid w:val="00D97428"/>
    <w:rsid w:val="00D97614"/>
    <w:rsid w:val="00DA01E0"/>
    <w:rsid w:val="00DA0F1E"/>
    <w:rsid w:val="00DA10C2"/>
    <w:rsid w:val="00DA171C"/>
    <w:rsid w:val="00DA1969"/>
    <w:rsid w:val="00DA243F"/>
    <w:rsid w:val="00DA3D9D"/>
    <w:rsid w:val="00DA3F29"/>
    <w:rsid w:val="00DA3F4F"/>
    <w:rsid w:val="00DA6EC8"/>
    <w:rsid w:val="00DA739F"/>
    <w:rsid w:val="00DA747C"/>
    <w:rsid w:val="00DA7869"/>
    <w:rsid w:val="00DA7C12"/>
    <w:rsid w:val="00DB000D"/>
    <w:rsid w:val="00DB01C9"/>
    <w:rsid w:val="00DB0540"/>
    <w:rsid w:val="00DB07A8"/>
    <w:rsid w:val="00DB082E"/>
    <w:rsid w:val="00DB091B"/>
    <w:rsid w:val="00DB0B3C"/>
    <w:rsid w:val="00DB2044"/>
    <w:rsid w:val="00DB38BA"/>
    <w:rsid w:val="00DB391C"/>
    <w:rsid w:val="00DB478C"/>
    <w:rsid w:val="00DB4A48"/>
    <w:rsid w:val="00DB5488"/>
    <w:rsid w:val="00DB548A"/>
    <w:rsid w:val="00DB57A2"/>
    <w:rsid w:val="00DB5B83"/>
    <w:rsid w:val="00DB707E"/>
    <w:rsid w:val="00DB7388"/>
    <w:rsid w:val="00DC03B2"/>
    <w:rsid w:val="00DC0E51"/>
    <w:rsid w:val="00DC1C66"/>
    <w:rsid w:val="00DC201E"/>
    <w:rsid w:val="00DC22C9"/>
    <w:rsid w:val="00DC4987"/>
    <w:rsid w:val="00DC4BCF"/>
    <w:rsid w:val="00DC52D5"/>
    <w:rsid w:val="00DC5CC9"/>
    <w:rsid w:val="00DC7131"/>
    <w:rsid w:val="00DD0028"/>
    <w:rsid w:val="00DD07CC"/>
    <w:rsid w:val="00DD15FA"/>
    <w:rsid w:val="00DD176E"/>
    <w:rsid w:val="00DD1A23"/>
    <w:rsid w:val="00DD30DF"/>
    <w:rsid w:val="00DD4019"/>
    <w:rsid w:val="00DD47FF"/>
    <w:rsid w:val="00DD4F44"/>
    <w:rsid w:val="00DD4F67"/>
    <w:rsid w:val="00DD7224"/>
    <w:rsid w:val="00DD7AB2"/>
    <w:rsid w:val="00DE0938"/>
    <w:rsid w:val="00DE0B09"/>
    <w:rsid w:val="00DE1D32"/>
    <w:rsid w:val="00DE272C"/>
    <w:rsid w:val="00DE2F8D"/>
    <w:rsid w:val="00DE559B"/>
    <w:rsid w:val="00DE5661"/>
    <w:rsid w:val="00DE6678"/>
    <w:rsid w:val="00DE6C7B"/>
    <w:rsid w:val="00DE7567"/>
    <w:rsid w:val="00DE7D64"/>
    <w:rsid w:val="00DE7FFD"/>
    <w:rsid w:val="00DF0617"/>
    <w:rsid w:val="00DF0B5F"/>
    <w:rsid w:val="00DF1818"/>
    <w:rsid w:val="00DF18BD"/>
    <w:rsid w:val="00DF1F50"/>
    <w:rsid w:val="00DF2135"/>
    <w:rsid w:val="00DF2F64"/>
    <w:rsid w:val="00DF4598"/>
    <w:rsid w:val="00DF500E"/>
    <w:rsid w:val="00DF5649"/>
    <w:rsid w:val="00DF63D8"/>
    <w:rsid w:val="00DF6BA6"/>
    <w:rsid w:val="00DF6E60"/>
    <w:rsid w:val="00DF7539"/>
    <w:rsid w:val="00E004F8"/>
    <w:rsid w:val="00E00BD3"/>
    <w:rsid w:val="00E010EE"/>
    <w:rsid w:val="00E01528"/>
    <w:rsid w:val="00E01A53"/>
    <w:rsid w:val="00E04286"/>
    <w:rsid w:val="00E04F92"/>
    <w:rsid w:val="00E059A8"/>
    <w:rsid w:val="00E05A53"/>
    <w:rsid w:val="00E05DB3"/>
    <w:rsid w:val="00E05E32"/>
    <w:rsid w:val="00E06021"/>
    <w:rsid w:val="00E07915"/>
    <w:rsid w:val="00E106F4"/>
    <w:rsid w:val="00E11FB0"/>
    <w:rsid w:val="00E11FED"/>
    <w:rsid w:val="00E124B2"/>
    <w:rsid w:val="00E124F2"/>
    <w:rsid w:val="00E13088"/>
    <w:rsid w:val="00E131C3"/>
    <w:rsid w:val="00E1423E"/>
    <w:rsid w:val="00E1467D"/>
    <w:rsid w:val="00E14DB1"/>
    <w:rsid w:val="00E153AD"/>
    <w:rsid w:val="00E15593"/>
    <w:rsid w:val="00E161D7"/>
    <w:rsid w:val="00E1640F"/>
    <w:rsid w:val="00E167F4"/>
    <w:rsid w:val="00E173EF"/>
    <w:rsid w:val="00E209DC"/>
    <w:rsid w:val="00E21019"/>
    <w:rsid w:val="00E21845"/>
    <w:rsid w:val="00E22643"/>
    <w:rsid w:val="00E254F5"/>
    <w:rsid w:val="00E257F3"/>
    <w:rsid w:val="00E25D6A"/>
    <w:rsid w:val="00E2770D"/>
    <w:rsid w:val="00E27E2C"/>
    <w:rsid w:val="00E30455"/>
    <w:rsid w:val="00E3085C"/>
    <w:rsid w:val="00E31D6E"/>
    <w:rsid w:val="00E31EB7"/>
    <w:rsid w:val="00E327AB"/>
    <w:rsid w:val="00E34261"/>
    <w:rsid w:val="00E34404"/>
    <w:rsid w:val="00E34BFA"/>
    <w:rsid w:val="00E35E93"/>
    <w:rsid w:val="00E36306"/>
    <w:rsid w:val="00E36D06"/>
    <w:rsid w:val="00E37468"/>
    <w:rsid w:val="00E3781C"/>
    <w:rsid w:val="00E40164"/>
    <w:rsid w:val="00E40B94"/>
    <w:rsid w:val="00E41D31"/>
    <w:rsid w:val="00E41D72"/>
    <w:rsid w:val="00E4291F"/>
    <w:rsid w:val="00E42E08"/>
    <w:rsid w:val="00E437BF"/>
    <w:rsid w:val="00E44985"/>
    <w:rsid w:val="00E45082"/>
    <w:rsid w:val="00E451EE"/>
    <w:rsid w:val="00E453F7"/>
    <w:rsid w:val="00E45E11"/>
    <w:rsid w:val="00E46012"/>
    <w:rsid w:val="00E467D0"/>
    <w:rsid w:val="00E47BF9"/>
    <w:rsid w:val="00E50DC4"/>
    <w:rsid w:val="00E51375"/>
    <w:rsid w:val="00E528B2"/>
    <w:rsid w:val="00E53132"/>
    <w:rsid w:val="00E531B9"/>
    <w:rsid w:val="00E5437A"/>
    <w:rsid w:val="00E54549"/>
    <w:rsid w:val="00E547A4"/>
    <w:rsid w:val="00E54B72"/>
    <w:rsid w:val="00E555BC"/>
    <w:rsid w:val="00E556F8"/>
    <w:rsid w:val="00E5688B"/>
    <w:rsid w:val="00E56ABA"/>
    <w:rsid w:val="00E57050"/>
    <w:rsid w:val="00E57FAD"/>
    <w:rsid w:val="00E60F0D"/>
    <w:rsid w:val="00E62C18"/>
    <w:rsid w:val="00E62C78"/>
    <w:rsid w:val="00E62FD1"/>
    <w:rsid w:val="00E63145"/>
    <w:rsid w:val="00E640F5"/>
    <w:rsid w:val="00E6424E"/>
    <w:rsid w:val="00E642EA"/>
    <w:rsid w:val="00E6471B"/>
    <w:rsid w:val="00E653DF"/>
    <w:rsid w:val="00E65DB8"/>
    <w:rsid w:val="00E6604C"/>
    <w:rsid w:val="00E66944"/>
    <w:rsid w:val="00E66C18"/>
    <w:rsid w:val="00E67650"/>
    <w:rsid w:val="00E67E0D"/>
    <w:rsid w:val="00E67E49"/>
    <w:rsid w:val="00E71305"/>
    <w:rsid w:val="00E713B6"/>
    <w:rsid w:val="00E7291D"/>
    <w:rsid w:val="00E72BA5"/>
    <w:rsid w:val="00E72F17"/>
    <w:rsid w:val="00E733F1"/>
    <w:rsid w:val="00E735B2"/>
    <w:rsid w:val="00E747E5"/>
    <w:rsid w:val="00E74AA1"/>
    <w:rsid w:val="00E75E16"/>
    <w:rsid w:val="00E77BC5"/>
    <w:rsid w:val="00E77EAD"/>
    <w:rsid w:val="00E8224A"/>
    <w:rsid w:val="00E835CF"/>
    <w:rsid w:val="00E84CFF"/>
    <w:rsid w:val="00E851B4"/>
    <w:rsid w:val="00E85349"/>
    <w:rsid w:val="00E86001"/>
    <w:rsid w:val="00E8798C"/>
    <w:rsid w:val="00E9103F"/>
    <w:rsid w:val="00E9117B"/>
    <w:rsid w:val="00E9178D"/>
    <w:rsid w:val="00E92440"/>
    <w:rsid w:val="00E92E01"/>
    <w:rsid w:val="00E93B46"/>
    <w:rsid w:val="00E9406B"/>
    <w:rsid w:val="00E94DBA"/>
    <w:rsid w:val="00E95CE1"/>
    <w:rsid w:val="00E967C8"/>
    <w:rsid w:val="00E9704C"/>
    <w:rsid w:val="00EA07A2"/>
    <w:rsid w:val="00EA1734"/>
    <w:rsid w:val="00EA275F"/>
    <w:rsid w:val="00EA3030"/>
    <w:rsid w:val="00EA4082"/>
    <w:rsid w:val="00EA5920"/>
    <w:rsid w:val="00EA5D5E"/>
    <w:rsid w:val="00EA5DFE"/>
    <w:rsid w:val="00EA6AC1"/>
    <w:rsid w:val="00EA6D2A"/>
    <w:rsid w:val="00EA7792"/>
    <w:rsid w:val="00EA78A7"/>
    <w:rsid w:val="00EB0141"/>
    <w:rsid w:val="00EB0416"/>
    <w:rsid w:val="00EB096A"/>
    <w:rsid w:val="00EB0B55"/>
    <w:rsid w:val="00EB1065"/>
    <w:rsid w:val="00EB1245"/>
    <w:rsid w:val="00EB13BA"/>
    <w:rsid w:val="00EB1632"/>
    <w:rsid w:val="00EB18CC"/>
    <w:rsid w:val="00EB1FB5"/>
    <w:rsid w:val="00EB21D7"/>
    <w:rsid w:val="00EB2303"/>
    <w:rsid w:val="00EB308A"/>
    <w:rsid w:val="00EB484E"/>
    <w:rsid w:val="00EB4A0E"/>
    <w:rsid w:val="00EB5235"/>
    <w:rsid w:val="00EB5776"/>
    <w:rsid w:val="00EB5D37"/>
    <w:rsid w:val="00EB6430"/>
    <w:rsid w:val="00EB6507"/>
    <w:rsid w:val="00EB6607"/>
    <w:rsid w:val="00EB7184"/>
    <w:rsid w:val="00EC03C8"/>
    <w:rsid w:val="00EC0E98"/>
    <w:rsid w:val="00EC116C"/>
    <w:rsid w:val="00EC1431"/>
    <w:rsid w:val="00EC1B3F"/>
    <w:rsid w:val="00EC20CC"/>
    <w:rsid w:val="00EC28A7"/>
    <w:rsid w:val="00EC306F"/>
    <w:rsid w:val="00EC31DF"/>
    <w:rsid w:val="00EC3CE4"/>
    <w:rsid w:val="00EC4555"/>
    <w:rsid w:val="00EC46AC"/>
    <w:rsid w:val="00EC4C28"/>
    <w:rsid w:val="00EC5DAD"/>
    <w:rsid w:val="00EC72A0"/>
    <w:rsid w:val="00EC75A6"/>
    <w:rsid w:val="00ED0897"/>
    <w:rsid w:val="00ED0902"/>
    <w:rsid w:val="00ED0929"/>
    <w:rsid w:val="00ED0EA3"/>
    <w:rsid w:val="00ED1D9B"/>
    <w:rsid w:val="00ED2005"/>
    <w:rsid w:val="00ED3770"/>
    <w:rsid w:val="00ED429C"/>
    <w:rsid w:val="00ED481C"/>
    <w:rsid w:val="00ED4B9D"/>
    <w:rsid w:val="00ED4F8F"/>
    <w:rsid w:val="00ED5476"/>
    <w:rsid w:val="00ED6459"/>
    <w:rsid w:val="00ED79C5"/>
    <w:rsid w:val="00EE0DB6"/>
    <w:rsid w:val="00EE1626"/>
    <w:rsid w:val="00EE18DA"/>
    <w:rsid w:val="00EE2712"/>
    <w:rsid w:val="00EE28CF"/>
    <w:rsid w:val="00EE3230"/>
    <w:rsid w:val="00EE3537"/>
    <w:rsid w:val="00EE4246"/>
    <w:rsid w:val="00EE4CD9"/>
    <w:rsid w:val="00EE5B42"/>
    <w:rsid w:val="00EE5E12"/>
    <w:rsid w:val="00EE68A1"/>
    <w:rsid w:val="00EE75D5"/>
    <w:rsid w:val="00EE77E1"/>
    <w:rsid w:val="00EE7A54"/>
    <w:rsid w:val="00EE7DF5"/>
    <w:rsid w:val="00EF03FC"/>
    <w:rsid w:val="00EF10D6"/>
    <w:rsid w:val="00EF1E5E"/>
    <w:rsid w:val="00EF2777"/>
    <w:rsid w:val="00EF2DAB"/>
    <w:rsid w:val="00EF3A12"/>
    <w:rsid w:val="00EF3E6F"/>
    <w:rsid w:val="00EF3FE6"/>
    <w:rsid w:val="00EF44EE"/>
    <w:rsid w:val="00EF586A"/>
    <w:rsid w:val="00EF58D8"/>
    <w:rsid w:val="00EF59F6"/>
    <w:rsid w:val="00EF5C79"/>
    <w:rsid w:val="00F002FC"/>
    <w:rsid w:val="00F003FC"/>
    <w:rsid w:val="00F00E22"/>
    <w:rsid w:val="00F012AF"/>
    <w:rsid w:val="00F0196D"/>
    <w:rsid w:val="00F01A51"/>
    <w:rsid w:val="00F03065"/>
    <w:rsid w:val="00F034FD"/>
    <w:rsid w:val="00F03E8A"/>
    <w:rsid w:val="00F04AFB"/>
    <w:rsid w:val="00F051F3"/>
    <w:rsid w:val="00F05A6A"/>
    <w:rsid w:val="00F05C6F"/>
    <w:rsid w:val="00F068DC"/>
    <w:rsid w:val="00F06BB1"/>
    <w:rsid w:val="00F06DE4"/>
    <w:rsid w:val="00F10D21"/>
    <w:rsid w:val="00F1179D"/>
    <w:rsid w:val="00F12415"/>
    <w:rsid w:val="00F127A8"/>
    <w:rsid w:val="00F138C6"/>
    <w:rsid w:val="00F148CD"/>
    <w:rsid w:val="00F14965"/>
    <w:rsid w:val="00F1538C"/>
    <w:rsid w:val="00F15423"/>
    <w:rsid w:val="00F15955"/>
    <w:rsid w:val="00F16036"/>
    <w:rsid w:val="00F17037"/>
    <w:rsid w:val="00F17242"/>
    <w:rsid w:val="00F17AB1"/>
    <w:rsid w:val="00F17EFC"/>
    <w:rsid w:val="00F17F51"/>
    <w:rsid w:val="00F17FEB"/>
    <w:rsid w:val="00F20FA2"/>
    <w:rsid w:val="00F2120A"/>
    <w:rsid w:val="00F21843"/>
    <w:rsid w:val="00F2268C"/>
    <w:rsid w:val="00F229F2"/>
    <w:rsid w:val="00F23770"/>
    <w:rsid w:val="00F249E9"/>
    <w:rsid w:val="00F250BF"/>
    <w:rsid w:val="00F257F4"/>
    <w:rsid w:val="00F26A08"/>
    <w:rsid w:val="00F2727E"/>
    <w:rsid w:val="00F27E79"/>
    <w:rsid w:val="00F30E69"/>
    <w:rsid w:val="00F3185C"/>
    <w:rsid w:val="00F31A51"/>
    <w:rsid w:val="00F31EDA"/>
    <w:rsid w:val="00F32E24"/>
    <w:rsid w:val="00F33115"/>
    <w:rsid w:val="00F33172"/>
    <w:rsid w:val="00F33395"/>
    <w:rsid w:val="00F34103"/>
    <w:rsid w:val="00F3491E"/>
    <w:rsid w:val="00F349A7"/>
    <w:rsid w:val="00F34DF3"/>
    <w:rsid w:val="00F365ED"/>
    <w:rsid w:val="00F36F5B"/>
    <w:rsid w:val="00F41733"/>
    <w:rsid w:val="00F420B5"/>
    <w:rsid w:val="00F42119"/>
    <w:rsid w:val="00F428CC"/>
    <w:rsid w:val="00F43A94"/>
    <w:rsid w:val="00F447DF"/>
    <w:rsid w:val="00F449F3"/>
    <w:rsid w:val="00F44A4F"/>
    <w:rsid w:val="00F501BD"/>
    <w:rsid w:val="00F51C26"/>
    <w:rsid w:val="00F52001"/>
    <w:rsid w:val="00F54207"/>
    <w:rsid w:val="00F54885"/>
    <w:rsid w:val="00F54E74"/>
    <w:rsid w:val="00F55385"/>
    <w:rsid w:val="00F558F8"/>
    <w:rsid w:val="00F56171"/>
    <w:rsid w:val="00F56480"/>
    <w:rsid w:val="00F568E1"/>
    <w:rsid w:val="00F5769D"/>
    <w:rsid w:val="00F578B0"/>
    <w:rsid w:val="00F57C26"/>
    <w:rsid w:val="00F60749"/>
    <w:rsid w:val="00F60836"/>
    <w:rsid w:val="00F6349A"/>
    <w:rsid w:val="00F641E5"/>
    <w:rsid w:val="00F642B4"/>
    <w:rsid w:val="00F64311"/>
    <w:rsid w:val="00F64692"/>
    <w:rsid w:val="00F64A3B"/>
    <w:rsid w:val="00F64AA8"/>
    <w:rsid w:val="00F65ADC"/>
    <w:rsid w:val="00F65C08"/>
    <w:rsid w:val="00F6756E"/>
    <w:rsid w:val="00F67794"/>
    <w:rsid w:val="00F67913"/>
    <w:rsid w:val="00F679BB"/>
    <w:rsid w:val="00F67E4C"/>
    <w:rsid w:val="00F705E6"/>
    <w:rsid w:val="00F70D63"/>
    <w:rsid w:val="00F7132A"/>
    <w:rsid w:val="00F7248A"/>
    <w:rsid w:val="00F7257D"/>
    <w:rsid w:val="00F7269D"/>
    <w:rsid w:val="00F72DDE"/>
    <w:rsid w:val="00F72DF4"/>
    <w:rsid w:val="00F7343D"/>
    <w:rsid w:val="00F7471F"/>
    <w:rsid w:val="00F7593E"/>
    <w:rsid w:val="00F765AE"/>
    <w:rsid w:val="00F76753"/>
    <w:rsid w:val="00F76B83"/>
    <w:rsid w:val="00F77122"/>
    <w:rsid w:val="00F77130"/>
    <w:rsid w:val="00F77473"/>
    <w:rsid w:val="00F7757C"/>
    <w:rsid w:val="00F77800"/>
    <w:rsid w:val="00F77903"/>
    <w:rsid w:val="00F80945"/>
    <w:rsid w:val="00F80D74"/>
    <w:rsid w:val="00F80E08"/>
    <w:rsid w:val="00F81286"/>
    <w:rsid w:val="00F8196A"/>
    <w:rsid w:val="00F828BB"/>
    <w:rsid w:val="00F82B26"/>
    <w:rsid w:val="00F82D8B"/>
    <w:rsid w:val="00F84124"/>
    <w:rsid w:val="00F84FB6"/>
    <w:rsid w:val="00F8509B"/>
    <w:rsid w:val="00F853AC"/>
    <w:rsid w:val="00F8680E"/>
    <w:rsid w:val="00F8683A"/>
    <w:rsid w:val="00F86CE6"/>
    <w:rsid w:val="00F86DAD"/>
    <w:rsid w:val="00F87B3A"/>
    <w:rsid w:val="00F91693"/>
    <w:rsid w:val="00F91F0B"/>
    <w:rsid w:val="00F92B67"/>
    <w:rsid w:val="00F92C83"/>
    <w:rsid w:val="00F92FEC"/>
    <w:rsid w:val="00F93366"/>
    <w:rsid w:val="00F9361E"/>
    <w:rsid w:val="00F93AF8"/>
    <w:rsid w:val="00F93E9F"/>
    <w:rsid w:val="00F94113"/>
    <w:rsid w:val="00F941BA"/>
    <w:rsid w:val="00F947BF"/>
    <w:rsid w:val="00F95215"/>
    <w:rsid w:val="00F9585F"/>
    <w:rsid w:val="00F96011"/>
    <w:rsid w:val="00F97245"/>
    <w:rsid w:val="00F97EA6"/>
    <w:rsid w:val="00FA04D3"/>
    <w:rsid w:val="00FA127B"/>
    <w:rsid w:val="00FA1E2F"/>
    <w:rsid w:val="00FA2385"/>
    <w:rsid w:val="00FA2ABC"/>
    <w:rsid w:val="00FA4759"/>
    <w:rsid w:val="00FA4A24"/>
    <w:rsid w:val="00FA4C8C"/>
    <w:rsid w:val="00FA4EF5"/>
    <w:rsid w:val="00FA515B"/>
    <w:rsid w:val="00FA6ED7"/>
    <w:rsid w:val="00FA705A"/>
    <w:rsid w:val="00FB07C3"/>
    <w:rsid w:val="00FB1521"/>
    <w:rsid w:val="00FB249D"/>
    <w:rsid w:val="00FB2CCF"/>
    <w:rsid w:val="00FB2F76"/>
    <w:rsid w:val="00FB3C1A"/>
    <w:rsid w:val="00FB40E7"/>
    <w:rsid w:val="00FB41E3"/>
    <w:rsid w:val="00FB4358"/>
    <w:rsid w:val="00FB460C"/>
    <w:rsid w:val="00FB4651"/>
    <w:rsid w:val="00FB468D"/>
    <w:rsid w:val="00FB46A2"/>
    <w:rsid w:val="00FB58CE"/>
    <w:rsid w:val="00FB5A8E"/>
    <w:rsid w:val="00FB752F"/>
    <w:rsid w:val="00FB7F06"/>
    <w:rsid w:val="00FC0E9A"/>
    <w:rsid w:val="00FC0FD3"/>
    <w:rsid w:val="00FC1190"/>
    <w:rsid w:val="00FC22CF"/>
    <w:rsid w:val="00FC2BF9"/>
    <w:rsid w:val="00FC40E6"/>
    <w:rsid w:val="00FC4893"/>
    <w:rsid w:val="00FC48A8"/>
    <w:rsid w:val="00FC4AEA"/>
    <w:rsid w:val="00FC5884"/>
    <w:rsid w:val="00FC5C6B"/>
    <w:rsid w:val="00FC64FC"/>
    <w:rsid w:val="00FC6C4F"/>
    <w:rsid w:val="00FC6F3B"/>
    <w:rsid w:val="00FC715C"/>
    <w:rsid w:val="00FC77DE"/>
    <w:rsid w:val="00FD025A"/>
    <w:rsid w:val="00FD07E6"/>
    <w:rsid w:val="00FD0DD7"/>
    <w:rsid w:val="00FD1F1E"/>
    <w:rsid w:val="00FD2466"/>
    <w:rsid w:val="00FD3136"/>
    <w:rsid w:val="00FD3D7B"/>
    <w:rsid w:val="00FD403A"/>
    <w:rsid w:val="00FD485C"/>
    <w:rsid w:val="00FD5CC8"/>
    <w:rsid w:val="00FD69B2"/>
    <w:rsid w:val="00FD6A28"/>
    <w:rsid w:val="00FD7A99"/>
    <w:rsid w:val="00FE02CE"/>
    <w:rsid w:val="00FE05EA"/>
    <w:rsid w:val="00FE1F15"/>
    <w:rsid w:val="00FE20D5"/>
    <w:rsid w:val="00FE2961"/>
    <w:rsid w:val="00FE2AD1"/>
    <w:rsid w:val="00FE2D46"/>
    <w:rsid w:val="00FE4826"/>
    <w:rsid w:val="00FE6838"/>
    <w:rsid w:val="00FE6A1C"/>
    <w:rsid w:val="00FE76F7"/>
    <w:rsid w:val="00FF036B"/>
    <w:rsid w:val="00FF16B5"/>
    <w:rsid w:val="00FF17A3"/>
    <w:rsid w:val="00FF1878"/>
    <w:rsid w:val="00FF1EB5"/>
    <w:rsid w:val="00FF244B"/>
    <w:rsid w:val="00FF3E27"/>
    <w:rsid w:val="00FF4630"/>
    <w:rsid w:val="00FF50C3"/>
    <w:rsid w:val="00FF5B10"/>
    <w:rsid w:val="00FF5BD7"/>
    <w:rsid w:val="00FF5DBE"/>
    <w:rsid w:val="00FF6F0A"/>
    <w:rsid w:val="00FF7040"/>
    <w:rsid w:val="00FF71B7"/>
    <w:rsid w:val="00FF753B"/>
    <w:rsid w:val="00FF77E3"/>
    <w:rsid w:val="0D932EC8"/>
    <w:rsid w:val="1A2FC162"/>
    <w:rsid w:val="1AAB512C"/>
    <w:rsid w:val="231B9F30"/>
    <w:rsid w:val="2B3F6A87"/>
    <w:rsid w:val="401F7F52"/>
    <w:rsid w:val="47BC39AE"/>
    <w:rsid w:val="4950694E"/>
    <w:rsid w:val="4B31C777"/>
    <w:rsid w:val="4EAA7C98"/>
    <w:rsid w:val="5256003A"/>
    <w:rsid w:val="57E4C392"/>
    <w:rsid w:val="7FF84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A9B51CB"/>
  <w15:docId w15:val="{1428DF4A-92C6-44D5-8639-F19CDB73D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53AD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E153AD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DB01C9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1E29BD"/>
    <w:pPr>
      <w:pBdr>
        <w:bottom w:val="none" w:sz="0" w:space="0" w:color="auto"/>
      </w:pBdr>
      <w:spacing w:before="0" w:after="120"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7B1B6A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E153AD"/>
    <w:pPr>
      <w:spacing w:after="60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E153AD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E153AD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E153AD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E153AD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153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153AD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link w:val="Heading3"/>
    <w:rsid w:val="00CD180B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paragraph" w:styleId="BodyText">
    <w:name w:val="Body Text"/>
    <w:link w:val="BodyTextChar"/>
    <w:autoRedefine/>
    <w:rsid w:val="007B1B6A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7B1B6A"/>
    <w:rPr>
      <w:rFonts w:ascii="Arial" w:eastAsiaTheme="minorHAnsi" w:hAnsi="Arial" w:cs="Arial"/>
      <w:sz w:val="23"/>
      <w:lang w:eastAsia="en-US"/>
    </w:rPr>
  </w:style>
  <w:style w:type="paragraph" w:customStyle="1" w:styleId="BodyText-Box">
    <w:name w:val="Body Text - Box"/>
    <w:basedOn w:val="BodyText"/>
    <w:autoRedefine/>
    <w:rsid w:val="00E153AD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BodyTextBox">
    <w:name w:val="Body Text Box"/>
    <w:basedOn w:val="Normal"/>
    <w:link w:val="BodyTextBoxChar"/>
    <w:autoRedefine/>
    <w:rsid w:val="00E153AD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E153AD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E153AD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E153AD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7B1B6A"/>
    <w:pPr>
      <w:numPr>
        <w:numId w:val="38"/>
      </w:numPr>
      <w:spacing w:before="120" w:after="80"/>
      <w:ind w:left="357" w:hanging="357"/>
    </w:pPr>
    <w:rPr>
      <w:rFonts w:eastAsia="Times New Roman"/>
    </w:rPr>
  </w:style>
  <w:style w:type="character" w:customStyle="1" w:styleId="Bullet1Char">
    <w:name w:val="Bullet 1 Char"/>
    <w:link w:val="Bullet1"/>
    <w:rsid w:val="007B1B6A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E153AD"/>
    <w:pPr>
      <w:spacing w:before="100" w:after="60" w:line="240" w:lineRule="exact"/>
    </w:pPr>
    <w:rPr>
      <w:color w:val="0579B9"/>
      <w14:textFill>
        <w14:solidFill>
          <w14:srgbClr w14:val="0579B9">
            <w14:lumMod w14:val="75000"/>
          </w14:srgbClr>
        </w14:solidFill>
      </w14:textFill>
    </w:rPr>
  </w:style>
  <w:style w:type="paragraph" w:customStyle="1" w:styleId="Bullet1Paragraph">
    <w:name w:val="Bullet 1 Paragraph"/>
    <w:basedOn w:val="Normal"/>
    <w:rsid w:val="00E153AD"/>
    <w:pPr>
      <w:ind w:left="425"/>
    </w:pPr>
  </w:style>
  <w:style w:type="paragraph" w:customStyle="1" w:styleId="Bullet2">
    <w:name w:val="Bullet 2"/>
    <w:basedOn w:val="Bullet1"/>
    <w:rsid w:val="007B1B6A"/>
    <w:pPr>
      <w:numPr>
        <w:numId w:val="39"/>
      </w:numPr>
      <w:tabs>
        <w:tab w:val="left" w:pos="851"/>
      </w:tabs>
      <w:spacing w:before="80" w:after="40"/>
      <w:ind w:left="714" w:hanging="357"/>
    </w:pPr>
  </w:style>
  <w:style w:type="paragraph" w:customStyle="1" w:styleId="Bullet2innumberedlist">
    <w:name w:val="Bullet 2 in numbered list"/>
    <w:basedOn w:val="Bullet2"/>
    <w:rsid w:val="00E153AD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E153AD"/>
    <w:pPr>
      <w:ind w:left="851"/>
    </w:pPr>
  </w:style>
  <w:style w:type="paragraph" w:customStyle="1" w:styleId="Bullet3">
    <w:name w:val="Bullet 3"/>
    <w:basedOn w:val="Bullet2"/>
    <w:rsid w:val="007B1B6A"/>
    <w:pPr>
      <w:numPr>
        <w:numId w:val="40"/>
      </w:numPr>
    </w:pPr>
  </w:style>
  <w:style w:type="paragraph" w:customStyle="1" w:styleId="Bullet3Paragraph">
    <w:name w:val="Bullet 3 Paragraph"/>
    <w:basedOn w:val="Bullet2Paragraph"/>
    <w:rsid w:val="00E153AD"/>
    <w:pPr>
      <w:ind w:left="1276"/>
    </w:pPr>
  </w:style>
  <w:style w:type="character" w:customStyle="1" w:styleId="Heading8Char">
    <w:name w:val="Heading 8 Char"/>
    <w:link w:val="Heading8"/>
    <w:rsid w:val="00E153AD"/>
    <w:rPr>
      <w:rFonts w:ascii="Arial Bold" w:hAnsi="Arial Bold"/>
      <w:i/>
      <w:kern w:val="28"/>
      <w:sz w:val="23"/>
      <w:szCs w:val="36"/>
      <w:lang w:eastAsia="en-US"/>
    </w:rPr>
  </w:style>
  <w:style w:type="paragraph" w:customStyle="1" w:styleId="Bullet4">
    <w:name w:val="Bullet 4"/>
    <w:basedOn w:val="Bullet3"/>
    <w:rsid w:val="00E153AD"/>
    <w:pPr>
      <w:numPr>
        <w:numId w:val="4"/>
      </w:numPr>
    </w:pPr>
  </w:style>
  <w:style w:type="paragraph" w:customStyle="1" w:styleId="Bullet4Paragraph">
    <w:name w:val="Bullet 4 Paragraph"/>
    <w:basedOn w:val="Bullet3Paragraph"/>
    <w:rsid w:val="00E153AD"/>
    <w:pPr>
      <w:ind w:left="1701"/>
    </w:pPr>
  </w:style>
  <w:style w:type="paragraph" w:customStyle="1" w:styleId="ChapterHeadingStyle">
    <w:name w:val="Chapter Heading Style"/>
    <w:basedOn w:val="Normal"/>
    <w:rsid w:val="00E153AD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11X">
    <w:name w:val="Chart 11.X"/>
    <w:basedOn w:val="Normal"/>
    <w:next w:val="Normal"/>
    <w:rsid w:val="0033154E"/>
    <w:pPr>
      <w:keepLines/>
      <w:widowControl w:val="0"/>
      <w:numPr>
        <w:numId w:val="8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E153AD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E153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3AD"/>
  </w:style>
  <w:style w:type="character" w:customStyle="1" w:styleId="CommentTextChar">
    <w:name w:val="Comment Text Char"/>
    <w:link w:val="CommentText"/>
    <w:uiPriority w:val="99"/>
    <w:rsid w:val="00E153A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E153AD"/>
    <w:rPr>
      <w:b/>
      <w:bCs/>
    </w:rPr>
  </w:style>
  <w:style w:type="character" w:customStyle="1" w:styleId="CommentSubjectChar">
    <w:name w:val="Comment Subject Char"/>
    <w:link w:val="CommentSubject"/>
    <w:rsid w:val="00E153AD"/>
    <w:rPr>
      <w:b/>
      <w:bCs/>
      <w:lang w:eastAsia="en-US"/>
    </w:rPr>
  </w:style>
  <w:style w:type="character" w:styleId="EndnoteReference">
    <w:name w:val="endnote reference"/>
    <w:rsid w:val="00E153AD"/>
    <w:rPr>
      <w:i/>
      <w:sz w:val="16"/>
      <w:vertAlign w:val="superscript"/>
    </w:rPr>
  </w:style>
  <w:style w:type="paragraph" w:styleId="Footer">
    <w:name w:val="footer"/>
    <w:basedOn w:val="Normal"/>
    <w:link w:val="FooterChar"/>
    <w:rsid w:val="00E153AD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rsid w:val="00E153AD"/>
    <w:rPr>
      <w:rFonts w:ascii="Arial" w:hAnsi="Arial"/>
      <w:sz w:val="18"/>
      <w:lang w:eastAsia="en-US"/>
    </w:rPr>
  </w:style>
  <w:style w:type="character" w:styleId="FootnoteReference">
    <w:name w:val="footnote reference"/>
    <w:rsid w:val="00E153AD"/>
    <w:rPr>
      <w:vertAlign w:val="superscript"/>
    </w:rPr>
  </w:style>
  <w:style w:type="paragraph" w:styleId="FootnoteText">
    <w:name w:val="footnote text"/>
    <w:basedOn w:val="Normal"/>
    <w:link w:val="FootnoteTextChar"/>
    <w:rsid w:val="00E153AD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E153AD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E153AD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E153AD"/>
    <w:rPr>
      <w:lang w:eastAsia="en-US"/>
    </w:rPr>
  </w:style>
  <w:style w:type="paragraph" w:customStyle="1" w:styleId="HeaderHeading">
    <w:name w:val="Header Heading"/>
    <w:basedOn w:val="Normal"/>
    <w:rsid w:val="00E153AD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E153AD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customStyle="1" w:styleId="Heading4Char">
    <w:name w:val="Heading 4 Char"/>
    <w:link w:val="Heading4"/>
    <w:rsid w:val="007B1B6A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E153AD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E153AD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E153AD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E153AD"/>
    <w:rPr>
      <w:rFonts w:ascii="Arial Bold" w:hAnsi="Arial Bold"/>
      <w:kern w:val="28"/>
      <w:sz w:val="23"/>
      <w:szCs w:val="36"/>
      <w:lang w:eastAsia="en-US"/>
    </w:rPr>
  </w:style>
  <w:style w:type="character" w:styleId="Hyperlink">
    <w:name w:val="Hyperlink"/>
    <w:uiPriority w:val="99"/>
    <w:rsid w:val="00E153AD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E153AD"/>
    <w:pPr>
      <w:numPr>
        <w:numId w:val="5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1"/>
    <w:qFormat/>
    <w:rsid w:val="00E153AD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uiPriority w:val="1"/>
    <w:qFormat/>
    <w:rsid w:val="00E153AD"/>
  </w:style>
  <w:style w:type="character" w:customStyle="1" w:styleId="NoSpacingChar">
    <w:name w:val="No Spacing Char"/>
    <w:link w:val="NoSpacing"/>
    <w:rsid w:val="00E153AD"/>
    <w:rPr>
      <w:lang w:eastAsia="en-US"/>
    </w:rPr>
  </w:style>
  <w:style w:type="paragraph" w:customStyle="1" w:styleId="Object">
    <w:name w:val="Object"/>
    <w:basedOn w:val="Normal"/>
    <w:next w:val="Normal"/>
    <w:rsid w:val="00E153AD"/>
    <w:pPr>
      <w:jc w:val="center"/>
    </w:pPr>
  </w:style>
  <w:style w:type="paragraph" w:customStyle="1" w:styleId="ObjectFootnote">
    <w:name w:val="Object Footnote"/>
    <w:basedOn w:val="Object"/>
    <w:next w:val="Normal"/>
    <w:rsid w:val="00E153AD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E153AD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E153AD"/>
    <w:pPr>
      <w:ind w:left="709" w:hanging="283"/>
    </w:pPr>
  </w:style>
  <w:style w:type="character" w:styleId="PageNumber">
    <w:name w:val="page number"/>
    <w:rsid w:val="00E153AD"/>
  </w:style>
  <w:style w:type="paragraph" w:styleId="Quote">
    <w:name w:val="Quote"/>
    <w:basedOn w:val="Normal"/>
    <w:next w:val="Normal"/>
    <w:link w:val="QuoteChar"/>
    <w:uiPriority w:val="29"/>
    <w:qFormat/>
    <w:rsid w:val="00E153A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153AD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E153AD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E153AD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E153AD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33154E"/>
    <w:pPr>
      <w:widowControl w:val="0"/>
      <w:numPr>
        <w:numId w:val="7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E153AD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E153AD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E153AD"/>
    <w:pPr>
      <w:keepNext/>
      <w:keepLines/>
      <w:numPr>
        <w:numId w:val="6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E153AD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E153A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character" w:customStyle="1" w:styleId="Heading2Char">
    <w:name w:val="Heading 2 Char"/>
    <w:link w:val="Heading2"/>
    <w:rsid w:val="00DB01C9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1Char">
    <w:name w:val="Heading 1 Char"/>
    <w:link w:val="Heading1"/>
    <w:rsid w:val="00E153AD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UnresolvedMention2">
    <w:name w:val="Unresolved Mention2"/>
    <w:uiPriority w:val="99"/>
    <w:semiHidden/>
    <w:unhideWhenUsed/>
    <w:rsid w:val="00F002FC"/>
    <w:rPr>
      <w:color w:val="808080"/>
      <w:shd w:val="clear" w:color="auto" w:fill="E6E6E6"/>
    </w:rPr>
  </w:style>
  <w:style w:type="character" w:customStyle="1" w:styleId="StyleArial9ptBoldCustomColorRGB37169225">
    <w:name w:val="Style Arial 9 pt Bold Custom Color(RGB(37169225))"/>
    <w:basedOn w:val="DefaultParagraphFont"/>
    <w:rsid w:val="002930B3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2930B3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B67360"/>
    <w:pPr>
      <w:widowControl w:val="0"/>
      <w:tabs>
        <w:tab w:val="left" w:pos="1134"/>
      </w:tabs>
      <w:spacing w:before="360" w:after="120"/>
      <w:ind w:left="1134" w:hanging="1134"/>
    </w:pPr>
    <w:rPr>
      <w:rFonts w:ascii="Arial" w:hAnsi="Arial"/>
      <w:bCs/>
      <w:i/>
      <w:color w:val="4F4F4F"/>
      <w:kern w:val="28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B46EB"/>
    <w:pPr>
      <w:keepLines/>
      <w:tabs>
        <w:tab w:val="clear" w:pos="284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B46E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B46E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5B46EB"/>
    <w:pPr>
      <w:spacing w:after="100"/>
      <w:ind w:left="400"/>
    </w:pPr>
  </w:style>
  <w:style w:type="paragraph" w:customStyle="1" w:styleId="StyleChart11XLeft0cmFirstline0cm">
    <w:name w:val="Style Chart 11.X + Left:  0 cm First line:  0 cm"/>
    <w:basedOn w:val="Chart11X"/>
    <w:rsid w:val="00B67360"/>
    <w:pPr>
      <w:tabs>
        <w:tab w:val="left" w:pos="1134"/>
      </w:tabs>
      <w:ind w:left="1134" w:hanging="1134"/>
    </w:pPr>
    <w:rPr>
      <w:bCs w:val="0"/>
      <w:iCs/>
      <w:szCs w:val="20"/>
    </w:rPr>
  </w:style>
  <w:style w:type="paragraph" w:customStyle="1" w:styleId="StyleTable6x11pt">
    <w:name w:val="Style Table 6.x + 11 pt"/>
    <w:basedOn w:val="Table6x"/>
    <w:rsid w:val="00B67360"/>
    <w:rPr>
      <w:bCs w:val="0"/>
      <w:iCs/>
    </w:rPr>
  </w:style>
  <w:style w:type="paragraph" w:customStyle="1" w:styleId="21Heading2">
    <w:name w:val="2.1 Heading 2"/>
    <w:basedOn w:val="Normal"/>
    <w:qFormat/>
    <w:rsid w:val="006B7F46"/>
    <w:pPr>
      <w:numPr>
        <w:numId w:val="37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paragraph" w:customStyle="1" w:styleId="Chart81">
    <w:name w:val="Chart 8.1"/>
    <w:basedOn w:val="Normal"/>
    <w:qFormat/>
    <w:rsid w:val="00DB01C9"/>
    <w:pPr>
      <w:numPr>
        <w:numId w:val="46"/>
      </w:numPr>
      <w:spacing w:before="240" w:after="120"/>
      <w:ind w:left="357" w:hanging="357"/>
    </w:pPr>
    <w:rPr>
      <w:rFonts w:ascii="Arial" w:hAnsi="Arial"/>
      <w:i/>
      <w:color w:val="4F4F4F"/>
      <w:sz w:val="22"/>
    </w:rPr>
  </w:style>
  <w:style w:type="character" w:styleId="UnresolvedMention">
    <w:name w:val="Unresolved Mention"/>
    <w:basedOn w:val="DefaultParagraphFont"/>
    <w:uiPriority w:val="99"/>
    <w:unhideWhenUsed/>
    <w:rsid w:val="00475D2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75D2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0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0.xml"/><Relationship Id="rId21" Type="http://schemas.openxmlformats.org/officeDocument/2006/relationships/footer" Target="footer4.xml"/><Relationship Id="rId42" Type="http://schemas.openxmlformats.org/officeDocument/2006/relationships/header" Target="header22.xml"/><Relationship Id="rId47" Type="http://schemas.openxmlformats.org/officeDocument/2006/relationships/header" Target="header26.xml"/><Relationship Id="rId63" Type="http://schemas.openxmlformats.org/officeDocument/2006/relationships/header" Target="header38.xml"/><Relationship Id="rId68" Type="http://schemas.openxmlformats.org/officeDocument/2006/relationships/header" Target="header42.xml"/><Relationship Id="rId7" Type="http://schemas.openxmlformats.org/officeDocument/2006/relationships/styles" Target="styles.xml"/><Relationship Id="rId71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9" Type="http://schemas.openxmlformats.org/officeDocument/2006/relationships/footer" Target="footer6.xml"/><Relationship Id="rId11" Type="http://schemas.openxmlformats.org/officeDocument/2006/relationships/endnotes" Target="endnotes.xml"/><Relationship Id="rId24" Type="http://schemas.openxmlformats.org/officeDocument/2006/relationships/header" Target="header9.xml"/><Relationship Id="rId32" Type="http://schemas.openxmlformats.org/officeDocument/2006/relationships/header" Target="header15.xml"/><Relationship Id="rId37" Type="http://schemas.openxmlformats.org/officeDocument/2006/relationships/footer" Target="footer8.xml"/><Relationship Id="rId40" Type="http://schemas.openxmlformats.org/officeDocument/2006/relationships/header" Target="header21.xml"/><Relationship Id="rId45" Type="http://schemas.openxmlformats.org/officeDocument/2006/relationships/footer" Target="footer10.xml"/><Relationship Id="rId53" Type="http://schemas.openxmlformats.org/officeDocument/2006/relationships/footer" Target="footer12.xml"/><Relationship Id="rId58" Type="http://schemas.openxmlformats.org/officeDocument/2006/relationships/header" Target="header34.xml"/><Relationship Id="rId66" Type="http://schemas.openxmlformats.org/officeDocument/2006/relationships/header" Target="header40.xml"/><Relationship Id="rId5" Type="http://schemas.openxmlformats.org/officeDocument/2006/relationships/customXml" Target="../customXml/item5.xml"/><Relationship Id="rId61" Type="http://schemas.openxmlformats.org/officeDocument/2006/relationships/footer" Target="footer14.xml"/><Relationship Id="rId19" Type="http://schemas.openxmlformats.org/officeDocument/2006/relationships/header" Target="header5.xml"/><Relationship Id="rId14" Type="http://schemas.openxmlformats.org/officeDocument/2006/relationships/footer" Target="footer1.xml"/><Relationship Id="rId22" Type="http://schemas.openxmlformats.org/officeDocument/2006/relationships/header" Target="header7.xml"/><Relationship Id="rId27" Type="http://schemas.openxmlformats.org/officeDocument/2006/relationships/header" Target="header11.xml"/><Relationship Id="rId30" Type="http://schemas.openxmlformats.org/officeDocument/2006/relationships/header" Target="header13.xml"/><Relationship Id="rId35" Type="http://schemas.openxmlformats.org/officeDocument/2006/relationships/header" Target="header17.xml"/><Relationship Id="rId43" Type="http://schemas.openxmlformats.org/officeDocument/2006/relationships/header" Target="header23.xml"/><Relationship Id="rId48" Type="http://schemas.openxmlformats.org/officeDocument/2006/relationships/header" Target="header27.xml"/><Relationship Id="rId56" Type="http://schemas.openxmlformats.org/officeDocument/2006/relationships/header" Target="header33.xml"/><Relationship Id="rId64" Type="http://schemas.openxmlformats.org/officeDocument/2006/relationships/header" Target="header39.xml"/><Relationship Id="rId69" Type="http://schemas.openxmlformats.org/officeDocument/2006/relationships/footer" Target="footer16.xml"/><Relationship Id="rId8" Type="http://schemas.openxmlformats.org/officeDocument/2006/relationships/settings" Target="settings.xml"/><Relationship Id="rId51" Type="http://schemas.openxmlformats.org/officeDocument/2006/relationships/header" Target="header29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33" Type="http://schemas.openxmlformats.org/officeDocument/2006/relationships/footer" Target="footer7.xml"/><Relationship Id="rId38" Type="http://schemas.openxmlformats.org/officeDocument/2006/relationships/header" Target="header19.xml"/><Relationship Id="rId46" Type="http://schemas.openxmlformats.org/officeDocument/2006/relationships/header" Target="header25.xml"/><Relationship Id="rId59" Type="http://schemas.openxmlformats.org/officeDocument/2006/relationships/header" Target="header35.xml"/><Relationship Id="rId67" Type="http://schemas.openxmlformats.org/officeDocument/2006/relationships/header" Target="header41.xml"/><Relationship Id="rId20" Type="http://schemas.openxmlformats.org/officeDocument/2006/relationships/header" Target="header6.xml"/><Relationship Id="rId41" Type="http://schemas.openxmlformats.org/officeDocument/2006/relationships/footer" Target="footer9.xml"/><Relationship Id="rId54" Type="http://schemas.openxmlformats.org/officeDocument/2006/relationships/header" Target="header31.xml"/><Relationship Id="rId62" Type="http://schemas.openxmlformats.org/officeDocument/2006/relationships/header" Target="header37.xm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8.xml"/><Relationship Id="rId28" Type="http://schemas.openxmlformats.org/officeDocument/2006/relationships/header" Target="header12.xml"/><Relationship Id="rId36" Type="http://schemas.openxmlformats.org/officeDocument/2006/relationships/header" Target="header18.xml"/><Relationship Id="rId49" Type="http://schemas.openxmlformats.org/officeDocument/2006/relationships/footer" Target="footer11.xml"/><Relationship Id="rId57" Type="http://schemas.openxmlformats.org/officeDocument/2006/relationships/footer" Target="footer13.xml"/><Relationship Id="rId10" Type="http://schemas.openxmlformats.org/officeDocument/2006/relationships/footnotes" Target="footnotes.xml"/><Relationship Id="rId31" Type="http://schemas.openxmlformats.org/officeDocument/2006/relationships/header" Target="header14.xml"/><Relationship Id="rId44" Type="http://schemas.openxmlformats.org/officeDocument/2006/relationships/header" Target="header24.xml"/><Relationship Id="rId52" Type="http://schemas.openxmlformats.org/officeDocument/2006/relationships/header" Target="header30.xml"/><Relationship Id="rId60" Type="http://schemas.openxmlformats.org/officeDocument/2006/relationships/header" Target="header36.xml"/><Relationship Id="rId65" Type="http://schemas.openxmlformats.org/officeDocument/2006/relationships/footer" Target="footer1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9" Type="http://schemas.openxmlformats.org/officeDocument/2006/relationships/header" Target="header20.xml"/><Relationship Id="rId34" Type="http://schemas.openxmlformats.org/officeDocument/2006/relationships/header" Target="header16.xml"/><Relationship Id="rId50" Type="http://schemas.openxmlformats.org/officeDocument/2006/relationships/header" Target="header28.xml"/><Relationship Id="rId55" Type="http://schemas.openxmlformats.org/officeDocument/2006/relationships/header" Target="header3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01a5968-9419-4033-b9de-7ffe8168468e">
      <UserInfo>
        <DisplayName>Alf Cocco</DisplayName>
        <AccountId>104</AccountId>
        <AccountType/>
      </UserInfo>
      <UserInfo>
        <DisplayName>Louis Kastoun</DisplayName>
        <AccountId>144</AccountId>
        <AccountType/>
      </UserInfo>
    </SharedWithUsers>
    <_Flow_SignoffStatus xmlns="1c478e85-8130-4c67-8ee4-8bdf1c0e604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aa9454f501cc4f443e6d2a358128cbdb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c4ef26c785574217d699266b2fdd00a6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metadata xmlns="http://www.objective.com/ecm/document/metadata/A8F43476EB784464BFCC994945052FE7" version="1.0.0">
  <systemFields>
    <field name="Objective-Id">
      <value order="0">A4329819</value>
    </field>
    <field name="Objective-Title">
      <value order="0">08 PRINTER FINAL - Treasury BP3 chapter</value>
    </field>
    <field name="Objective-Description">
      <value order="0"/>
    </field>
    <field name="Objective-CreationStamp">
      <value order="0">2019-06-07T23:14:45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1:01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50</value>
    </field>
    <field name="Objective-Version">
      <value order="0">7.1</value>
    </field>
    <field name="Objective-VersionNumber">
      <value order="0">8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Props1.xml><?xml version="1.0" encoding="utf-8"?>
<ds:datastoreItem xmlns:ds="http://schemas.openxmlformats.org/officeDocument/2006/customXml" ds:itemID="{9CC644C3-38F0-4632-8492-24D64F14C1B6}">
  <ds:schemaRefs>
    <ds:schemaRef ds:uri="http://schemas.microsoft.com/office/2006/metadata/properties"/>
    <ds:schemaRef ds:uri="http://schemas.microsoft.com/office/infopath/2007/PartnerControls"/>
    <ds:schemaRef ds:uri="be10ce44-c66e-469b-8f9a-44f6cf8d73cc"/>
  </ds:schemaRefs>
</ds:datastoreItem>
</file>

<file path=customXml/itemProps2.xml><?xml version="1.0" encoding="utf-8"?>
<ds:datastoreItem xmlns:ds="http://schemas.openxmlformats.org/officeDocument/2006/customXml" ds:itemID="{88E965DB-2E1A-40C5-97CF-38DFC87A22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FED694-4211-4870-A387-1A9D816427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D2E61B-AAA4-4B57-9D43-A18304993BB5}"/>
</file>

<file path=customXml/itemProps5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4</Pages>
  <Words>10033</Words>
  <Characters>57192</Characters>
  <Application>Microsoft Office Word</Application>
  <DocSecurity>0</DocSecurity>
  <Lines>476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-22 Budget - Budget Paper No. 4 - Agency Financial Statements - 09 Treasury cluster</vt:lpstr>
    </vt:vector>
  </TitlesOfParts>
  <Company>NSW Treasury</Company>
  <LinksUpToDate>false</LinksUpToDate>
  <CharactersWithSpaces>67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Budget - Budget Paper No. 4 - Agency Financial Statements - 09 Treasury cluster</dc:title>
  <dc:subject/>
  <dc:creator>The Treasury</dc:creator>
  <cp:keywords>The Treasury</cp:keywords>
  <cp:lastModifiedBy>Francess Lavorato</cp:lastModifiedBy>
  <cp:revision>366</cp:revision>
  <cp:lastPrinted>2021-06-11T19:34:00Z</cp:lastPrinted>
  <dcterms:created xsi:type="dcterms:W3CDTF">2019-06-13T11:11:00Z</dcterms:created>
  <dcterms:modified xsi:type="dcterms:W3CDTF">2021-06-15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9</vt:lpwstr>
  </property>
  <property fmtid="{D5CDD505-2E9C-101B-9397-08002B2CF9AE}" pid="4" name="Objective-Title">
    <vt:lpwstr>08 PRINTER FINAL - Treasury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2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1:01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7.1</vt:lpwstr>
  </property>
  <property fmtid="{D5CDD505-2E9C-101B-9397-08002B2CF9AE}" pid="16" name="Objective-VersionNumber">
    <vt:r8>8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50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</Properties>
</file>